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CDED31" w14:textId="16F847CA" w:rsidR="0004187A" w:rsidRPr="0064442A" w:rsidRDefault="005E3B31" w:rsidP="0004187A">
      <w:pPr>
        <w:rPr>
          <w:rFonts w:cs="Al-Mohanad Bold"/>
        </w:rPr>
      </w:pPr>
      <w:r>
        <w:rPr>
          <w:rFonts w:ascii="Times New Roman" w:hAnsi="Times New Roman" w:cs="Times New Roman"/>
          <w:noProof/>
          <w:kern w:val="0"/>
          <w:lang w:val="en-GB" w:eastAsia="zh-CN"/>
          <w14:ligatures w14:val="none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AD13C51" wp14:editId="0915579D">
                <wp:simplePos x="0" y="0"/>
                <wp:positionH relativeFrom="column">
                  <wp:posOffset>-123299</wp:posOffset>
                </wp:positionH>
                <wp:positionV relativeFrom="paragraph">
                  <wp:posOffset>-436880</wp:posOffset>
                </wp:positionV>
                <wp:extent cx="2424430" cy="1336040"/>
                <wp:effectExtent l="0" t="0" r="0" b="0"/>
                <wp:wrapNone/>
                <wp:docPr id="364755802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24430" cy="1336040"/>
                          <a:chOff x="0" y="0"/>
                          <a:chExt cx="2424679" cy="1335791"/>
                        </a:xfrm>
                      </wpg:grpSpPr>
                      <wps:wsp>
                        <wps:cNvPr id="864918124" name="Rectangle 864918124"/>
                        <wps:cNvSpPr/>
                        <wps:spPr>
                          <a:xfrm>
                            <a:off x="0" y="0"/>
                            <a:ext cx="2337435" cy="12319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53078038" name="Picture 453078038">
                            <a:extLst>
                              <a:ext uri="{FF2B5EF4-FFF2-40B4-BE49-F238E27FC236}">
                                <a16:creationId xmlns:a16="http://schemas.microsoft.com/office/drawing/2014/main" id="{798FEE47-C1CA-FC75-D000-7F615774C88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31806" y="184198"/>
                            <a:ext cx="1058545" cy="106283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68192322" name="Text Box 2"/>
                        <wps:cNvSpPr txBox="1"/>
                        <wps:spPr>
                          <a:xfrm>
                            <a:off x="1057524" y="954156"/>
                            <a:ext cx="1367155" cy="38163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803E331" w14:textId="7FB63D2E" w:rsidR="005E3B31" w:rsidRDefault="005E3B31" w:rsidP="005E3B31">
                              <w:pPr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BF8F00" w:themeColor="accent4" w:themeShade="BF"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E36079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BF8F00" w:themeColor="accent4" w:themeShade="BF"/>
                                  <w:sz w:val="28"/>
                                  <w:szCs w:val="28"/>
                                  <w:lang w:val="en-GB"/>
                                </w:rPr>
                                <w:t xml:space="preserve">NU-D-GS </w:t>
                              </w:r>
                              <w:r w:rsidR="00E060C3" w:rsidRPr="00E36079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BF8F00" w:themeColor="accent4" w:themeShade="BF"/>
                                  <w:sz w:val="28"/>
                                  <w:szCs w:val="28"/>
                                  <w:lang w:val="en-GB"/>
                                </w:rPr>
                                <w:t>5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D13C51" id="Group 1" o:spid="_x0000_s1026" style="position:absolute;left:0;text-align:left;margin-left:-9.7pt;margin-top:-34.4pt;width:190.9pt;height:105.2pt;z-index:251659264" coordsize="24246,133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">
                <v:rect id="Rectangle 864918124" o:spid="_x0000_s1027" style="position:absolute;width:23374;height:123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" fillcolor="white [3212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53078038" o:spid="_x0000_s1028" type="#_x0000_t75" style="position:absolute;left:318;top:1841;width:10585;height:106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9" type="#_x0000_t202" style="position:absolute;left:10575;top:9541;width:13671;height:38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" fillcolor="white [3201]" stroked="f" strokeweight=".5pt">
                  <v:textbox>
                    <w:txbxContent>
                      <w:p w14:paraId="2803E331" w14:textId="7FB63D2E" w:rsidR="005E3B31" w:rsidRDefault="005E3B31" w:rsidP="005E3B31">
                        <w:pPr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BF8F00" w:themeColor="accent4" w:themeShade="BF"/>
                            <w:sz w:val="28"/>
                            <w:szCs w:val="28"/>
                            <w:lang w:val="en-GB"/>
                          </w:rPr>
                        </w:pPr>
                        <w:r w:rsidRPr="00E36079">
                          <w:rPr>
                            <w:rFonts w:asciiTheme="majorBidi" w:hAnsiTheme="majorBidi" w:cstheme="majorBidi"/>
                            <w:b/>
                            <w:bCs/>
                            <w:color w:val="BF8F00" w:themeColor="accent4" w:themeShade="BF"/>
                            <w:sz w:val="28"/>
                            <w:szCs w:val="28"/>
                            <w:lang w:val="en-GB"/>
                          </w:rPr>
                          <w:t xml:space="preserve">NU-D-GS </w:t>
                        </w:r>
                        <w:r w:rsidR="00E060C3" w:rsidRPr="00E36079">
                          <w:rPr>
                            <w:rFonts w:asciiTheme="majorBidi" w:hAnsiTheme="majorBidi" w:cstheme="majorBidi"/>
                            <w:b/>
                            <w:bCs/>
                            <w:color w:val="BF8F00" w:themeColor="accent4" w:themeShade="BF"/>
                            <w:sz w:val="28"/>
                            <w:szCs w:val="28"/>
                            <w:lang w:val="en-GB"/>
                          </w:rPr>
                          <w:t>5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8114267" w14:textId="50EF5C75" w:rsidR="0004187A" w:rsidRPr="0064442A" w:rsidRDefault="0004187A" w:rsidP="0004187A">
      <w:pPr>
        <w:rPr>
          <w:rFonts w:cs="Al-Mohanad Bold"/>
        </w:rPr>
      </w:pPr>
    </w:p>
    <w:p w14:paraId="192D157A" w14:textId="77777777" w:rsidR="0004187A" w:rsidRPr="0064442A" w:rsidRDefault="0004187A" w:rsidP="0004187A">
      <w:pPr>
        <w:rPr>
          <w:rFonts w:cs="Al-Mohanad Bold"/>
        </w:rPr>
      </w:pPr>
    </w:p>
    <w:p w14:paraId="719DBBAA" w14:textId="035F8FDE" w:rsidR="0004187A" w:rsidRPr="0064442A" w:rsidRDefault="0004187A" w:rsidP="0004187A">
      <w:pPr>
        <w:rPr>
          <w:rFonts w:cs="Al-Mohanad Bold"/>
        </w:rPr>
      </w:pPr>
    </w:p>
    <w:p w14:paraId="4B355A80" w14:textId="77AF3103" w:rsidR="0004187A" w:rsidRDefault="0004187A" w:rsidP="0004187A">
      <w:pPr>
        <w:rPr>
          <w:rFonts w:ascii="Muna" w:hAnsi="Muna" w:cs="Al-Mohanad Bold"/>
          <w:b/>
          <w:bCs/>
          <w:sz w:val="36"/>
          <w:szCs w:val="36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339"/>
      </w:tblGrid>
      <w:tr w:rsidR="0038412A" w14:paraId="1F8D795E" w14:textId="77777777" w:rsidTr="00316C1B">
        <w:tc>
          <w:tcPr>
            <w:tcW w:w="10339" w:type="dxa"/>
            <w:shd w:val="clear" w:color="auto" w:fill="1F3864" w:themeFill="accent5" w:themeFillShade="80"/>
          </w:tcPr>
          <w:p w14:paraId="5BDF4601" w14:textId="4669240A" w:rsidR="0038412A" w:rsidRPr="00B4574F" w:rsidRDefault="0038412A" w:rsidP="00316C1B">
            <w:pPr>
              <w:tabs>
                <w:tab w:val="left" w:pos="7354"/>
              </w:tabs>
              <w:jc w:val="center"/>
              <w:rPr>
                <w:rFonts w:ascii="Cairo Medium" w:hAnsi="Cairo Medium" w:cs="Cairo Medium"/>
                <w:b/>
                <w:bCs/>
                <w:sz w:val="30"/>
                <w:szCs w:val="30"/>
                <w:rtl/>
              </w:rPr>
            </w:pPr>
            <w:r w:rsidRPr="00B4574F">
              <w:rPr>
                <w:rFonts w:ascii="Cairo Medium" w:hAnsi="Cairo Medium" w:cs="Cairo Medium" w:hint="cs"/>
                <w:b/>
                <w:bCs/>
                <w:sz w:val="30"/>
                <w:szCs w:val="30"/>
                <w:rtl/>
              </w:rPr>
              <w:t>نموذج طلب استحداث برنامج دراسات عليا</w:t>
            </w:r>
          </w:p>
        </w:tc>
      </w:tr>
    </w:tbl>
    <w:p w14:paraId="1175DF4C" w14:textId="77777777" w:rsidR="0038412A" w:rsidRPr="00E53A62" w:rsidRDefault="0038412A" w:rsidP="0038412A">
      <w:pPr>
        <w:rPr>
          <w:sz w:val="16"/>
          <w:szCs w:val="16"/>
          <w:rtl/>
        </w:rPr>
      </w:pPr>
    </w:p>
    <w:tbl>
      <w:tblPr>
        <w:tblStyle w:val="TableGrid"/>
        <w:bidiVisual/>
        <w:tblW w:w="10345" w:type="dxa"/>
        <w:jc w:val="center"/>
        <w:tblLook w:val="04A0" w:firstRow="1" w:lastRow="0" w:firstColumn="1" w:lastColumn="0" w:noHBand="0" w:noVBand="1"/>
      </w:tblPr>
      <w:tblGrid>
        <w:gridCol w:w="1982"/>
        <w:gridCol w:w="8363"/>
      </w:tblGrid>
      <w:tr w:rsidR="0038412A" w:rsidRPr="006F02FA" w14:paraId="663F8D34" w14:textId="77777777" w:rsidTr="00E86A68">
        <w:trPr>
          <w:jc w:val="center"/>
        </w:trPr>
        <w:tc>
          <w:tcPr>
            <w:tcW w:w="1982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</w:tcPr>
          <w:p w14:paraId="72041968" w14:textId="77777777" w:rsidR="0038412A" w:rsidRPr="00B4574F" w:rsidRDefault="0038412A" w:rsidP="00316C1B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>اسم البرنامج</w:t>
            </w:r>
          </w:p>
        </w:tc>
        <w:tc>
          <w:tcPr>
            <w:tcW w:w="8363" w:type="dxa"/>
          </w:tcPr>
          <w:p w14:paraId="224FB0D5" w14:textId="77777777" w:rsidR="0038412A" w:rsidRPr="00B4574F" w:rsidRDefault="0038412A" w:rsidP="00316C1B">
            <w:pPr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</w:p>
        </w:tc>
      </w:tr>
      <w:tr w:rsidR="0038412A" w:rsidRPr="006F02FA" w14:paraId="36F8396B" w14:textId="77777777" w:rsidTr="00E86A68">
        <w:trPr>
          <w:jc w:val="center"/>
        </w:trPr>
        <w:tc>
          <w:tcPr>
            <w:tcW w:w="198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</w:tcPr>
          <w:p w14:paraId="2F18FC14" w14:textId="77777777" w:rsidR="0038412A" w:rsidRPr="00B4574F" w:rsidRDefault="0038412A" w:rsidP="00316C1B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>مستوى المؤهل</w:t>
            </w:r>
          </w:p>
        </w:tc>
        <w:tc>
          <w:tcPr>
            <w:tcW w:w="8363" w:type="dxa"/>
          </w:tcPr>
          <w:p w14:paraId="6C8B4C3A" w14:textId="77777777" w:rsidR="0038412A" w:rsidRPr="00B4574F" w:rsidRDefault="0038412A" w:rsidP="00316C1B">
            <w:pPr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</w:p>
        </w:tc>
      </w:tr>
      <w:tr w:rsidR="0038412A" w:rsidRPr="006F02FA" w14:paraId="50A53C2A" w14:textId="77777777" w:rsidTr="00E86A68">
        <w:trPr>
          <w:jc w:val="center"/>
        </w:trPr>
        <w:tc>
          <w:tcPr>
            <w:tcW w:w="198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</w:tcPr>
          <w:p w14:paraId="6BBF8A85" w14:textId="77777777" w:rsidR="0038412A" w:rsidRPr="00B4574F" w:rsidRDefault="0038412A" w:rsidP="00316C1B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 xml:space="preserve">الكلية </w:t>
            </w:r>
          </w:p>
        </w:tc>
        <w:tc>
          <w:tcPr>
            <w:tcW w:w="8363" w:type="dxa"/>
          </w:tcPr>
          <w:p w14:paraId="2E32098D" w14:textId="77777777" w:rsidR="0038412A" w:rsidRPr="00B4574F" w:rsidRDefault="0038412A" w:rsidP="00316C1B">
            <w:pPr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</w:p>
        </w:tc>
      </w:tr>
      <w:tr w:rsidR="0038412A" w:rsidRPr="006F02FA" w14:paraId="6523B171" w14:textId="77777777" w:rsidTr="00E86A68">
        <w:trPr>
          <w:trHeight w:val="60"/>
          <w:jc w:val="center"/>
        </w:trPr>
        <w:tc>
          <w:tcPr>
            <w:tcW w:w="1982" w:type="dxa"/>
            <w:tcBorders>
              <w:top w:val="single" w:sz="4" w:space="0" w:color="000000" w:themeColor="text1"/>
            </w:tcBorders>
            <w:shd w:val="clear" w:color="auto" w:fill="F2F2F2" w:themeFill="background1" w:themeFillShade="F2"/>
          </w:tcPr>
          <w:p w14:paraId="6E01FE35" w14:textId="77777777" w:rsidR="0038412A" w:rsidRPr="00B4574F" w:rsidRDefault="0038412A" w:rsidP="00316C1B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>القسم العلمي</w:t>
            </w:r>
          </w:p>
        </w:tc>
        <w:tc>
          <w:tcPr>
            <w:tcW w:w="8363" w:type="dxa"/>
          </w:tcPr>
          <w:p w14:paraId="5D82271F" w14:textId="77777777" w:rsidR="0038412A" w:rsidRPr="00B4574F" w:rsidRDefault="0038412A" w:rsidP="00316C1B">
            <w:pPr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</w:p>
        </w:tc>
      </w:tr>
    </w:tbl>
    <w:p w14:paraId="255B2C72" w14:textId="77777777" w:rsidR="0038412A" w:rsidRPr="00F97E60" w:rsidRDefault="0038412A" w:rsidP="0038412A">
      <w:pPr>
        <w:spacing w:line="276" w:lineRule="auto"/>
        <w:rPr>
          <w:rFonts w:ascii="Sakkal Majalla" w:hAnsi="Sakkal Majalla" w:cs="Sakkal Majalla"/>
          <w:b/>
          <w:bCs/>
          <w:color w:val="0070C0"/>
          <w:sz w:val="14"/>
          <w:szCs w:val="14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981"/>
        <w:gridCol w:w="8356"/>
      </w:tblGrid>
      <w:tr w:rsidR="0038412A" w:rsidRPr="0038412A" w14:paraId="5B6891FA" w14:textId="77777777" w:rsidTr="00316C1B">
        <w:tc>
          <w:tcPr>
            <w:tcW w:w="10337" w:type="dxa"/>
            <w:gridSpan w:val="2"/>
            <w:shd w:val="clear" w:color="auto" w:fill="1F3864" w:themeFill="accent5" w:themeFillShade="80"/>
          </w:tcPr>
          <w:p w14:paraId="35C4D693" w14:textId="77777777" w:rsidR="0038412A" w:rsidRPr="00B4574F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متطلبات ومسار تسلسل طلب استحداث برنامج دراسات عليا</w:t>
            </w:r>
          </w:p>
        </w:tc>
      </w:tr>
      <w:tr w:rsidR="00EE53FF" w:rsidRPr="0038412A" w14:paraId="1A89C695" w14:textId="77777777" w:rsidTr="00EE53FF">
        <w:tc>
          <w:tcPr>
            <w:tcW w:w="10337" w:type="dxa"/>
            <w:gridSpan w:val="2"/>
            <w:shd w:val="clear" w:color="auto" w:fill="auto"/>
          </w:tcPr>
          <w:p w14:paraId="177910E4" w14:textId="3808A84C" w:rsidR="00EE53FF" w:rsidRPr="00EE53FF" w:rsidRDefault="00EE53FF" w:rsidP="00EE53FF">
            <w:pPr>
              <w:jc w:val="both"/>
              <w:rPr>
                <w:rFonts w:cs="Al-Mohanad"/>
                <w:sz w:val="14"/>
                <w:szCs w:val="14"/>
                <w:rtl/>
              </w:rPr>
            </w:pPr>
            <w:r w:rsidRPr="00EE53FF">
              <w:rPr>
                <w:rFonts w:ascii="Cairo Medium" w:hAnsi="Cairo Medium" w:cs="Cairo Medium" w:hint="cs"/>
                <w:b/>
                <w:bCs/>
                <w:sz w:val="14"/>
                <w:szCs w:val="14"/>
                <w:rtl/>
              </w:rPr>
              <w:t xml:space="preserve">مع مراعاة ما ورد في المادة </w:t>
            </w:r>
            <w:r w:rsidRPr="00EE53FF">
              <w:rPr>
                <w:rFonts w:ascii="Cairo Medium" w:hAnsi="Cairo Medium" w:cs="Cairo Medium"/>
                <w:b/>
                <w:bCs/>
                <w:sz w:val="14"/>
                <w:szCs w:val="14"/>
                <w:rtl/>
              </w:rPr>
              <w:t>(5) من اللائحة المُنظمة للدراسات العُليا في الجامعات، والقواعد التنفيذية لها بجامعة نجران</w:t>
            </w:r>
            <w:r w:rsidRPr="00EE53FF">
              <w:rPr>
                <w:rFonts w:ascii="Cairo Medium" w:hAnsi="Cairo Medium" w:cs="Cairo Medium" w:hint="cs"/>
                <w:b/>
                <w:bCs/>
                <w:sz w:val="14"/>
                <w:szCs w:val="14"/>
                <w:rtl/>
              </w:rPr>
              <w:t>؛</w:t>
            </w:r>
            <w:r w:rsidRPr="00EE53FF">
              <w:rPr>
                <w:rFonts w:ascii="Cairo Medium" w:hAnsi="Cairo Medium" w:cs="Cairo Medium"/>
                <w:b/>
                <w:bCs/>
                <w:sz w:val="14"/>
                <w:szCs w:val="14"/>
                <w:rtl/>
              </w:rPr>
              <w:t xml:space="preserve"> يتم استحداث برنامج دراسات العليا (دبلوم عالي</w:t>
            </w:r>
            <w:r w:rsidRPr="00EE53FF">
              <w:rPr>
                <w:rFonts w:ascii="Cairo Medium" w:hAnsi="Cairo Medium" w:cs="Cairo Medium" w:hint="cs"/>
                <w:b/>
                <w:bCs/>
                <w:sz w:val="14"/>
                <w:szCs w:val="14"/>
                <w:rtl/>
              </w:rPr>
              <w:t>،</w:t>
            </w:r>
            <w:r w:rsidRPr="00EE53FF">
              <w:rPr>
                <w:rFonts w:ascii="Cairo Medium" w:hAnsi="Cairo Medium" w:cs="Cairo Medium"/>
                <w:b/>
                <w:bCs/>
                <w:sz w:val="14"/>
                <w:szCs w:val="14"/>
                <w:rtl/>
              </w:rPr>
              <w:t xml:space="preserve"> ماجستير- دكتوراه) وفق</w:t>
            </w:r>
            <w:r w:rsidRPr="00EE53FF">
              <w:rPr>
                <w:rFonts w:ascii="Cairo Medium" w:hAnsi="Cairo Medium" w:cs="Cairo Medium" w:hint="cs"/>
                <w:b/>
                <w:bCs/>
                <w:sz w:val="14"/>
                <w:szCs w:val="14"/>
                <w:rtl/>
              </w:rPr>
              <w:t>ً</w:t>
            </w:r>
            <w:r w:rsidRPr="00EE53FF">
              <w:rPr>
                <w:rFonts w:ascii="Cairo Medium" w:hAnsi="Cairo Medium" w:cs="Cairo Medium"/>
                <w:b/>
                <w:bCs/>
                <w:sz w:val="14"/>
                <w:szCs w:val="14"/>
                <w:rtl/>
              </w:rPr>
              <w:t xml:space="preserve">ا </w:t>
            </w:r>
            <w:r w:rsidRPr="00EE53FF">
              <w:rPr>
                <w:rFonts w:ascii="Cairo Medium" w:hAnsi="Cairo Medium" w:cs="Cairo Medium" w:hint="cs"/>
                <w:b/>
                <w:bCs/>
                <w:sz w:val="14"/>
                <w:szCs w:val="14"/>
                <w:rtl/>
              </w:rPr>
              <w:t>للآتي:</w:t>
            </w:r>
          </w:p>
        </w:tc>
      </w:tr>
      <w:tr w:rsidR="0038412A" w:rsidRPr="0038412A" w14:paraId="3BF753EC" w14:textId="77777777" w:rsidTr="0038412A">
        <w:tc>
          <w:tcPr>
            <w:tcW w:w="1981" w:type="dxa"/>
            <w:shd w:val="clear" w:color="auto" w:fill="F2F2F2" w:themeFill="background1" w:themeFillShade="F2"/>
          </w:tcPr>
          <w:p w14:paraId="55B51616" w14:textId="77777777" w:rsidR="0038412A" w:rsidRPr="00B4574F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الجهة</w:t>
            </w:r>
          </w:p>
        </w:tc>
        <w:tc>
          <w:tcPr>
            <w:tcW w:w="8356" w:type="dxa"/>
            <w:shd w:val="clear" w:color="auto" w:fill="F2F2F2" w:themeFill="background1" w:themeFillShade="F2"/>
          </w:tcPr>
          <w:p w14:paraId="1F1D23E9" w14:textId="77777777" w:rsidR="0038412A" w:rsidRPr="00B4574F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الإجراء</w:t>
            </w:r>
          </w:p>
        </w:tc>
      </w:tr>
      <w:tr w:rsidR="0038412A" w:rsidRPr="0038412A" w14:paraId="7B16F152" w14:textId="77777777" w:rsidTr="0038412A">
        <w:tc>
          <w:tcPr>
            <w:tcW w:w="1981" w:type="dxa"/>
            <w:shd w:val="clear" w:color="auto" w:fill="F2F2F2" w:themeFill="background1" w:themeFillShade="F2"/>
            <w:vAlign w:val="center"/>
          </w:tcPr>
          <w:p w14:paraId="1A5B5A01" w14:textId="77777777" w:rsidR="0038412A" w:rsidRPr="00B4574F" w:rsidRDefault="0038412A" w:rsidP="00316C1B">
            <w:pPr>
              <w:spacing w:line="276" w:lineRule="auto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القسم العلمي</w:t>
            </w:r>
          </w:p>
        </w:tc>
        <w:tc>
          <w:tcPr>
            <w:tcW w:w="8356" w:type="dxa"/>
            <w:vAlign w:val="center"/>
          </w:tcPr>
          <w:p w14:paraId="3D98A6F7" w14:textId="77777777" w:rsidR="0038412A" w:rsidRPr="007E1096" w:rsidRDefault="0038412A" w:rsidP="000206D5">
            <w:pPr>
              <w:pStyle w:val="ListParagraph"/>
              <w:numPr>
                <w:ilvl w:val="0"/>
                <w:numId w:val="9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الرفع </w:t>
            </w:r>
            <w:hyperlink r:id="rId10" w:history="1">
              <w:r w:rsidRPr="007E1096">
                <w:rPr>
                  <w:rStyle w:val="Hyperlink"/>
                  <w:rFonts w:ascii="Cairo Medium" w:hAnsi="Cairo Medium" w:cs="Cairo Medium" w:hint="cs"/>
                  <w:b/>
                  <w:bCs/>
                  <w:sz w:val="17"/>
                  <w:szCs w:val="17"/>
                  <w:rtl/>
                </w:rPr>
                <w:t>ب</w:t>
              </w:r>
              <w:r w:rsidRPr="007E1096">
                <w:rPr>
                  <w:rStyle w:val="Hyperlink"/>
                  <w:rFonts w:ascii="Cairo Medium" w:hAnsi="Cairo Medium" w:cs="Cairo Medium"/>
                  <w:b/>
                  <w:bCs/>
                  <w:sz w:val="17"/>
                  <w:szCs w:val="17"/>
                  <w:rtl/>
                </w:rPr>
                <w:t xml:space="preserve">نموذج </w:t>
              </w:r>
              <w:r w:rsidRPr="007E1096">
                <w:rPr>
                  <w:rStyle w:val="Hyperlink"/>
                  <w:rFonts w:ascii="Cairo Medium" w:hAnsi="Cairo Medium" w:cs="Cairo Medium" w:hint="cs"/>
                  <w:b/>
                  <w:bCs/>
                  <w:sz w:val="17"/>
                  <w:szCs w:val="17"/>
                  <w:rtl/>
                </w:rPr>
                <w:t>مقترح طلب استحداث برنامج دراسات</w:t>
              </w:r>
            </w:hyperlink>
            <w:r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عليا </w:t>
            </w:r>
            <w:r w:rsidRPr="007E1096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>من قبل لجنة الخطط وبرامج الدراسات العليا بالقسم</w:t>
            </w:r>
            <w:r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، مع المرفقات الآتية: </w:t>
            </w:r>
          </w:p>
          <w:p w14:paraId="244A19F7" w14:textId="7632205D" w:rsidR="0038412A" w:rsidRPr="007E1096" w:rsidRDefault="0038412A" w:rsidP="000206D5">
            <w:pPr>
              <w:pStyle w:val="ListParagraph"/>
              <w:numPr>
                <w:ilvl w:val="0"/>
                <w:numId w:val="14"/>
              </w:numPr>
              <w:spacing w:after="200"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7E1096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قرار تشكيل </w:t>
            </w:r>
            <w:r w:rsidR="006418B0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اللجنة المختصة بالخطط والبرامج</w:t>
            </w:r>
            <w:r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في القسم.</w:t>
            </w:r>
            <w:r w:rsidRPr="007E1096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 </w:t>
            </w:r>
          </w:p>
          <w:p w14:paraId="37865834" w14:textId="63E928AC" w:rsidR="0038412A" w:rsidRPr="007E1096" w:rsidRDefault="00000000" w:rsidP="000206D5">
            <w:pPr>
              <w:pStyle w:val="ListParagraph"/>
              <w:numPr>
                <w:ilvl w:val="0"/>
                <w:numId w:val="14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hyperlink r:id="rId11" w:history="1">
              <w:r w:rsidR="0038412A" w:rsidRPr="007E1096">
                <w:rPr>
                  <w:rFonts w:ascii="Cairo Medium" w:hAnsi="Cairo Medium" w:cs="Cairo Medium" w:hint="cs"/>
                  <w:b/>
                  <w:bCs/>
                  <w:sz w:val="17"/>
                  <w:szCs w:val="17"/>
                  <w:rtl/>
                </w:rPr>
                <w:t xml:space="preserve"> نموذج </w:t>
              </w:r>
              <w:r w:rsidR="0038412A" w:rsidRPr="007E1096">
                <w:rPr>
                  <w:rStyle w:val="Hyperlink"/>
                  <w:rFonts w:ascii="Cairo Medium" w:hAnsi="Cairo Medium" w:cs="Cairo Medium" w:hint="cs"/>
                  <w:b/>
                  <w:bCs/>
                  <w:sz w:val="17"/>
                  <w:szCs w:val="17"/>
                  <w:rtl/>
                </w:rPr>
                <w:t>توصيف البرنامج</w:t>
              </w:r>
              <w:r w:rsidR="0038412A" w:rsidRPr="007E1096">
                <w:rPr>
                  <w:rStyle w:val="Hyperlink"/>
                  <w:sz w:val="17"/>
                  <w:szCs w:val="17"/>
                  <w:rtl/>
                </w:rPr>
                <w:t xml:space="preserve"> </w:t>
              </w:r>
              <w:r w:rsidR="0038412A" w:rsidRPr="007E1096">
                <w:rPr>
                  <w:rStyle w:val="Hyperlink"/>
                  <w:rFonts w:ascii="Cairo Medium" w:hAnsi="Cairo Medium" w:cs="Cairo Medium"/>
                  <w:b/>
                  <w:bCs/>
                  <w:sz w:val="17"/>
                  <w:szCs w:val="17"/>
                  <w:rtl/>
                </w:rPr>
                <w:t>المعتمد من هيئة تقويم التعليم والتدريب (</w:t>
              </w:r>
              <w:r w:rsidR="0038412A" w:rsidRPr="007E1096">
                <w:rPr>
                  <w:rStyle w:val="Hyperlink"/>
                  <w:rFonts w:ascii="Cairo Medium" w:hAnsi="Cairo Medium" w:cs="Cairo Medium"/>
                  <w:b/>
                  <w:bCs/>
                  <w:sz w:val="17"/>
                  <w:szCs w:val="17"/>
                </w:rPr>
                <w:t>TPG-151</w:t>
              </w:r>
              <w:r w:rsidR="0038412A" w:rsidRPr="007E1096">
                <w:rPr>
                  <w:rStyle w:val="Hyperlink"/>
                  <w:rFonts w:ascii="Cairo Medium" w:hAnsi="Cairo Medium" w:cs="Cairo Medium"/>
                  <w:b/>
                  <w:bCs/>
                  <w:sz w:val="17"/>
                  <w:szCs w:val="17"/>
                  <w:rtl/>
                </w:rPr>
                <w:t>)</w:t>
              </w:r>
            </w:hyperlink>
            <w:r w:rsidR="0038412A" w:rsidRPr="007E1096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 </w:t>
            </w:r>
            <w:r w:rsidR="005E1B9E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بلغة البرنامج</w:t>
            </w:r>
            <w:r w:rsidR="0038412A" w:rsidRPr="007E1096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. </w:t>
            </w:r>
          </w:p>
          <w:p w14:paraId="6E03EB2D" w14:textId="77777777" w:rsidR="0038412A" w:rsidRPr="007E1096" w:rsidRDefault="0038412A" w:rsidP="000206D5">
            <w:pPr>
              <w:pStyle w:val="ListParagraph"/>
              <w:numPr>
                <w:ilvl w:val="0"/>
                <w:numId w:val="14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نموذج </w:t>
            </w:r>
            <w:hyperlink r:id="rId12" w:history="1">
              <w:r w:rsidRPr="007E1096">
                <w:rPr>
                  <w:rStyle w:val="Hyperlink"/>
                  <w:rFonts w:ascii="Cairo Medium" w:hAnsi="Cairo Medium" w:cs="Cairo Medium" w:hint="cs"/>
                  <w:b/>
                  <w:bCs/>
                  <w:sz w:val="17"/>
                  <w:szCs w:val="17"/>
                  <w:rtl/>
                </w:rPr>
                <w:t>تقرير الاتساق مع الإطار الوطني للمؤهلات (</w:t>
              </w:r>
              <w:r w:rsidRPr="007E1096">
                <w:rPr>
                  <w:rStyle w:val="Hyperlink"/>
                  <w:rFonts w:ascii="Cairo Medium" w:hAnsi="Cairo Medium" w:cs="Cairo Medium"/>
                  <w:b/>
                  <w:bCs/>
                  <w:sz w:val="17"/>
                  <w:szCs w:val="17"/>
                </w:rPr>
                <w:t>TPG-150 L7</w:t>
              </w:r>
              <w:r w:rsidRPr="007E1096">
                <w:rPr>
                  <w:rStyle w:val="Hyperlink"/>
                  <w:rFonts w:ascii="Cairo Medium" w:hAnsi="Cairo Medium" w:cs="Cairo Medium" w:hint="cs"/>
                  <w:b/>
                  <w:bCs/>
                  <w:sz w:val="17"/>
                  <w:szCs w:val="17"/>
                  <w:rtl/>
                </w:rPr>
                <w:t xml:space="preserve"> للماجستير)؛ (</w:t>
              </w:r>
              <w:r w:rsidRPr="007E1096">
                <w:rPr>
                  <w:rStyle w:val="Hyperlink"/>
                  <w:rFonts w:ascii="Cairo Medium" w:hAnsi="Cairo Medium" w:cs="Cairo Medium"/>
                  <w:b/>
                  <w:bCs/>
                  <w:sz w:val="17"/>
                  <w:szCs w:val="17"/>
                </w:rPr>
                <w:t>TPG-150 L8</w:t>
              </w:r>
              <w:r w:rsidRPr="007E1096">
                <w:rPr>
                  <w:rStyle w:val="Hyperlink"/>
                  <w:rFonts w:ascii="Cairo Medium" w:hAnsi="Cairo Medium" w:cs="Cairo Medium" w:hint="cs"/>
                  <w:b/>
                  <w:bCs/>
                  <w:sz w:val="17"/>
                  <w:szCs w:val="17"/>
                  <w:rtl/>
                </w:rPr>
                <w:t xml:space="preserve"> للدكتوراه).</w:t>
              </w:r>
            </w:hyperlink>
          </w:p>
          <w:p w14:paraId="27621828" w14:textId="77777777" w:rsidR="0038412A" w:rsidRPr="007E1096" w:rsidRDefault="0038412A" w:rsidP="000206D5">
            <w:pPr>
              <w:pStyle w:val="ListParagraph"/>
              <w:numPr>
                <w:ilvl w:val="0"/>
                <w:numId w:val="9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7E1096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مناقشة الطلب </w:t>
            </w:r>
            <w:r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المقترح </w:t>
            </w:r>
            <w:r w:rsidRPr="007E1096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>في مجلس القسم.</w:t>
            </w:r>
          </w:p>
          <w:p w14:paraId="79458547" w14:textId="77777777" w:rsidR="0038412A" w:rsidRPr="007E1096" w:rsidRDefault="0038412A" w:rsidP="000206D5">
            <w:pPr>
              <w:pStyle w:val="ListParagraph"/>
              <w:numPr>
                <w:ilvl w:val="0"/>
                <w:numId w:val="9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</w:pPr>
            <w:r w:rsidRPr="007E1096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رفع الطلب </w:t>
            </w:r>
            <w:r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-مع المرفقات المشار إليها أعلاه إلى مجلس الكلية. </w:t>
            </w:r>
          </w:p>
        </w:tc>
      </w:tr>
      <w:tr w:rsidR="0038412A" w:rsidRPr="0038412A" w14:paraId="121ABD1A" w14:textId="77777777" w:rsidTr="0038412A">
        <w:tc>
          <w:tcPr>
            <w:tcW w:w="1981" w:type="dxa"/>
            <w:shd w:val="clear" w:color="auto" w:fill="F2F2F2" w:themeFill="background1" w:themeFillShade="F2"/>
            <w:vAlign w:val="center"/>
          </w:tcPr>
          <w:p w14:paraId="3A34D2CC" w14:textId="77777777" w:rsidR="0038412A" w:rsidRPr="00B4574F" w:rsidRDefault="0038412A" w:rsidP="00316C1B">
            <w:pPr>
              <w:spacing w:line="276" w:lineRule="auto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الكلية</w:t>
            </w:r>
          </w:p>
        </w:tc>
        <w:tc>
          <w:tcPr>
            <w:tcW w:w="8356" w:type="dxa"/>
            <w:vAlign w:val="center"/>
          </w:tcPr>
          <w:p w14:paraId="1787A744" w14:textId="77777777" w:rsidR="0038412A" w:rsidRPr="007E1096" w:rsidRDefault="0038412A" w:rsidP="000206D5">
            <w:pPr>
              <w:pStyle w:val="ListParagraph"/>
              <w:numPr>
                <w:ilvl w:val="0"/>
                <w:numId w:val="10"/>
              </w:numPr>
              <w:spacing w:line="216" w:lineRule="auto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7E1096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مناقشة الطلب </w:t>
            </w:r>
            <w:r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مع مرفقاته </w:t>
            </w:r>
            <w:r w:rsidRPr="007E1096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>في مجلس الكلية</w:t>
            </w:r>
            <w:r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.</w:t>
            </w:r>
          </w:p>
          <w:p w14:paraId="4A28964C" w14:textId="77777777" w:rsidR="0038412A" w:rsidRPr="007E1096" w:rsidRDefault="0038412A" w:rsidP="000206D5">
            <w:pPr>
              <w:pStyle w:val="ListParagraph"/>
              <w:numPr>
                <w:ilvl w:val="0"/>
                <w:numId w:val="10"/>
              </w:numPr>
              <w:spacing w:line="216" w:lineRule="auto"/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</w:pPr>
            <w:r w:rsidRPr="007E1096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رفع الطلب إلى </w:t>
            </w:r>
            <w:r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اللجنة الدائمة لخطط وبرامج الدراسات العليا.</w:t>
            </w:r>
          </w:p>
        </w:tc>
      </w:tr>
      <w:tr w:rsidR="0038412A" w:rsidRPr="0038412A" w14:paraId="2B451EB4" w14:textId="77777777" w:rsidTr="0038412A">
        <w:tc>
          <w:tcPr>
            <w:tcW w:w="1981" w:type="dxa"/>
            <w:shd w:val="clear" w:color="auto" w:fill="F2F2F2" w:themeFill="background1" w:themeFillShade="F2"/>
            <w:vAlign w:val="center"/>
          </w:tcPr>
          <w:p w14:paraId="26D5399B" w14:textId="77777777" w:rsidR="0038412A" w:rsidRPr="00B4574F" w:rsidRDefault="0038412A" w:rsidP="00316C1B">
            <w:pPr>
              <w:spacing w:line="276" w:lineRule="auto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اللجنة الدائمة لخطط وبرامج الدراسات العليا</w:t>
            </w:r>
          </w:p>
        </w:tc>
        <w:tc>
          <w:tcPr>
            <w:tcW w:w="8356" w:type="dxa"/>
            <w:vAlign w:val="center"/>
          </w:tcPr>
          <w:p w14:paraId="5D0FBAC3" w14:textId="77777777" w:rsidR="0038412A" w:rsidRPr="007E1096" w:rsidRDefault="0038412A" w:rsidP="000206D5">
            <w:pPr>
              <w:pStyle w:val="ListParagraph"/>
              <w:numPr>
                <w:ilvl w:val="0"/>
                <w:numId w:val="11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مراجعة ومناقشة</w:t>
            </w:r>
            <w:r w:rsidRPr="007E1096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 الطلب في </w:t>
            </w:r>
            <w:r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اللجنة.</w:t>
            </w:r>
          </w:p>
          <w:p w14:paraId="3F7CA14F" w14:textId="77777777" w:rsidR="0038412A" w:rsidRPr="007E1096" w:rsidRDefault="0038412A" w:rsidP="000206D5">
            <w:pPr>
              <w:pStyle w:val="ListParagraph"/>
              <w:numPr>
                <w:ilvl w:val="0"/>
                <w:numId w:val="11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</w:pPr>
            <w:r w:rsidRPr="007E1096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>رفع الطلب إلى اللجنة الدائمة للدراسات العليا (في حال عدم وجود ملاحظات)، أو إعادة الطلب إلى الكلية للتعديل (في حال وجود ملاحظات).</w:t>
            </w:r>
          </w:p>
        </w:tc>
      </w:tr>
      <w:tr w:rsidR="0038412A" w:rsidRPr="0038412A" w14:paraId="0EFA6F4E" w14:textId="77777777" w:rsidTr="0038412A">
        <w:tc>
          <w:tcPr>
            <w:tcW w:w="1981" w:type="dxa"/>
            <w:shd w:val="clear" w:color="auto" w:fill="F2F2F2" w:themeFill="background1" w:themeFillShade="F2"/>
            <w:vAlign w:val="center"/>
          </w:tcPr>
          <w:p w14:paraId="15B7B26A" w14:textId="77777777" w:rsidR="0038412A" w:rsidRPr="00B4574F" w:rsidRDefault="0038412A" w:rsidP="00316C1B">
            <w:pPr>
              <w:spacing w:line="276" w:lineRule="auto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اللجنة الدائمة للدراسات العليا</w:t>
            </w:r>
          </w:p>
        </w:tc>
        <w:tc>
          <w:tcPr>
            <w:tcW w:w="8356" w:type="dxa"/>
            <w:vAlign w:val="center"/>
          </w:tcPr>
          <w:p w14:paraId="40D8D19A" w14:textId="77777777" w:rsidR="000418E3" w:rsidRPr="007E1096" w:rsidRDefault="0038412A" w:rsidP="000206D5">
            <w:pPr>
              <w:pStyle w:val="ListParagraph"/>
              <w:numPr>
                <w:ilvl w:val="0"/>
                <w:numId w:val="12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7E1096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>مناقشة الطلب في اللجنة.</w:t>
            </w:r>
          </w:p>
          <w:p w14:paraId="2520CF8C" w14:textId="404EC1C6" w:rsidR="0037548A" w:rsidRPr="007E1096" w:rsidRDefault="00664131" w:rsidP="000206D5">
            <w:pPr>
              <w:pStyle w:val="ListParagraph"/>
              <w:numPr>
                <w:ilvl w:val="0"/>
                <w:numId w:val="12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في حال موافقة اللجنة على طلب الاستحداث؛ يتم إشعار الكلية، ويقوم القسم المعني في هذه الحالة</w:t>
            </w:r>
            <w:r w:rsidR="0037548A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ب</w:t>
            </w:r>
            <w:r w:rsidR="00C741C7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إس</w:t>
            </w:r>
            <w:r w:rsidR="00E52A79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ت</w:t>
            </w:r>
            <w:r w:rsidR="00C741C7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كمال </w:t>
            </w:r>
            <w:r w:rsidR="0037548A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الآتي:</w:t>
            </w:r>
          </w:p>
          <w:p w14:paraId="60FC712F" w14:textId="1B5FE004" w:rsidR="00084D76" w:rsidRPr="007E1096" w:rsidRDefault="000418E3" w:rsidP="000206D5">
            <w:pPr>
              <w:pStyle w:val="ListParagraph"/>
              <w:numPr>
                <w:ilvl w:val="0"/>
                <w:numId w:val="14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نموذج</w:t>
            </w:r>
            <w:r w:rsidR="00C6104A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(آخر نسخة محدثة)</w:t>
            </w:r>
            <w:r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</w:t>
            </w:r>
            <w:hyperlink r:id="rId13" w:history="1">
              <w:r w:rsidRPr="007E1096">
                <w:rPr>
                  <w:rStyle w:val="Hyperlink"/>
                  <w:rFonts w:ascii="Cairo Medium" w:hAnsi="Cairo Medium" w:cs="Cairo Medium" w:hint="cs"/>
                  <w:b/>
                  <w:bCs/>
                  <w:sz w:val="17"/>
                  <w:szCs w:val="17"/>
                  <w:rtl/>
                </w:rPr>
                <w:t xml:space="preserve">توصيف المقررات </w:t>
              </w:r>
              <w:r w:rsidRPr="007E1096">
                <w:rPr>
                  <w:rStyle w:val="Hyperlink"/>
                  <w:rFonts w:ascii="Cairo Medium" w:hAnsi="Cairo Medium" w:cs="Cairo Medium"/>
                  <w:b/>
                  <w:bCs/>
                  <w:sz w:val="17"/>
                  <w:szCs w:val="17"/>
                  <w:rtl/>
                </w:rPr>
                <w:t xml:space="preserve">المعتمد من هيئة تقويم التعليم والتدريب ( </w:t>
              </w:r>
              <w:r w:rsidRPr="007E1096">
                <w:rPr>
                  <w:rStyle w:val="Hyperlink"/>
                  <w:rFonts w:ascii="Cairo Medium" w:hAnsi="Cairo Medium" w:cs="Cairo Medium"/>
                  <w:b/>
                  <w:bCs/>
                  <w:sz w:val="17"/>
                  <w:szCs w:val="17"/>
                </w:rPr>
                <w:t>TPG-15</w:t>
              </w:r>
              <w:r w:rsidRPr="007E1096">
                <w:rPr>
                  <w:rStyle w:val="Hyperlink"/>
                  <w:rFonts w:ascii="Cairo Medium" w:hAnsi="Cairo Medium" w:cs="Cairo Medium"/>
                  <w:b/>
                  <w:bCs/>
                  <w:sz w:val="17"/>
                  <w:szCs w:val="17"/>
                  <w:lang w:val="en-GB"/>
                </w:rPr>
                <w:t>3</w:t>
              </w:r>
              <w:r w:rsidRPr="007E1096">
                <w:rPr>
                  <w:rStyle w:val="Hyperlink"/>
                  <w:rFonts w:ascii="Cairo Medium" w:hAnsi="Cairo Medium" w:cs="Cairo Medium"/>
                  <w:b/>
                  <w:bCs/>
                  <w:sz w:val="17"/>
                  <w:szCs w:val="17"/>
                  <w:rtl/>
                </w:rPr>
                <w:t>)</w:t>
              </w:r>
            </w:hyperlink>
            <w:r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لكل مقرر وفقًا للغة التدريس في البرنامج</w:t>
            </w:r>
            <w:r w:rsidR="00084D76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.</w:t>
            </w:r>
          </w:p>
          <w:p w14:paraId="13519FA7" w14:textId="0BB97247" w:rsidR="00D46FF5" w:rsidRPr="007E1096" w:rsidRDefault="00DB5DFA" w:rsidP="000206D5">
            <w:pPr>
              <w:pStyle w:val="ListParagraph"/>
              <w:numPr>
                <w:ilvl w:val="0"/>
                <w:numId w:val="14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hyperlink r:id="rId14" w:history="1">
              <w:r w:rsidR="00474D14" w:rsidRPr="007E1096">
                <w:rPr>
                  <w:rStyle w:val="Hyperlink"/>
                  <w:rFonts w:ascii="Cairo Medium" w:hAnsi="Cairo Medium" w:cs="Cairo Medium"/>
                  <w:b/>
                  <w:bCs/>
                  <w:sz w:val="17"/>
                  <w:szCs w:val="17"/>
                  <w:rtl/>
                </w:rPr>
                <w:t>نموذج الخطة الدراسية جودة ن- تعليم</w:t>
              </w:r>
            </w:hyperlink>
            <w:r w:rsidR="00474D14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</w:t>
            </w:r>
          </w:p>
          <w:p w14:paraId="05F2BC03" w14:textId="45B61006" w:rsidR="00084D76" w:rsidRPr="007E1096" w:rsidRDefault="005F742C" w:rsidP="000206D5">
            <w:pPr>
              <w:pStyle w:val="ListParagraph"/>
              <w:numPr>
                <w:ilvl w:val="0"/>
                <w:numId w:val="14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7E1096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>تقرير وحدة التعليم والتعلم بعمادة التطوير والجودة</w:t>
            </w:r>
            <w:r w:rsidRPr="007E1096">
              <w:rPr>
                <w:rFonts w:ascii="Cairo Medium" w:hAnsi="Cairo Medium" w:cs="Cairo Medium"/>
                <w:b/>
                <w:bCs/>
                <w:sz w:val="17"/>
                <w:szCs w:val="17"/>
              </w:rPr>
              <w:t>.</w:t>
            </w:r>
          </w:p>
          <w:p w14:paraId="2D42BFD2" w14:textId="5C4925DF" w:rsidR="004357F6" w:rsidRPr="007E1096" w:rsidRDefault="00777346" w:rsidP="000206D5">
            <w:pPr>
              <w:pStyle w:val="ListParagraph"/>
              <w:numPr>
                <w:ilvl w:val="0"/>
                <w:numId w:val="14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تقرير المحكم</w:t>
            </w:r>
            <w:r w:rsidR="00D46FF5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ين</w:t>
            </w:r>
            <w:r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الخارجي</w:t>
            </w:r>
            <w:r w:rsidR="00D46FF5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ي</w:t>
            </w:r>
            <w:r w:rsidR="00BD31DA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ن</w:t>
            </w:r>
            <w:r w:rsidR="009D4567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(يتم</w:t>
            </w:r>
            <w:r w:rsidR="00AB2A17" w:rsidRPr="007E1096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 </w:t>
            </w:r>
            <w:r w:rsidR="009D4567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استخدام</w:t>
            </w:r>
            <w:r w:rsidR="00AB2A17" w:rsidRPr="007E1096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 النماذج المعدة لذلك</w:t>
            </w:r>
            <w:r w:rsidR="009D4567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)</w:t>
            </w:r>
            <w:r w:rsidR="00AB2A17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.</w:t>
            </w:r>
          </w:p>
          <w:p w14:paraId="51A61065" w14:textId="0DCFC0E9" w:rsidR="00D9678C" w:rsidRPr="007E1096" w:rsidRDefault="00D9678C" w:rsidP="000206D5">
            <w:pPr>
              <w:pStyle w:val="ListParagraph"/>
              <w:numPr>
                <w:ilvl w:val="0"/>
                <w:numId w:val="14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تقارير الإستجابة لوحدة التعليم واتعلم والمحكمين الخارجيين.</w:t>
            </w:r>
          </w:p>
          <w:p w14:paraId="749B0B60" w14:textId="5ED0E287" w:rsidR="000A2491" w:rsidRPr="007E1096" w:rsidRDefault="006874DB" w:rsidP="000206D5">
            <w:pPr>
              <w:pStyle w:val="ListParagraph"/>
              <w:numPr>
                <w:ilvl w:val="0"/>
                <w:numId w:val="12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في حال اجتياز التحكيم</w:t>
            </w:r>
            <w:r w:rsidR="00AA09AA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</w:t>
            </w:r>
            <w:r w:rsidR="00A2470D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واكتمال</w:t>
            </w:r>
            <w:r w:rsidR="00AA09AA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</w:t>
            </w:r>
            <w:r w:rsidR="009D4567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بقية </w:t>
            </w:r>
            <w:r w:rsidR="00AA09AA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المسوغات،</w:t>
            </w:r>
            <w:r w:rsidR="00FA2CB0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يعاد عرض الموضوع كاملاً على المجالس المعنية </w:t>
            </w:r>
            <w:r w:rsidR="00DC7417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ثم يحال للجنة الدائمة لخطط وبرامج الدراسات العليا لمناقشته</w:t>
            </w:r>
            <w:r w:rsidR="000A2491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.</w:t>
            </w:r>
          </w:p>
          <w:p w14:paraId="1350E571" w14:textId="18DD80E7" w:rsidR="00664131" w:rsidRPr="007E1096" w:rsidRDefault="00AA09AA" w:rsidP="000206D5">
            <w:pPr>
              <w:pStyle w:val="ListParagraph"/>
              <w:numPr>
                <w:ilvl w:val="0"/>
                <w:numId w:val="12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</w:t>
            </w:r>
            <w:r w:rsidR="006874DB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يتم رفع الطلب من قبل اللجنة الدائمة لخطط وبرامج الدراسات العليا إلى اللجنة الدائمة للدراسات العليا للتوصية بإقرار البرنامج</w:t>
            </w:r>
            <w:r w:rsidR="001222A5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، أو إعادته إلى الكلية </w:t>
            </w:r>
            <w:r w:rsidR="000206D5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للتعديل </w:t>
            </w:r>
            <w:r w:rsidR="00960F5A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(</w:t>
            </w:r>
            <w:r w:rsidR="001222A5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في حال </w:t>
            </w:r>
            <w:r w:rsidR="000A2491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وجود ملاحظات</w:t>
            </w:r>
            <w:r w:rsidR="00960F5A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)</w:t>
            </w:r>
            <w:r w:rsidR="001222A5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.</w:t>
            </w:r>
          </w:p>
          <w:p w14:paraId="2DD2E726" w14:textId="4873E934" w:rsidR="0038412A" w:rsidRPr="007E1096" w:rsidRDefault="0038412A" w:rsidP="000206D5">
            <w:pPr>
              <w:pStyle w:val="ListParagraph"/>
              <w:numPr>
                <w:ilvl w:val="0"/>
                <w:numId w:val="12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</w:pPr>
            <w:r w:rsidRPr="007E1096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>رفع الطلب إلى مجلس الجامعة</w:t>
            </w:r>
            <w:r w:rsidR="001222A5" w:rsidRPr="007E1096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.</w:t>
            </w:r>
          </w:p>
        </w:tc>
      </w:tr>
      <w:tr w:rsidR="0038412A" w:rsidRPr="0038412A" w14:paraId="7C5D5AED" w14:textId="77777777" w:rsidTr="0038412A">
        <w:tc>
          <w:tcPr>
            <w:tcW w:w="1981" w:type="dxa"/>
            <w:shd w:val="clear" w:color="auto" w:fill="F2F2F2" w:themeFill="background1" w:themeFillShade="F2"/>
            <w:vAlign w:val="center"/>
          </w:tcPr>
          <w:p w14:paraId="388CB64A" w14:textId="77777777" w:rsidR="0038412A" w:rsidRPr="00B4574F" w:rsidRDefault="0038412A" w:rsidP="00316C1B">
            <w:pPr>
              <w:spacing w:line="276" w:lineRule="auto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مجلس الجامعة</w:t>
            </w:r>
          </w:p>
        </w:tc>
        <w:tc>
          <w:tcPr>
            <w:tcW w:w="8356" w:type="dxa"/>
            <w:vAlign w:val="center"/>
          </w:tcPr>
          <w:p w14:paraId="0939FC25" w14:textId="77777777" w:rsidR="0038412A" w:rsidRPr="007E1096" w:rsidRDefault="0038412A" w:rsidP="000206D5">
            <w:pPr>
              <w:pStyle w:val="ListParagraph"/>
              <w:numPr>
                <w:ilvl w:val="0"/>
                <w:numId w:val="13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7E1096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>مناقشة الطلب في مجلس الجامعة.</w:t>
            </w:r>
          </w:p>
          <w:p w14:paraId="32B30676" w14:textId="77777777" w:rsidR="00E7614D" w:rsidRPr="007E1096" w:rsidRDefault="0038412A" w:rsidP="000206D5">
            <w:pPr>
              <w:pStyle w:val="ListParagraph"/>
              <w:numPr>
                <w:ilvl w:val="0"/>
                <w:numId w:val="13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7E1096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>الموافقة/ عدم الموافقة على استحداث البرنامج.</w:t>
            </w:r>
          </w:p>
          <w:p w14:paraId="36191C3F" w14:textId="436FCA5C" w:rsidR="0038412A" w:rsidRPr="007E1096" w:rsidRDefault="0038412A" w:rsidP="000206D5">
            <w:pPr>
              <w:pStyle w:val="ListParagraph"/>
              <w:numPr>
                <w:ilvl w:val="0"/>
                <w:numId w:val="13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</w:pPr>
            <w:r w:rsidRPr="007E1096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>تزويد الكلية بموافقة/ عدم موافقة مجلس الجامعة على استحداث البرنامج.</w:t>
            </w:r>
          </w:p>
        </w:tc>
      </w:tr>
      <w:tr w:rsidR="0038412A" w:rsidRPr="0038412A" w14:paraId="1AD4656D" w14:textId="77777777" w:rsidTr="0038412A">
        <w:tc>
          <w:tcPr>
            <w:tcW w:w="1981" w:type="dxa"/>
            <w:shd w:val="clear" w:color="auto" w:fill="F2F2F2" w:themeFill="background1" w:themeFillShade="F2"/>
            <w:vAlign w:val="center"/>
          </w:tcPr>
          <w:p w14:paraId="2DFEAB03" w14:textId="6FBCCA69" w:rsidR="0038412A" w:rsidRPr="00B4574F" w:rsidRDefault="0038412A" w:rsidP="00316C1B">
            <w:pPr>
              <w:spacing w:line="276" w:lineRule="auto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عمادة الدراسات العليا والبحث العلمي</w:t>
            </w:r>
          </w:p>
        </w:tc>
        <w:tc>
          <w:tcPr>
            <w:tcW w:w="8356" w:type="dxa"/>
            <w:vAlign w:val="center"/>
          </w:tcPr>
          <w:p w14:paraId="1DF3536E" w14:textId="6CAC3F13" w:rsidR="0038412A" w:rsidRPr="007E1096" w:rsidRDefault="0038412A" w:rsidP="000206D5">
            <w:pPr>
              <w:spacing w:line="216" w:lineRule="auto"/>
              <w:ind w:left="310" w:hanging="310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</w:pPr>
            <w:r w:rsidRPr="007E1096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>1.   بعد اعتماد مجلس شؤون الجامعات لمحضر مجلس الجامعة والموافقة على البرنامج، تتخذ الإجراءات الإدارية اللازمة من قبل عمادة الدراسات العليا والبحث العلمي، والكلية المعنية للبدء بتنفيذ البرنامج.</w:t>
            </w:r>
          </w:p>
        </w:tc>
      </w:tr>
    </w:tbl>
    <w:p w14:paraId="0EB015C0" w14:textId="77777777" w:rsidR="0038412A" w:rsidRDefault="0038412A" w:rsidP="0038412A">
      <w:pPr>
        <w:bidi w:val="0"/>
        <w:spacing w:before="240"/>
        <w:ind w:right="470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474B0C34" w14:textId="77777777" w:rsidR="0038412A" w:rsidRDefault="0038412A" w:rsidP="0038412A">
      <w:pPr>
        <w:bidi w:val="0"/>
        <w:spacing w:before="240"/>
        <w:ind w:right="470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7EF4A62C" w14:textId="77777777" w:rsidR="00B4574F" w:rsidRDefault="00B4574F" w:rsidP="00B4574F">
      <w:pPr>
        <w:bidi w:val="0"/>
        <w:spacing w:before="240"/>
        <w:ind w:right="470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7F837B53" w14:textId="77777777" w:rsidR="00B4574F" w:rsidRDefault="00B4574F" w:rsidP="00B4574F">
      <w:pPr>
        <w:bidi w:val="0"/>
        <w:spacing w:before="240"/>
        <w:ind w:right="470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557012A2" w14:textId="77777777" w:rsidR="0038412A" w:rsidRDefault="0038412A" w:rsidP="0038412A">
      <w:pPr>
        <w:bidi w:val="0"/>
        <w:spacing w:before="240"/>
        <w:ind w:right="470"/>
        <w:rPr>
          <w:rFonts w:ascii="Sakkal Majalla" w:hAnsi="Sakkal Majalla" w:cs="Sakkal Majalla"/>
          <w:b/>
          <w:bCs/>
          <w:sz w:val="18"/>
          <w:szCs w:val="18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2120"/>
        <w:gridCol w:w="709"/>
        <w:gridCol w:w="425"/>
        <w:gridCol w:w="851"/>
        <w:gridCol w:w="2027"/>
        <w:gridCol w:w="2103"/>
        <w:gridCol w:w="1105"/>
        <w:gridCol w:w="999"/>
      </w:tblGrid>
      <w:tr w:rsidR="0038412A" w14:paraId="7DC8DA06" w14:textId="77777777" w:rsidTr="0083784C">
        <w:tc>
          <w:tcPr>
            <w:tcW w:w="10339" w:type="dxa"/>
            <w:gridSpan w:val="8"/>
            <w:shd w:val="clear" w:color="auto" w:fill="1F3864" w:themeFill="accent5" w:themeFillShade="80"/>
            <w:vAlign w:val="center"/>
          </w:tcPr>
          <w:p w14:paraId="576FF9A4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أولًا: المعلومات الأساسية:</w:t>
            </w:r>
          </w:p>
        </w:tc>
      </w:tr>
      <w:tr w:rsidR="0038412A" w14:paraId="257CCF82" w14:textId="77777777" w:rsidTr="0083784C">
        <w:tc>
          <w:tcPr>
            <w:tcW w:w="2120" w:type="dxa"/>
            <w:vMerge w:val="restart"/>
            <w:shd w:val="clear" w:color="auto" w:fill="F2F2F2" w:themeFill="background1" w:themeFillShade="F2"/>
            <w:vAlign w:val="center"/>
          </w:tcPr>
          <w:p w14:paraId="1D610308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سم البرنامج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2DBDFE48" w14:textId="77777777" w:rsidR="0038412A" w:rsidRPr="00C575C1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عربي</w:t>
            </w:r>
          </w:p>
        </w:tc>
        <w:tc>
          <w:tcPr>
            <w:tcW w:w="7510" w:type="dxa"/>
            <w:gridSpan w:val="6"/>
          </w:tcPr>
          <w:p w14:paraId="6CD0E8B8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38412A" w14:paraId="056FB8E0" w14:textId="77777777" w:rsidTr="0083784C">
        <w:tc>
          <w:tcPr>
            <w:tcW w:w="2120" w:type="dxa"/>
            <w:vMerge/>
            <w:shd w:val="clear" w:color="auto" w:fill="F2F2F2" w:themeFill="background1" w:themeFillShade="F2"/>
          </w:tcPr>
          <w:p w14:paraId="40318106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20" w:type="dxa"/>
            <w:gridSpan w:val="6"/>
          </w:tcPr>
          <w:p w14:paraId="462F9201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99" w:type="dxa"/>
            <w:shd w:val="clear" w:color="auto" w:fill="F2F2F2" w:themeFill="background1" w:themeFillShade="F2"/>
            <w:vAlign w:val="center"/>
          </w:tcPr>
          <w:p w14:paraId="2A010D80" w14:textId="77777777" w:rsidR="0038412A" w:rsidRPr="00C575C1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English</w:t>
            </w:r>
          </w:p>
        </w:tc>
      </w:tr>
      <w:tr w:rsidR="0038412A" w14:paraId="18BC1708" w14:textId="77777777" w:rsidTr="0083784C">
        <w:tc>
          <w:tcPr>
            <w:tcW w:w="2120" w:type="dxa"/>
            <w:vMerge w:val="restart"/>
            <w:shd w:val="clear" w:color="auto" w:fill="F2F2F2" w:themeFill="background1" w:themeFillShade="F2"/>
            <w:vAlign w:val="center"/>
          </w:tcPr>
          <w:p w14:paraId="2A1426E5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تخصص العام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6224D789" w14:textId="77777777" w:rsidR="0038412A" w:rsidRPr="00C575C1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عربي</w:t>
            </w:r>
          </w:p>
        </w:tc>
        <w:tc>
          <w:tcPr>
            <w:tcW w:w="7510" w:type="dxa"/>
            <w:gridSpan w:val="6"/>
          </w:tcPr>
          <w:p w14:paraId="3A6D9363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38412A" w14:paraId="23B26BFD" w14:textId="77777777" w:rsidTr="0083784C">
        <w:tc>
          <w:tcPr>
            <w:tcW w:w="2120" w:type="dxa"/>
            <w:vMerge/>
            <w:shd w:val="clear" w:color="auto" w:fill="F2F2F2" w:themeFill="background1" w:themeFillShade="F2"/>
          </w:tcPr>
          <w:p w14:paraId="02CC4E20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20" w:type="dxa"/>
            <w:gridSpan w:val="6"/>
          </w:tcPr>
          <w:p w14:paraId="72DDC849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99" w:type="dxa"/>
            <w:shd w:val="clear" w:color="auto" w:fill="F2F2F2" w:themeFill="background1" w:themeFillShade="F2"/>
            <w:vAlign w:val="center"/>
          </w:tcPr>
          <w:p w14:paraId="41598E3C" w14:textId="77777777" w:rsidR="0038412A" w:rsidRPr="00C575C1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English</w:t>
            </w:r>
          </w:p>
        </w:tc>
      </w:tr>
      <w:tr w:rsidR="0038412A" w14:paraId="4B29E3A7" w14:textId="77777777" w:rsidTr="0083784C">
        <w:tc>
          <w:tcPr>
            <w:tcW w:w="2120" w:type="dxa"/>
            <w:vMerge w:val="restart"/>
            <w:shd w:val="clear" w:color="auto" w:fill="F2F2F2" w:themeFill="background1" w:themeFillShade="F2"/>
            <w:vAlign w:val="center"/>
          </w:tcPr>
          <w:p w14:paraId="0EE59ABC" w14:textId="013422AA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التخصص الدقيق </w:t>
            </w:r>
            <w:r w:rsidRPr="0083784C">
              <w:rPr>
                <w:rFonts w:ascii="Cairo Medium" w:hAnsi="Cairo Medium" w:cs="Cairo Medium"/>
                <w:b/>
                <w:bCs/>
                <w:spacing w:val="-8"/>
                <w:sz w:val="16"/>
                <w:szCs w:val="16"/>
                <w:rtl/>
              </w:rPr>
              <w:t>(إن</w:t>
            </w:r>
            <w:r w:rsidR="0083784C">
              <w:rPr>
                <w:rFonts w:ascii="Cairo Medium" w:hAnsi="Cairo Medium" w:cs="Cairo Medium" w:hint="cs"/>
                <w:b/>
                <w:bCs/>
                <w:spacing w:val="-8"/>
                <w:sz w:val="16"/>
                <w:szCs w:val="16"/>
                <w:rtl/>
              </w:rPr>
              <w:t xml:space="preserve"> </w:t>
            </w:r>
            <w:r w:rsidRPr="0083784C">
              <w:rPr>
                <w:rFonts w:ascii="Cairo Medium" w:hAnsi="Cairo Medium" w:cs="Cairo Medium"/>
                <w:b/>
                <w:bCs/>
                <w:spacing w:val="-8"/>
                <w:sz w:val="16"/>
                <w:szCs w:val="16"/>
                <w:rtl/>
              </w:rPr>
              <w:t>وجد)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196DDF43" w14:textId="77777777" w:rsidR="0038412A" w:rsidRPr="00C575C1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عربي</w:t>
            </w:r>
          </w:p>
        </w:tc>
        <w:tc>
          <w:tcPr>
            <w:tcW w:w="7510" w:type="dxa"/>
            <w:gridSpan w:val="6"/>
          </w:tcPr>
          <w:p w14:paraId="271AD353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38412A" w14:paraId="30728063" w14:textId="77777777" w:rsidTr="0083784C">
        <w:tc>
          <w:tcPr>
            <w:tcW w:w="2120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10F68F8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20" w:type="dxa"/>
            <w:gridSpan w:val="6"/>
            <w:tcBorders>
              <w:bottom w:val="single" w:sz="4" w:space="0" w:color="auto"/>
            </w:tcBorders>
          </w:tcPr>
          <w:p w14:paraId="673AA9C3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9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8F9C78" w14:textId="77777777" w:rsidR="0038412A" w:rsidRPr="00C575C1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English</w:t>
            </w:r>
          </w:p>
        </w:tc>
      </w:tr>
      <w:tr w:rsidR="0038412A" w14:paraId="3077DC27" w14:textId="77777777" w:rsidTr="0083784C">
        <w:tc>
          <w:tcPr>
            <w:tcW w:w="2120" w:type="dxa"/>
            <w:vMerge w:val="restart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33B412CF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C575C1">
              <w:rPr>
                <w:rFonts w:ascii="Cairo Medium" w:hAnsi="Cairo Medium" w:cs="Cairo Medium"/>
                <w:b/>
                <w:bCs/>
                <w:spacing w:val="-8"/>
                <w:sz w:val="20"/>
                <w:szCs w:val="20"/>
                <w:rtl/>
              </w:rPr>
              <w:t xml:space="preserve">مسارات البرنامج  </w:t>
            </w:r>
            <w:r w:rsidRPr="000B6BB9">
              <w:rPr>
                <w:rFonts w:ascii="Cairo Medium" w:hAnsi="Cairo Medium" w:cs="Cairo Medium"/>
                <w:b/>
                <w:bCs/>
                <w:spacing w:val="-8"/>
                <w:sz w:val="16"/>
                <w:szCs w:val="16"/>
                <w:rtl/>
              </w:rPr>
              <w:t>(إن وجدت)</w:t>
            </w: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  </w:t>
            </w:r>
            <w:r w:rsidRPr="000B6BB9">
              <w:rPr>
                <w:rFonts w:ascii="Cairo Medium" w:hAnsi="Cairo Medium" w:cs="Cairo Medium"/>
                <w:b/>
                <w:bCs/>
                <w:color w:val="FF0000"/>
                <w:sz w:val="18"/>
                <w:szCs w:val="18"/>
                <w:rtl/>
              </w:rPr>
              <w:t>يدرج صفوف عند الحاجة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1E42558F" w14:textId="77777777" w:rsidR="0038412A" w:rsidRPr="00C575C1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عربي</w:t>
            </w:r>
          </w:p>
        </w:tc>
        <w:tc>
          <w:tcPr>
            <w:tcW w:w="7510" w:type="dxa"/>
            <w:gridSpan w:val="6"/>
          </w:tcPr>
          <w:p w14:paraId="71D917ED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38412A" w14:paraId="22129DBB" w14:textId="77777777" w:rsidTr="0083784C">
        <w:tc>
          <w:tcPr>
            <w:tcW w:w="2120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</w:tcPr>
          <w:p w14:paraId="0145A428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20" w:type="dxa"/>
            <w:gridSpan w:val="6"/>
            <w:tcBorders>
              <w:bottom w:val="single" w:sz="4" w:space="0" w:color="auto"/>
            </w:tcBorders>
            <w:vAlign w:val="center"/>
          </w:tcPr>
          <w:p w14:paraId="67B739CB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color w:val="FF0000"/>
                <w:sz w:val="20"/>
                <w:szCs w:val="20"/>
                <w:rtl/>
              </w:rPr>
            </w:pPr>
          </w:p>
        </w:tc>
        <w:tc>
          <w:tcPr>
            <w:tcW w:w="99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31017A" w14:textId="77777777" w:rsidR="0038412A" w:rsidRPr="00C575C1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English</w:t>
            </w:r>
          </w:p>
        </w:tc>
      </w:tr>
      <w:tr w:rsidR="0038412A" w14:paraId="5E92FC05" w14:textId="77777777" w:rsidTr="0083784C">
        <w:tc>
          <w:tcPr>
            <w:tcW w:w="21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3F39E4E0" w14:textId="77777777" w:rsidR="0038412A" w:rsidRPr="00C575C1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2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E4C54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38412A" w14:paraId="34B8452D" w14:textId="77777777" w:rsidTr="0083784C">
        <w:tc>
          <w:tcPr>
            <w:tcW w:w="21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DB2CEC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درجة ال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تي يمنحها</w:t>
            </w:r>
          </w:p>
        </w:tc>
        <w:tc>
          <w:tcPr>
            <w:tcW w:w="82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74329" w14:textId="3D8CEC95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</w:rPr>
              <w:sym w:font="Wingdings" w:char="F06F"/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دبلوم عالي              </w:t>
            </w: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</w:rPr>
              <w:sym w:font="Wingdings" w:char="F06F"/>
            </w: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 ماجستير                   </w:t>
            </w: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</w:rPr>
              <w:sym w:font="Wingdings" w:char="F06F"/>
            </w: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 دكتوراه</w:t>
            </w:r>
          </w:p>
        </w:tc>
      </w:tr>
      <w:tr w:rsidR="0038412A" w14:paraId="01D48B77" w14:textId="77777777" w:rsidTr="0083784C">
        <w:tc>
          <w:tcPr>
            <w:tcW w:w="21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429B8D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نوع البرنامج</w:t>
            </w:r>
          </w:p>
        </w:tc>
        <w:tc>
          <w:tcPr>
            <w:tcW w:w="82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63FA6" w14:textId="625CE4CC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</w:rPr>
              <w:sym w:font="Wingdings" w:char="F06F"/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أكاديمي</w:t>
            </w: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            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   </w:t>
            </w: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  </w:t>
            </w: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</w:rPr>
              <w:sym w:font="Wingdings" w:char="F06F"/>
            </w: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مهني      </w:t>
            </w: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                 </w:t>
            </w: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</w:rPr>
              <w:sym w:font="Wingdings" w:char="F06F"/>
            </w: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تنفيذي</w:t>
            </w:r>
          </w:p>
        </w:tc>
      </w:tr>
      <w:tr w:rsidR="0038412A" w14:paraId="313E5C79" w14:textId="77777777" w:rsidTr="0083784C">
        <w:tc>
          <w:tcPr>
            <w:tcW w:w="21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CB97B2" w14:textId="77777777" w:rsidR="004C027E" w:rsidRDefault="0038412A" w:rsidP="004C027E">
            <w:pPr>
              <w:jc w:val="both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أسلوب الدراسة</w:t>
            </w:r>
            <w:r w:rsidR="004C027E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14:paraId="51F704A2" w14:textId="51C92CE1" w:rsidR="0038412A" w:rsidRPr="004C027E" w:rsidRDefault="004C027E" w:rsidP="004C027E">
            <w:pPr>
              <w:jc w:val="both"/>
              <w:rPr>
                <w:rFonts w:ascii="Cairo Medium" w:hAnsi="Cairo Medium" w:cs="Cairo Medium"/>
                <w:b/>
                <w:bCs/>
                <w:sz w:val="12"/>
                <w:szCs w:val="12"/>
                <w:rtl/>
              </w:rPr>
            </w:pPr>
            <w:r w:rsidRPr="004C027E">
              <w:rPr>
                <w:rFonts w:ascii="Cairo Medium" w:hAnsi="Cairo Medium" w:cs="Cairo Medium" w:hint="cs"/>
                <w:b/>
                <w:bCs/>
                <w:color w:val="FF0000"/>
                <w:spacing w:val="-6"/>
                <w:sz w:val="12"/>
                <w:szCs w:val="12"/>
                <w:rtl/>
              </w:rPr>
              <w:t>(مع مراعاة ما جاء في المادة 11-12-13 من اللائحة المنظمة للدراسات العليا)</w:t>
            </w:r>
          </w:p>
        </w:tc>
        <w:tc>
          <w:tcPr>
            <w:tcW w:w="82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E269F" w14:textId="264B9B2E" w:rsidR="004A3F5B" w:rsidRPr="00A26CFB" w:rsidRDefault="0038412A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</w:pPr>
            <w:r w:rsidRPr="00A26CFB">
              <w:rPr>
                <w:rFonts w:ascii="Cairo Medium" w:hAnsi="Cairo Medium" w:cs="Cairo Medium"/>
                <w:b/>
                <w:bCs/>
                <w:sz w:val="18"/>
                <w:szCs w:val="18"/>
              </w:rPr>
              <w:sym w:font="Wingdings" w:char="F06F"/>
            </w:r>
            <w:r w:rsidRPr="00A26CFB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مقررات </w:t>
            </w:r>
            <w:r w:rsidR="004A3F5B" w:rsidRPr="00A26CFB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دراسية</w:t>
            </w:r>
            <w:r w:rsidRPr="00A26CFB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</w:t>
            </w:r>
            <w:r w:rsidRPr="00A26CFB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 </w:t>
            </w:r>
          </w:p>
          <w:p w14:paraId="38D298C2" w14:textId="7809AD55" w:rsidR="004A3F5B" w:rsidRPr="00A26CFB" w:rsidRDefault="0038412A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</w:pPr>
            <w:r w:rsidRPr="00A26CFB">
              <w:rPr>
                <w:rFonts w:ascii="Cairo Medium" w:hAnsi="Cairo Medium" w:cs="Cairo Medium"/>
                <w:b/>
                <w:bCs/>
                <w:sz w:val="18"/>
                <w:szCs w:val="18"/>
              </w:rPr>
              <w:sym w:font="Wingdings" w:char="F06F"/>
            </w:r>
            <w:r w:rsidRPr="00A26CFB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 </w:t>
            </w:r>
            <w:r w:rsidRPr="00A26CFB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مقررات </w:t>
            </w:r>
            <w:r w:rsidR="004A3F5B" w:rsidRPr="00A26CFB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دراسية </w:t>
            </w:r>
            <w:r w:rsidRPr="00A26CFB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ورسالة</w:t>
            </w:r>
            <w:r w:rsidR="004A3F5B" w:rsidRPr="00A26CFB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علمية</w:t>
            </w:r>
          </w:p>
          <w:p w14:paraId="6010B715" w14:textId="69BD59C4" w:rsidR="004A3F5B" w:rsidRPr="00A26CFB" w:rsidRDefault="0038412A" w:rsidP="004A3F5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val="en-GB"/>
              </w:rPr>
            </w:pPr>
            <w:r w:rsidRPr="00A26CFB">
              <w:rPr>
                <w:rFonts w:ascii="Cairo Medium" w:hAnsi="Cairo Medium" w:cs="Cairo Medium"/>
                <w:b/>
                <w:bCs/>
                <w:sz w:val="18"/>
                <w:szCs w:val="18"/>
              </w:rPr>
              <w:sym w:font="Wingdings" w:char="F06F"/>
            </w:r>
            <w:r w:rsidRPr="00A26CFB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 </w:t>
            </w:r>
            <w:r w:rsidRPr="00A26CFB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مقررات </w:t>
            </w:r>
            <w:r w:rsidR="004A3F5B" w:rsidRPr="00A26CFB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دراسية واختبار شامل </w:t>
            </w:r>
          </w:p>
          <w:p w14:paraId="0C79A1BC" w14:textId="10D7FB76" w:rsidR="0038412A" w:rsidRPr="004A3F5B" w:rsidRDefault="004A3F5B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A26CFB">
              <w:rPr>
                <w:rFonts w:ascii="Cairo Medium" w:hAnsi="Cairo Medium" w:cs="Cairo Medium"/>
                <w:b/>
                <w:bCs/>
                <w:sz w:val="18"/>
                <w:szCs w:val="18"/>
              </w:rPr>
              <w:sym w:font="Wingdings" w:char="F06F"/>
            </w:r>
            <w:r w:rsidRPr="00A26CFB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مقررات دراسية وبحث</w:t>
            </w:r>
            <w:r w:rsidR="007615D7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/مشروع</w:t>
            </w:r>
            <w:r w:rsidRPr="00A26CFB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تخرج</w:t>
            </w:r>
          </w:p>
        </w:tc>
      </w:tr>
      <w:tr w:rsidR="008C26A6" w14:paraId="6B092AB6" w14:textId="77777777" w:rsidTr="0083784C">
        <w:tc>
          <w:tcPr>
            <w:tcW w:w="21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704A40" w14:textId="4E82F992" w:rsidR="008C26A6" w:rsidRDefault="008C26A6" w:rsidP="004C027E">
            <w:pPr>
              <w:jc w:val="both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لغة البرنامج</w:t>
            </w:r>
          </w:p>
        </w:tc>
        <w:tc>
          <w:tcPr>
            <w:tcW w:w="82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D40BB" w14:textId="77777777" w:rsidR="008C26A6" w:rsidRPr="00C575C1" w:rsidRDefault="008C26A6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</w:p>
        </w:tc>
      </w:tr>
      <w:tr w:rsidR="0038412A" w14:paraId="5CCE58DE" w14:textId="77777777" w:rsidTr="0083784C">
        <w:tc>
          <w:tcPr>
            <w:tcW w:w="2120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6E6A1E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سم الدرجة العلمية (مسمى المؤهل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66E9EAC5" w14:textId="77777777" w:rsidR="0038412A" w:rsidRPr="00C575C1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  <w:shd w:val="clear" w:color="auto" w:fill="F2F2F2" w:themeFill="background1" w:themeFillShade="F2"/>
                <w:rtl/>
              </w:rPr>
              <w:t>عرب</w:t>
            </w: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ي</w:t>
            </w:r>
          </w:p>
        </w:tc>
        <w:tc>
          <w:tcPr>
            <w:tcW w:w="7510" w:type="dxa"/>
            <w:gridSpan w:val="6"/>
            <w:tcBorders>
              <w:top w:val="single" w:sz="4" w:space="0" w:color="auto"/>
            </w:tcBorders>
          </w:tcPr>
          <w:p w14:paraId="36E07AA8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38412A" w14:paraId="5DEF75A0" w14:textId="77777777" w:rsidTr="0083784C">
        <w:tc>
          <w:tcPr>
            <w:tcW w:w="2120" w:type="dxa"/>
            <w:vMerge/>
            <w:shd w:val="clear" w:color="auto" w:fill="F2F2F2" w:themeFill="background1" w:themeFillShade="F2"/>
          </w:tcPr>
          <w:p w14:paraId="733434AE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20" w:type="dxa"/>
            <w:gridSpan w:val="6"/>
          </w:tcPr>
          <w:p w14:paraId="34D5F6F7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99" w:type="dxa"/>
            <w:shd w:val="clear" w:color="auto" w:fill="F2F2F2" w:themeFill="background1" w:themeFillShade="F2"/>
            <w:vAlign w:val="center"/>
          </w:tcPr>
          <w:p w14:paraId="0F703009" w14:textId="77777777" w:rsidR="0038412A" w:rsidRPr="00C575C1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C575C1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English</w:t>
            </w:r>
          </w:p>
        </w:tc>
      </w:tr>
      <w:tr w:rsidR="0038412A" w14:paraId="516B2011" w14:textId="77777777" w:rsidTr="0083784C">
        <w:tc>
          <w:tcPr>
            <w:tcW w:w="2120" w:type="dxa"/>
            <w:vMerge/>
            <w:shd w:val="clear" w:color="auto" w:fill="F2F2F2" w:themeFill="background1" w:themeFillShade="F2"/>
            <w:vAlign w:val="center"/>
          </w:tcPr>
          <w:p w14:paraId="46806958" w14:textId="77777777" w:rsidR="0038412A" w:rsidRPr="00C575C1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219" w:type="dxa"/>
            <w:gridSpan w:val="7"/>
            <w:tcBorders>
              <w:top w:val="single" w:sz="4" w:space="0" w:color="auto"/>
            </w:tcBorders>
            <w:shd w:val="clear" w:color="auto" w:fill="FFFFFF" w:themeFill="background1"/>
          </w:tcPr>
          <w:p w14:paraId="4756363A" w14:textId="604129A2" w:rsidR="0038412A" w:rsidRPr="00C00BD5" w:rsidRDefault="0038412A" w:rsidP="00316C1B">
            <w:pPr>
              <w:rPr>
                <w:rFonts w:ascii="Cairo Medium" w:hAnsi="Cairo Medium" w:cs="Cairo Medium"/>
                <w:b/>
                <w:bCs/>
                <w:sz w:val="16"/>
                <w:szCs w:val="16"/>
                <w:rtl/>
              </w:rPr>
            </w:pPr>
            <w:r w:rsidRPr="00C00BD5">
              <w:rPr>
                <w:rFonts w:ascii="Cairo Medium" w:hAnsi="Cairo Medium" w:cs="Cairo Medium"/>
                <w:b/>
                <w:bCs/>
                <w:color w:val="FF0000"/>
                <w:sz w:val="16"/>
                <w:szCs w:val="16"/>
                <w:rtl/>
              </w:rPr>
              <w:t xml:space="preserve">ملحوظة مهمة: يجب الالتزام بضوابط </w:t>
            </w:r>
            <w:r w:rsidR="00E12CAA">
              <w:rPr>
                <w:rFonts w:ascii="Cairo Medium" w:hAnsi="Cairo Medium" w:cs="Cairo Medium" w:hint="cs"/>
                <w:b/>
                <w:bCs/>
                <w:color w:val="FF0000"/>
                <w:sz w:val="16"/>
                <w:szCs w:val="16"/>
                <w:rtl/>
              </w:rPr>
              <w:t>التصنيف السعودي الموحد للمستويات والتخصصات التعليمية</w:t>
            </w:r>
            <w:r w:rsidR="00F34CDC">
              <w:rPr>
                <w:rFonts w:ascii="Cairo Medium" w:hAnsi="Cairo Medium" w:cs="Cairo Medium" w:hint="cs"/>
                <w:b/>
                <w:bCs/>
                <w:color w:val="FF0000"/>
                <w:sz w:val="16"/>
                <w:szCs w:val="16"/>
                <w:rtl/>
              </w:rPr>
              <w:t>.</w:t>
            </w:r>
          </w:p>
        </w:tc>
      </w:tr>
      <w:tr w:rsidR="0038412A" w14:paraId="44191839" w14:textId="77777777" w:rsidTr="0083784C">
        <w:trPr>
          <w:trHeight w:val="835"/>
        </w:trPr>
        <w:tc>
          <w:tcPr>
            <w:tcW w:w="2120" w:type="dxa"/>
            <w:tcBorders>
              <w:top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53398F" w14:textId="33BD5963" w:rsidR="0038412A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C575C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>الأقسام المرتبطة بالبرنامج</w:t>
            </w:r>
            <w:r w:rsidR="002C0032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 في الجامعة</w:t>
            </w:r>
          </w:p>
          <w:p w14:paraId="15BA1394" w14:textId="2197E108" w:rsidR="00EC6939" w:rsidRPr="00ED0CA2" w:rsidRDefault="00EC6939" w:rsidP="00316C1B">
            <w:pPr>
              <w:rPr>
                <w:rFonts w:ascii="Cairo Medium" w:hAnsi="Cairo Medium" w:cs="Cairo Medium"/>
                <w:b/>
                <w:bCs/>
                <w:spacing w:val="-6"/>
                <w:sz w:val="12"/>
                <w:szCs w:val="12"/>
                <w:rtl/>
              </w:rPr>
            </w:pPr>
            <w:r w:rsidRPr="00ED0CA2">
              <w:rPr>
                <w:rFonts w:ascii="Cairo Medium" w:hAnsi="Cairo Medium" w:cs="Cairo Medium" w:hint="cs"/>
                <w:b/>
                <w:bCs/>
                <w:color w:val="FF0000"/>
                <w:spacing w:val="-6"/>
                <w:sz w:val="12"/>
                <w:szCs w:val="12"/>
                <w:rtl/>
              </w:rPr>
              <w:t xml:space="preserve">(مع ضرورة </w:t>
            </w:r>
            <w:r w:rsidR="004C76EC" w:rsidRPr="00ED0CA2">
              <w:rPr>
                <w:rFonts w:ascii="Cairo Medium" w:hAnsi="Cairo Medium" w:cs="Cairo Medium" w:hint="cs"/>
                <w:b/>
                <w:bCs/>
                <w:color w:val="FF0000"/>
                <w:spacing w:val="-6"/>
                <w:sz w:val="12"/>
                <w:szCs w:val="12"/>
                <w:rtl/>
              </w:rPr>
              <w:t>موافقة مجالس الأقسام المرتبطة بالبرنامج)</w:t>
            </w:r>
          </w:p>
        </w:tc>
        <w:tc>
          <w:tcPr>
            <w:tcW w:w="8219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E8DE1B8" w14:textId="4369FF97" w:rsidR="00C00BD5" w:rsidRPr="00C00BD5" w:rsidRDefault="0038412A" w:rsidP="00C00BD5">
            <w:pPr>
              <w:jc w:val="both"/>
              <w:rPr>
                <w:rFonts w:ascii="Cairo Medium" w:hAnsi="Cairo Medium" w:cs="Cairo Medium"/>
                <w:b/>
                <w:bCs/>
                <w:color w:val="FF0000"/>
                <w:sz w:val="16"/>
                <w:szCs w:val="16"/>
                <w:rtl/>
              </w:rPr>
            </w:pPr>
            <w:r w:rsidRPr="00C00BD5">
              <w:rPr>
                <w:rFonts w:ascii="Cairo Medium" w:hAnsi="Cairo Medium" w:cs="Cairo Medium" w:hint="cs"/>
                <w:b/>
                <w:bCs/>
                <w:color w:val="FF0000"/>
                <w:sz w:val="16"/>
                <w:szCs w:val="16"/>
                <w:rtl/>
              </w:rPr>
              <w:t>في حال كان هناك مقررات</w:t>
            </w:r>
            <w:r w:rsidRPr="00C00BD5">
              <w:rPr>
                <w:rFonts w:ascii="Cairo Medium" w:hAnsi="Cairo Medium" w:cs="Cairo Medium"/>
                <w:b/>
                <w:bCs/>
                <w:color w:val="FF0000"/>
                <w:sz w:val="16"/>
                <w:szCs w:val="16"/>
                <w:rtl/>
              </w:rPr>
              <w:t xml:space="preserve"> </w:t>
            </w:r>
            <w:r w:rsidRPr="00C00BD5">
              <w:rPr>
                <w:rFonts w:ascii="Cairo Medium" w:hAnsi="Cairo Medium" w:cs="Cairo Medium" w:hint="cs"/>
                <w:b/>
                <w:bCs/>
                <w:color w:val="FF0000"/>
                <w:sz w:val="16"/>
                <w:szCs w:val="16"/>
                <w:rtl/>
              </w:rPr>
              <w:t xml:space="preserve">تُدرّس </w:t>
            </w:r>
            <w:r w:rsidRPr="00C00BD5">
              <w:rPr>
                <w:rFonts w:ascii="Cairo Medium" w:hAnsi="Cairo Medium" w:cs="Cairo Medium"/>
                <w:b/>
                <w:bCs/>
                <w:color w:val="FF0000"/>
                <w:sz w:val="16"/>
                <w:szCs w:val="16"/>
                <w:rtl/>
              </w:rPr>
              <w:t>من أقسام علمية أخرى</w:t>
            </w:r>
            <w:r w:rsidR="00C00BD5" w:rsidRPr="00C00BD5">
              <w:rPr>
                <w:rFonts w:ascii="Cairo Medium" w:hAnsi="Cairo Medium" w:cs="Cairo Medium" w:hint="cs"/>
                <w:b/>
                <w:bCs/>
                <w:color w:val="FF0000"/>
                <w:sz w:val="16"/>
                <w:szCs w:val="16"/>
                <w:rtl/>
              </w:rPr>
              <w:t xml:space="preserve">، فيلزم </w:t>
            </w:r>
            <w:r w:rsidR="00C00BD5" w:rsidRPr="00C00BD5">
              <w:rPr>
                <w:rFonts w:ascii="Cairo Medium" w:hAnsi="Cairo Medium" w:cs="Cairo Medium"/>
                <w:b/>
                <w:bCs/>
                <w:color w:val="FF0000"/>
                <w:sz w:val="16"/>
                <w:szCs w:val="16"/>
                <w:rtl/>
              </w:rPr>
              <w:t xml:space="preserve">التنسيق (بصيغة رسمية) مع الأقسام الأخرى في الجامعة التي سيستعان بمقررات تابعة لها أو بأعضاء هيئة تدريس من منسوبيها مع مراعاة موافقة مجلس القسم المختص على </w:t>
            </w:r>
            <w:r w:rsidR="007C7D51" w:rsidRPr="00C00BD5">
              <w:rPr>
                <w:rFonts w:ascii="Cairo Medium" w:hAnsi="Cairo Medium" w:cs="Cairo Medium" w:hint="cs"/>
                <w:b/>
                <w:bCs/>
                <w:color w:val="FF0000"/>
                <w:sz w:val="16"/>
                <w:szCs w:val="16"/>
                <w:rtl/>
              </w:rPr>
              <w:t>ذلك،</w:t>
            </w:r>
            <w:r w:rsidR="00C00BD5" w:rsidRPr="00C00BD5">
              <w:rPr>
                <w:rFonts w:ascii="Cairo Medium" w:hAnsi="Cairo Medium" w:cs="Cairo Medium"/>
                <w:b/>
                <w:bCs/>
                <w:color w:val="FF0000"/>
                <w:sz w:val="16"/>
                <w:szCs w:val="16"/>
                <w:rtl/>
              </w:rPr>
              <w:t xml:space="preserve"> وبيان رقم الجلسة، وتاريخها (إرفاق نسخة من موافقات مجالس الأقسام).</w:t>
            </w:r>
          </w:p>
        </w:tc>
      </w:tr>
      <w:tr w:rsidR="0038412A" w14:paraId="6203C4C6" w14:textId="77777777" w:rsidTr="0083784C">
        <w:trPr>
          <w:trHeight w:val="341"/>
        </w:trPr>
        <w:tc>
          <w:tcPr>
            <w:tcW w:w="2120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C32E62" w14:textId="6BFC0346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جهة تقديم البرنامج</w:t>
            </w:r>
          </w:p>
        </w:tc>
        <w:tc>
          <w:tcPr>
            <w:tcW w:w="8219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D719C1" w14:textId="77777777" w:rsidR="0038412A" w:rsidRPr="00880834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noProof/>
                <w:sz w:val="20"/>
                <w:szCs w:val="20"/>
                <w:rtl/>
                <w:lang w:val="ar-SA"/>
                <w14:ligatures w14:val="none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753FDD7" wp14:editId="08C5B34C">
                      <wp:simplePos x="0" y="0"/>
                      <wp:positionH relativeFrom="column">
                        <wp:posOffset>4953635</wp:posOffset>
                      </wp:positionH>
                      <wp:positionV relativeFrom="paragraph">
                        <wp:posOffset>63500</wp:posOffset>
                      </wp:positionV>
                      <wp:extent cx="132715" cy="138430"/>
                      <wp:effectExtent l="0" t="0" r="19685" b="13970"/>
                      <wp:wrapNone/>
                      <wp:docPr id="172949779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2715" cy="138430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89FBD14" id="Oval 1" o:spid="_x0000_s1026" style="position:absolute;margin-left:390.05pt;margin-top:5pt;width:10.45pt;height:10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" filled="f" strokecolor="windowText" strokeweight="1pt">
                      <v:stroke joinstyle="miter"/>
                    </v:oval>
                  </w:pict>
                </mc:Fallback>
              </mc:AlternateConten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      منفرد</w:t>
            </w:r>
          </w:p>
        </w:tc>
      </w:tr>
      <w:tr w:rsidR="0038412A" w14:paraId="5A2E6658" w14:textId="77777777" w:rsidTr="0083784C">
        <w:trPr>
          <w:trHeight w:val="234"/>
        </w:trPr>
        <w:tc>
          <w:tcPr>
            <w:tcW w:w="2120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A0BA98" w14:textId="77777777" w:rsidR="0038412A" w:rsidRPr="00C575C1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8219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232AD1" w14:textId="3E1686B2" w:rsidR="0038412A" w:rsidRDefault="00A26CFB" w:rsidP="00316C1B">
            <w:pPr>
              <w:rPr>
                <w:rFonts w:ascii="Cairo Medium" w:hAnsi="Cairo Medium" w:cs="Cairo Medium"/>
                <w:b/>
                <w:bCs/>
                <w:color w:val="FF0000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noProof/>
                <w:sz w:val="20"/>
                <w:szCs w:val="20"/>
                <w:rtl/>
                <w:lang w:val="ar-SA"/>
                <w14:ligatures w14:val="none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39F8742" wp14:editId="3B112F2E">
                      <wp:simplePos x="0" y="0"/>
                      <wp:positionH relativeFrom="column">
                        <wp:posOffset>4954905</wp:posOffset>
                      </wp:positionH>
                      <wp:positionV relativeFrom="paragraph">
                        <wp:posOffset>48260</wp:posOffset>
                      </wp:positionV>
                      <wp:extent cx="132715" cy="138430"/>
                      <wp:effectExtent l="0" t="0" r="19685" b="13970"/>
                      <wp:wrapNone/>
                      <wp:docPr id="29335078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2715" cy="138430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F1EE182" id="Oval 1" o:spid="_x0000_s1026" style="position:absolute;margin-left:390.15pt;margin-top:3.8pt;width:10.45pt;height:10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" filled="f" strokecolor="windowText" strokeweight="1pt">
                      <v:stroke joinstyle="miter"/>
                    </v:oval>
                  </w:pict>
                </mc:Fallback>
              </mc:AlternateContent>
            </w:r>
            <w:r w:rsidR="0038412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      مشترك       </w:t>
            </w:r>
            <w:r w:rsidR="0038412A" w:rsidRPr="008C3E82">
              <w:rPr>
                <w:rFonts w:ascii="Cairo Medium" w:hAnsi="Cairo Medium" w:cs="Cairo Medium"/>
                <w:b/>
                <w:bCs/>
                <w:caps/>
                <w:sz w:val="20"/>
                <w:szCs w:val="20"/>
              </w:rPr>
              <w:sym w:font="Wingdings 2" w:char="F0A3"/>
            </w:r>
            <w:r w:rsidR="0038412A" w:rsidRPr="008C3E8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 مع قسم أو أكثر</w:t>
            </w:r>
            <w:r w:rsidR="0038412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         </w:t>
            </w:r>
            <w:r w:rsidR="0038412A" w:rsidRPr="008C3E82">
              <w:rPr>
                <w:rFonts w:ascii="Cairo Medium" w:hAnsi="Cairo Medium" w:cs="Cairo Medium"/>
                <w:b/>
                <w:bCs/>
                <w:caps/>
                <w:sz w:val="20"/>
                <w:szCs w:val="20"/>
              </w:rPr>
              <w:sym w:font="Wingdings 2" w:char="F0A3"/>
            </w:r>
            <w:r w:rsidR="0038412A" w:rsidRPr="008C3E8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 مع كلية أو أكثر</w:t>
            </w:r>
            <w:r w:rsidR="0038412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      </w:t>
            </w:r>
            <w:r w:rsidR="0038412A" w:rsidRPr="008C3E82">
              <w:rPr>
                <w:rFonts w:ascii="Cairo Medium" w:hAnsi="Cairo Medium" w:cs="Cairo Medium"/>
                <w:b/>
                <w:bCs/>
                <w:caps/>
                <w:sz w:val="20"/>
                <w:szCs w:val="20"/>
              </w:rPr>
              <w:sym w:font="Wingdings 2" w:char="F0A3"/>
            </w:r>
            <w:r w:rsidR="0038412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مع جهة خارجية (تُحدد): </w:t>
            </w:r>
          </w:p>
        </w:tc>
      </w:tr>
      <w:tr w:rsidR="0038412A" w:rsidRPr="009D7CB3" w14:paraId="58B27E42" w14:textId="77777777" w:rsidTr="0083784C">
        <w:tc>
          <w:tcPr>
            <w:tcW w:w="2120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1936AE" w14:textId="77777777" w:rsidR="0038412A" w:rsidRPr="009D7CB3" w:rsidRDefault="0038412A" w:rsidP="00316C1B">
            <w:pPr>
              <w:rPr>
                <w:rFonts w:ascii="Sakkal Majalla" w:hAnsi="Sakkal Majalla" w:cs="Sakkal Majalla"/>
                <w:b/>
                <w:bCs/>
                <w:rtl/>
              </w:rPr>
            </w:pPr>
            <w:r w:rsidRPr="009008B1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فترة تقديم البرنامج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F537C96" w14:textId="77777777" w:rsidR="0038412A" w:rsidRPr="009008B1" w:rsidRDefault="0038412A" w:rsidP="00316C1B">
            <w:pPr>
              <w:rPr>
                <w:rFonts w:ascii="Cairo Medium" w:hAnsi="Cairo Medium" w:cs="Cairo Medium"/>
                <w:color w:val="000000" w:themeColor="text1"/>
                <w:sz w:val="20"/>
                <w:szCs w:val="20"/>
                <w:rtl/>
              </w:rPr>
            </w:pPr>
            <w:r w:rsidRPr="00D75436">
              <w:rPr>
                <w:rFonts w:ascii="Cairo Medium" w:hAnsi="Cairo Medium" w:cs="Cairo Medium"/>
              </w:rPr>
              <w:sym w:font="Wingdings" w:char="F06F"/>
            </w:r>
            <w:r>
              <w:rPr>
                <w:rFonts w:ascii="Cairo Medium" w:hAnsi="Cairo Medium" w:cs="Cairo Medium" w:hint="cs"/>
                <w:rtl/>
              </w:rPr>
              <w:t xml:space="preserve"> </w:t>
            </w:r>
            <w:r w:rsidRPr="009008B1">
              <w:rPr>
                <w:rFonts w:ascii="Cairo Medium" w:hAnsi="Cairo Medium" w:cs="Cairo Medium"/>
                <w:color w:val="000000" w:themeColor="text1"/>
                <w:sz w:val="20"/>
                <w:szCs w:val="20"/>
                <w:rtl/>
              </w:rPr>
              <w:t xml:space="preserve">صباحي </w:t>
            </w:r>
          </w:p>
        </w:tc>
        <w:tc>
          <w:tcPr>
            <w:tcW w:w="7085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0DF7C5B" w14:textId="77777777" w:rsidR="0038412A" w:rsidRPr="009008B1" w:rsidRDefault="0038412A" w:rsidP="00316C1B">
            <w:pPr>
              <w:rPr>
                <w:rFonts w:ascii="Cairo Medium" w:hAnsi="Cairo Medium" w:cs="Cairo Medium"/>
                <w:color w:val="000000" w:themeColor="text1"/>
                <w:sz w:val="20"/>
                <w:szCs w:val="20"/>
                <w:rtl/>
              </w:rPr>
            </w:pPr>
            <w:r w:rsidRPr="009008B1">
              <w:rPr>
                <w:rFonts w:ascii="Cairo Medium" w:hAnsi="Cairo Medium" w:cs="Cairo Medium"/>
                <w:color w:val="000000" w:themeColor="text1"/>
                <w:sz w:val="20"/>
                <w:szCs w:val="20"/>
                <w:rtl/>
              </w:rPr>
              <w:t>يحدد: .........................</w:t>
            </w:r>
          </w:p>
        </w:tc>
      </w:tr>
      <w:tr w:rsidR="0038412A" w:rsidRPr="009D7CB3" w14:paraId="51B32613" w14:textId="77777777" w:rsidTr="0083784C">
        <w:tc>
          <w:tcPr>
            <w:tcW w:w="2120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A28397" w14:textId="77777777" w:rsidR="0038412A" w:rsidRDefault="0038412A" w:rsidP="00316C1B">
            <w:pPr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F9F1AFC" w14:textId="77777777" w:rsidR="0038412A" w:rsidRPr="009008B1" w:rsidRDefault="0038412A" w:rsidP="00316C1B">
            <w:pPr>
              <w:rPr>
                <w:rFonts w:ascii="Cairo Medium" w:hAnsi="Cairo Medium" w:cs="Cairo Medium"/>
                <w:color w:val="000000" w:themeColor="text1"/>
                <w:sz w:val="20"/>
                <w:szCs w:val="20"/>
                <w:rtl/>
              </w:rPr>
            </w:pPr>
            <w:r w:rsidRPr="00D75436">
              <w:rPr>
                <w:rFonts w:ascii="Cairo Medium" w:hAnsi="Cairo Medium" w:cs="Cairo Medium"/>
              </w:rPr>
              <w:sym w:font="Wingdings" w:char="F06F"/>
            </w:r>
            <w:r>
              <w:rPr>
                <w:rFonts w:ascii="Cairo Medium" w:hAnsi="Cairo Medium" w:cs="Cairo Medium" w:hint="cs"/>
                <w:rtl/>
              </w:rPr>
              <w:t xml:space="preserve"> </w:t>
            </w:r>
            <w:r w:rsidRPr="009008B1">
              <w:rPr>
                <w:rFonts w:ascii="Cairo Medium" w:hAnsi="Cairo Medium" w:cs="Cairo Medium" w:hint="cs"/>
                <w:color w:val="000000" w:themeColor="text1"/>
                <w:sz w:val="20"/>
                <w:szCs w:val="20"/>
                <w:rtl/>
              </w:rPr>
              <w:t>مسائي</w:t>
            </w:r>
          </w:p>
        </w:tc>
        <w:tc>
          <w:tcPr>
            <w:tcW w:w="7085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5DB1B4C" w14:textId="4ECA2BC6" w:rsidR="0038412A" w:rsidRPr="009008B1" w:rsidRDefault="0038412A" w:rsidP="00316C1B">
            <w:pPr>
              <w:rPr>
                <w:rFonts w:ascii="Cairo Medium" w:hAnsi="Cairo Medium" w:cs="Cairo Medium"/>
                <w:color w:val="000000" w:themeColor="text1"/>
                <w:sz w:val="20"/>
                <w:szCs w:val="20"/>
                <w:rtl/>
              </w:rPr>
            </w:pPr>
            <w:r w:rsidRPr="009008B1">
              <w:rPr>
                <w:rFonts w:ascii="Cairo Medium" w:hAnsi="Cairo Medium" w:cs="Cairo Medium"/>
                <w:color w:val="000000" w:themeColor="text1"/>
                <w:sz w:val="20"/>
                <w:szCs w:val="20"/>
                <w:rtl/>
              </w:rPr>
              <w:t xml:space="preserve">(خارج وقت الدوام، بعد الساعة 4 </w:t>
            </w:r>
            <w:r w:rsidR="00AA6543">
              <w:rPr>
                <w:rFonts w:ascii="Cairo Medium" w:hAnsi="Cairo Medium" w:cs="Cairo Medium" w:hint="cs"/>
                <w:color w:val="000000" w:themeColor="text1"/>
                <w:sz w:val="20"/>
                <w:szCs w:val="20"/>
                <w:rtl/>
              </w:rPr>
              <w:t>م</w:t>
            </w:r>
            <w:r w:rsidRPr="009008B1">
              <w:rPr>
                <w:rFonts w:ascii="Cairo Medium" w:hAnsi="Cairo Medium" w:cs="Cairo Medium"/>
                <w:color w:val="000000" w:themeColor="text1"/>
                <w:sz w:val="20"/>
                <w:szCs w:val="20"/>
                <w:rtl/>
              </w:rPr>
              <w:t>)</w:t>
            </w:r>
            <w:r w:rsidRPr="009008B1">
              <w:rPr>
                <w:rFonts w:ascii="Cairo Medium" w:hAnsi="Cairo Medium" w:cs="Cairo Medium" w:hint="cs"/>
                <w:color w:val="000000" w:themeColor="text1"/>
                <w:sz w:val="20"/>
                <w:szCs w:val="20"/>
                <w:rtl/>
              </w:rPr>
              <w:t xml:space="preserve">، </w:t>
            </w:r>
            <w:r w:rsidRPr="009008B1">
              <w:rPr>
                <w:rFonts w:ascii="Cairo Medium" w:hAnsi="Cairo Medium" w:cs="Cairo Medium"/>
                <w:color w:val="000000" w:themeColor="text1"/>
                <w:sz w:val="20"/>
                <w:szCs w:val="20"/>
                <w:rtl/>
              </w:rPr>
              <w:t>يحدد: ...................</w:t>
            </w:r>
            <w:r w:rsidR="0083784C">
              <w:rPr>
                <w:rFonts w:ascii="Cairo Medium" w:hAnsi="Cairo Medium" w:cs="Cairo Medium" w:hint="cs"/>
                <w:color w:val="000000" w:themeColor="text1"/>
                <w:sz w:val="20"/>
                <w:szCs w:val="20"/>
                <w:rtl/>
              </w:rPr>
              <w:t xml:space="preserve"> </w:t>
            </w:r>
            <w:r>
              <w:rPr>
                <w:rFonts w:ascii="Cairo Medium" w:hAnsi="Cairo Medium" w:cs="Cairo Medium" w:hint="cs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9008B1">
              <w:rPr>
                <w:rFonts w:ascii="Cairo Medium" w:hAnsi="Cairo Medium" w:cs="Cairo Medium"/>
                <w:color w:val="000000" w:themeColor="text1"/>
                <w:sz w:val="20"/>
                <w:szCs w:val="20"/>
                <w:rtl/>
              </w:rPr>
              <w:t>المبررات: ..................</w:t>
            </w:r>
          </w:p>
        </w:tc>
      </w:tr>
      <w:tr w:rsidR="0038412A" w:rsidRPr="009D7CB3" w14:paraId="29E4644D" w14:textId="77777777" w:rsidTr="0083784C">
        <w:tc>
          <w:tcPr>
            <w:tcW w:w="2120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4375C8" w14:textId="0BF8B826" w:rsidR="0038412A" w:rsidRPr="006173B1" w:rsidRDefault="00D33DA3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نقاط الخروج/ المؤهل الممنوح</w:t>
            </w:r>
          </w:p>
        </w:tc>
        <w:tc>
          <w:tcPr>
            <w:tcW w:w="8219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F0A5178" w14:textId="77777777" w:rsidR="0038412A" w:rsidRPr="009008B1" w:rsidRDefault="0038412A" w:rsidP="00316C1B">
            <w:pPr>
              <w:rPr>
                <w:rFonts w:ascii="Cairo Medium" w:hAnsi="Cairo Medium" w:cs="Cairo Medium"/>
                <w:color w:val="000000" w:themeColor="text1"/>
                <w:sz w:val="20"/>
                <w:szCs w:val="20"/>
                <w:rtl/>
              </w:rPr>
            </w:pPr>
          </w:p>
        </w:tc>
      </w:tr>
      <w:tr w:rsidR="00E321A5" w:rsidRPr="009D7CB3" w14:paraId="0BEAB4DE" w14:textId="77777777" w:rsidTr="0083784C">
        <w:tc>
          <w:tcPr>
            <w:tcW w:w="2120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6C677E" w14:textId="4D1F3E12" w:rsidR="00E321A5" w:rsidRPr="00D33DA3" w:rsidRDefault="00E321A5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عدد مستويات البرنامج</w:t>
            </w:r>
          </w:p>
        </w:tc>
        <w:tc>
          <w:tcPr>
            <w:tcW w:w="8219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7CB4389" w14:textId="77777777" w:rsidR="00E321A5" w:rsidRPr="009008B1" w:rsidRDefault="00E321A5" w:rsidP="00316C1B">
            <w:pPr>
              <w:rPr>
                <w:rFonts w:ascii="Cairo Medium" w:hAnsi="Cairo Medium" w:cs="Cairo Medium"/>
                <w:color w:val="000000" w:themeColor="text1"/>
                <w:sz w:val="20"/>
                <w:szCs w:val="20"/>
                <w:rtl/>
              </w:rPr>
            </w:pPr>
          </w:p>
        </w:tc>
      </w:tr>
      <w:tr w:rsidR="0038412A" w:rsidRPr="009D7CB3" w14:paraId="43C3DB6B" w14:textId="77777777" w:rsidTr="0083784C">
        <w:tc>
          <w:tcPr>
            <w:tcW w:w="2120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E8B38B" w14:textId="69223FF8" w:rsidR="0038412A" w:rsidRDefault="00D33DA3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D33DA3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>مجموع الساعات</w:t>
            </w:r>
            <w:r w:rsidR="00A26CFB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D33DA3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>المعتمدة للبرنامج</w:t>
            </w:r>
          </w:p>
        </w:tc>
        <w:tc>
          <w:tcPr>
            <w:tcW w:w="8219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F3C9F9B" w14:textId="77777777" w:rsidR="0038412A" w:rsidRPr="009008B1" w:rsidRDefault="0038412A" w:rsidP="00316C1B">
            <w:pPr>
              <w:rPr>
                <w:rFonts w:ascii="Cairo Medium" w:hAnsi="Cairo Medium" w:cs="Cairo Medium"/>
                <w:color w:val="000000" w:themeColor="text1"/>
                <w:sz w:val="20"/>
                <w:szCs w:val="20"/>
                <w:rtl/>
              </w:rPr>
            </w:pPr>
          </w:p>
        </w:tc>
      </w:tr>
      <w:tr w:rsidR="0083784C" w:rsidRPr="009D7CB3" w14:paraId="0165FAE7" w14:textId="77777777" w:rsidTr="0083784C">
        <w:trPr>
          <w:trHeight w:val="420"/>
        </w:trPr>
        <w:tc>
          <w:tcPr>
            <w:tcW w:w="2120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C5771B" w14:textId="77777777" w:rsidR="0083784C" w:rsidRPr="006173B1" w:rsidRDefault="0083784C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6173B1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تكلفة </w:t>
            </w: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البرنامج </w:t>
            </w:r>
            <w:r w:rsidRPr="00A26CFB">
              <w:rPr>
                <w:rFonts w:ascii="Cairo Medium" w:hAnsi="Cairo Medium" w:cs="Cairo Medium"/>
                <w:b/>
                <w:bCs/>
                <w:color w:val="FF0000"/>
                <w:spacing w:val="-6"/>
                <w:sz w:val="14"/>
                <w:szCs w:val="14"/>
                <w:rtl/>
              </w:rPr>
              <w:t>(في حال كان البرنامج مدفوعًا)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434D7E" w14:textId="25CF6DF1" w:rsidR="0083784C" w:rsidRPr="009008B1" w:rsidRDefault="0083784C" w:rsidP="0083784C">
            <w:pPr>
              <w:jc w:val="center"/>
              <w:rPr>
                <w:rFonts w:ascii="Cairo Medium" w:hAnsi="Cairo Medium" w:cs="Cairo Medium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color w:val="000000" w:themeColor="text1"/>
                <w:sz w:val="20"/>
                <w:szCs w:val="20"/>
                <w:rtl/>
              </w:rPr>
              <w:t>رسوم الوحدة الواحدة</w:t>
            </w:r>
          </w:p>
        </w:tc>
        <w:tc>
          <w:tcPr>
            <w:tcW w:w="202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900BB34" w14:textId="77777777" w:rsidR="0083784C" w:rsidRPr="009008B1" w:rsidRDefault="0083784C" w:rsidP="00316C1B">
            <w:pPr>
              <w:rPr>
                <w:rFonts w:ascii="Cairo Medium" w:hAnsi="Cairo Medium" w:cs="Cairo Medium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1AB154" w14:textId="33E6866B" w:rsidR="0083784C" w:rsidRPr="009008B1" w:rsidRDefault="0083784C" w:rsidP="0083784C">
            <w:pPr>
              <w:jc w:val="center"/>
              <w:rPr>
                <w:rFonts w:ascii="Cairo Medium" w:hAnsi="Cairo Medium" w:cs="Cairo Medium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color w:val="000000" w:themeColor="text1"/>
                <w:sz w:val="20"/>
                <w:szCs w:val="20"/>
                <w:rtl/>
              </w:rPr>
              <w:t>رسوم البرنامج كاملًا</w:t>
            </w:r>
          </w:p>
        </w:tc>
        <w:tc>
          <w:tcPr>
            <w:tcW w:w="210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1771B7A" w14:textId="7DD750CA" w:rsidR="0083784C" w:rsidRPr="009008B1" w:rsidRDefault="0083784C" w:rsidP="00316C1B">
            <w:pPr>
              <w:rPr>
                <w:rFonts w:ascii="Cairo Medium" w:hAnsi="Cairo Medium" w:cs="Cairo Medium"/>
                <w:color w:val="000000" w:themeColor="text1"/>
                <w:sz w:val="20"/>
                <w:szCs w:val="20"/>
                <w:rtl/>
              </w:rPr>
            </w:pPr>
          </w:p>
        </w:tc>
      </w:tr>
    </w:tbl>
    <w:p w14:paraId="4004C8A0" w14:textId="77777777" w:rsidR="0038412A" w:rsidRDefault="0038412A" w:rsidP="0038412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1D8BD0AC" w14:textId="77777777" w:rsidR="0038412A" w:rsidRDefault="0038412A" w:rsidP="0038412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4B5DBE2F" w14:textId="77777777" w:rsidR="0038412A" w:rsidRDefault="0038412A" w:rsidP="0038412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082D8FAD" w14:textId="77777777" w:rsidR="0038412A" w:rsidRDefault="0038412A" w:rsidP="0038412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3061C343" w14:textId="77777777" w:rsidR="0038412A" w:rsidRDefault="0038412A" w:rsidP="00A26CFB">
      <w:pPr>
        <w:bidi w:val="0"/>
        <w:spacing w:before="240" w:after="240"/>
        <w:ind w:right="846"/>
        <w:rPr>
          <w:rFonts w:ascii="Sakkal Majalla" w:hAnsi="Sakkal Majalla" w:cs="Sakkal Majalla"/>
          <w:b/>
          <w:bCs/>
          <w:sz w:val="18"/>
          <w:szCs w:val="18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926"/>
        <w:gridCol w:w="2745"/>
        <w:gridCol w:w="2863"/>
        <w:gridCol w:w="2805"/>
      </w:tblGrid>
      <w:tr w:rsidR="0038412A" w:rsidRPr="009D7CB3" w14:paraId="65E39823" w14:textId="77777777" w:rsidTr="0038412A">
        <w:trPr>
          <w:trHeight w:val="209"/>
        </w:trPr>
        <w:tc>
          <w:tcPr>
            <w:tcW w:w="1926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1D7B5C" w14:textId="77777777" w:rsidR="0038412A" w:rsidRPr="006173B1" w:rsidRDefault="00000000" w:rsidP="00316C1B">
            <w:pPr>
              <w:rPr>
                <w:rFonts w:ascii="Cairo Medium" w:hAnsi="Cairo Medium" w:cs="Cairo Medium"/>
                <w:b/>
                <w:bCs/>
                <w:caps/>
                <w:sz w:val="20"/>
                <w:szCs w:val="20"/>
                <w:rtl/>
              </w:rPr>
            </w:pPr>
            <w:hyperlink r:id="rId15" w:history="1">
              <w:r w:rsidR="0038412A" w:rsidRPr="006173B1">
                <w:rPr>
                  <w:rStyle w:val="Hyperlink"/>
                  <w:rFonts w:ascii="Cairo Medium" w:hAnsi="Cairo Medium" w:cs="Cairo Medium"/>
                  <w:b/>
                  <w:bCs/>
                  <w:caps/>
                  <w:color w:val="000000" w:themeColor="text1"/>
                  <w:sz w:val="20"/>
                  <w:szCs w:val="20"/>
                  <w:rtl/>
                </w:rPr>
                <w:t>التصنيف السعودي الموحد للمستويات والتخصصات التعليمية</w:t>
              </w:r>
            </w:hyperlink>
            <w:r w:rsidR="0038412A" w:rsidRPr="006173B1">
              <w:rPr>
                <w:rFonts w:ascii="Cairo Medium" w:hAnsi="Cairo Medium" w:cs="Cairo Medium"/>
                <w:b/>
                <w:bCs/>
                <w:caps/>
                <w:color w:val="000000" w:themeColor="text1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8413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012569B" w14:textId="77777777" w:rsidR="0038412A" w:rsidRPr="006173B1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6173B1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هل البرنامج مصنف؟                                               </w:t>
            </w: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sym w:font="Webdings" w:char="F031"/>
            </w: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6173B1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نعم  </w:t>
            </w: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                  </w:t>
            </w: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sym w:font="Webdings" w:char="F031"/>
            </w:r>
            <w:r w:rsidRPr="006173B1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لا </w:t>
            </w:r>
          </w:p>
          <w:p w14:paraId="6A915E82" w14:textId="3CB30FF7" w:rsidR="0038412A" w:rsidRPr="006173B1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6173B1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في حال كون التخصص مصنف</w:t>
            </w:r>
            <w:r w:rsidR="006326F0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ًا</w:t>
            </w:r>
            <w:r w:rsidRPr="006173B1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 يذكر التالي:  </w:t>
            </w:r>
          </w:p>
        </w:tc>
      </w:tr>
      <w:tr w:rsidR="0038412A" w:rsidRPr="009D7CB3" w14:paraId="70E0C770" w14:textId="77777777" w:rsidTr="0038412A">
        <w:trPr>
          <w:trHeight w:val="208"/>
        </w:trPr>
        <w:tc>
          <w:tcPr>
            <w:tcW w:w="1926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505AAB" w14:textId="77777777" w:rsidR="0038412A" w:rsidRPr="006173B1" w:rsidRDefault="0038412A" w:rsidP="00316C1B">
            <w:pPr>
              <w:rPr>
                <w:rFonts w:ascii="Cairo Medium" w:hAnsi="Cairo Medium" w:cs="Cairo Medium"/>
                <w:color w:val="000000" w:themeColor="text1"/>
                <w:sz w:val="20"/>
                <w:szCs w:val="20"/>
              </w:rPr>
            </w:pPr>
          </w:p>
        </w:tc>
        <w:tc>
          <w:tcPr>
            <w:tcW w:w="274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0B337CD" w14:textId="77777777" w:rsidR="0038412A" w:rsidRPr="006173B1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المجال الواسع </w:t>
            </w:r>
          </w:p>
        </w:tc>
        <w:tc>
          <w:tcPr>
            <w:tcW w:w="286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670799B" w14:textId="77777777" w:rsidR="0038412A" w:rsidRPr="006173B1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المسمى: 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3F609BF" w14:textId="77777777" w:rsidR="0038412A" w:rsidRPr="006173B1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>الرمز</w:t>
            </w: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t xml:space="preserve">: </w:t>
            </w:r>
          </w:p>
        </w:tc>
      </w:tr>
      <w:tr w:rsidR="0038412A" w:rsidRPr="009D7CB3" w14:paraId="29426828" w14:textId="77777777" w:rsidTr="0038412A">
        <w:trPr>
          <w:trHeight w:val="208"/>
        </w:trPr>
        <w:tc>
          <w:tcPr>
            <w:tcW w:w="1926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5018D5" w14:textId="77777777" w:rsidR="0038412A" w:rsidRPr="006173B1" w:rsidRDefault="0038412A" w:rsidP="00316C1B">
            <w:pPr>
              <w:rPr>
                <w:rFonts w:ascii="Cairo Medium" w:hAnsi="Cairo Medium" w:cs="Cairo Medium"/>
                <w:color w:val="000000" w:themeColor="text1"/>
                <w:sz w:val="20"/>
                <w:szCs w:val="20"/>
              </w:rPr>
            </w:pPr>
          </w:p>
        </w:tc>
        <w:tc>
          <w:tcPr>
            <w:tcW w:w="274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DD59B09" w14:textId="77777777" w:rsidR="0038412A" w:rsidRPr="006173B1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المجال الضيق </w:t>
            </w:r>
          </w:p>
        </w:tc>
        <w:tc>
          <w:tcPr>
            <w:tcW w:w="286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6A9AB9F" w14:textId="77777777" w:rsidR="0038412A" w:rsidRPr="006173B1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المسمى: 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629B646" w14:textId="77777777" w:rsidR="0038412A" w:rsidRPr="006173B1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>الرمز</w:t>
            </w: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t xml:space="preserve">: </w:t>
            </w:r>
          </w:p>
        </w:tc>
      </w:tr>
      <w:tr w:rsidR="0038412A" w:rsidRPr="009D7CB3" w14:paraId="768C4909" w14:textId="77777777" w:rsidTr="0038412A">
        <w:trPr>
          <w:trHeight w:val="208"/>
        </w:trPr>
        <w:tc>
          <w:tcPr>
            <w:tcW w:w="1926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A2A05E" w14:textId="77777777" w:rsidR="0038412A" w:rsidRPr="006173B1" w:rsidRDefault="0038412A" w:rsidP="00316C1B">
            <w:pPr>
              <w:rPr>
                <w:rFonts w:ascii="Cairo Medium" w:hAnsi="Cairo Medium" w:cs="Cairo Medium"/>
                <w:color w:val="000000" w:themeColor="text1"/>
                <w:sz w:val="20"/>
                <w:szCs w:val="20"/>
              </w:rPr>
            </w:pPr>
          </w:p>
        </w:tc>
        <w:tc>
          <w:tcPr>
            <w:tcW w:w="274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0EF2E2F" w14:textId="77777777" w:rsidR="0038412A" w:rsidRPr="006173B1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المجال التفصيلي </w:t>
            </w:r>
          </w:p>
        </w:tc>
        <w:tc>
          <w:tcPr>
            <w:tcW w:w="286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2CB9A9D" w14:textId="77777777" w:rsidR="0038412A" w:rsidRPr="006173B1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المسمى: 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7F75532" w14:textId="77777777" w:rsidR="0038412A" w:rsidRPr="006173B1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>الرمز</w:t>
            </w: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t xml:space="preserve">: </w:t>
            </w:r>
          </w:p>
        </w:tc>
      </w:tr>
      <w:tr w:rsidR="0038412A" w:rsidRPr="009D7CB3" w14:paraId="16D5285A" w14:textId="77777777" w:rsidTr="0038412A">
        <w:trPr>
          <w:trHeight w:val="208"/>
        </w:trPr>
        <w:tc>
          <w:tcPr>
            <w:tcW w:w="1926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DAD15B" w14:textId="77777777" w:rsidR="0038412A" w:rsidRPr="006173B1" w:rsidRDefault="0038412A" w:rsidP="00316C1B">
            <w:pPr>
              <w:rPr>
                <w:rFonts w:ascii="Cairo Medium" w:hAnsi="Cairo Medium" w:cs="Cairo Medium"/>
                <w:color w:val="000000" w:themeColor="text1"/>
                <w:sz w:val="20"/>
                <w:szCs w:val="20"/>
              </w:rPr>
            </w:pPr>
          </w:p>
        </w:tc>
        <w:tc>
          <w:tcPr>
            <w:tcW w:w="274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B9E9043" w14:textId="77777777" w:rsidR="0038412A" w:rsidRPr="006173B1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>اسم التخصص</w:t>
            </w: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t xml:space="preserve"> </w:t>
            </w:r>
          </w:p>
        </w:tc>
        <w:tc>
          <w:tcPr>
            <w:tcW w:w="5668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D112C15" w14:textId="77777777" w:rsidR="0038412A" w:rsidRPr="006173B1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38412A" w:rsidRPr="009D7CB3" w14:paraId="6953722C" w14:textId="77777777" w:rsidTr="0038412A">
        <w:trPr>
          <w:trHeight w:val="208"/>
        </w:trPr>
        <w:tc>
          <w:tcPr>
            <w:tcW w:w="1926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79CEF4" w14:textId="77777777" w:rsidR="0038412A" w:rsidRPr="006173B1" w:rsidRDefault="0038412A" w:rsidP="00316C1B">
            <w:pPr>
              <w:rPr>
                <w:rFonts w:ascii="Cairo Medium" w:hAnsi="Cairo Medium" w:cs="Cairo Medium"/>
                <w:color w:val="000000" w:themeColor="text1"/>
                <w:sz w:val="20"/>
                <w:szCs w:val="20"/>
              </w:rPr>
            </w:pPr>
          </w:p>
        </w:tc>
        <w:tc>
          <w:tcPr>
            <w:tcW w:w="274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E051A56" w14:textId="77777777" w:rsidR="0038412A" w:rsidRPr="006173B1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>رمز التخصص المندرج</w:t>
            </w: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t xml:space="preserve"> </w:t>
            </w:r>
          </w:p>
        </w:tc>
        <w:tc>
          <w:tcPr>
            <w:tcW w:w="5668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4D0622F" w14:textId="77777777" w:rsidR="0038412A" w:rsidRPr="006173B1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38412A" w:rsidRPr="009D7CB3" w14:paraId="022643B4" w14:textId="77777777" w:rsidTr="0038412A">
        <w:trPr>
          <w:trHeight w:val="208"/>
        </w:trPr>
        <w:tc>
          <w:tcPr>
            <w:tcW w:w="1926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14FFEAA" w14:textId="77777777" w:rsidR="0038412A" w:rsidRPr="006173B1" w:rsidRDefault="0038412A" w:rsidP="00316C1B">
            <w:pPr>
              <w:rPr>
                <w:rFonts w:ascii="Cairo Medium" w:hAnsi="Cairo Medium" w:cs="Cairo Medium"/>
                <w:color w:val="000000" w:themeColor="text1"/>
                <w:sz w:val="20"/>
                <w:szCs w:val="20"/>
              </w:rPr>
            </w:pPr>
            <w:r w:rsidRPr="003A389C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>برنامج بكالوريوس امتداد تخصص</w:t>
            </w:r>
            <w:r w:rsidRPr="006F7FD3">
              <w:t xml:space="preserve"> </w:t>
            </w:r>
          </w:p>
        </w:tc>
        <w:tc>
          <w:tcPr>
            <w:tcW w:w="8413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4E9A330" w14:textId="77777777" w:rsidR="0038412A" w:rsidRPr="006173B1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sym w:font="Webdings" w:char="F031"/>
            </w:r>
            <w:r w:rsidRPr="006173B1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>يوجد</w:t>
            </w:r>
            <w:r w:rsidRPr="006173B1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      </w:t>
            </w: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sym w:font="Webdings" w:char="F031"/>
            </w: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>لا يوجد</w:t>
            </w:r>
            <w:r w:rsidRPr="006173B1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t xml:space="preserve"> </w:t>
            </w:r>
          </w:p>
        </w:tc>
      </w:tr>
      <w:tr w:rsidR="0038412A" w:rsidRPr="009D7CB3" w14:paraId="5BFD6FF8" w14:textId="77777777" w:rsidTr="0038412A">
        <w:trPr>
          <w:trHeight w:val="208"/>
        </w:trPr>
        <w:tc>
          <w:tcPr>
            <w:tcW w:w="1926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11000D03" w14:textId="77777777" w:rsidR="0038412A" w:rsidRPr="003A389C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C141CA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>في حال وجود برنامج بكالوريوس</w:t>
            </w:r>
          </w:p>
        </w:tc>
        <w:tc>
          <w:tcPr>
            <w:tcW w:w="8413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9FFDD8B" w14:textId="77777777" w:rsidR="0038412A" w:rsidRPr="00C141CA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C141CA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sym w:font="Webdings" w:char="F031"/>
            </w:r>
            <w:r w:rsidRPr="00C141CA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C141CA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>معتمد من جهة محلية</w:t>
            </w:r>
            <w:r w:rsidRPr="00C141CA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C141CA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sym w:font="Webdings" w:char="F031"/>
            </w:r>
            <w:r w:rsidRPr="00C141CA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t xml:space="preserve">       </w:t>
            </w:r>
            <w:r w:rsidRPr="00C141CA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>معتمد من جهة خارجية</w:t>
            </w:r>
            <w:r w:rsidRPr="00C141CA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C141CA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sym w:font="Webdings" w:char="F031"/>
            </w:r>
            <w:r w:rsidRPr="00C141CA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t xml:space="preserve">            </w:t>
            </w:r>
            <w:r w:rsidRPr="00C141CA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غير معتمد   </w:t>
            </w:r>
          </w:p>
          <w:p w14:paraId="77E309D7" w14:textId="77777777" w:rsidR="0038412A" w:rsidRPr="006173B1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</w:pPr>
            <w:r w:rsidRPr="00C141CA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>اسم الجهة</w:t>
            </w:r>
            <w:r w:rsidRPr="00C141CA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 في حال الاعتماد:  </w:t>
            </w:r>
          </w:p>
        </w:tc>
      </w:tr>
      <w:tr w:rsidR="00C80E36" w:rsidRPr="009D7CB3" w14:paraId="57E1C696" w14:textId="77777777" w:rsidTr="00C80E36">
        <w:trPr>
          <w:trHeight w:val="208"/>
        </w:trPr>
        <w:tc>
          <w:tcPr>
            <w:tcW w:w="1926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226059F4" w14:textId="4A0D46C1" w:rsidR="00C80E36" w:rsidRPr="00C141CA" w:rsidRDefault="00C80E36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الفئة المستهدفة من البرنامج</w:t>
            </w:r>
          </w:p>
        </w:tc>
        <w:tc>
          <w:tcPr>
            <w:tcW w:w="8413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567BD9B" w14:textId="15D7F70D" w:rsidR="00C80E36" w:rsidRPr="00C141CA" w:rsidRDefault="00C80E36" w:rsidP="00C80E3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</w:pPr>
            <w:r w:rsidRPr="00C141CA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sym w:font="Webdings" w:char="F031"/>
            </w:r>
            <w:r w:rsidRPr="00C141CA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طلاب            </w:t>
            </w:r>
            <w:r w:rsidRPr="00C141CA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C141CA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sym w:font="Webdings" w:char="F031"/>
            </w:r>
            <w:r w:rsidRPr="00C141CA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t xml:space="preserve">       </w:t>
            </w: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طالبات        </w:t>
            </w:r>
            <w:r w:rsidRPr="00C141CA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C141CA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sym w:font="Webdings" w:char="F031"/>
            </w:r>
            <w:r w:rsidRPr="00C141CA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t xml:space="preserve">            </w:t>
            </w: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كلاهما</w:t>
            </w:r>
            <w:r w:rsidRPr="00C141CA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  </w:t>
            </w:r>
          </w:p>
        </w:tc>
      </w:tr>
      <w:tr w:rsidR="0038412A" w:rsidRPr="009D7CB3" w14:paraId="4B5A0BF1" w14:textId="77777777" w:rsidTr="0038412A">
        <w:trPr>
          <w:trHeight w:val="208"/>
        </w:trPr>
        <w:tc>
          <w:tcPr>
            <w:tcW w:w="1926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24BD6878" w14:textId="77777777" w:rsidR="0038412A" w:rsidRPr="00C141CA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تاريخ بدء البرنامج المتوقع</w:t>
            </w:r>
          </w:p>
        </w:tc>
        <w:tc>
          <w:tcPr>
            <w:tcW w:w="8413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15D823D" w14:textId="77777777" w:rsidR="0038412A" w:rsidRPr="00C141CA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</w:pPr>
          </w:p>
        </w:tc>
      </w:tr>
      <w:tr w:rsidR="0038412A" w:rsidRPr="009D7CB3" w14:paraId="5F681C5F" w14:textId="77777777" w:rsidTr="0038412A">
        <w:trPr>
          <w:trHeight w:val="208"/>
        </w:trPr>
        <w:tc>
          <w:tcPr>
            <w:tcW w:w="1926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5888F5B7" w14:textId="77777777" w:rsidR="0038412A" w:rsidRPr="00C141CA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تاريخ تقديم الطلب</w:t>
            </w:r>
          </w:p>
        </w:tc>
        <w:tc>
          <w:tcPr>
            <w:tcW w:w="8413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9474D2B" w14:textId="77777777" w:rsidR="0038412A" w:rsidRPr="00C141CA" w:rsidRDefault="0038412A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</w:pPr>
          </w:p>
        </w:tc>
      </w:tr>
    </w:tbl>
    <w:p w14:paraId="7EF2C582" w14:textId="77777777" w:rsidR="0038412A" w:rsidRDefault="0038412A" w:rsidP="0038412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676AF073" w14:textId="77777777" w:rsidR="0038412A" w:rsidRDefault="0038412A" w:rsidP="0038412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27A35308" w14:textId="77777777" w:rsidR="0038412A" w:rsidRDefault="0038412A" w:rsidP="0038412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2172E765" w14:textId="77777777" w:rsidR="0038412A" w:rsidRDefault="0038412A" w:rsidP="0038412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0876CC1F" w14:textId="77777777" w:rsidR="0038412A" w:rsidRDefault="0038412A" w:rsidP="0038412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12BB7913" w14:textId="77777777" w:rsidR="0038412A" w:rsidRDefault="0038412A" w:rsidP="0038412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24DC2338" w14:textId="77777777" w:rsidR="0038412A" w:rsidRDefault="0038412A" w:rsidP="0038412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2B88AAF0" w14:textId="77777777" w:rsidR="0038412A" w:rsidRDefault="0038412A" w:rsidP="0038412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244EC8D7" w14:textId="77777777" w:rsidR="0038412A" w:rsidRDefault="0038412A" w:rsidP="0038412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08D3CD10" w14:textId="77777777" w:rsidR="0038412A" w:rsidRDefault="0038412A" w:rsidP="0038412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6E19E51A" w14:textId="77777777" w:rsidR="0038412A" w:rsidRDefault="0038412A" w:rsidP="0038412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5C9E7C35" w14:textId="77777777" w:rsidR="0038412A" w:rsidRDefault="0038412A" w:rsidP="0038412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4748338B" w14:textId="77777777" w:rsidR="0038412A" w:rsidRDefault="0038412A" w:rsidP="0038412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49726B0D" w14:textId="77777777" w:rsidR="0038412A" w:rsidRDefault="0038412A" w:rsidP="0038412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1A6BC751" w14:textId="77777777" w:rsidR="0038412A" w:rsidRDefault="0038412A" w:rsidP="0038412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6C1071C3" w14:textId="77777777" w:rsidR="0038412A" w:rsidRDefault="0038412A" w:rsidP="0038412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0514D514" w14:textId="77777777" w:rsidR="0038412A" w:rsidRDefault="0038412A" w:rsidP="0038412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2DDEB77B" w14:textId="77777777" w:rsidR="0038412A" w:rsidRDefault="0038412A" w:rsidP="0000618A">
      <w:pPr>
        <w:bidi w:val="0"/>
        <w:spacing w:before="240"/>
        <w:ind w:right="846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0720BC4D" w14:textId="77777777" w:rsidR="0038412A" w:rsidRDefault="0038412A" w:rsidP="0038412A">
      <w:pPr>
        <w:rPr>
          <w:b/>
          <w:bCs/>
          <w:rtl/>
        </w:rPr>
      </w:pPr>
    </w:p>
    <w:tbl>
      <w:tblPr>
        <w:tblStyle w:val="TableGrid"/>
        <w:bidiVisual/>
        <w:tblW w:w="10332" w:type="dxa"/>
        <w:tblInd w:w="-13" w:type="dxa"/>
        <w:tblLook w:val="04A0" w:firstRow="1" w:lastRow="0" w:firstColumn="1" w:lastColumn="0" w:noHBand="0" w:noVBand="1"/>
      </w:tblPr>
      <w:tblGrid>
        <w:gridCol w:w="417"/>
        <w:gridCol w:w="2835"/>
        <w:gridCol w:w="516"/>
        <w:gridCol w:w="2603"/>
        <w:gridCol w:w="1554"/>
        <w:gridCol w:w="2407"/>
      </w:tblGrid>
      <w:tr w:rsidR="0038412A" w:rsidRPr="00F34621" w14:paraId="149F0543" w14:textId="77777777" w:rsidTr="00316C1B">
        <w:trPr>
          <w:cantSplit/>
          <w:trHeight w:hRule="exact" w:val="441"/>
        </w:trPr>
        <w:tc>
          <w:tcPr>
            <w:tcW w:w="1033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F3864" w:themeFill="accent5" w:themeFillShade="80"/>
            <w:vAlign w:val="center"/>
          </w:tcPr>
          <w:p w14:paraId="0DE49118" w14:textId="1DCCAEEE" w:rsidR="0038412A" w:rsidRPr="008C3E82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ثانيًا: </w:t>
            </w:r>
            <w:r w:rsidRPr="008C3E8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شراكات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(في حال كان البرنامج مُشتركًا م</w:t>
            </w:r>
            <w:r w:rsidR="00BB71B5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ع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جهة داخلية أو خارجية)</w:t>
            </w:r>
          </w:p>
        </w:tc>
      </w:tr>
      <w:tr w:rsidR="0038412A" w:rsidRPr="00F05E30" w14:paraId="06C850EE" w14:textId="77777777" w:rsidTr="00316C1B">
        <w:trPr>
          <w:cantSplit/>
          <w:trHeight w:hRule="exact" w:val="385"/>
        </w:trPr>
        <w:tc>
          <w:tcPr>
            <w:tcW w:w="1033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3F2B9A39" w14:textId="77777777" w:rsidR="0038412A" w:rsidRPr="008C3E82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6B62D9">
              <w:rPr>
                <w:rFonts w:ascii="Cairo Medium" w:hAnsi="Cairo Medium" w:cs="Cairo Medium" w:hint="cs"/>
                <w:b/>
                <w:bCs/>
                <w:color w:val="806000" w:themeColor="accent4" w:themeShade="80"/>
                <w:sz w:val="20"/>
                <w:szCs w:val="20"/>
                <w:rtl/>
              </w:rPr>
              <w:t>تُعبأ في حال كان البرنامج مشتركًا مع جهة داخل الجامعة</w:t>
            </w:r>
          </w:p>
        </w:tc>
      </w:tr>
      <w:tr w:rsidR="0038412A" w:rsidRPr="00F05E30" w14:paraId="0B163253" w14:textId="77777777" w:rsidTr="00316C1B">
        <w:trPr>
          <w:cantSplit/>
          <w:trHeight w:hRule="exact" w:val="385"/>
        </w:trPr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DD5743B" w14:textId="77777777" w:rsidR="0038412A" w:rsidRPr="008C3E82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م</w:t>
            </w:r>
          </w:p>
        </w:tc>
        <w:tc>
          <w:tcPr>
            <w:tcW w:w="59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0D8D700" w14:textId="77777777" w:rsidR="0038412A" w:rsidRPr="008C3E82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لكلية</w:t>
            </w:r>
          </w:p>
        </w:tc>
        <w:tc>
          <w:tcPr>
            <w:tcW w:w="39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9BCCD20" w14:textId="77777777" w:rsidR="0038412A" w:rsidRPr="008C3E82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لقسم</w:t>
            </w:r>
          </w:p>
        </w:tc>
      </w:tr>
      <w:tr w:rsidR="0038412A" w:rsidRPr="00F05E30" w14:paraId="2289BF61" w14:textId="77777777" w:rsidTr="00316C1B">
        <w:trPr>
          <w:cantSplit/>
          <w:trHeight w:hRule="exact" w:val="385"/>
        </w:trPr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D954AA1" w14:textId="77777777" w:rsidR="0038412A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1</w:t>
            </w:r>
          </w:p>
        </w:tc>
        <w:tc>
          <w:tcPr>
            <w:tcW w:w="59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5CF056" w14:textId="77777777" w:rsidR="0038412A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7CD1CE" w14:textId="77777777" w:rsidR="0038412A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38412A" w:rsidRPr="00F05E30" w14:paraId="60965BE8" w14:textId="77777777" w:rsidTr="00316C1B">
        <w:trPr>
          <w:cantSplit/>
          <w:trHeight w:hRule="exact" w:val="385"/>
        </w:trPr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97FA350" w14:textId="77777777" w:rsidR="0038412A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2</w:t>
            </w:r>
          </w:p>
        </w:tc>
        <w:tc>
          <w:tcPr>
            <w:tcW w:w="59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A8FAF2" w14:textId="77777777" w:rsidR="0038412A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AFE94E" w14:textId="77777777" w:rsidR="0038412A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38412A" w:rsidRPr="00F05E30" w14:paraId="4A5BC0EE" w14:textId="77777777" w:rsidTr="00316C1B">
        <w:trPr>
          <w:cantSplit/>
          <w:trHeight w:hRule="exact" w:val="385"/>
        </w:trPr>
        <w:tc>
          <w:tcPr>
            <w:tcW w:w="1033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350B5D1" w14:textId="77777777" w:rsidR="0038412A" w:rsidRPr="006B62D9" w:rsidRDefault="0038412A" w:rsidP="00316C1B">
            <w:pPr>
              <w:rPr>
                <w:rFonts w:ascii="Cairo Medium" w:hAnsi="Cairo Medium" w:cs="Cairo Medium"/>
                <w:b/>
                <w:bCs/>
                <w:color w:val="806000" w:themeColor="accent4" w:themeShade="80"/>
                <w:sz w:val="20"/>
                <w:szCs w:val="20"/>
                <w:rtl/>
              </w:rPr>
            </w:pPr>
            <w:r w:rsidRPr="006B62D9">
              <w:rPr>
                <w:rFonts w:ascii="Cairo Medium" w:hAnsi="Cairo Medium" w:cs="Cairo Medium" w:hint="cs"/>
                <w:b/>
                <w:bCs/>
                <w:color w:val="806000" w:themeColor="accent4" w:themeShade="80"/>
                <w:sz w:val="20"/>
                <w:szCs w:val="20"/>
                <w:rtl/>
              </w:rPr>
              <w:t>تُعبأ في حال كان البرنامج مشتركًا مع جهة خارج الجامعة محلية</w:t>
            </w:r>
          </w:p>
        </w:tc>
      </w:tr>
      <w:tr w:rsidR="0038412A" w:rsidRPr="00F05E30" w14:paraId="6A636070" w14:textId="77777777" w:rsidTr="00316C1B">
        <w:trPr>
          <w:cantSplit/>
          <w:trHeight w:hRule="exact" w:val="385"/>
        </w:trPr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3D055889" w14:textId="77777777" w:rsidR="0038412A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م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12243BC" w14:textId="77777777" w:rsidR="0038412A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لجامعة</w:t>
            </w:r>
          </w:p>
        </w:tc>
        <w:tc>
          <w:tcPr>
            <w:tcW w:w="3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A8D2D1B" w14:textId="77777777" w:rsidR="0038412A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لكلية</w:t>
            </w:r>
          </w:p>
        </w:tc>
        <w:tc>
          <w:tcPr>
            <w:tcW w:w="39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5084C49" w14:textId="77777777" w:rsidR="0038412A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لقسم</w:t>
            </w:r>
          </w:p>
        </w:tc>
      </w:tr>
      <w:tr w:rsidR="0038412A" w:rsidRPr="00F05E30" w14:paraId="733E6EC7" w14:textId="77777777" w:rsidTr="00316C1B">
        <w:trPr>
          <w:cantSplit/>
          <w:trHeight w:hRule="exact" w:val="385"/>
        </w:trPr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1779351" w14:textId="77777777" w:rsidR="0038412A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1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5B29BE" w14:textId="77777777" w:rsidR="0038412A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5D5B61" w14:textId="77777777" w:rsidR="0038412A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877920" w14:textId="77777777" w:rsidR="0038412A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38412A" w:rsidRPr="00F05E30" w14:paraId="5E120AA9" w14:textId="77777777" w:rsidTr="00316C1B">
        <w:trPr>
          <w:cantSplit/>
          <w:trHeight w:hRule="exact" w:val="385"/>
        </w:trPr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3D2CC44D" w14:textId="77777777" w:rsidR="0038412A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2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73891F" w14:textId="77777777" w:rsidR="0038412A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607195" w14:textId="77777777" w:rsidR="0038412A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F23CC3" w14:textId="77777777" w:rsidR="0038412A" w:rsidRDefault="003841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38412A" w:rsidRPr="00C61F59" w14:paraId="488F670D" w14:textId="77777777" w:rsidTr="00316C1B">
        <w:trPr>
          <w:cantSplit/>
          <w:trHeight w:hRule="exact" w:val="385"/>
        </w:trPr>
        <w:tc>
          <w:tcPr>
            <w:tcW w:w="1033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752FDF1E" w14:textId="77777777" w:rsidR="0038412A" w:rsidRPr="00407ED3" w:rsidRDefault="0038412A" w:rsidP="00316C1B">
            <w:pPr>
              <w:rPr>
                <w:rFonts w:ascii="Cairo Medium" w:hAnsi="Cairo Medium" w:cs="Cairo Medium"/>
                <w:color w:val="FF0000"/>
                <w:sz w:val="20"/>
                <w:szCs w:val="20"/>
                <w:rtl/>
              </w:rPr>
            </w:pPr>
            <w:r w:rsidRPr="006B62D9">
              <w:rPr>
                <w:rFonts w:ascii="Cairo Medium" w:hAnsi="Cairo Medium" w:cs="Cairo Medium"/>
                <w:b/>
                <w:bCs/>
                <w:color w:val="806000" w:themeColor="accent4" w:themeShade="80"/>
                <w:sz w:val="20"/>
                <w:szCs w:val="20"/>
                <w:rtl/>
              </w:rPr>
              <w:t>تعبأ في حال كان البرنامج بشراكة دولية</w:t>
            </w:r>
            <w:r w:rsidRPr="00407ED3">
              <w:rPr>
                <w:rFonts w:ascii="Cairo Medium" w:hAnsi="Cairo Medium" w:cs="Cairo Medium"/>
                <w:b/>
                <w:bCs/>
                <w:caps/>
                <w:color w:val="FF0000"/>
                <w:sz w:val="20"/>
                <w:szCs w:val="20"/>
                <w:rtl/>
              </w:rPr>
              <w:t xml:space="preserve"> </w:t>
            </w:r>
          </w:p>
        </w:tc>
      </w:tr>
      <w:tr w:rsidR="0038412A" w:rsidRPr="00C61F59" w14:paraId="6A7BD496" w14:textId="77777777" w:rsidTr="00316C1B">
        <w:trPr>
          <w:cantSplit/>
          <w:trHeight w:hRule="exact" w:val="385"/>
        </w:trPr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0713FF4" w14:textId="77777777" w:rsidR="0038412A" w:rsidRPr="008C3E82" w:rsidRDefault="0038412A" w:rsidP="00316C1B">
            <w:pPr>
              <w:jc w:val="center"/>
              <w:rPr>
                <w:rFonts w:ascii="Cairo Medium" w:hAnsi="Cairo Medium" w:cs="Cairo Medium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sz w:val="20"/>
                <w:szCs w:val="20"/>
                <w:rtl/>
              </w:rPr>
              <w:t>م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53AF5280" w14:textId="77777777" w:rsidR="0038412A" w:rsidRPr="008C3E82" w:rsidRDefault="0038412A" w:rsidP="00316C1B">
            <w:pPr>
              <w:jc w:val="center"/>
              <w:rPr>
                <w:rFonts w:ascii="Cairo Medium" w:hAnsi="Cairo Medium" w:cs="Cairo Medium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sz w:val="20"/>
                <w:szCs w:val="20"/>
                <w:rtl/>
              </w:rPr>
              <w:t>الجامعة</w:t>
            </w:r>
          </w:p>
        </w:tc>
        <w:tc>
          <w:tcPr>
            <w:tcW w:w="3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7FCD0B2" w14:textId="77777777" w:rsidR="0038412A" w:rsidRPr="008C3E82" w:rsidRDefault="0038412A" w:rsidP="00316C1B">
            <w:pPr>
              <w:jc w:val="center"/>
              <w:rPr>
                <w:rFonts w:ascii="Cairo Medium" w:hAnsi="Cairo Medium" w:cs="Cairo Medium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sz w:val="20"/>
                <w:szCs w:val="20"/>
                <w:rtl/>
              </w:rPr>
              <w:t>الكلية</w:t>
            </w:r>
          </w:p>
        </w:tc>
        <w:tc>
          <w:tcPr>
            <w:tcW w:w="39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8DEE820" w14:textId="77777777" w:rsidR="0038412A" w:rsidRPr="008C3E82" w:rsidRDefault="0038412A" w:rsidP="00316C1B">
            <w:pPr>
              <w:jc w:val="center"/>
              <w:rPr>
                <w:rFonts w:ascii="Cairo Medium" w:hAnsi="Cairo Medium" w:cs="Cairo Medium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sz w:val="20"/>
                <w:szCs w:val="20"/>
                <w:rtl/>
              </w:rPr>
              <w:t>القسم</w:t>
            </w:r>
          </w:p>
        </w:tc>
      </w:tr>
      <w:tr w:rsidR="0038412A" w:rsidRPr="00C61F59" w14:paraId="2DBD6B3C" w14:textId="77777777" w:rsidTr="00316C1B">
        <w:trPr>
          <w:cantSplit/>
          <w:trHeight w:hRule="exact" w:val="385"/>
        </w:trPr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B976AD7" w14:textId="77777777" w:rsidR="0038412A" w:rsidRPr="008C3E82" w:rsidRDefault="0038412A" w:rsidP="00316C1B">
            <w:pPr>
              <w:jc w:val="center"/>
              <w:rPr>
                <w:rFonts w:ascii="Cairo Medium" w:hAnsi="Cairo Medium" w:cs="Cairo Medium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sz w:val="20"/>
                <w:szCs w:val="20"/>
                <w:rtl/>
              </w:rPr>
              <w:t>1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EA869B" w14:textId="77777777" w:rsidR="0038412A" w:rsidRPr="008C3E82" w:rsidRDefault="0038412A" w:rsidP="00316C1B">
            <w:pPr>
              <w:rPr>
                <w:rFonts w:ascii="Cairo Medium" w:hAnsi="Cairo Medium" w:cs="Cairo Medium"/>
                <w:sz w:val="20"/>
                <w:szCs w:val="20"/>
                <w:rtl/>
              </w:rPr>
            </w:pPr>
          </w:p>
        </w:tc>
        <w:tc>
          <w:tcPr>
            <w:tcW w:w="3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3AD39B" w14:textId="77777777" w:rsidR="0038412A" w:rsidRPr="008C3E82" w:rsidRDefault="0038412A" w:rsidP="00316C1B">
            <w:pPr>
              <w:rPr>
                <w:rFonts w:ascii="Cairo Medium" w:hAnsi="Cairo Medium" w:cs="Cairo Medium"/>
                <w:sz w:val="20"/>
                <w:szCs w:val="20"/>
                <w:rtl/>
              </w:rPr>
            </w:pPr>
          </w:p>
        </w:tc>
        <w:tc>
          <w:tcPr>
            <w:tcW w:w="39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D4BF57" w14:textId="77777777" w:rsidR="0038412A" w:rsidRPr="008C3E82" w:rsidRDefault="0038412A" w:rsidP="00316C1B">
            <w:pPr>
              <w:rPr>
                <w:rFonts w:ascii="Cairo Medium" w:hAnsi="Cairo Medium" w:cs="Cairo Medium"/>
                <w:sz w:val="20"/>
                <w:szCs w:val="20"/>
                <w:rtl/>
              </w:rPr>
            </w:pPr>
          </w:p>
        </w:tc>
      </w:tr>
      <w:tr w:rsidR="0038412A" w:rsidRPr="00C61F59" w14:paraId="64F0379B" w14:textId="77777777" w:rsidTr="00316C1B">
        <w:trPr>
          <w:cantSplit/>
          <w:trHeight w:hRule="exact" w:val="385"/>
        </w:trPr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56C7B596" w14:textId="77777777" w:rsidR="0038412A" w:rsidRPr="008C3E82" w:rsidRDefault="0038412A" w:rsidP="00316C1B">
            <w:pPr>
              <w:jc w:val="center"/>
              <w:rPr>
                <w:rFonts w:ascii="Cairo Medium" w:hAnsi="Cairo Medium" w:cs="Cairo Medium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sz w:val="20"/>
                <w:szCs w:val="20"/>
                <w:rtl/>
              </w:rPr>
              <w:t>2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8E1EB2" w14:textId="77777777" w:rsidR="0038412A" w:rsidRPr="008C3E82" w:rsidRDefault="0038412A" w:rsidP="00316C1B">
            <w:pPr>
              <w:rPr>
                <w:rFonts w:ascii="Cairo Medium" w:hAnsi="Cairo Medium" w:cs="Cairo Medium"/>
                <w:sz w:val="20"/>
                <w:szCs w:val="20"/>
                <w:rtl/>
              </w:rPr>
            </w:pPr>
          </w:p>
        </w:tc>
        <w:tc>
          <w:tcPr>
            <w:tcW w:w="3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3C7F62" w14:textId="77777777" w:rsidR="0038412A" w:rsidRPr="008C3E82" w:rsidRDefault="0038412A" w:rsidP="00316C1B">
            <w:pPr>
              <w:rPr>
                <w:rFonts w:ascii="Cairo Medium" w:hAnsi="Cairo Medium" w:cs="Cairo Medium"/>
                <w:sz w:val="20"/>
                <w:szCs w:val="20"/>
                <w:rtl/>
              </w:rPr>
            </w:pPr>
          </w:p>
        </w:tc>
        <w:tc>
          <w:tcPr>
            <w:tcW w:w="39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EFC1F3" w14:textId="77777777" w:rsidR="0038412A" w:rsidRPr="008C3E82" w:rsidRDefault="0038412A" w:rsidP="00316C1B">
            <w:pPr>
              <w:rPr>
                <w:rFonts w:ascii="Cairo Medium" w:hAnsi="Cairo Medium" w:cs="Cairo Medium"/>
                <w:sz w:val="20"/>
                <w:szCs w:val="20"/>
                <w:rtl/>
              </w:rPr>
            </w:pPr>
          </w:p>
        </w:tc>
      </w:tr>
      <w:tr w:rsidR="0038412A" w:rsidRPr="00693F3D" w14:paraId="6B5300ED" w14:textId="77777777" w:rsidTr="00316C1B">
        <w:trPr>
          <w:cantSplit/>
          <w:trHeight w:hRule="exact" w:val="770"/>
        </w:trPr>
        <w:tc>
          <w:tcPr>
            <w:tcW w:w="1033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921537" w14:textId="77777777" w:rsidR="0038412A" w:rsidRDefault="0038412A" w:rsidP="00316C1B">
            <w:pPr>
              <w:spacing w:after="240"/>
              <w:jc w:val="both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C3E8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عند استحداث برنامج بشراكة دولية مع جامعة خارجية؛ يُراعى أن تكون من الجامعات المصنَفة من قبل وزارة التعليم، وذات التصنيف العالي عالمياً على مستوى الجامعة ومستوى تخصص البرنامج</w:t>
            </w:r>
            <w:r w:rsidRPr="008C3E8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.</w:t>
            </w:r>
          </w:p>
          <w:p w14:paraId="7544CC00" w14:textId="77777777" w:rsidR="0038412A" w:rsidRPr="00335917" w:rsidRDefault="0038412A" w:rsidP="00316C1B">
            <w:pPr>
              <w:spacing w:after="240"/>
              <w:jc w:val="both"/>
              <w:rPr>
                <w:rFonts w:ascii="Cairo Medium" w:hAnsi="Cairo Medium" w:cs="Cairo Medium"/>
                <w:b/>
                <w:bCs/>
                <w:caps/>
                <w:sz w:val="20"/>
                <w:szCs w:val="20"/>
                <w:rtl/>
              </w:rPr>
            </w:pPr>
          </w:p>
        </w:tc>
      </w:tr>
      <w:tr w:rsidR="0038412A" w:rsidRPr="00693F3D" w14:paraId="34E7C0EE" w14:textId="77777777" w:rsidTr="00F12C10">
        <w:trPr>
          <w:cantSplit/>
          <w:trHeight w:hRule="exact" w:val="376"/>
        </w:trPr>
        <w:tc>
          <w:tcPr>
            <w:tcW w:w="37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A5777B6" w14:textId="77777777" w:rsidR="0038412A" w:rsidRPr="008C3E82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C3E8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هل الجامعة مصنفة من قبل وزارة التعليم؟   </w:t>
            </w:r>
          </w:p>
        </w:tc>
        <w:tc>
          <w:tcPr>
            <w:tcW w:w="41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86572" w14:textId="77777777" w:rsidR="0038412A" w:rsidRPr="009979C1" w:rsidRDefault="0038412A" w:rsidP="00316C1B">
            <w:pPr>
              <w:rPr>
                <w:rFonts w:ascii="Cairo Medium" w:hAnsi="Cairo Medium" w:cs="Cairo Medium"/>
                <w:sz w:val="20"/>
                <w:szCs w:val="20"/>
                <w:rtl/>
              </w:rPr>
            </w:pPr>
            <w:r w:rsidRPr="009979C1">
              <w:rPr>
                <w:rFonts w:ascii="Cairo Medium" w:hAnsi="Cairo Medium" w:cs="Cairo Medium"/>
                <w:caps/>
                <w:sz w:val="20"/>
                <w:szCs w:val="20"/>
              </w:rPr>
              <w:sym w:font="Wingdings 2" w:char="F0A3"/>
            </w:r>
            <w:r w:rsidRPr="009979C1">
              <w:rPr>
                <w:rFonts w:ascii="Cairo Medium" w:hAnsi="Cairo Medium" w:cs="Cairo Medium"/>
                <w:sz w:val="20"/>
                <w:szCs w:val="20"/>
                <w:rtl/>
              </w:rPr>
              <w:t xml:space="preserve"> نعم (في حال الإجابة نعم، ترفق الأدلة الداعمة) </w:t>
            </w: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78A892" w14:textId="77777777" w:rsidR="0038412A" w:rsidRPr="008C3E82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C3E82">
              <w:rPr>
                <w:rFonts w:ascii="Cairo Medium" w:hAnsi="Cairo Medium" w:cs="Cairo Medium"/>
                <w:b/>
                <w:bCs/>
                <w:caps/>
                <w:sz w:val="20"/>
                <w:szCs w:val="20"/>
              </w:rPr>
              <w:sym w:font="Wingdings 2" w:char="F0A3"/>
            </w:r>
            <w:r w:rsidRPr="008C3E8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 لا</w:t>
            </w:r>
          </w:p>
        </w:tc>
      </w:tr>
      <w:tr w:rsidR="0038412A" w:rsidRPr="00693F3D" w14:paraId="493D0FCC" w14:textId="77777777" w:rsidTr="00F12C10">
        <w:trPr>
          <w:cantSplit/>
          <w:trHeight w:hRule="exact" w:val="376"/>
        </w:trPr>
        <w:tc>
          <w:tcPr>
            <w:tcW w:w="37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39E146C6" w14:textId="77777777" w:rsidR="0038412A" w:rsidRPr="008C3E82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C3E8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هل التخصص مصنف من قبل وزارة التعليم؟   </w:t>
            </w:r>
          </w:p>
        </w:tc>
        <w:tc>
          <w:tcPr>
            <w:tcW w:w="41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64EB61" w14:textId="77777777" w:rsidR="0038412A" w:rsidRPr="009979C1" w:rsidRDefault="0038412A" w:rsidP="00316C1B">
            <w:pPr>
              <w:rPr>
                <w:rFonts w:ascii="Cairo Medium" w:hAnsi="Cairo Medium" w:cs="Cairo Medium"/>
                <w:sz w:val="20"/>
                <w:szCs w:val="20"/>
                <w:rtl/>
              </w:rPr>
            </w:pPr>
            <w:r w:rsidRPr="009979C1">
              <w:rPr>
                <w:rFonts w:ascii="Cairo Medium" w:hAnsi="Cairo Medium" w:cs="Cairo Medium"/>
                <w:caps/>
                <w:sz w:val="20"/>
                <w:szCs w:val="20"/>
              </w:rPr>
              <w:sym w:font="Wingdings 2" w:char="F0A3"/>
            </w:r>
            <w:r w:rsidRPr="009979C1">
              <w:rPr>
                <w:rFonts w:ascii="Cairo Medium" w:hAnsi="Cairo Medium" w:cs="Cairo Medium"/>
                <w:sz w:val="20"/>
                <w:szCs w:val="20"/>
                <w:rtl/>
              </w:rPr>
              <w:t xml:space="preserve">  نعم (في حال الإجابة نعم، ترفق الأدلة الداعمة) </w:t>
            </w: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A6ACB9" w14:textId="77777777" w:rsidR="0038412A" w:rsidRPr="008C3E82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C3E82">
              <w:rPr>
                <w:rFonts w:ascii="Cairo Medium" w:hAnsi="Cairo Medium" w:cs="Cairo Medium"/>
                <w:b/>
                <w:bCs/>
                <w:caps/>
                <w:sz w:val="20"/>
                <w:szCs w:val="20"/>
              </w:rPr>
              <w:sym w:font="Wingdings 2" w:char="F0A3"/>
            </w:r>
            <w:r w:rsidRPr="008C3E8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 لا</w:t>
            </w:r>
          </w:p>
        </w:tc>
      </w:tr>
      <w:tr w:rsidR="0038412A" w:rsidRPr="00693F3D" w14:paraId="4603D52F" w14:textId="77777777" w:rsidTr="00F12C10">
        <w:trPr>
          <w:cantSplit/>
          <w:trHeight w:hRule="exact" w:val="376"/>
        </w:trPr>
        <w:tc>
          <w:tcPr>
            <w:tcW w:w="37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693CFBD" w14:textId="77777777" w:rsidR="0038412A" w:rsidRPr="008C3E82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C3E8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هل تصنيف الجامعة العالمي عاليًا؟ </w:t>
            </w:r>
          </w:p>
        </w:tc>
        <w:tc>
          <w:tcPr>
            <w:tcW w:w="41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955C34" w14:textId="77777777" w:rsidR="0038412A" w:rsidRPr="009979C1" w:rsidRDefault="0038412A" w:rsidP="00316C1B">
            <w:pPr>
              <w:rPr>
                <w:rFonts w:ascii="Cairo Medium" w:hAnsi="Cairo Medium" w:cs="Cairo Medium"/>
                <w:sz w:val="20"/>
                <w:szCs w:val="20"/>
                <w:rtl/>
              </w:rPr>
            </w:pPr>
            <w:r w:rsidRPr="009979C1">
              <w:rPr>
                <w:rFonts w:ascii="Cairo Medium" w:hAnsi="Cairo Medium" w:cs="Cairo Medium"/>
                <w:caps/>
                <w:sz w:val="20"/>
                <w:szCs w:val="20"/>
              </w:rPr>
              <w:sym w:font="Wingdings 2" w:char="F0A3"/>
            </w:r>
            <w:r w:rsidRPr="009979C1">
              <w:rPr>
                <w:rFonts w:ascii="Cairo Medium" w:hAnsi="Cairo Medium" w:cs="Cairo Medium"/>
                <w:sz w:val="20"/>
                <w:szCs w:val="20"/>
                <w:rtl/>
              </w:rPr>
              <w:t xml:space="preserve">  نعم (في حال الإجابة نعم، ترفق الأدلة الداعمة) </w:t>
            </w: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FF08DE" w14:textId="77777777" w:rsidR="0038412A" w:rsidRPr="008C3E82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C3E82">
              <w:rPr>
                <w:rFonts w:ascii="Cairo Medium" w:hAnsi="Cairo Medium" w:cs="Cairo Medium"/>
                <w:b/>
                <w:bCs/>
                <w:caps/>
                <w:sz w:val="20"/>
                <w:szCs w:val="20"/>
              </w:rPr>
              <w:sym w:font="Wingdings 2" w:char="F0A3"/>
            </w:r>
            <w:r w:rsidRPr="008C3E8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 لا</w:t>
            </w:r>
          </w:p>
        </w:tc>
      </w:tr>
      <w:tr w:rsidR="0038412A" w:rsidRPr="00693F3D" w14:paraId="24F054F4" w14:textId="77777777" w:rsidTr="00F12C10">
        <w:trPr>
          <w:cantSplit/>
          <w:trHeight w:hRule="exact" w:val="376"/>
        </w:trPr>
        <w:tc>
          <w:tcPr>
            <w:tcW w:w="37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C16502E" w14:textId="77777777" w:rsidR="0038412A" w:rsidRPr="008C3E82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C3E8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هل تصنيف البرنامج العالمي عاليًا؟  </w:t>
            </w:r>
          </w:p>
        </w:tc>
        <w:tc>
          <w:tcPr>
            <w:tcW w:w="41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0EC1F7" w14:textId="77777777" w:rsidR="0038412A" w:rsidRPr="009979C1" w:rsidRDefault="0038412A" w:rsidP="00316C1B">
            <w:pPr>
              <w:rPr>
                <w:rFonts w:ascii="Cairo Medium" w:hAnsi="Cairo Medium" w:cs="Cairo Medium"/>
                <w:sz w:val="20"/>
                <w:szCs w:val="20"/>
                <w:rtl/>
              </w:rPr>
            </w:pPr>
            <w:r w:rsidRPr="009979C1">
              <w:rPr>
                <w:rFonts w:ascii="Cairo Medium" w:hAnsi="Cairo Medium" w:cs="Cairo Medium"/>
                <w:caps/>
                <w:sz w:val="20"/>
                <w:szCs w:val="20"/>
              </w:rPr>
              <w:sym w:font="Wingdings 2" w:char="F0A3"/>
            </w:r>
            <w:r w:rsidRPr="009979C1">
              <w:rPr>
                <w:rFonts w:ascii="Cairo Medium" w:hAnsi="Cairo Medium" w:cs="Cairo Medium"/>
                <w:sz w:val="20"/>
                <w:szCs w:val="20"/>
                <w:rtl/>
              </w:rPr>
              <w:t xml:space="preserve">  نعم (في حال الإجابة نعم، ترفق الأدلة الداعمة) </w:t>
            </w: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33DEA0" w14:textId="77777777" w:rsidR="0038412A" w:rsidRPr="008C3E82" w:rsidRDefault="0038412A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C3E82">
              <w:rPr>
                <w:rFonts w:ascii="Cairo Medium" w:hAnsi="Cairo Medium" w:cs="Cairo Medium"/>
                <w:b/>
                <w:bCs/>
                <w:caps/>
                <w:sz w:val="20"/>
                <w:szCs w:val="20"/>
              </w:rPr>
              <w:sym w:font="Wingdings 2" w:char="F0A3"/>
            </w:r>
            <w:r w:rsidRPr="008C3E8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 لا</w:t>
            </w:r>
          </w:p>
        </w:tc>
      </w:tr>
    </w:tbl>
    <w:p w14:paraId="0FBFF00D" w14:textId="498AB06A" w:rsidR="0038412A" w:rsidRDefault="0038412A" w:rsidP="009979C1">
      <w:pPr>
        <w:bidi w:val="0"/>
        <w:ind w:right="846"/>
        <w:rPr>
          <w:rFonts w:ascii="Sakkal Majalla" w:hAnsi="Sakkal Majalla" w:cs="Sakkal Majalla"/>
          <w:b/>
          <w:bCs/>
          <w:sz w:val="18"/>
          <w:szCs w:val="18"/>
          <w:rtl/>
        </w:rPr>
      </w:pPr>
    </w:p>
    <w:tbl>
      <w:tblPr>
        <w:bidiVisual/>
        <w:tblW w:w="0" w:type="auto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8"/>
        <w:gridCol w:w="2687"/>
        <w:gridCol w:w="3544"/>
      </w:tblGrid>
      <w:tr w:rsidR="009979C1" w:rsidRPr="006E795E" w14:paraId="046F435B" w14:textId="77777777" w:rsidTr="00C14DD3">
        <w:trPr>
          <w:trHeight w:val="60"/>
          <w:jc w:val="center"/>
        </w:trPr>
        <w:tc>
          <w:tcPr>
            <w:tcW w:w="10339" w:type="dxa"/>
            <w:gridSpan w:val="3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61F66" w14:textId="27036D74" w:rsidR="009979C1" w:rsidRPr="006E795E" w:rsidRDefault="009979C1" w:rsidP="00316C1B">
            <w:pPr>
              <w:jc w:val="center"/>
              <w:rPr>
                <w:rFonts w:ascii="Cairo Medium" w:eastAsia="Times New Roman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="Cairo Medium" w:eastAsia="Times New Roman" w:hAnsi="Cairo Medium" w:cs="Cairo Medium" w:hint="cs"/>
                <w:b/>
                <w:bCs/>
                <w:color w:val="000000" w:themeColor="text1"/>
                <w:sz w:val="20"/>
                <w:szCs w:val="20"/>
                <w:rtl/>
              </w:rPr>
              <w:t>عناصر مشاركة كل جهة</w:t>
            </w:r>
          </w:p>
        </w:tc>
      </w:tr>
      <w:tr w:rsidR="009979C1" w:rsidRPr="006E795E" w14:paraId="59FC01F7" w14:textId="77777777" w:rsidTr="006B62D9">
        <w:trPr>
          <w:trHeight w:val="60"/>
          <w:jc w:val="center"/>
        </w:trPr>
        <w:tc>
          <w:tcPr>
            <w:tcW w:w="4108" w:type="dxa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AAAA37" w14:textId="77777777" w:rsidR="009979C1" w:rsidRPr="006E795E" w:rsidRDefault="009979C1" w:rsidP="00316C1B">
            <w:pPr>
              <w:jc w:val="center"/>
              <w:rPr>
                <w:rFonts w:ascii="Cairo Medium" w:eastAsia="Times New Roman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="Cairo Medium" w:eastAsia="Times New Roman" w:hAnsi="Cairo Medium" w:cs="Cairo Medium" w:hint="cs"/>
                <w:b/>
                <w:bCs/>
                <w:color w:val="000000" w:themeColor="text1"/>
                <w:sz w:val="20"/>
                <w:szCs w:val="20"/>
                <w:rtl/>
              </w:rPr>
              <w:t>عناصر مشاركة كل جهة</w:t>
            </w:r>
          </w:p>
        </w:tc>
        <w:tc>
          <w:tcPr>
            <w:tcW w:w="2687" w:type="dxa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50E297" w14:textId="77777777" w:rsidR="009979C1" w:rsidRPr="006E795E" w:rsidRDefault="009979C1" w:rsidP="00316C1B">
            <w:pPr>
              <w:jc w:val="center"/>
              <w:rPr>
                <w:rFonts w:ascii="Cairo Medium" w:eastAsia="Times New Roman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6E795E">
              <w:rPr>
                <w:rFonts w:ascii="Cairo Medium" w:eastAsia="Times New Roman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  <w:t>القسم المقدم للبرنامج</w:t>
            </w:r>
          </w:p>
        </w:tc>
        <w:tc>
          <w:tcPr>
            <w:tcW w:w="3544" w:type="dxa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116FD5" w14:textId="77777777" w:rsidR="009979C1" w:rsidRPr="006E795E" w:rsidRDefault="009979C1" w:rsidP="00316C1B">
            <w:pPr>
              <w:jc w:val="center"/>
              <w:rPr>
                <w:rFonts w:ascii="Cairo Medium" w:eastAsia="Times New Roman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6E795E">
              <w:rPr>
                <w:rFonts w:ascii="Cairo Medium" w:eastAsia="Times New Roman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  <w:t>القسم المشارك بالبرنامج</w:t>
            </w:r>
          </w:p>
        </w:tc>
      </w:tr>
      <w:tr w:rsidR="009979C1" w:rsidRPr="006E795E" w14:paraId="3748BFD3" w14:textId="77777777" w:rsidTr="006B62D9">
        <w:trPr>
          <w:trHeight w:val="220"/>
          <w:jc w:val="center"/>
        </w:trPr>
        <w:tc>
          <w:tcPr>
            <w:tcW w:w="410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4346D" w14:textId="77777777" w:rsidR="009979C1" w:rsidRPr="006E795E" w:rsidRDefault="009979C1" w:rsidP="00316C1B">
            <w:pPr>
              <w:bidi w:val="0"/>
              <w:jc w:val="right"/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</w:rPr>
            </w:pPr>
            <w:r w:rsidRPr="006E795E"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  <w:t>التخصص العام</w:t>
            </w:r>
          </w:p>
        </w:tc>
        <w:tc>
          <w:tcPr>
            <w:tcW w:w="268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C0F51" w14:textId="77777777" w:rsidR="009979C1" w:rsidRPr="006E795E" w:rsidRDefault="009979C1" w:rsidP="00316C1B">
            <w:pPr>
              <w:rPr>
                <w:rFonts w:ascii="Cairo Medium" w:eastAsia="Times New Roman" w:hAnsi="Cairo Medium" w:cs="Cairo Medium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A46879" w14:textId="77777777" w:rsidR="009979C1" w:rsidRPr="006E795E" w:rsidRDefault="009979C1" w:rsidP="00316C1B">
            <w:pPr>
              <w:bidi w:val="0"/>
              <w:rPr>
                <w:rFonts w:ascii="Cairo Medium" w:eastAsia="Times New Roman" w:hAnsi="Cairo Medium" w:cs="Cairo Medium"/>
                <w:color w:val="000000" w:themeColor="text1"/>
                <w:sz w:val="20"/>
                <w:szCs w:val="20"/>
                <w:rtl/>
              </w:rPr>
            </w:pPr>
          </w:p>
        </w:tc>
      </w:tr>
      <w:tr w:rsidR="009979C1" w:rsidRPr="006E795E" w14:paraId="29B6A5B1" w14:textId="77777777" w:rsidTr="006B62D9">
        <w:trPr>
          <w:trHeight w:val="175"/>
          <w:jc w:val="center"/>
        </w:trPr>
        <w:tc>
          <w:tcPr>
            <w:tcW w:w="410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3E1A2" w14:textId="77777777" w:rsidR="009979C1" w:rsidRPr="006E795E" w:rsidRDefault="009979C1" w:rsidP="00316C1B">
            <w:pPr>
              <w:bidi w:val="0"/>
              <w:jc w:val="right"/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</w:rPr>
            </w:pPr>
            <w:r w:rsidRPr="006E795E"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  <w:t>التخصص الدقيق (إن وجد)</w:t>
            </w:r>
          </w:p>
        </w:tc>
        <w:tc>
          <w:tcPr>
            <w:tcW w:w="268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23F7D7" w14:textId="77777777" w:rsidR="009979C1" w:rsidRPr="006E795E" w:rsidRDefault="009979C1" w:rsidP="00316C1B">
            <w:pPr>
              <w:rPr>
                <w:rFonts w:ascii="Cairo Medium" w:eastAsia="Times New Roman" w:hAnsi="Cairo Medium" w:cs="Cairo Medium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7D3D7" w14:textId="77777777" w:rsidR="009979C1" w:rsidRPr="006E795E" w:rsidRDefault="009979C1" w:rsidP="00316C1B">
            <w:pPr>
              <w:bidi w:val="0"/>
              <w:rPr>
                <w:rFonts w:ascii="Cairo Medium" w:eastAsia="Times New Roman" w:hAnsi="Cairo Medium" w:cs="Cairo Medium"/>
                <w:color w:val="000000" w:themeColor="text1"/>
                <w:sz w:val="20"/>
                <w:szCs w:val="20"/>
                <w:rtl/>
              </w:rPr>
            </w:pPr>
          </w:p>
        </w:tc>
      </w:tr>
      <w:tr w:rsidR="009979C1" w:rsidRPr="006E795E" w14:paraId="52B27483" w14:textId="77777777" w:rsidTr="006B62D9">
        <w:trPr>
          <w:trHeight w:val="457"/>
          <w:jc w:val="center"/>
        </w:trPr>
        <w:tc>
          <w:tcPr>
            <w:tcW w:w="410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F2ED2" w14:textId="691995C8" w:rsidR="009979C1" w:rsidRPr="006E795E" w:rsidRDefault="009979C1" w:rsidP="00316C1B">
            <w:pPr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</w:rPr>
            </w:pPr>
            <w:r w:rsidRPr="006E795E"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  <w:t>عدد الساعات المعتمدة لكل قسم في البرنامج</w:t>
            </w:r>
          </w:p>
        </w:tc>
        <w:tc>
          <w:tcPr>
            <w:tcW w:w="268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41EFA" w14:textId="77777777" w:rsidR="009979C1" w:rsidRPr="006E795E" w:rsidRDefault="009979C1" w:rsidP="00316C1B">
            <w:pPr>
              <w:rPr>
                <w:rFonts w:ascii="Cairo Medium" w:eastAsia="Times New Roman" w:hAnsi="Cairo Medium" w:cs="Cairo Medium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56437" w14:textId="77777777" w:rsidR="009979C1" w:rsidRPr="006E795E" w:rsidRDefault="009979C1" w:rsidP="00316C1B">
            <w:pPr>
              <w:bidi w:val="0"/>
              <w:rPr>
                <w:rFonts w:ascii="Cairo Medium" w:eastAsia="Times New Roman" w:hAnsi="Cairo Medium" w:cs="Cairo Medium"/>
                <w:color w:val="000000" w:themeColor="text1"/>
                <w:sz w:val="20"/>
                <w:szCs w:val="20"/>
                <w:rtl/>
              </w:rPr>
            </w:pPr>
          </w:p>
        </w:tc>
      </w:tr>
      <w:tr w:rsidR="009979C1" w:rsidRPr="006E795E" w14:paraId="018169F4" w14:textId="77777777" w:rsidTr="006B62D9">
        <w:trPr>
          <w:trHeight w:val="60"/>
          <w:jc w:val="center"/>
        </w:trPr>
        <w:tc>
          <w:tcPr>
            <w:tcW w:w="410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C99F6" w14:textId="15941A63" w:rsidR="009979C1" w:rsidRPr="006E795E" w:rsidRDefault="009979C1" w:rsidP="00316C1B">
            <w:pPr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</w:rPr>
            </w:pPr>
            <w:r w:rsidRPr="006E795E"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  <w:t>عدد المقررات العامة من كل قسم في البرنامج</w:t>
            </w:r>
          </w:p>
        </w:tc>
        <w:tc>
          <w:tcPr>
            <w:tcW w:w="268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1B3A14" w14:textId="77777777" w:rsidR="009979C1" w:rsidRPr="006E795E" w:rsidRDefault="009979C1" w:rsidP="00316C1B">
            <w:pPr>
              <w:rPr>
                <w:rFonts w:ascii="Cairo Medium" w:eastAsia="Times New Roman" w:hAnsi="Cairo Medium" w:cs="Cairo Medium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8FBE3A" w14:textId="77777777" w:rsidR="009979C1" w:rsidRPr="006E795E" w:rsidRDefault="009979C1" w:rsidP="00316C1B">
            <w:pPr>
              <w:bidi w:val="0"/>
              <w:rPr>
                <w:rFonts w:ascii="Cairo Medium" w:eastAsia="Times New Roman" w:hAnsi="Cairo Medium" w:cs="Cairo Medium"/>
                <w:color w:val="000000" w:themeColor="text1"/>
                <w:sz w:val="20"/>
                <w:szCs w:val="20"/>
                <w:rtl/>
              </w:rPr>
            </w:pPr>
          </w:p>
        </w:tc>
      </w:tr>
      <w:tr w:rsidR="009979C1" w:rsidRPr="006E795E" w14:paraId="795105EC" w14:textId="77777777" w:rsidTr="006B62D9">
        <w:trPr>
          <w:trHeight w:val="210"/>
          <w:jc w:val="center"/>
        </w:trPr>
        <w:tc>
          <w:tcPr>
            <w:tcW w:w="410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A5B11" w14:textId="77777777" w:rsidR="009979C1" w:rsidRPr="006E795E" w:rsidRDefault="009979C1" w:rsidP="00316C1B">
            <w:pPr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</w:rPr>
            </w:pPr>
            <w:r w:rsidRPr="006E795E"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  <w:t>الموارد المادية المستخدمة من كل قسم</w:t>
            </w:r>
          </w:p>
        </w:tc>
        <w:tc>
          <w:tcPr>
            <w:tcW w:w="268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47DD2" w14:textId="77777777" w:rsidR="009979C1" w:rsidRPr="006E795E" w:rsidRDefault="00000000" w:rsidP="00316C1B">
            <w:pPr>
              <w:ind w:right="736"/>
              <w:jc w:val="both"/>
              <w:rPr>
                <w:rFonts w:ascii="Cairo Medium" w:eastAsia="Times New Roman" w:hAnsi="Cairo Medium" w:cs="Cairo Medium"/>
                <w:color w:val="000000" w:themeColor="text1"/>
                <w:sz w:val="20"/>
                <w:szCs w:val="20"/>
                <w:rtl/>
              </w:rPr>
            </w:pPr>
            <w:sdt>
              <w:sdtPr>
                <w:rPr>
                  <w:rFonts w:ascii="Cairo Medium" w:hAnsi="Cairo Medium" w:cs="Cairo Medium"/>
                  <w:b/>
                  <w:bCs/>
                  <w:color w:val="000000" w:themeColor="text1"/>
                  <w:sz w:val="20"/>
                  <w:szCs w:val="20"/>
                  <w:rtl/>
                </w:rPr>
                <w:id w:val="4720992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979C1" w:rsidRPr="006E795E">
                  <w:rPr>
                    <w:rFonts w:ascii="Segoe UI Symbol" w:hAnsi="Segoe UI Symbol" w:cs="Segoe UI Symbol" w:hint="cs"/>
                    <w:b/>
                    <w:bCs/>
                    <w:color w:val="000000" w:themeColor="text1"/>
                    <w:sz w:val="20"/>
                    <w:szCs w:val="20"/>
                    <w:rtl/>
                  </w:rPr>
                  <w:t>☐</w:t>
                </w:r>
              </w:sdtContent>
            </w:sdt>
            <w:r w:rsidR="009979C1" w:rsidRPr="006E795E"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  <w:t xml:space="preserve">  معامل</w:t>
            </w:r>
          </w:p>
          <w:p w14:paraId="5F2BB86E" w14:textId="77777777" w:rsidR="009979C1" w:rsidRPr="006E795E" w:rsidRDefault="00000000" w:rsidP="00316C1B">
            <w:pPr>
              <w:ind w:right="736"/>
              <w:jc w:val="both"/>
              <w:rPr>
                <w:rFonts w:ascii="Cairo Medium" w:eastAsia="Times New Roman" w:hAnsi="Cairo Medium" w:cs="Cairo Medium"/>
                <w:color w:val="000000" w:themeColor="text1"/>
                <w:sz w:val="20"/>
                <w:szCs w:val="20"/>
                <w:rtl/>
              </w:rPr>
            </w:pPr>
            <w:sdt>
              <w:sdtPr>
                <w:rPr>
                  <w:rFonts w:ascii="Cairo Medium" w:hAnsi="Cairo Medium" w:cs="Cairo Medium"/>
                  <w:b/>
                  <w:bCs/>
                  <w:color w:val="000000" w:themeColor="text1"/>
                  <w:sz w:val="20"/>
                  <w:szCs w:val="20"/>
                  <w:rtl/>
                </w:rPr>
                <w:id w:val="8216903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979C1" w:rsidRPr="006E795E">
                  <w:rPr>
                    <w:rFonts w:ascii="Segoe UI Symbol" w:hAnsi="Segoe UI Symbol" w:cs="Segoe UI Symbol" w:hint="cs"/>
                    <w:b/>
                    <w:bCs/>
                    <w:color w:val="000000" w:themeColor="text1"/>
                    <w:sz w:val="20"/>
                    <w:szCs w:val="20"/>
                    <w:rtl/>
                  </w:rPr>
                  <w:t>☐</w:t>
                </w:r>
              </w:sdtContent>
            </w:sdt>
            <w:r w:rsidR="009979C1" w:rsidRPr="006E795E"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  <w:t xml:space="preserve">  قاعات</w:t>
            </w:r>
          </w:p>
          <w:p w14:paraId="2B4F3751" w14:textId="77777777" w:rsidR="009979C1" w:rsidRPr="006E795E" w:rsidRDefault="00000000" w:rsidP="00316C1B">
            <w:pPr>
              <w:ind w:right="736"/>
              <w:jc w:val="both"/>
              <w:rPr>
                <w:rFonts w:ascii="Cairo Medium" w:eastAsia="Times New Roman" w:hAnsi="Cairo Medium" w:cs="Cairo Medium"/>
                <w:b/>
                <w:bCs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Cairo Medium" w:hAnsi="Cairo Medium" w:cs="Cairo Medium"/>
                  <w:b/>
                  <w:bCs/>
                  <w:color w:val="000000" w:themeColor="text1"/>
                  <w:sz w:val="20"/>
                  <w:szCs w:val="20"/>
                  <w:rtl/>
                </w:rPr>
                <w:id w:val="17692855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979C1" w:rsidRPr="006E795E">
                  <w:rPr>
                    <w:rFonts w:ascii="Segoe UI Symbol" w:hAnsi="Segoe UI Symbol" w:cs="Segoe UI Symbol" w:hint="cs"/>
                    <w:b/>
                    <w:bCs/>
                    <w:color w:val="000000" w:themeColor="text1"/>
                    <w:sz w:val="20"/>
                    <w:szCs w:val="20"/>
                    <w:rtl/>
                  </w:rPr>
                  <w:t>☐</w:t>
                </w:r>
              </w:sdtContent>
            </w:sdt>
            <w:r w:rsidR="009979C1" w:rsidRPr="006E795E"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  <w:t xml:space="preserve">  أخرى ( تذكر )</w:t>
            </w:r>
          </w:p>
        </w:tc>
        <w:tc>
          <w:tcPr>
            <w:tcW w:w="354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9F2B9" w14:textId="77777777" w:rsidR="009979C1" w:rsidRPr="006E795E" w:rsidRDefault="00000000" w:rsidP="00316C1B">
            <w:pPr>
              <w:ind w:right="1015"/>
              <w:jc w:val="both"/>
              <w:rPr>
                <w:rFonts w:ascii="Cairo Medium" w:eastAsia="Times New Roman" w:hAnsi="Cairo Medium" w:cs="Cairo Medium"/>
                <w:color w:val="000000" w:themeColor="text1"/>
                <w:sz w:val="20"/>
                <w:szCs w:val="20"/>
                <w:rtl/>
              </w:rPr>
            </w:pPr>
            <w:sdt>
              <w:sdtPr>
                <w:rPr>
                  <w:rFonts w:ascii="Cairo Medium" w:hAnsi="Cairo Medium" w:cs="Cairo Medium"/>
                  <w:b/>
                  <w:bCs/>
                  <w:color w:val="000000" w:themeColor="text1"/>
                  <w:sz w:val="20"/>
                  <w:szCs w:val="20"/>
                  <w:rtl/>
                </w:rPr>
                <w:id w:val="-19928602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979C1" w:rsidRPr="006E795E">
                  <w:rPr>
                    <w:rFonts w:ascii="Segoe UI Symbol" w:hAnsi="Segoe UI Symbol" w:cs="Segoe UI Symbol" w:hint="cs"/>
                    <w:b/>
                    <w:bCs/>
                    <w:color w:val="000000" w:themeColor="text1"/>
                    <w:sz w:val="20"/>
                    <w:szCs w:val="20"/>
                    <w:rtl/>
                  </w:rPr>
                  <w:t>☐</w:t>
                </w:r>
              </w:sdtContent>
            </w:sdt>
            <w:r w:rsidR="009979C1" w:rsidRPr="006E795E"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  <w:t xml:space="preserve">  معامل</w:t>
            </w:r>
          </w:p>
          <w:p w14:paraId="2DB163F2" w14:textId="77777777" w:rsidR="009979C1" w:rsidRPr="006E795E" w:rsidRDefault="00000000" w:rsidP="00316C1B">
            <w:pPr>
              <w:ind w:right="1015"/>
              <w:jc w:val="both"/>
              <w:rPr>
                <w:rFonts w:ascii="Cairo Medium" w:eastAsia="Times New Roman" w:hAnsi="Cairo Medium" w:cs="Cairo Medium"/>
                <w:color w:val="000000" w:themeColor="text1"/>
                <w:sz w:val="20"/>
                <w:szCs w:val="20"/>
                <w:rtl/>
              </w:rPr>
            </w:pPr>
            <w:sdt>
              <w:sdtPr>
                <w:rPr>
                  <w:rFonts w:ascii="Cairo Medium" w:hAnsi="Cairo Medium" w:cs="Cairo Medium"/>
                  <w:b/>
                  <w:bCs/>
                  <w:color w:val="000000" w:themeColor="text1"/>
                  <w:sz w:val="20"/>
                  <w:szCs w:val="20"/>
                  <w:rtl/>
                </w:rPr>
                <w:id w:val="7816910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979C1" w:rsidRPr="006E795E">
                  <w:rPr>
                    <w:rFonts w:ascii="Segoe UI Symbol" w:hAnsi="Segoe UI Symbol" w:cs="Segoe UI Symbol" w:hint="cs"/>
                    <w:b/>
                    <w:bCs/>
                    <w:color w:val="000000" w:themeColor="text1"/>
                    <w:sz w:val="20"/>
                    <w:szCs w:val="20"/>
                    <w:rtl/>
                  </w:rPr>
                  <w:t>☐</w:t>
                </w:r>
              </w:sdtContent>
            </w:sdt>
            <w:r w:rsidR="009979C1" w:rsidRPr="006E795E"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  <w:t xml:space="preserve">  قاعات</w:t>
            </w:r>
          </w:p>
          <w:p w14:paraId="0954125C" w14:textId="77777777" w:rsidR="009979C1" w:rsidRPr="006E795E" w:rsidRDefault="00000000" w:rsidP="00316C1B">
            <w:pPr>
              <w:ind w:right="1015"/>
              <w:jc w:val="both"/>
              <w:rPr>
                <w:rFonts w:ascii="Cairo Medium" w:eastAsia="Times New Roman" w:hAnsi="Cairo Medium" w:cs="Cairo Medium"/>
                <w:color w:val="000000" w:themeColor="text1"/>
                <w:sz w:val="20"/>
                <w:szCs w:val="20"/>
                <w:rtl/>
              </w:rPr>
            </w:pPr>
            <w:sdt>
              <w:sdtPr>
                <w:rPr>
                  <w:rFonts w:ascii="Cairo Medium" w:hAnsi="Cairo Medium" w:cs="Cairo Medium"/>
                  <w:b/>
                  <w:bCs/>
                  <w:color w:val="000000" w:themeColor="text1"/>
                  <w:sz w:val="20"/>
                  <w:szCs w:val="20"/>
                  <w:rtl/>
                </w:rPr>
                <w:id w:val="-19614106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979C1" w:rsidRPr="006E795E">
                  <w:rPr>
                    <w:rFonts w:ascii="Segoe UI Symbol" w:hAnsi="Segoe UI Symbol" w:cs="Segoe UI Symbol" w:hint="cs"/>
                    <w:b/>
                    <w:bCs/>
                    <w:color w:val="000000" w:themeColor="text1"/>
                    <w:sz w:val="20"/>
                    <w:szCs w:val="20"/>
                    <w:rtl/>
                  </w:rPr>
                  <w:t>☐</w:t>
                </w:r>
              </w:sdtContent>
            </w:sdt>
            <w:r w:rsidR="009979C1" w:rsidRPr="006E795E"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  <w:t xml:space="preserve">  أخرى ( تذكر )</w:t>
            </w:r>
          </w:p>
        </w:tc>
      </w:tr>
      <w:tr w:rsidR="009979C1" w:rsidRPr="006E795E" w14:paraId="3D1CF491" w14:textId="77777777" w:rsidTr="006B62D9">
        <w:trPr>
          <w:trHeight w:val="60"/>
          <w:jc w:val="center"/>
        </w:trPr>
        <w:tc>
          <w:tcPr>
            <w:tcW w:w="410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D18E9" w14:textId="77777777" w:rsidR="009979C1" w:rsidRPr="006E795E" w:rsidRDefault="009979C1" w:rsidP="00316C1B">
            <w:pPr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6E795E"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  <w:t>المقررات التي يشرف عليها كل قسم ف</w:t>
            </w:r>
            <w:r>
              <w:rPr>
                <w:rFonts w:ascii="Cairo Medium" w:hAnsi="Cairo Medium" w:cs="Cairo Medium" w:hint="cs"/>
                <w:b/>
                <w:bCs/>
                <w:color w:val="000000" w:themeColor="text1"/>
                <w:sz w:val="20"/>
                <w:szCs w:val="20"/>
                <w:rtl/>
              </w:rPr>
              <w:t xml:space="preserve">ي </w:t>
            </w:r>
            <w:r w:rsidRPr="006E795E"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  <w:t xml:space="preserve">البرنامج  </w:t>
            </w:r>
          </w:p>
        </w:tc>
        <w:tc>
          <w:tcPr>
            <w:tcW w:w="268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164F4" w14:textId="77777777" w:rsidR="009979C1" w:rsidRPr="006E795E" w:rsidRDefault="009979C1" w:rsidP="00316C1B">
            <w:pPr>
              <w:bidi w:val="0"/>
              <w:ind w:right="736"/>
              <w:jc w:val="right"/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DADB54" w14:textId="77777777" w:rsidR="009979C1" w:rsidRPr="006E795E" w:rsidRDefault="009979C1" w:rsidP="00316C1B">
            <w:pPr>
              <w:bidi w:val="0"/>
              <w:ind w:right="1015"/>
              <w:jc w:val="right"/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B62D9" w:rsidRPr="006E795E" w14:paraId="639427F8" w14:textId="77777777" w:rsidTr="006B62D9">
        <w:trPr>
          <w:trHeight w:val="60"/>
          <w:jc w:val="center"/>
        </w:trPr>
        <w:tc>
          <w:tcPr>
            <w:tcW w:w="410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23086F" w14:textId="193E2E42" w:rsidR="006B62D9" w:rsidRPr="006E795E" w:rsidRDefault="006B62D9" w:rsidP="00316C1B">
            <w:pPr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color w:val="000000" w:themeColor="text1"/>
                <w:sz w:val="20"/>
                <w:szCs w:val="20"/>
                <w:rtl/>
              </w:rPr>
              <w:t>القيمة المضافة للقسم المشارك</w:t>
            </w:r>
          </w:p>
        </w:tc>
        <w:tc>
          <w:tcPr>
            <w:tcW w:w="268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775C5" w14:textId="77777777" w:rsidR="006B62D9" w:rsidRPr="006E795E" w:rsidRDefault="006B62D9" w:rsidP="00316C1B">
            <w:pPr>
              <w:bidi w:val="0"/>
              <w:ind w:right="736"/>
              <w:jc w:val="right"/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DF2B1" w14:textId="77777777" w:rsidR="006B62D9" w:rsidRPr="006E795E" w:rsidRDefault="006B62D9" w:rsidP="00316C1B">
            <w:pPr>
              <w:bidi w:val="0"/>
              <w:ind w:right="1015"/>
              <w:jc w:val="right"/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1236A1D6" w14:textId="77777777" w:rsidR="009979C1" w:rsidRDefault="009979C1" w:rsidP="009979C1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3C7F9A5E" w14:textId="77777777" w:rsidR="000A39DB" w:rsidRDefault="000A39DB" w:rsidP="000A39DB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0E09DC14" w14:textId="77777777" w:rsidR="000A39DB" w:rsidRDefault="000A39DB" w:rsidP="000A39DB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34CED811" w14:textId="77777777" w:rsidR="000A39DB" w:rsidRDefault="000A39DB" w:rsidP="000A39DB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0D4CE9C2" w14:textId="77777777" w:rsidR="000A39DB" w:rsidRDefault="000A39DB" w:rsidP="000A39DB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3C406D1B" w14:textId="77777777" w:rsidR="000A39DB" w:rsidRDefault="000A39DB" w:rsidP="000A39DB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971"/>
        <w:gridCol w:w="8368"/>
      </w:tblGrid>
      <w:tr w:rsidR="000A39DB" w14:paraId="1E9352E3" w14:textId="77777777" w:rsidTr="00C01A42">
        <w:trPr>
          <w:trHeight w:val="392"/>
        </w:trPr>
        <w:tc>
          <w:tcPr>
            <w:tcW w:w="1033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 w:themeFill="accent5" w:themeFillShade="80"/>
            <w:vAlign w:val="center"/>
          </w:tcPr>
          <w:p w14:paraId="5E19CB26" w14:textId="77777777" w:rsidR="000A39DB" w:rsidRPr="00D75436" w:rsidRDefault="000A39DB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</w:pPr>
            <w:r w:rsidRPr="00D75436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ثا</w:t>
            </w: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لثً</w:t>
            </w:r>
            <w:r w:rsidRPr="00D75436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ا: رسالة البرنامج وأهدافه</w:t>
            </w:r>
          </w:p>
        </w:tc>
      </w:tr>
      <w:tr w:rsidR="000A39DB" w14:paraId="2E280F21" w14:textId="77777777" w:rsidTr="00C01A42">
        <w:trPr>
          <w:trHeight w:val="392"/>
        </w:trPr>
        <w:tc>
          <w:tcPr>
            <w:tcW w:w="19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DF9F64" w14:textId="77777777" w:rsidR="000A39DB" w:rsidRPr="00D75436" w:rsidRDefault="000A39DB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D75436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رسالة الجامعة</w:t>
            </w:r>
          </w:p>
        </w:tc>
        <w:tc>
          <w:tcPr>
            <w:tcW w:w="8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27965" w14:textId="77777777" w:rsidR="000A39DB" w:rsidRPr="00D75436" w:rsidRDefault="000A39DB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</w:pPr>
          </w:p>
        </w:tc>
      </w:tr>
      <w:tr w:rsidR="000A39DB" w14:paraId="7B7EF359" w14:textId="77777777" w:rsidTr="00C01A42">
        <w:trPr>
          <w:trHeight w:val="376"/>
        </w:trPr>
        <w:tc>
          <w:tcPr>
            <w:tcW w:w="19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D92CFE" w14:textId="77777777" w:rsidR="000A39DB" w:rsidRPr="00D75436" w:rsidRDefault="000A39DB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D75436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رسالة الكلية</w:t>
            </w:r>
          </w:p>
        </w:tc>
        <w:tc>
          <w:tcPr>
            <w:tcW w:w="8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FFB78" w14:textId="77777777" w:rsidR="000A39DB" w:rsidRPr="00D75436" w:rsidRDefault="000A39DB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</w:pPr>
          </w:p>
        </w:tc>
      </w:tr>
      <w:tr w:rsidR="000A39DB" w14:paraId="66AA5B47" w14:textId="77777777" w:rsidTr="00C01A42">
        <w:tc>
          <w:tcPr>
            <w:tcW w:w="19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4A857B" w14:textId="77777777" w:rsidR="000A39DB" w:rsidRPr="00D75436" w:rsidRDefault="000A39DB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D75436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رسالة القسم</w:t>
            </w:r>
          </w:p>
        </w:tc>
        <w:tc>
          <w:tcPr>
            <w:tcW w:w="8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FAC1B" w14:textId="77777777" w:rsidR="000A39DB" w:rsidRPr="00D75436" w:rsidRDefault="000A39DB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</w:pPr>
          </w:p>
        </w:tc>
      </w:tr>
      <w:tr w:rsidR="000A39DB" w14:paraId="1F46329C" w14:textId="77777777" w:rsidTr="00C01A42">
        <w:tc>
          <w:tcPr>
            <w:tcW w:w="19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7C99F8" w14:textId="77777777" w:rsidR="000A39DB" w:rsidRPr="00D75436" w:rsidRDefault="000A39DB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D75436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رسالة البرنامج</w:t>
            </w:r>
          </w:p>
        </w:tc>
        <w:tc>
          <w:tcPr>
            <w:tcW w:w="8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B9D81" w14:textId="77777777" w:rsidR="000A39DB" w:rsidRPr="00D75436" w:rsidRDefault="000A39DB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</w:pPr>
          </w:p>
        </w:tc>
      </w:tr>
      <w:tr w:rsidR="000A39DB" w14:paraId="75F1AE51" w14:textId="77777777" w:rsidTr="00C01A42">
        <w:tc>
          <w:tcPr>
            <w:tcW w:w="19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104EDB" w14:textId="77777777" w:rsidR="000A39DB" w:rsidRPr="00D75436" w:rsidRDefault="000A39DB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D75436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الأهداف العامة للبرنامج</w:t>
            </w:r>
          </w:p>
        </w:tc>
        <w:tc>
          <w:tcPr>
            <w:tcW w:w="8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E0CA4" w14:textId="77777777" w:rsidR="000A39DB" w:rsidRPr="00D75436" w:rsidRDefault="000A39DB" w:rsidP="000A39DB">
            <w:pPr>
              <w:pStyle w:val="ListParagraph"/>
              <w:numPr>
                <w:ilvl w:val="0"/>
                <w:numId w:val="15"/>
              </w:numPr>
              <w:ind w:left="465" w:hanging="425"/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D75436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</w:p>
          <w:p w14:paraId="4727A454" w14:textId="77777777" w:rsidR="000A39DB" w:rsidRPr="00D75436" w:rsidRDefault="000A39DB" w:rsidP="000A39DB">
            <w:pPr>
              <w:pStyle w:val="ListParagraph"/>
              <w:numPr>
                <w:ilvl w:val="0"/>
                <w:numId w:val="15"/>
              </w:numPr>
              <w:ind w:left="465" w:hanging="425"/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D75436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</w:p>
          <w:p w14:paraId="56D7FF8F" w14:textId="77777777" w:rsidR="000A39DB" w:rsidRPr="00D75436" w:rsidRDefault="000A39DB" w:rsidP="000A39DB">
            <w:pPr>
              <w:pStyle w:val="ListParagraph"/>
              <w:numPr>
                <w:ilvl w:val="0"/>
                <w:numId w:val="15"/>
              </w:numPr>
              <w:ind w:left="465" w:hanging="425"/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D75436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</w:p>
          <w:p w14:paraId="3773F102" w14:textId="77777777" w:rsidR="000A39DB" w:rsidRPr="00D75436" w:rsidRDefault="000A39DB" w:rsidP="000A39DB">
            <w:pPr>
              <w:pStyle w:val="ListParagraph"/>
              <w:numPr>
                <w:ilvl w:val="0"/>
                <w:numId w:val="15"/>
              </w:numPr>
              <w:ind w:left="465" w:hanging="425"/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D75436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</w:p>
        </w:tc>
      </w:tr>
      <w:tr w:rsidR="000A39DB" w14:paraId="1CC0BE1A" w14:textId="77777777" w:rsidTr="00C01A42">
        <w:tc>
          <w:tcPr>
            <w:tcW w:w="19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B95C66" w14:textId="77777777" w:rsidR="000A39DB" w:rsidRDefault="000A39DB" w:rsidP="00316C1B">
            <w:pPr>
              <w:rPr>
                <w:rFonts w:ascii="Sakkal Majalla" w:hAnsi="Sakkal Majalla" w:cs="Sakkal Majalla"/>
                <w:b/>
                <w:bCs/>
                <w:spacing w:val="-6"/>
                <w:sz w:val="26"/>
                <w:szCs w:val="26"/>
                <w:rtl/>
              </w:rPr>
            </w:pPr>
            <w:r w:rsidRPr="00440D26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>يُذكر مدى الاتساق الإستراتيجي بين رسالة الجامعة، ورسالة الكلية، ورسالة البرنامج:</w:t>
            </w:r>
          </w:p>
        </w:tc>
        <w:tc>
          <w:tcPr>
            <w:tcW w:w="8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AA261" w14:textId="2D0883CA" w:rsidR="000A39DB" w:rsidRPr="004F0ECE" w:rsidRDefault="000A39DB" w:rsidP="00316C1B">
            <w:pPr>
              <w:jc w:val="both"/>
              <w:rPr>
                <w:rFonts w:ascii="Cairo Medium" w:hAnsi="Cairo Medium" w:cs="Cairo Medium"/>
                <w:b/>
                <w:bCs/>
                <w:color w:val="FF0000"/>
                <w:sz w:val="20"/>
                <w:szCs w:val="20"/>
              </w:rPr>
            </w:pPr>
            <w:r w:rsidRPr="004F0ECE">
              <w:rPr>
                <w:rFonts w:ascii="Cairo Medium" w:hAnsi="Cairo Medium" w:cs="Cairo Medium"/>
                <w:b/>
                <w:bCs/>
                <w:color w:val="FF0000"/>
                <w:sz w:val="20"/>
                <w:szCs w:val="20"/>
                <w:rtl/>
              </w:rPr>
              <w:t>نظر</w:t>
            </w:r>
            <w:r w:rsidR="00E44813">
              <w:rPr>
                <w:rFonts w:ascii="Cairo Medium" w:hAnsi="Cairo Medium" w:cs="Cairo Medium" w:hint="cs"/>
                <w:b/>
                <w:bCs/>
                <w:color w:val="FF0000"/>
                <w:sz w:val="20"/>
                <w:szCs w:val="20"/>
                <w:rtl/>
              </w:rPr>
              <w:t>ًا</w:t>
            </w:r>
            <w:r w:rsidRPr="004F0ECE">
              <w:rPr>
                <w:rFonts w:ascii="Cairo Medium" w:hAnsi="Cairo Medium" w:cs="Cairo Medium"/>
                <w:b/>
                <w:bCs/>
                <w:color w:val="FF0000"/>
                <w:sz w:val="20"/>
                <w:szCs w:val="20"/>
                <w:rtl/>
              </w:rPr>
              <w:t xml:space="preserve"> لأهمية مصفوفات الاتساق في توصيف البرامج الأكاديمية (رسالة البرنامج وأهدافه ومخرجاته) وفي معايير الاعتماد البرامجي</w:t>
            </w:r>
            <w:r w:rsidR="00E44813">
              <w:rPr>
                <w:rFonts w:ascii="Cairo Medium" w:hAnsi="Cairo Medium" w:cs="Cairo Medium" w:hint="cs"/>
                <w:b/>
                <w:bCs/>
                <w:color w:val="FF0000"/>
                <w:sz w:val="20"/>
                <w:szCs w:val="20"/>
                <w:rtl/>
              </w:rPr>
              <w:t xml:space="preserve"> </w:t>
            </w:r>
            <w:r w:rsidRPr="004F0ECE">
              <w:rPr>
                <w:rFonts w:ascii="Cairo Medium" w:hAnsi="Cairo Medium" w:cs="Cairo Medium"/>
                <w:b/>
                <w:bCs/>
                <w:color w:val="FF0000"/>
                <w:sz w:val="20"/>
                <w:szCs w:val="20"/>
                <w:rtl/>
              </w:rPr>
              <w:t>المطورة</w:t>
            </w:r>
            <w:r w:rsidRPr="004F0ECE">
              <w:rPr>
                <w:rFonts w:ascii="Cairo Medium" w:hAnsi="Cairo Medium" w:cs="Cairo Medium" w:hint="cs"/>
                <w:b/>
                <w:bCs/>
                <w:color w:val="FF0000"/>
                <w:sz w:val="20"/>
                <w:szCs w:val="20"/>
                <w:rtl/>
              </w:rPr>
              <w:t xml:space="preserve">، </w:t>
            </w:r>
            <w:r w:rsidRPr="004F0ECE">
              <w:rPr>
                <w:rFonts w:ascii="Cairo Medium" w:hAnsi="Cairo Medium" w:cs="Cairo Medium"/>
                <w:b/>
                <w:bCs/>
                <w:color w:val="FF0000"/>
                <w:sz w:val="20"/>
                <w:szCs w:val="20"/>
                <w:rtl/>
              </w:rPr>
              <w:t>فقد تم إ</w:t>
            </w:r>
            <w:r w:rsidRPr="004F0ECE">
              <w:rPr>
                <w:rFonts w:ascii="Cairo Medium" w:hAnsi="Cairo Medium" w:cs="Cairo Medium" w:hint="cs"/>
                <w:b/>
                <w:bCs/>
                <w:color w:val="FF0000"/>
                <w:sz w:val="20"/>
                <w:szCs w:val="20"/>
                <w:rtl/>
              </w:rPr>
              <w:t>ع</w:t>
            </w:r>
            <w:r w:rsidRPr="004F0ECE">
              <w:rPr>
                <w:rFonts w:ascii="Cairo Medium" w:hAnsi="Cairo Medium" w:cs="Cairo Medium"/>
                <w:b/>
                <w:bCs/>
                <w:color w:val="FF0000"/>
                <w:sz w:val="20"/>
                <w:szCs w:val="20"/>
                <w:rtl/>
              </w:rPr>
              <w:t xml:space="preserve">داد المصفوفات التالية لاستخدامها من قبل البرامج الأكاديمية بجامعة </w:t>
            </w:r>
            <w:r w:rsidRPr="004F0ECE">
              <w:rPr>
                <w:rFonts w:ascii="Cairo Medium" w:hAnsi="Cairo Medium" w:cs="Cairo Medium" w:hint="cs"/>
                <w:b/>
                <w:bCs/>
                <w:color w:val="FF0000"/>
                <w:sz w:val="20"/>
                <w:szCs w:val="20"/>
                <w:rtl/>
              </w:rPr>
              <w:t>نجران.</w:t>
            </w:r>
          </w:p>
          <w:p w14:paraId="5DD4173D" w14:textId="77777777" w:rsidR="000A39DB" w:rsidRPr="00D55E1B" w:rsidRDefault="000A39DB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D55E1B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مصفوفات الاتساق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: </w:t>
            </w:r>
            <w:r w:rsidRPr="004F0ECE">
              <w:rPr>
                <w:rFonts w:ascii="Cairo Medium" w:hAnsi="Cairo Medium" w:cs="Cairo Medium" w:hint="cs"/>
                <w:b/>
                <w:bCs/>
                <w:color w:val="FF0000"/>
                <w:sz w:val="16"/>
                <w:szCs w:val="16"/>
                <w:rtl/>
              </w:rPr>
              <w:t>(يمكن تحميل المصفوفة بالرجوع لصفحة وكالة العمادة للدراسات العليا، أو بالضغط على الرابط)</w:t>
            </w:r>
          </w:p>
          <w:p w14:paraId="2C8C5B40" w14:textId="77777777" w:rsidR="000A39DB" w:rsidRPr="00D55E1B" w:rsidRDefault="000A39DB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D55E1B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1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. </w:t>
            </w:r>
            <w:hyperlink r:id="rId16" w:history="1">
              <w:r w:rsidRPr="004F0ECE">
                <w:rPr>
                  <w:rStyle w:val="Hyperlink"/>
                  <w:rFonts w:ascii="Cairo Medium" w:hAnsi="Cairo Medium" w:cs="Cairo Medium"/>
                  <w:b/>
                  <w:bCs/>
                  <w:sz w:val="20"/>
                  <w:szCs w:val="20"/>
                  <w:rtl/>
                </w:rPr>
                <w:t>مصفوفة الاتساق بين رسالة البرنامج ورسالة الجامعة</w:t>
              </w:r>
              <w:r w:rsidRPr="004F0ECE">
                <w:rPr>
                  <w:rStyle w:val="Hyperlink"/>
                  <w:rFonts w:ascii="Cairo Medium" w:hAnsi="Cairo Medium" w:cs="Cairo Medium" w:hint="cs"/>
                  <w:b/>
                  <w:bCs/>
                  <w:sz w:val="20"/>
                  <w:szCs w:val="20"/>
                  <w:rtl/>
                </w:rPr>
                <w:t>.</w:t>
              </w:r>
            </w:hyperlink>
          </w:p>
          <w:p w14:paraId="1F9562CB" w14:textId="77777777" w:rsidR="000A39DB" w:rsidRPr="00D55E1B" w:rsidRDefault="000A39DB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D55E1B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2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. </w:t>
            </w:r>
            <w:hyperlink r:id="rId17" w:history="1">
              <w:r w:rsidRPr="004F0ECE">
                <w:rPr>
                  <w:rStyle w:val="Hyperlink"/>
                  <w:rFonts w:ascii="Cairo Medium" w:hAnsi="Cairo Medium" w:cs="Cairo Medium"/>
                  <w:b/>
                  <w:bCs/>
                  <w:sz w:val="20"/>
                  <w:szCs w:val="20"/>
                  <w:rtl/>
                </w:rPr>
                <w:t>مصفوفة الاتساق بين رسالة البرنامج ورسالة الكلية</w:t>
              </w:r>
              <w:r w:rsidRPr="004F0ECE">
                <w:rPr>
                  <w:rStyle w:val="Hyperlink"/>
                  <w:rFonts w:ascii="Cairo Medium" w:hAnsi="Cairo Medium" w:cs="Cairo Medium" w:hint="cs"/>
                  <w:b/>
                  <w:bCs/>
                  <w:sz w:val="20"/>
                  <w:szCs w:val="20"/>
                  <w:rtl/>
                </w:rPr>
                <w:t>.</w:t>
              </w:r>
            </w:hyperlink>
          </w:p>
          <w:p w14:paraId="40FBD698" w14:textId="77777777" w:rsidR="000A39DB" w:rsidRPr="00D55E1B" w:rsidRDefault="000A39DB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D55E1B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3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. </w:t>
            </w:r>
            <w:hyperlink r:id="rId18" w:history="1">
              <w:r w:rsidRPr="004F0ECE">
                <w:rPr>
                  <w:rStyle w:val="Hyperlink"/>
                  <w:rFonts w:ascii="Cairo Medium" w:hAnsi="Cairo Medium" w:cs="Cairo Medium"/>
                  <w:b/>
                  <w:bCs/>
                  <w:sz w:val="20"/>
                  <w:szCs w:val="20"/>
                  <w:rtl/>
                </w:rPr>
                <w:t>مصفوفة الاتساق بين رسالة البرنامج وأهداف البرنامج</w:t>
              </w:r>
              <w:r w:rsidRPr="004F0ECE">
                <w:rPr>
                  <w:rStyle w:val="Hyperlink"/>
                  <w:rFonts w:ascii="Cairo Medium" w:hAnsi="Cairo Medium" w:cs="Cairo Medium" w:hint="cs"/>
                  <w:b/>
                  <w:bCs/>
                  <w:sz w:val="20"/>
                  <w:szCs w:val="20"/>
                  <w:rtl/>
                </w:rPr>
                <w:t>.</w:t>
              </w:r>
            </w:hyperlink>
          </w:p>
          <w:p w14:paraId="18645EB0" w14:textId="77777777" w:rsidR="000A39DB" w:rsidRPr="00D55E1B" w:rsidRDefault="000A39DB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D55E1B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4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. </w:t>
            </w:r>
            <w:hyperlink r:id="rId19" w:history="1">
              <w:r w:rsidRPr="004F0ECE">
                <w:rPr>
                  <w:rStyle w:val="Hyperlink"/>
                  <w:rFonts w:ascii="Cairo Medium" w:hAnsi="Cairo Medium" w:cs="Cairo Medium"/>
                  <w:b/>
                  <w:bCs/>
                  <w:sz w:val="20"/>
                  <w:szCs w:val="20"/>
                  <w:rtl/>
                </w:rPr>
                <w:t>مصفوفة الاتساق بين أهداف البرنامج وأهداف الجامعة</w:t>
              </w:r>
              <w:r w:rsidRPr="004F0ECE">
                <w:rPr>
                  <w:rStyle w:val="Hyperlink"/>
                  <w:rFonts w:ascii="Cairo Medium" w:hAnsi="Cairo Medium" w:cs="Cairo Medium" w:hint="cs"/>
                  <w:b/>
                  <w:bCs/>
                  <w:sz w:val="20"/>
                  <w:szCs w:val="20"/>
                  <w:rtl/>
                </w:rPr>
                <w:t>.</w:t>
              </w:r>
            </w:hyperlink>
          </w:p>
          <w:p w14:paraId="5D9134C4" w14:textId="77777777" w:rsidR="000A39DB" w:rsidRPr="00D55E1B" w:rsidRDefault="000A39DB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D55E1B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5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. </w:t>
            </w:r>
            <w:hyperlink r:id="rId20" w:history="1">
              <w:r w:rsidRPr="004F0ECE">
                <w:rPr>
                  <w:rStyle w:val="Hyperlink"/>
                  <w:rFonts w:ascii="Cairo Medium" w:hAnsi="Cairo Medium" w:cs="Cairo Medium"/>
                  <w:b/>
                  <w:bCs/>
                  <w:sz w:val="20"/>
                  <w:szCs w:val="20"/>
                  <w:rtl/>
                </w:rPr>
                <w:t xml:space="preserve">مصفوفة الاتساق بين أهداف البرنامج ومخرجات تعلم البرنامج </w:t>
              </w:r>
              <w:r w:rsidRPr="004F0ECE">
                <w:rPr>
                  <w:rStyle w:val="Hyperlink"/>
                  <w:rFonts w:ascii="Cairo Medium" w:hAnsi="Cairo Medium" w:cs="Cairo Medium" w:hint="cs"/>
                  <w:b/>
                  <w:bCs/>
                  <w:sz w:val="20"/>
                  <w:szCs w:val="20"/>
                  <w:rtl/>
                </w:rPr>
                <w:t>.</w:t>
              </w:r>
            </w:hyperlink>
          </w:p>
          <w:p w14:paraId="26A23133" w14:textId="77777777" w:rsidR="000A39DB" w:rsidRPr="00D55E1B" w:rsidRDefault="000A39DB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D55E1B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6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. </w:t>
            </w:r>
            <w:hyperlink r:id="rId21" w:history="1">
              <w:r w:rsidRPr="004F0ECE">
                <w:rPr>
                  <w:rStyle w:val="Hyperlink"/>
                  <w:rFonts w:ascii="Cairo Medium" w:hAnsi="Cairo Medium" w:cs="Cairo Medium"/>
                  <w:b/>
                  <w:bCs/>
                  <w:sz w:val="20"/>
                  <w:szCs w:val="20"/>
                  <w:rtl/>
                </w:rPr>
                <w:t>مصفوفة الاتساق بين خصائص خريجي البرنامج ومخرجات تعلم البرنامج</w:t>
              </w:r>
              <w:r w:rsidRPr="004F0ECE">
                <w:rPr>
                  <w:rStyle w:val="Hyperlink"/>
                  <w:rFonts w:ascii="Cairo Medium" w:hAnsi="Cairo Medium" w:cs="Cairo Medium" w:hint="cs"/>
                  <w:b/>
                  <w:bCs/>
                  <w:sz w:val="20"/>
                  <w:szCs w:val="20"/>
                  <w:rtl/>
                </w:rPr>
                <w:t>.</w:t>
              </w:r>
            </w:hyperlink>
          </w:p>
          <w:p w14:paraId="37463DE1" w14:textId="77777777" w:rsidR="000A39DB" w:rsidRPr="00D55E1B" w:rsidRDefault="000A39DB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D55E1B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7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. </w:t>
            </w:r>
            <w:hyperlink r:id="rId22" w:history="1">
              <w:r w:rsidRPr="004F0ECE">
                <w:rPr>
                  <w:rStyle w:val="Hyperlink"/>
                  <w:rFonts w:ascii="Cairo Medium" w:hAnsi="Cairo Medium" w:cs="Cairo Medium"/>
                  <w:b/>
                  <w:bCs/>
                  <w:sz w:val="20"/>
                  <w:szCs w:val="20"/>
                  <w:rtl/>
                </w:rPr>
                <w:t xml:space="preserve">مصفوفة الاتساق بين خصائص خريجي البرنامج وخصائص خريجي جامعة </w:t>
              </w:r>
              <w:r w:rsidRPr="004F0ECE">
                <w:rPr>
                  <w:rStyle w:val="Hyperlink"/>
                  <w:rFonts w:ascii="Cairo Medium" w:hAnsi="Cairo Medium" w:cs="Cairo Medium" w:hint="cs"/>
                  <w:b/>
                  <w:bCs/>
                  <w:sz w:val="20"/>
                  <w:szCs w:val="20"/>
                  <w:rtl/>
                </w:rPr>
                <w:t>نجران</w:t>
              </w:r>
            </w:hyperlink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.</w:t>
            </w:r>
          </w:p>
        </w:tc>
      </w:tr>
    </w:tbl>
    <w:p w14:paraId="07E82041" w14:textId="77777777" w:rsidR="009E3548" w:rsidRDefault="009E3548" w:rsidP="009E3548">
      <w:pPr>
        <w:bidi w:val="0"/>
        <w:spacing w:before="240" w:after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tbl>
      <w:tblPr>
        <w:tblStyle w:val="TableGrid"/>
        <w:bidiVisual/>
        <w:tblW w:w="10348" w:type="dxa"/>
        <w:tblLook w:val="04A0" w:firstRow="1" w:lastRow="0" w:firstColumn="1" w:lastColumn="0" w:noHBand="0" w:noVBand="1"/>
      </w:tblPr>
      <w:tblGrid>
        <w:gridCol w:w="1971"/>
        <w:gridCol w:w="8377"/>
      </w:tblGrid>
      <w:tr w:rsidR="009B3DA0" w:rsidRPr="008C66C1" w14:paraId="1FAE516B" w14:textId="77777777" w:rsidTr="00316C1B">
        <w:tc>
          <w:tcPr>
            <w:tcW w:w="1034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 w:themeFill="accent5" w:themeFillShade="80"/>
            <w:vAlign w:val="center"/>
          </w:tcPr>
          <w:p w14:paraId="0832CB4F" w14:textId="77777777" w:rsidR="009B3DA0" w:rsidRPr="008C66C1" w:rsidRDefault="009B3DA0" w:rsidP="00316C1B">
            <w:pPr>
              <w:shd w:val="clear" w:color="auto" w:fill="1F3864" w:themeFill="accent5" w:themeFillShade="80"/>
              <w:rPr>
                <w:rFonts w:ascii="Cairo Medium" w:hAnsi="Cairo Medium" w:cs="Cairo Medium"/>
                <w:b/>
                <w:bCs/>
                <w:color w:val="FFFFFF" w:themeColor="background1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color w:val="FFFFFF" w:themeColor="background1"/>
                <w:sz w:val="20"/>
                <w:szCs w:val="20"/>
                <w:rtl/>
              </w:rPr>
              <w:t>رابعًا</w:t>
            </w:r>
            <w:r w:rsidRPr="008C66C1">
              <w:rPr>
                <w:rFonts w:ascii="Cairo Medium" w:hAnsi="Cairo Medium" w:cs="Cairo Medium"/>
                <w:b/>
                <w:bCs/>
                <w:color w:val="FFFFFF" w:themeColor="background1"/>
                <w:sz w:val="20"/>
                <w:szCs w:val="20"/>
                <w:rtl/>
              </w:rPr>
              <w:t>: أهمية البرنامج ومسوغات تقديمه:</w:t>
            </w:r>
          </w:p>
        </w:tc>
      </w:tr>
      <w:tr w:rsidR="009B3DA0" w:rsidRPr="00AC08A6" w14:paraId="25EA5E94" w14:textId="77777777" w:rsidTr="00A362A7">
        <w:tc>
          <w:tcPr>
            <w:tcW w:w="19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7646CA" w14:textId="77777777" w:rsidR="009B3DA0" w:rsidRPr="008C66C1" w:rsidRDefault="009B3DA0" w:rsidP="00316C1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8C66C1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أهمية البرنامج</w:t>
            </w: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 (مبررات استحداثه)</w:t>
            </w:r>
          </w:p>
        </w:tc>
        <w:tc>
          <w:tcPr>
            <w:tcW w:w="8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39A86" w14:textId="462EAEC1" w:rsidR="00A362A7" w:rsidRDefault="00A362A7" w:rsidP="00A362A7">
            <w:pPr>
              <w:jc w:val="both"/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-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تكتب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بشكل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محدد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ومباشر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في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نقاط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>.</w:t>
            </w:r>
          </w:p>
          <w:p w14:paraId="7CF64D14" w14:textId="77777777" w:rsidR="00A362A7" w:rsidRDefault="00A362A7" w:rsidP="00A362A7">
            <w:pPr>
              <w:jc w:val="both"/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-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علاقة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البرنامج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باستراتيجية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الجامعة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>.</w:t>
            </w:r>
          </w:p>
          <w:p w14:paraId="1565F3C4" w14:textId="77777777" w:rsidR="00A362A7" w:rsidRDefault="00A362A7" w:rsidP="00A362A7">
            <w:pPr>
              <w:jc w:val="both"/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-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دور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البرنامج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في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خدمة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المجتمع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المحلي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والخارجي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>.</w:t>
            </w:r>
          </w:p>
          <w:p w14:paraId="18197263" w14:textId="15D3624B" w:rsidR="00A362A7" w:rsidRPr="00A362A7" w:rsidRDefault="00A362A7" w:rsidP="00A362A7">
            <w:pPr>
              <w:jc w:val="both"/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-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ما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يمكن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أن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يقدمه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البرنامج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من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مخرجات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تساهم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بشكل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مباشر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أو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غير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مباشر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في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خدمة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مؤسسات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القطاع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الخاص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والقطاع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362A7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العام</w:t>
            </w:r>
            <w:r w:rsidRPr="00A362A7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>.</w:t>
            </w:r>
          </w:p>
          <w:p w14:paraId="74A147DB" w14:textId="77777777" w:rsidR="009B3DA0" w:rsidRDefault="009B3DA0" w:rsidP="00A362A7">
            <w:pPr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  <w:p w14:paraId="6A4E91E5" w14:textId="77777777" w:rsidR="009B3DA0" w:rsidRDefault="009B3DA0" w:rsidP="00A362A7">
            <w:pPr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  <w:p w14:paraId="633FE969" w14:textId="77777777" w:rsidR="009B3DA0" w:rsidRPr="00AC08A6" w:rsidRDefault="009B3DA0" w:rsidP="00A362A7">
            <w:pPr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6D99BDB6" w14:textId="77777777" w:rsidR="009B3DA0" w:rsidRDefault="009B3DA0" w:rsidP="009B3DA0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15810C9A" w14:textId="77777777" w:rsidR="0043438A" w:rsidRDefault="0043438A" w:rsidP="0043438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61CC43CD" w14:textId="77777777" w:rsidR="0043438A" w:rsidRDefault="0043438A" w:rsidP="0043438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0A727A0F" w14:textId="77777777" w:rsidR="0043438A" w:rsidRDefault="0043438A" w:rsidP="0043438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65F10498" w14:textId="77777777" w:rsidR="0043438A" w:rsidRDefault="0043438A" w:rsidP="0043438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3B104457" w14:textId="77777777" w:rsidR="0043438A" w:rsidRDefault="0043438A" w:rsidP="0043438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68F744AC" w14:textId="77777777" w:rsidR="0043438A" w:rsidRDefault="0043438A" w:rsidP="0043438A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39"/>
      </w:tblGrid>
      <w:tr w:rsidR="008C7FFE" w14:paraId="6F5E5BF0" w14:textId="77777777" w:rsidTr="008C7FFE">
        <w:tc>
          <w:tcPr>
            <w:tcW w:w="10339" w:type="dxa"/>
            <w:shd w:val="clear" w:color="auto" w:fill="1F3864" w:themeFill="accent5" w:themeFillShade="80"/>
          </w:tcPr>
          <w:p w14:paraId="6C96C707" w14:textId="04025770" w:rsidR="008C7FFE" w:rsidRPr="008C7FFE" w:rsidRDefault="008C7FFE" w:rsidP="008C7FFE">
            <w:pPr>
              <w:bidi w:val="0"/>
              <w:jc w:val="right"/>
              <w:rPr>
                <w:rFonts w:ascii="Cairo Medium" w:hAnsi="Cairo Medium" w:cs="Cairo Medium"/>
                <w:b/>
                <w:bCs/>
                <w:color w:val="FFFFFF" w:themeColor="background1"/>
                <w:sz w:val="20"/>
                <w:szCs w:val="20"/>
              </w:rPr>
            </w:pPr>
            <w:r w:rsidRPr="008C7FFE">
              <w:rPr>
                <w:rFonts w:ascii="Cairo Medium" w:hAnsi="Cairo Medium" w:cs="Cairo Medium" w:hint="cs"/>
                <w:b/>
                <w:bCs/>
                <w:color w:val="FFFFFF" w:themeColor="background1"/>
                <w:sz w:val="20"/>
                <w:szCs w:val="20"/>
                <w:rtl/>
              </w:rPr>
              <w:t>خامسًا: المخرجات المتوقع اكتساب الخريجين لها بعد إتمام البرنامج:</w:t>
            </w:r>
          </w:p>
        </w:tc>
      </w:tr>
      <w:tr w:rsidR="008C7FFE" w14:paraId="3F9A7EA9" w14:textId="77777777" w:rsidTr="008C7FFE">
        <w:tc>
          <w:tcPr>
            <w:tcW w:w="10339" w:type="dxa"/>
          </w:tcPr>
          <w:p w14:paraId="7C443093" w14:textId="77777777" w:rsidR="008C7FFE" w:rsidRDefault="008C7FFE" w:rsidP="009B3DA0">
            <w:pPr>
              <w:bidi w:val="0"/>
              <w:spacing w:before="240"/>
              <w:ind w:right="846"/>
              <w:jc w:val="center"/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</w:p>
          <w:p w14:paraId="609CA12D" w14:textId="77777777" w:rsidR="008C7FFE" w:rsidRDefault="008C7FFE" w:rsidP="008C7FFE">
            <w:pPr>
              <w:bidi w:val="0"/>
              <w:spacing w:before="240"/>
              <w:ind w:right="846"/>
              <w:jc w:val="center"/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</w:p>
          <w:p w14:paraId="7B98CA8E" w14:textId="77777777" w:rsidR="008C7FFE" w:rsidRDefault="008C7FFE" w:rsidP="008C7FFE">
            <w:pPr>
              <w:bidi w:val="0"/>
              <w:spacing w:before="240"/>
              <w:ind w:right="846"/>
              <w:jc w:val="center"/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</w:p>
          <w:p w14:paraId="1C556FB8" w14:textId="77777777" w:rsidR="008C7FFE" w:rsidRDefault="008C7FFE" w:rsidP="008C7FFE">
            <w:pPr>
              <w:bidi w:val="0"/>
              <w:spacing w:before="240"/>
              <w:ind w:right="846"/>
              <w:jc w:val="center"/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</w:pPr>
          </w:p>
          <w:p w14:paraId="11FA04E5" w14:textId="77777777" w:rsidR="008C7FFE" w:rsidRDefault="008C7FFE" w:rsidP="008C7FFE">
            <w:pPr>
              <w:bidi w:val="0"/>
              <w:spacing w:before="240"/>
              <w:ind w:right="846"/>
              <w:jc w:val="center"/>
              <w:rPr>
                <w:rFonts w:ascii="Sakkal Majalla" w:hAnsi="Sakkal Majalla" w:cs="Sakkal Majalla"/>
                <w:b/>
                <w:bCs/>
                <w:sz w:val="18"/>
                <w:szCs w:val="18"/>
              </w:rPr>
            </w:pPr>
          </w:p>
        </w:tc>
      </w:tr>
    </w:tbl>
    <w:p w14:paraId="7BF7DB0A" w14:textId="64280247" w:rsidR="002376CD" w:rsidRPr="002376CD" w:rsidRDefault="002376CD" w:rsidP="002376CD">
      <w:pPr>
        <w:autoSpaceDE w:val="0"/>
        <w:autoSpaceDN w:val="0"/>
        <w:adjustRightInd w:val="0"/>
        <w:jc w:val="both"/>
        <w:rPr>
          <w:rFonts w:ascii="Cairo Medium" w:hAnsi="Cairo Medium" w:cs="Cairo Medium"/>
          <w:b/>
          <w:bCs/>
          <w:color w:val="000000" w:themeColor="text1"/>
          <w:sz w:val="16"/>
          <w:szCs w:val="16"/>
          <w:rtl/>
        </w:rPr>
      </w:pPr>
    </w:p>
    <w:tbl>
      <w:tblPr>
        <w:bidiVisual/>
        <w:tblW w:w="103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6"/>
        <w:gridCol w:w="1260"/>
        <w:gridCol w:w="1990"/>
        <w:gridCol w:w="1425"/>
        <w:gridCol w:w="988"/>
        <w:gridCol w:w="1058"/>
        <w:gridCol w:w="1586"/>
        <w:gridCol w:w="1666"/>
      </w:tblGrid>
      <w:tr w:rsidR="00592A65" w:rsidRPr="006D26FE" w14:paraId="4239149D" w14:textId="77777777" w:rsidTr="00E40279">
        <w:trPr>
          <w:jc w:val="center"/>
        </w:trPr>
        <w:tc>
          <w:tcPr>
            <w:tcW w:w="10339" w:type="dxa"/>
            <w:gridSpan w:val="8"/>
            <w:shd w:val="clear" w:color="auto" w:fill="1F3864" w:themeFill="accent5" w:themeFillShade="80"/>
          </w:tcPr>
          <w:p w14:paraId="6F664A30" w14:textId="45FE873D" w:rsidR="00592A65" w:rsidRDefault="00592A65" w:rsidP="002376CD">
            <w:pPr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سادسًا: </w:t>
            </w:r>
            <w:r w:rsidRPr="002376CD">
              <w:rPr>
                <w:rFonts w:ascii="Cairo Medium" w:hAnsi="Cairo Medium" w:cs="Cairo Medium" w:hint="cs"/>
                <w:b/>
                <w:bCs/>
                <w:color w:val="FFFFFF" w:themeColor="background1"/>
                <w:sz w:val="20"/>
                <w:szCs w:val="20"/>
                <w:rtl/>
              </w:rPr>
              <w:t>الخطة الدراسية للبرنامج:</w:t>
            </w:r>
          </w:p>
        </w:tc>
      </w:tr>
      <w:tr w:rsidR="00A47C14" w:rsidRPr="006D26FE" w14:paraId="0371FF59" w14:textId="77777777" w:rsidTr="001B72EE">
        <w:trPr>
          <w:jc w:val="center"/>
        </w:trPr>
        <w:tc>
          <w:tcPr>
            <w:tcW w:w="10339" w:type="dxa"/>
            <w:gridSpan w:val="8"/>
            <w:shd w:val="clear" w:color="auto" w:fill="F2F2F2"/>
          </w:tcPr>
          <w:p w14:paraId="6B825E8C" w14:textId="28E88DE0" w:rsidR="00A47C14" w:rsidRPr="006D26FE" w:rsidRDefault="00A47C14" w:rsidP="002376CD">
            <w:pPr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color w:val="000000" w:themeColor="text1"/>
                <w:sz w:val="16"/>
                <w:szCs w:val="16"/>
                <w:rtl/>
              </w:rPr>
              <w:t>المستوى الأول</w:t>
            </w:r>
          </w:p>
        </w:tc>
      </w:tr>
      <w:tr w:rsidR="00592A65" w:rsidRPr="006D26FE" w14:paraId="34FA3DCD" w14:textId="77777777" w:rsidTr="00B32598">
        <w:trPr>
          <w:jc w:val="center"/>
        </w:trPr>
        <w:tc>
          <w:tcPr>
            <w:tcW w:w="366" w:type="dxa"/>
            <w:shd w:val="clear" w:color="auto" w:fill="F2F2F2"/>
            <w:vAlign w:val="center"/>
          </w:tcPr>
          <w:p w14:paraId="6E9AFD26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م</w:t>
            </w:r>
          </w:p>
        </w:tc>
        <w:tc>
          <w:tcPr>
            <w:tcW w:w="1260" w:type="dxa"/>
            <w:shd w:val="clear" w:color="auto" w:fill="F2F2F2"/>
            <w:vAlign w:val="center"/>
          </w:tcPr>
          <w:p w14:paraId="4AEE9802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رقم المقرر ورمزه</w:t>
            </w:r>
          </w:p>
        </w:tc>
        <w:tc>
          <w:tcPr>
            <w:tcW w:w="1990" w:type="dxa"/>
            <w:shd w:val="clear" w:color="auto" w:fill="F2F2F2"/>
            <w:vAlign w:val="center"/>
          </w:tcPr>
          <w:p w14:paraId="3E4A72A6" w14:textId="77777777" w:rsidR="00592A65" w:rsidRPr="006D26FE" w:rsidRDefault="00592A65" w:rsidP="00592A65">
            <w:pPr>
              <w:tabs>
                <w:tab w:val="left" w:pos="230"/>
                <w:tab w:val="center" w:pos="1735"/>
              </w:tabs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مسمى المقرر</w:t>
            </w:r>
          </w:p>
        </w:tc>
        <w:tc>
          <w:tcPr>
            <w:tcW w:w="1425" w:type="dxa"/>
            <w:shd w:val="clear" w:color="auto" w:fill="F2F2F2"/>
            <w:vAlign w:val="center"/>
          </w:tcPr>
          <w:p w14:paraId="491D0FB0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عدد الوحدات التدريسية</w:t>
            </w:r>
          </w:p>
        </w:tc>
        <w:tc>
          <w:tcPr>
            <w:tcW w:w="988" w:type="dxa"/>
            <w:shd w:val="clear" w:color="auto" w:fill="F2F2F2"/>
            <w:vAlign w:val="center"/>
          </w:tcPr>
          <w:p w14:paraId="6AFBCC4C" w14:textId="77777777" w:rsidR="00592A65" w:rsidRPr="0075068B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75068B">
              <w:rPr>
                <w:rFonts w:ascii="Cairo Medium" w:hAnsi="Cairo Medium" w:cs="Cairo Medium" w:hint="cs"/>
                <w:b/>
                <w:bCs/>
                <w:color w:val="000000" w:themeColor="text1"/>
                <w:sz w:val="16"/>
                <w:szCs w:val="16"/>
                <w:rtl/>
              </w:rPr>
              <w:t>اجباري</w:t>
            </w:r>
          </w:p>
          <w:p w14:paraId="270EC452" w14:textId="58D971A6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75068B">
              <w:rPr>
                <w:rFonts w:ascii="Cairo Medium" w:hAnsi="Cairo Medium" w:cs="Cairo Medium" w:hint="cs"/>
                <w:b/>
                <w:bCs/>
                <w:color w:val="000000" w:themeColor="text1"/>
                <w:sz w:val="16"/>
                <w:szCs w:val="16"/>
                <w:rtl/>
              </w:rPr>
              <w:t>أو اختياري</w:t>
            </w:r>
          </w:p>
        </w:tc>
        <w:tc>
          <w:tcPr>
            <w:tcW w:w="1058" w:type="dxa"/>
            <w:shd w:val="clear" w:color="auto" w:fill="F2F2F2"/>
            <w:vAlign w:val="center"/>
          </w:tcPr>
          <w:p w14:paraId="7AEFB46A" w14:textId="31B27A68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نوع النشاط</w:t>
            </w:r>
          </w:p>
        </w:tc>
        <w:tc>
          <w:tcPr>
            <w:tcW w:w="1586" w:type="dxa"/>
            <w:shd w:val="clear" w:color="auto" w:fill="F2F2F2"/>
            <w:vAlign w:val="center"/>
          </w:tcPr>
          <w:p w14:paraId="58E952C6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التقييم</w:t>
            </w:r>
          </w:p>
          <w:p w14:paraId="0A1950F9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(يحسب/ لا يحسب) بالمعدل</w:t>
            </w:r>
          </w:p>
        </w:tc>
        <w:tc>
          <w:tcPr>
            <w:tcW w:w="1666" w:type="dxa"/>
            <w:shd w:val="clear" w:color="auto" w:fill="F2F2F2"/>
            <w:vAlign w:val="center"/>
          </w:tcPr>
          <w:p w14:paraId="0844082C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متطلب سابق</w:t>
            </w:r>
          </w:p>
        </w:tc>
      </w:tr>
      <w:tr w:rsidR="00592A65" w:rsidRPr="006D26FE" w14:paraId="7350D4A4" w14:textId="77777777" w:rsidTr="00076114">
        <w:trPr>
          <w:jc w:val="center"/>
        </w:trPr>
        <w:tc>
          <w:tcPr>
            <w:tcW w:w="366" w:type="dxa"/>
            <w:vAlign w:val="center"/>
          </w:tcPr>
          <w:p w14:paraId="7F21B5B0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1260" w:type="dxa"/>
            <w:vAlign w:val="center"/>
          </w:tcPr>
          <w:p w14:paraId="4B44276F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990" w:type="dxa"/>
            <w:vAlign w:val="center"/>
          </w:tcPr>
          <w:p w14:paraId="10A9A8F7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425" w:type="dxa"/>
            <w:vAlign w:val="center"/>
          </w:tcPr>
          <w:p w14:paraId="57C3C4D3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988" w:type="dxa"/>
          </w:tcPr>
          <w:p w14:paraId="4D4883BC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058" w:type="dxa"/>
            <w:vAlign w:val="center"/>
          </w:tcPr>
          <w:p w14:paraId="0C62BC3B" w14:textId="21838315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586" w:type="dxa"/>
            <w:vAlign w:val="center"/>
          </w:tcPr>
          <w:p w14:paraId="42DBD449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666" w:type="dxa"/>
            <w:vAlign w:val="center"/>
          </w:tcPr>
          <w:p w14:paraId="066BDED9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</w:tr>
      <w:tr w:rsidR="00592A65" w:rsidRPr="006D26FE" w14:paraId="0D3C4A9F" w14:textId="77777777" w:rsidTr="00076114">
        <w:trPr>
          <w:jc w:val="center"/>
        </w:trPr>
        <w:tc>
          <w:tcPr>
            <w:tcW w:w="366" w:type="dxa"/>
            <w:vAlign w:val="center"/>
          </w:tcPr>
          <w:p w14:paraId="7EFA7F0D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1260" w:type="dxa"/>
            <w:vAlign w:val="center"/>
          </w:tcPr>
          <w:p w14:paraId="6AE91014" w14:textId="77777777" w:rsidR="00592A65" w:rsidRPr="006D26FE" w:rsidRDefault="00592A65" w:rsidP="00592A65">
            <w:pPr>
              <w:jc w:val="center"/>
              <w:rPr>
                <w:rFonts w:ascii="Cairo Medium" w:hAnsi="Cairo Medium" w:cs="Cairo Medium"/>
                <w:sz w:val="16"/>
                <w:szCs w:val="16"/>
              </w:rPr>
            </w:pPr>
          </w:p>
        </w:tc>
        <w:tc>
          <w:tcPr>
            <w:tcW w:w="1990" w:type="dxa"/>
            <w:vAlign w:val="center"/>
          </w:tcPr>
          <w:p w14:paraId="0A1AC0EF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425" w:type="dxa"/>
            <w:vAlign w:val="center"/>
          </w:tcPr>
          <w:p w14:paraId="3F68596E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988" w:type="dxa"/>
          </w:tcPr>
          <w:p w14:paraId="3F11FC4A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058" w:type="dxa"/>
            <w:vAlign w:val="center"/>
          </w:tcPr>
          <w:p w14:paraId="213BAB2D" w14:textId="7A879953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586" w:type="dxa"/>
            <w:vAlign w:val="center"/>
          </w:tcPr>
          <w:p w14:paraId="0922AB80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666" w:type="dxa"/>
            <w:vAlign w:val="center"/>
          </w:tcPr>
          <w:p w14:paraId="121A124A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</w:tr>
      <w:tr w:rsidR="00592A65" w:rsidRPr="006D26FE" w14:paraId="3994AF97" w14:textId="77777777" w:rsidTr="00076114">
        <w:trPr>
          <w:jc w:val="center"/>
        </w:trPr>
        <w:tc>
          <w:tcPr>
            <w:tcW w:w="366" w:type="dxa"/>
            <w:vAlign w:val="center"/>
          </w:tcPr>
          <w:p w14:paraId="5D076FE8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  <w:t>3</w:t>
            </w:r>
          </w:p>
        </w:tc>
        <w:tc>
          <w:tcPr>
            <w:tcW w:w="1260" w:type="dxa"/>
            <w:vAlign w:val="center"/>
          </w:tcPr>
          <w:p w14:paraId="015CEF53" w14:textId="77777777" w:rsidR="00592A65" w:rsidRPr="006D26FE" w:rsidRDefault="00592A65" w:rsidP="00592A65">
            <w:pPr>
              <w:jc w:val="center"/>
              <w:rPr>
                <w:rFonts w:ascii="Cairo Medium" w:hAnsi="Cairo Medium" w:cs="Cairo Medium"/>
                <w:sz w:val="16"/>
                <w:szCs w:val="16"/>
              </w:rPr>
            </w:pPr>
          </w:p>
        </w:tc>
        <w:tc>
          <w:tcPr>
            <w:tcW w:w="1990" w:type="dxa"/>
            <w:vAlign w:val="center"/>
          </w:tcPr>
          <w:p w14:paraId="65560709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425" w:type="dxa"/>
            <w:vAlign w:val="center"/>
          </w:tcPr>
          <w:p w14:paraId="3058D3D7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988" w:type="dxa"/>
          </w:tcPr>
          <w:p w14:paraId="23A51FC0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058" w:type="dxa"/>
            <w:vAlign w:val="center"/>
          </w:tcPr>
          <w:p w14:paraId="5AC3AFCD" w14:textId="213259A0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586" w:type="dxa"/>
            <w:vAlign w:val="center"/>
          </w:tcPr>
          <w:p w14:paraId="203C3D5E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666" w:type="dxa"/>
            <w:vAlign w:val="center"/>
          </w:tcPr>
          <w:p w14:paraId="420AF639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</w:tr>
      <w:tr w:rsidR="00592A65" w:rsidRPr="006D26FE" w14:paraId="550B2509" w14:textId="77777777" w:rsidTr="002A57B8">
        <w:trPr>
          <w:jc w:val="center"/>
        </w:trPr>
        <w:tc>
          <w:tcPr>
            <w:tcW w:w="3616" w:type="dxa"/>
            <w:gridSpan w:val="3"/>
            <w:shd w:val="clear" w:color="auto" w:fill="F3F3F3"/>
            <w:vAlign w:val="center"/>
          </w:tcPr>
          <w:p w14:paraId="18210741" w14:textId="77777777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المجموع</w:t>
            </w:r>
          </w:p>
        </w:tc>
        <w:tc>
          <w:tcPr>
            <w:tcW w:w="6723" w:type="dxa"/>
            <w:gridSpan w:val="5"/>
            <w:shd w:val="clear" w:color="auto" w:fill="F3F3F3"/>
          </w:tcPr>
          <w:p w14:paraId="46200275" w14:textId="5252777C" w:rsidR="00592A65" w:rsidRPr="006D26FE" w:rsidRDefault="00592A65" w:rsidP="00592A65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(...) وحدة تدريسية</w:t>
            </w:r>
          </w:p>
        </w:tc>
      </w:tr>
    </w:tbl>
    <w:p w14:paraId="27989EA4" w14:textId="5027B73A" w:rsidR="002376CD" w:rsidRPr="006D26FE" w:rsidRDefault="002376CD" w:rsidP="002376CD">
      <w:pPr>
        <w:pStyle w:val="ListParagraph"/>
        <w:autoSpaceDE w:val="0"/>
        <w:autoSpaceDN w:val="0"/>
        <w:adjustRightInd w:val="0"/>
        <w:ind w:left="-143"/>
        <w:jc w:val="both"/>
        <w:rPr>
          <w:rFonts w:ascii="Cairo Medium" w:hAnsi="Cairo Medium" w:cs="Cairo Medium"/>
          <w:b/>
          <w:bCs/>
          <w:color w:val="000000" w:themeColor="text1"/>
          <w:sz w:val="16"/>
          <w:szCs w:val="16"/>
          <w:rtl/>
        </w:rPr>
      </w:pPr>
      <w:r>
        <w:rPr>
          <w:rFonts w:ascii="Cairo Medium" w:hAnsi="Cairo Medium" w:cs="Cairo Medium" w:hint="cs"/>
          <w:b/>
          <w:bCs/>
          <w:color w:val="000000" w:themeColor="text1"/>
          <w:sz w:val="16"/>
          <w:szCs w:val="16"/>
          <w:rtl/>
        </w:rPr>
        <w:t xml:space="preserve">               </w:t>
      </w:r>
    </w:p>
    <w:tbl>
      <w:tblPr>
        <w:bidiVisual/>
        <w:tblW w:w="103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6"/>
        <w:gridCol w:w="1260"/>
        <w:gridCol w:w="1990"/>
        <w:gridCol w:w="1425"/>
        <w:gridCol w:w="988"/>
        <w:gridCol w:w="1058"/>
        <w:gridCol w:w="1586"/>
        <w:gridCol w:w="1666"/>
      </w:tblGrid>
      <w:tr w:rsidR="00A47C14" w:rsidRPr="006D26FE" w14:paraId="77F632DB" w14:textId="77777777" w:rsidTr="00A44822">
        <w:trPr>
          <w:jc w:val="center"/>
        </w:trPr>
        <w:tc>
          <w:tcPr>
            <w:tcW w:w="10339" w:type="dxa"/>
            <w:gridSpan w:val="8"/>
            <w:shd w:val="clear" w:color="auto" w:fill="F2F2F2"/>
          </w:tcPr>
          <w:p w14:paraId="656893AD" w14:textId="59EBDEF1" w:rsidR="00A47C14" w:rsidRPr="006D26FE" w:rsidRDefault="00A47C14" w:rsidP="002376CD">
            <w:pPr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color w:val="000000" w:themeColor="text1"/>
                <w:sz w:val="16"/>
                <w:szCs w:val="16"/>
                <w:rtl/>
              </w:rPr>
              <w:t>المستوى الثاني</w:t>
            </w:r>
          </w:p>
        </w:tc>
      </w:tr>
      <w:tr w:rsidR="0075068B" w:rsidRPr="006D26FE" w14:paraId="56DF7661" w14:textId="77777777" w:rsidTr="00BF678C">
        <w:trPr>
          <w:jc w:val="center"/>
        </w:trPr>
        <w:tc>
          <w:tcPr>
            <w:tcW w:w="366" w:type="dxa"/>
            <w:shd w:val="clear" w:color="auto" w:fill="F2F2F2"/>
            <w:vAlign w:val="center"/>
          </w:tcPr>
          <w:p w14:paraId="250AC149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م</w:t>
            </w:r>
          </w:p>
        </w:tc>
        <w:tc>
          <w:tcPr>
            <w:tcW w:w="1260" w:type="dxa"/>
            <w:shd w:val="clear" w:color="auto" w:fill="F2F2F2"/>
            <w:vAlign w:val="center"/>
          </w:tcPr>
          <w:p w14:paraId="28A5E0D7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رقم المقرر ورمزه</w:t>
            </w:r>
          </w:p>
        </w:tc>
        <w:tc>
          <w:tcPr>
            <w:tcW w:w="1990" w:type="dxa"/>
            <w:shd w:val="clear" w:color="auto" w:fill="F2F2F2"/>
            <w:vAlign w:val="center"/>
          </w:tcPr>
          <w:p w14:paraId="7EAF7157" w14:textId="77777777" w:rsidR="0075068B" w:rsidRPr="006D26FE" w:rsidRDefault="0075068B" w:rsidP="0075068B">
            <w:pPr>
              <w:tabs>
                <w:tab w:val="left" w:pos="230"/>
                <w:tab w:val="center" w:pos="1735"/>
              </w:tabs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مسمى المقرر</w:t>
            </w:r>
          </w:p>
        </w:tc>
        <w:tc>
          <w:tcPr>
            <w:tcW w:w="1425" w:type="dxa"/>
            <w:shd w:val="clear" w:color="auto" w:fill="F2F2F2"/>
            <w:vAlign w:val="center"/>
          </w:tcPr>
          <w:p w14:paraId="2B9C239F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عدد الوحدات التدريسية</w:t>
            </w:r>
          </w:p>
        </w:tc>
        <w:tc>
          <w:tcPr>
            <w:tcW w:w="988" w:type="dxa"/>
            <w:shd w:val="clear" w:color="auto" w:fill="F2F2F2"/>
            <w:vAlign w:val="center"/>
          </w:tcPr>
          <w:p w14:paraId="31999110" w14:textId="77777777" w:rsidR="0075068B" w:rsidRPr="0075068B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75068B">
              <w:rPr>
                <w:rFonts w:ascii="Cairo Medium" w:hAnsi="Cairo Medium" w:cs="Cairo Medium" w:hint="cs"/>
                <w:b/>
                <w:bCs/>
                <w:color w:val="000000" w:themeColor="text1"/>
                <w:sz w:val="16"/>
                <w:szCs w:val="16"/>
                <w:rtl/>
              </w:rPr>
              <w:t>اجباري</w:t>
            </w:r>
          </w:p>
          <w:p w14:paraId="72702242" w14:textId="6B5ED44C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75068B">
              <w:rPr>
                <w:rFonts w:ascii="Cairo Medium" w:hAnsi="Cairo Medium" w:cs="Cairo Medium" w:hint="cs"/>
                <w:b/>
                <w:bCs/>
                <w:color w:val="000000" w:themeColor="text1"/>
                <w:sz w:val="16"/>
                <w:szCs w:val="16"/>
                <w:rtl/>
              </w:rPr>
              <w:t>أو اختياري</w:t>
            </w:r>
          </w:p>
        </w:tc>
        <w:tc>
          <w:tcPr>
            <w:tcW w:w="1058" w:type="dxa"/>
            <w:shd w:val="clear" w:color="auto" w:fill="F2F2F2"/>
            <w:vAlign w:val="center"/>
          </w:tcPr>
          <w:p w14:paraId="200F5EE9" w14:textId="0DD9AA8A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نوع النشاط</w:t>
            </w:r>
          </w:p>
        </w:tc>
        <w:tc>
          <w:tcPr>
            <w:tcW w:w="1586" w:type="dxa"/>
            <w:shd w:val="clear" w:color="auto" w:fill="F2F2F2"/>
            <w:vAlign w:val="center"/>
          </w:tcPr>
          <w:p w14:paraId="08B8C373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التقييم</w:t>
            </w:r>
          </w:p>
          <w:p w14:paraId="332ECC19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(يحسب/ لا يحسب) بالمعدل</w:t>
            </w:r>
          </w:p>
        </w:tc>
        <w:tc>
          <w:tcPr>
            <w:tcW w:w="1666" w:type="dxa"/>
            <w:shd w:val="clear" w:color="auto" w:fill="F2F2F2"/>
            <w:vAlign w:val="center"/>
          </w:tcPr>
          <w:p w14:paraId="2558B333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متطلب سابق</w:t>
            </w:r>
          </w:p>
        </w:tc>
      </w:tr>
      <w:tr w:rsidR="0075068B" w:rsidRPr="006D26FE" w14:paraId="3CCC40C2" w14:textId="77777777" w:rsidTr="00A47C14">
        <w:trPr>
          <w:jc w:val="center"/>
        </w:trPr>
        <w:tc>
          <w:tcPr>
            <w:tcW w:w="366" w:type="dxa"/>
            <w:vAlign w:val="center"/>
          </w:tcPr>
          <w:p w14:paraId="55CD52AF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1260" w:type="dxa"/>
            <w:vAlign w:val="center"/>
          </w:tcPr>
          <w:p w14:paraId="40E9EF8C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990" w:type="dxa"/>
            <w:vAlign w:val="center"/>
          </w:tcPr>
          <w:p w14:paraId="69979DE1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425" w:type="dxa"/>
            <w:vAlign w:val="center"/>
          </w:tcPr>
          <w:p w14:paraId="7890C0A3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988" w:type="dxa"/>
          </w:tcPr>
          <w:p w14:paraId="1666006B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058" w:type="dxa"/>
            <w:vAlign w:val="center"/>
          </w:tcPr>
          <w:p w14:paraId="643B2FBD" w14:textId="1C662A00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586" w:type="dxa"/>
            <w:vAlign w:val="center"/>
          </w:tcPr>
          <w:p w14:paraId="4DA34FAF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666" w:type="dxa"/>
            <w:vAlign w:val="center"/>
          </w:tcPr>
          <w:p w14:paraId="0D34C73E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</w:tr>
      <w:tr w:rsidR="0075068B" w:rsidRPr="006D26FE" w14:paraId="6AB50D50" w14:textId="77777777" w:rsidTr="00A47C14">
        <w:trPr>
          <w:jc w:val="center"/>
        </w:trPr>
        <w:tc>
          <w:tcPr>
            <w:tcW w:w="366" w:type="dxa"/>
            <w:vAlign w:val="center"/>
          </w:tcPr>
          <w:p w14:paraId="02DD24E7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1260" w:type="dxa"/>
            <w:vAlign w:val="center"/>
          </w:tcPr>
          <w:p w14:paraId="78DD5DE6" w14:textId="77777777" w:rsidR="0075068B" w:rsidRPr="006D26FE" w:rsidRDefault="0075068B" w:rsidP="0075068B">
            <w:pPr>
              <w:jc w:val="center"/>
              <w:rPr>
                <w:rFonts w:ascii="Cairo Medium" w:hAnsi="Cairo Medium" w:cs="Cairo Medium"/>
                <w:sz w:val="16"/>
                <w:szCs w:val="16"/>
              </w:rPr>
            </w:pPr>
          </w:p>
        </w:tc>
        <w:tc>
          <w:tcPr>
            <w:tcW w:w="1990" w:type="dxa"/>
            <w:vAlign w:val="center"/>
          </w:tcPr>
          <w:p w14:paraId="5F68324C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425" w:type="dxa"/>
            <w:vAlign w:val="center"/>
          </w:tcPr>
          <w:p w14:paraId="3B5E7430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988" w:type="dxa"/>
          </w:tcPr>
          <w:p w14:paraId="1350A12D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058" w:type="dxa"/>
            <w:vAlign w:val="center"/>
          </w:tcPr>
          <w:p w14:paraId="319C2277" w14:textId="5B061496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586" w:type="dxa"/>
            <w:vAlign w:val="center"/>
          </w:tcPr>
          <w:p w14:paraId="4DE2FE94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666" w:type="dxa"/>
            <w:vAlign w:val="center"/>
          </w:tcPr>
          <w:p w14:paraId="184D5B52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</w:tr>
      <w:tr w:rsidR="0075068B" w:rsidRPr="006D26FE" w14:paraId="20F96C83" w14:textId="77777777" w:rsidTr="00A47C14">
        <w:trPr>
          <w:jc w:val="center"/>
        </w:trPr>
        <w:tc>
          <w:tcPr>
            <w:tcW w:w="366" w:type="dxa"/>
            <w:vAlign w:val="center"/>
          </w:tcPr>
          <w:p w14:paraId="3ECC9C91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  <w:t>3</w:t>
            </w:r>
          </w:p>
        </w:tc>
        <w:tc>
          <w:tcPr>
            <w:tcW w:w="1260" w:type="dxa"/>
            <w:vAlign w:val="center"/>
          </w:tcPr>
          <w:p w14:paraId="4A9F2CBC" w14:textId="77777777" w:rsidR="0075068B" w:rsidRPr="006D26FE" w:rsidRDefault="0075068B" w:rsidP="0075068B">
            <w:pPr>
              <w:jc w:val="center"/>
              <w:rPr>
                <w:rFonts w:ascii="Cairo Medium" w:hAnsi="Cairo Medium" w:cs="Cairo Medium"/>
                <w:sz w:val="16"/>
                <w:szCs w:val="16"/>
              </w:rPr>
            </w:pPr>
          </w:p>
        </w:tc>
        <w:tc>
          <w:tcPr>
            <w:tcW w:w="1990" w:type="dxa"/>
            <w:vAlign w:val="center"/>
          </w:tcPr>
          <w:p w14:paraId="5783FBC4" w14:textId="77777777" w:rsidR="0075068B" w:rsidRPr="006D26FE" w:rsidRDefault="0075068B" w:rsidP="0075068B">
            <w:pPr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425" w:type="dxa"/>
            <w:vAlign w:val="center"/>
          </w:tcPr>
          <w:p w14:paraId="7D5E7560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988" w:type="dxa"/>
          </w:tcPr>
          <w:p w14:paraId="0DAE24A3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058" w:type="dxa"/>
            <w:vAlign w:val="center"/>
          </w:tcPr>
          <w:p w14:paraId="2BC9E8A6" w14:textId="3CFE9530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586" w:type="dxa"/>
            <w:vAlign w:val="center"/>
          </w:tcPr>
          <w:p w14:paraId="7BEEFD0C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666" w:type="dxa"/>
            <w:vAlign w:val="center"/>
          </w:tcPr>
          <w:p w14:paraId="1A6E9FE9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</w:tr>
      <w:tr w:rsidR="0075068B" w:rsidRPr="006D26FE" w14:paraId="44C8F807" w14:textId="77777777" w:rsidTr="00194797">
        <w:trPr>
          <w:jc w:val="center"/>
        </w:trPr>
        <w:tc>
          <w:tcPr>
            <w:tcW w:w="3616" w:type="dxa"/>
            <w:gridSpan w:val="3"/>
            <w:shd w:val="clear" w:color="auto" w:fill="F3F3F3"/>
            <w:vAlign w:val="center"/>
          </w:tcPr>
          <w:p w14:paraId="1BC4A047" w14:textId="77777777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المجموع</w:t>
            </w:r>
          </w:p>
        </w:tc>
        <w:tc>
          <w:tcPr>
            <w:tcW w:w="6723" w:type="dxa"/>
            <w:gridSpan w:val="5"/>
            <w:shd w:val="clear" w:color="auto" w:fill="F3F3F3"/>
          </w:tcPr>
          <w:p w14:paraId="61459098" w14:textId="2F489C62" w:rsidR="0075068B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(...) وحدة تدريسية</w:t>
            </w:r>
          </w:p>
        </w:tc>
      </w:tr>
    </w:tbl>
    <w:p w14:paraId="6CDFF217" w14:textId="44A42725" w:rsidR="002376CD" w:rsidRPr="006D26FE" w:rsidRDefault="002376CD" w:rsidP="002376CD">
      <w:pPr>
        <w:pStyle w:val="ListParagraph"/>
        <w:autoSpaceDE w:val="0"/>
        <w:autoSpaceDN w:val="0"/>
        <w:adjustRightInd w:val="0"/>
        <w:ind w:left="-143"/>
        <w:jc w:val="both"/>
        <w:rPr>
          <w:rFonts w:ascii="Cairo Medium" w:hAnsi="Cairo Medium" w:cs="Cairo Medium"/>
          <w:b/>
          <w:bCs/>
          <w:color w:val="000000" w:themeColor="text1"/>
          <w:sz w:val="16"/>
          <w:szCs w:val="16"/>
          <w:rtl/>
        </w:rPr>
      </w:pPr>
      <w:r>
        <w:rPr>
          <w:rFonts w:ascii="Cairo Medium" w:hAnsi="Cairo Medium" w:cs="Cairo Medium" w:hint="cs"/>
          <w:b/>
          <w:bCs/>
          <w:color w:val="000000" w:themeColor="text1"/>
          <w:sz w:val="16"/>
          <w:szCs w:val="16"/>
          <w:rtl/>
        </w:rPr>
        <w:t xml:space="preserve">                </w:t>
      </w:r>
    </w:p>
    <w:tbl>
      <w:tblPr>
        <w:bidiVisual/>
        <w:tblW w:w="103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6"/>
        <w:gridCol w:w="1260"/>
        <w:gridCol w:w="1990"/>
        <w:gridCol w:w="1425"/>
        <w:gridCol w:w="988"/>
        <w:gridCol w:w="1058"/>
        <w:gridCol w:w="1586"/>
        <w:gridCol w:w="1666"/>
      </w:tblGrid>
      <w:tr w:rsidR="00A47C14" w:rsidRPr="006D26FE" w14:paraId="62BDA6E6" w14:textId="77777777" w:rsidTr="0075068B">
        <w:trPr>
          <w:jc w:val="center"/>
        </w:trPr>
        <w:tc>
          <w:tcPr>
            <w:tcW w:w="10339" w:type="dxa"/>
            <w:gridSpan w:val="8"/>
            <w:shd w:val="clear" w:color="auto" w:fill="F2F2F2"/>
            <w:vAlign w:val="center"/>
          </w:tcPr>
          <w:p w14:paraId="2CA2204B" w14:textId="03EACF9C" w:rsidR="00A47C14" w:rsidRPr="006D26FE" w:rsidRDefault="00A47C14" w:rsidP="002376CD">
            <w:pPr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color w:val="000000" w:themeColor="text1"/>
                <w:sz w:val="16"/>
                <w:szCs w:val="16"/>
                <w:rtl/>
              </w:rPr>
              <w:t>المستوى الثالث</w:t>
            </w:r>
          </w:p>
        </w:tc>
      </w:tr>
      <w:tr w:rsidR="00A47C14" w:rsidRPr="006D26FE" w14:paraId="7D8E1667" w14:textId="77777777" w:rsidTr="0075068B">
        <w:trPr>
          <w:jc w:val="center"/>
        </w:trPr>
        <w:tc>
          <w:tcPr>
            <w:tcW w:w="366" w:type="dxa"/>
            <w:shd w:val="clear" w:color="auto" w:fill="F2F2F2"/>
            <w:vAlign w:val="center"/>
          </w:tcPr>
          <w:p w14:paraId="66575C7B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م</w:t>
            </w:r>
          </w:p>
        </w:tc>
        <w:tc>
          <w:tcPr>
            <w:tcW w:w="1260" w:type="dxa"/>
            <w:shd w:val="clear" w:color="auto" w:fill="F2F2F2"/>
            <w:vAlign w:val="center"/>
          </w:tcPr>
          <w:p w14:paraId="4083CBE7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رقم المقرر ورمزه</w:t>
            </w:r>
          </w:p>
        </w:tc>
        <w:tc>
          <w:tcPr>
            <w:tcW w:w="1990" w:type="dxa"/>
            <w:shd w:val="clear" w:color="auto" w:fill="F2F2F2"/>
            <w:vAlign w:val="center"/>
          </w:tcPr>
          <w:p w14:paraId="1B322201" w14:textId="77777777" w:rsidR="00A47C14" w:rsidRPr="006D26FE" w:rsidRDefault="00A47C14" w:rsidP="0045059B">
            <w:pPr>
              <w:tabs>
                <w:tab w:val="left" w:pos="230"/>
                <w:tab w:val="center" w:pos="1735"/>
              </w:tabs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مسمى المقرر</w:t>
            </w:r>
          </w:p>
        </w:tc>
        <w:tc>
          <w:tcPr>
            <w:tcW w:w="1425" w:type="dxa"/>
            <w:shd w:val="clear" w:color="auto" w:fill="F2F2F2"/>
            <w:vAlign w:val="center"/>
          </w:tcPr>
          <w:p w14:paraId="6D4F45F8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عدد الوحدات التدريسية</w:t>
            </w:r>
          </w:p>
        </w:tc>
        <w:tc>
          <w:tcPr>
            <w:tcW w:w="988" w:type="dxa"/>
            <w:shd w:val="clear" w:color="auto" w:fill="F2F2F2"/>
            <w:vAlign w:val="center"/>
          </w:tcPr>
          <w:p w14:paraId="02777B73" w14:textId="77777777" w:rsidR="0075068B" w:rsidRPr="0075068B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75068B">
              <w:rPr>
                <w:rFonts w:ascii="Cairo Medium" w:hAnsi="Cairo Medium" w:cs="Cairo Medium" w:hint="cs"/>
                <w:b/>
                <w:bCs/>
                <w:color w:val="000000" w:themeColor="text1"/>
                <w:sz w:val="16"/>
                <w:szCs w:val="16"/>
                <w:rtl/>
              </w:rPr>
              <w:t>اجباري</w:t>
            </w:r>
          </w:p>
          <w:p w14:paraId="7D0154FC" w14:textId="3CC7A67F" w:rsidR="00A47C14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75068B">
              <w:rPr>
                <w:rFonts w:ascii="Cairo Medium" w:hAnsi="Cairo Medium" w:cs="Cairo Medium" w:hint="cs"/>
                <w:b/>
                <w:bCs/>
                <w:color w:val="000000" w:themeColor="text1"/>
                <w:sz w:val="16"/>
                <w:szCs w:val="16"/>
                <w:rtl/>
              </w:rPr>
              <w:t>أو اختياري</w:t>
            </w:r>
          </w:p>
        </w:tc>
        <w:tc>
          <w:tcPr>
            <w:tcW w:w="1058" w:type="dxa"/>
            <w:shd w:val="clear" w:color="auto" w:fill="F2F2F2"/>
            <w:vAlign w:val="center"/>
          </w:tcPr>
          <w:p w14:paraId="153C317C" w14:textId="614A5DE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نوع النشاط</w:t>
            </w:r>
          </w:p>
        </w:tc>
        <w:tc>
          <w:tcPr>
            <w:tcW w:w="1586" w:type="dxa"/>
            <w:shd w:val="clear" w:color="auto" w:fill="F2F2F2"/>
            <w:vAlign w:val="center"/>
          </w:tcPr>
          <w:p w14:paraId="41431539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التقييم</w:t>
            </w:r>
          </w:p>
          <w:p w14:paraId="459207DE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(يحسب/ لا يحسب) بالمعدل</w:t>
            </w:r>
          </w:p>
        </w:tc>
        <w:tc>
          <w:tcPr>
            <w:tcW w:w="1666" w:type="dxa"/>
            <w:shd w:val="clear" w:color="auto" w:fill="F2F2F2"/>
            <w:vAlign w:val="center"/>
          </w:tcPr>
          <w:p w14:paraId="0E44B987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متطلب سابق</w:t>
            </w:r>
          </w:p>
        </w:tc>
      </w:tr>
      <w:tr w:rsidR="00A47C14" w:rsidRPr="006D26FE" w14:paraId="1A3ADC7A" w14:textId="77777777" w:rsidTr="0075068B">
        <w:trPr>
          <w:jc w:val="center"/>
        </w:trPr>
        <w:tc>
          <w:tcPr>
            <w:tcW w:w="366" w:type="dxa"/>
            <w:vAlign w:val="center"/>
          </w:tcPr>
          <w:p w14:paraId="4EFE6D9F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1260" w:type="dxa"/>
            <w:vAlign w:val="center"/>
          </w:tcPr>
          <w:p w14:paraId="11C03E83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990" w:type="dxa"/>
            <w:vAlign w:val="center"/>
          </w:tcPr>
          <w:p w14:paraId="172AE196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425" w:type="dxa"/>
            <w:vAlign w:val="center"/>
          </w:tcPr>
          <w:p w14:paraId="631D0198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988" w:type="dxa"/>
            <w:vAlign w:val="center"/>
          </w:tcPr>
          <w:p w14:paraId="564B60B5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058" w:type="dxa"/>
            <w:vAlign w:val="center"/>
          </w:tcPr>
          <w:p w14:paraId="6AD316B5" w14:textId="342DA623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586" w:type="dxa"/>
            <w:vAlign w:val="center"/>
          </w:tcPr>
          <w:p w14:paraId="3F1B0C93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666" w:type="dxa"/>
            <w:vAlign w:val="center"/>
          </w:tcPr>
          <w:p w14:paraId="0BBE2FC2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</w:tr>
      <w:tr w:rsidR="00A47C14" w:rsidRPr="006D26FE" w14:paraId="05FD4661" w14:textId="77777777" w:rsidTr="0075068B">
        <w:trPr>
          <w:jc w:val="center"/>
        </w:trPr>
        <w:tc>
          <w:tcPr>
            <w:tcW w:w="366" w:type="dxa"/>
            <w:vAlign w:val="center"/>
          </w:tcPr>
          <w:p w14:paraId="5F28F43C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1260" w:type="dxa"/>
            <w:vAlign w:val="center"/>
          </w:tcPr>
          <w:p w14:paraId="412E7950" w14:textId="77777777" w:rsidR="00A47C14" w:rsidRPr="006D26FE" w:rsidRDefault="00A47C14" w:rsidP="0045059B">
            <w:pPr>
              <w:jc w:val="center"/>
              <w:rPr>
                <w:rFonts w:ascii="Cairo Medium" w:hAnsi="Cairo Medium" w:cs="Cairo Medium"/>
                <w:sz w:val="16"/>
                <w:szCs w:val="16"/>
              </w:rPr>
            </w:pPr>
          </w:p>
        </w:tc>
        <w:tc>
          <w:tcPr>
            <w:tcW w:w="1990" w:type="dxa"/>
            <w:vAlign w:val="center"/>
          </w:tcPr>
          <w:p w14:paraId="2EF0D1E6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425" w:type="dxa"/>
            <w:vAlign w:val="center"/>
          </w:tcPr>
          <w:p w14:paraId="67B1243E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988" w:type="dxa"/>
            <w:vAlign w:val="center"/>
          </w:tcPr>
          <w:p w14:paraId="4DE48BFF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058" w:type="dxa"/>
            <w:vAlign w:val="center"/>
          </w:tcPr>
          <w:p w14:paraId="11C84780" w14:textId="1B8EBC8F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586" w:type="dxa"/>
            <w:vAlign w:val="center"/>
          </w:tcPr>
          <w:p w14:paraId="4B6BBF55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666" w:type="dxa"/>
            <w:vAlign w:val="center"/>
          </w:tcPr>
          <w:p w14:paraId="7F9804CE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</w:tr>
      <w:tr w:rsidR="00A47C14" w:rsidRPr="006D26FE" w14:paraId="73F87D9E" w14:textId="77777777" w:rsidTr="0075068B">
        <w:trPr>
          <w:jc w:val="center"/>
        </w:trPr>
        <w:tc>
          <w:tcPr>
            <w:tcW w:w="366" w:type="dxa"/>
            <w:vAlign w:val="center"/>
          </w:tcPr>
          <w:p w14:paraId="6081AE4F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  <w:t>3</w:t>
            </w:r>
          </w:p>
        </w:tc>
        <w:tc>
          <w:tcPr>
            <w:tcW w:w="1260" w:type="dxa"/>
            <w:vAlign w:val="center"/>
          </w:tcPr>
          <w:p w14:paraId="6A08F9F1" w14:textId="77777777" w:rsidR="00A47C14" w:rsidRPr="006D26FE" w:rsidRDefault="00A47C14" w:rsidP="0045059B">
            <w:pPr>
              <w:jc w:val="center"/>
              <w:rPr>
                <w:rFonts w:ascii="Cairo Medium" w:hAnsi="Cairo Medium" w:cs="Cairo Medium"/>
                <w:sz w:val="16"/>
                <w:szCs w:val="16"/>
              </w:rPr>
            </w:pPr>
          </w:p>
        </w:tc>
        <w:tc>
          <w:tcPr>
            <w:tcW w:w="1990" w:type="dxa"/>
            <w:vAlign w:val="center"/>
          </w:tcPr>
          <w:p w14:paraId="75698C4E" w14:textId="77777777" w:rsidR="00A47C14" w:rsidRPr="006D26FE" w:rsidRDefault="00A47C14" w:rsidP="0045059B">
            <w:pPr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425" w:type="dxa"/>
            <w:vAlign w:val="center"/>
          </w:tcPr>
          <w:p w14:paraId="6D3892E8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988" w:type="dxa"/>
            <w:vAlign w:val="center"/>
          </w:tcPr>
          <w:p w14:paraId="4C4FBE3C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058" w:type="dxa"/>
            <w:vAlign w:val="center"/>
          </w:tcPr>
          <w:p w14:paraId="2E68B0D0" w14:textId="5F975975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586" w:type="dxa"/>
            <w:vAlign w:val="center"/>
          </w:tcPr>
          <w:p w14:paraId="0153F003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666" w:type="dxa"/>
            <w:vAlign w:val="center"/>
          </w:tcPr>
          <w:p w14:paraId="0C2B4B68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</w:tr>
      <w:tr w:rsidR="00A47C14" w:rsidRPr="006D26FE" w14:paraId="75C6E63F" w14:textId="77777777" w:rsidTr="0075068B">
        <w:trPr>
          <w:jc w:val="center"/>
        </w:trPr>
        <w:tc>
          <w:tcPr>
            <w:tcW w:w="3616" w:type="dxa"/>
            <w:gridSpan w:val="3"/>
            <w:shd w:val="clear" w:color="auto" w:fill="F3F3F3"/>
            <w:vAlign w:val="center"/>
          </w:tcPr>
          <w:p w14:paraId="1EF7FB84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المجموع</w:t>
            </w:r>
          </w:p>
        </w:tc>
        <w:tc>
          <w:tcPr>
            <w:tcW w:w="6723" w:type="dxa"/>
            <w:gridSpan w:val="5"/>
            <w:shd w:val="clear" w:color="auto" w:fill="F3F3F3"/>
            <w:vAlign w:val="center"/>
          </w:tcPr>
          <w:p w14:paraId="2A78C268" w14:textId="07ED62FA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(...) وحدة تدريسية</w:t>
            </w:r>
          </w:p>
        </w:tc>
      </w:tr>
    </w:tbl>
    <w:p w14:paraId="6A7BF040" w14:textId="7FA1FA6D" w:rsidR="002376CD" w:rsidRDefault="002376CD" w:rsidP="002376CD">
      <w:pPr>
        <w:autoSpaceDE w:val="0"/>
        <w:autoSpaceDN w:val="0"/>
        <w:adjustRightInd w:val="0"/>
        <w:jc w:val="both"/>
        <w:rPr>
          <w:rFonts w:ascii="Cairo Medium" w:hAnsi="Cairo Medium" w:cs="Cairo Medium"/>
          <w:b/>
          <w:bCs/>
          <w:color w:val="000000" w:themeColor="text1"/>
          <w:sz w:val="16"/>
          <w:szCs w:val="16"/>
          <w:rtl/>
        </w:rPr>
      </w:pPr>
      <w:r>
        <w:rPr>
          <w:rFonts w:ascii="Cairo Medium" w:hAnsi="Cairo Medium" w:cs="Cairo Medium" w:hint="cs"/>
          <w:b/>
          <w:bCs/>
          <w:color w:val="000000" w:themeColor="text1"/>
          <w:sz w:val="16"/>
          <w:szCs w:val="16"/>
          <w:rtl/>
        </w:rPr>
        <w:t xml:space="preserve">          </w:t>
      </w:r>
    </w:p>
    <w:p w14:paraId="620E24C4" w14:textId="77777777" w:rsidR="00FC2F90" w:rsidRDefault="00FC2F90" w:rsidP="002376CD">
      <w:pPr>
        <w:autoSpaceDE w:val="0"/>
        <w:autoSpaceDN w:val="0"/>
        <w:adjustRightInd w:val="0"/>
        <w:jc w:val="both"/>
        <w:rPr>
          <w:rFonts w:ascii="Cairo Medium" w:hAnsi="Cairo Medium" w:cs="Cairo Medium"/>
          <w:b/>
          <w:bCs/>
          <w:color w:val="000000" w:themeColor="text1"/>
          <w:sz w:val="16"/>
          <w:szCs w:val="16"/>
          <w:rtl/>
        </w:rPr>
      </w:pPr>
    </w:p>
    <w:p w14:paraId="0977DA6D" w14:textId="77777777" w:rsidR="00FC2F90" w:rsidRDefault="00FC2F90" w:rsidP="002376CD">
      <w:pPr>
        <w:autoSpaceDE w:val="0"/>
        <w:autoSpaceDN w:val="0"/>
        <w:adjustRightInd w:val="0"/>
        <w:jc w:val="both"/>
        <w:rPr>
          <w:rFonts w:ascii="Cairo Medium" w:hAnsi="Cairo Medium" w:cs="Cairo Medium"/>
          <w:b/>
          <w:bCs/>
          <w:color w:val="000000" w:themeColor="text1"/>
          <w:sz w:val="16"/>
          <w:szCs w:val="16"/>
          <w:rtl/>
        </w:rPr>
      </w:pPr>
    </w:p>
    <w:p w14:paraId="57EF37B1" w14:textId="77777777" w:rsidR="00FC2F90" w:rsidRDefault="00FC2F90" w:rsidP="002376CD">
      <w:pPr>
        <w:autoSpaceDE w:val="0"/>
        <w:autoSpaceDN w:val="0"/>
        <w:adjustRightInd w:val="0"/>
        <w:jc w:val="both"/>
        <w:rPr>
          <w:rFonts w:ascii="Cairo Medium" w:hAnsi="Cairo Medium" w:cs="Cairo Medium"/>
          <w:b/>
          <w:bCs/>
          <w:color w:val="000000" w:themeColor="text1"/>
          <w:sz w:val="16"/>
          <w:szCs w:val="16"/>
          <w:rtl/>
        </w:rPr>
      </w:pPr>
    </w:p>
    <w:p w14:paraId="7F275018" w14:textId="77777777" w:rsidR="00FC2F90" w:rsidRDefault="00FC2F90" w:rsidP="002376CD">
      <w:pPr>
        <w:autoSpaceDE w:val="0"/>
        <w:autoSpaceDN w:val="0"/>
        <w:adjustRightInd w:val="0"/>
        <w:jc w:val="both"/>
        <w:rPr>
          <w:rFonts w:ascii="Cairo Medium" w:hAnsi="Cairo Medium" w:cs="Cairo Medium"/>
          <w:b/>
          <w:bCs/>
          <w:color w:val="000000" w:themeColor="text1"/>
          <w:sz w:val="16"/>
          <w:szCs w:val="16"/>
          <w:rtl/>
        </w:rPr>
      </w:pPr>
    </w:p>
    <w:p w14:paraId="704E1327" w14:textId="77777777" w:rsidR="00FC2F90" w:rsidRDefault="00FC2F90" w:rsidP="002376CD">
      <w:pPr>
        <w:autoSpaceDE w:val="0"/>
        <w:autoSpaceDN w:val="0"/>
        <w:adjustRightInd w:val="0"/>
        <w:jc w:val="both"/>
        <w:rPr>
          <w:rFonts w:ascii="Cairo Medium" w:hAnsi="Cairo Medium" w:cs="Cairo Medium"/>
          <w:b/>
          <w:bCs/>
          <w:color w:val="000000" w:themeColor="text1"/>
          <w:sz w:val="16"/>
          <w:szCs w:val="16"/>
          <w:rtl/>
        </w:rPr>
      </w:pPr>
    </w:p>
    <w:p w14:paraId="3C4046B5" w14:textId="77777777" w:rsidR="00FC2F90" w:rsidRDefault="00FC2F90" w:rsidP="002376CD">
      <w:pPr>
        <w:autoSpaceDE w:val="0"/>
        <w:autoSpaceDN w:val="0"/>
        <w:adjustRightInd w:val="0"/>
        <w:jc w:val="both"/>
        <w:rPr>
          <w:rFonts w:ascii="Cairo Medium" w:hAnsi="Cairo Medium" w:cs="Cairo Medium"/>
          <w:b/>
          <w:bCs/>
          <w:color w:val="000000" w:themeColor="text1"/>
          <w:sz w:val="16"/>
          <w:szCs w:val="16"/>
          <w:rtl/>
        </w:rPr>
      </w:pPr>
    </w:p>
    <w:p w14:paraId="656D70C0" w14:textId="77777777" w:rsidR="00FC2F90" w:rsidRDefault="00FC2F90" w:rsidP="002376CD">
      <w:pPr>
        <w:autoSpaceDE w:val="0"/>
        <w:autoSpaceDN w:val="0"/>
        <w:adjustRightInd w:val="0"/>
        <w:jc w:val="both"/>
        <w:rPr>
          <w:rFonts w:ascii="Cairo Medium" w:hAnsi="Cairo Medium" w:cs="Cairo Medium"/>
          <w:b/>
          <w:bCs/>
          <w:color w:val="000000" w:themeColor="text1"/>
          <w:sz w:val="16"/>
          <w:szCs w:val="16"/>
          <w:rtl/>
        </w:rPr>
      </w:pPr>
    </w:p>
    <w:p w14:paraId="25FD5F95" w14:textId="77777777" w:rsidR="00FC2F90" w:rsidRDefault="00FC2F90" w:rsidP="002376CD">
      <w:pPr>
        <w:autoSpaceDE w:val="0"/>
        <w:autoSpaceDN w:val="0"/>
        <w:adjustRightInd w:val="0"/>
        <w:jc w:val="both"/>
        <w:rPr>
          <w:rFonts w:ascii="Cairo Medium" w:hAnsi="Cairo Medium" w:cs="Cairo Medium"/>
          <w:b/>
          <w:bCs/>
          <w:color w:val="000000" w:themeColor="text1"/>
          <w:sz w:val="16"/>
          <w:szCs w:val="16"/>
          <w:rtl/>
        </w:rPr>
      </w:pPr>
    </w:p>
    <w:p w14:paraId="6E3F2AE0" w14:textId="77777777" w:rsidR="00FC2F90" w:rsidRDefault="00FC2F90" w:rsidP="002376CD">
      <w:pPr>
        <w:autoSpaceDE w:val="0"/>
        <w:autoSpaceDN w:val="0"/>
        <w:adjustRightInd w:val="0"/>
        <w:jc w:val="both"/>
        <w:rPr>
          <w:rFonts w:ascii="Cairo Medium" w:hAnsi="Cairo Medium" w:cs="Cairo Medium"/>
          <w:b/>
          <w:bCs/>
          <w:color w:val="000000" w:themeColor="text1"/>
          <w:sz w:val="16"/>
          <w:szCs w:val="16"/>
          <w:rtl/>
        </w:rPr>
      </w:pPr>
    </w:p>
    <w:p w14:paraId="68C98D91" w14:textId="77777777" w:rsidR="00FC2F90" w:rsidRDefault="00FC2F90" w:rsidP="002376CD">
      <w:pPr>
        <w:autoSpaceDE w:val="0"/>
        <w:autoSpaceDN w:val="0"/>
        <w:adjustRightInd w:val="0"/>
        <w:jc w:val="both"/>
        <w:rPr>
          <w:rFonts w:ascii="Cairo Medium" w:hAnsi="Cairo Medium" w:cs="Cairo Medium"/>
          <w:b/>
          <w:bCs/>
          <w:color w:val="000000" w:themeColor="text1"/>
          <w:sz w:val="16"/>
          <w:szCs w:val="16"/>
          <w:rtl/>
        </w:rPr>
      </w:pPr>
    </w:p>
    <w:p w14:paraId="6284CA25" w14:textId="77777777" w:rsidR="00FC2F90" w:rsidRPr="002376CD" w:rsidRDefault="00FC2F90" w:rsidP="002376CD">
      <w:pPr>
        <w:autoSpaceDE w:val="0"/>
        <w:autoSpaceDN w:val="0"/>
        <w:adjustRightInd w:val="0"/>
        <w:jc w:val="both"/>
        <w:rPr>
          <w:rFonts w:ascii="Cairo Medium" w:hAnsi="Cairo Medium" w:cs="Cairo Medium"/>
          <w:b/>
          <w:bCs/>
          <w:color w:val="000000" w:themeColor="text1"/>
          <w:sz w:val="16"/>
          <w:szCs w:val="16"/>
          <w:rtl/>
        </w:rPr>
      </w:pPr>
    </w:p>
    <w:tbl>
      <w:tblPr>
        <w:bidiVisual/>
        <w:tblW w:w="103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6"/>
        <w:gridCol w:w="1260"/>
        <w:gridCol w:w="1990"/>
        <w:gridCol w:w="1425"/>
        <w:gridCol w:w="988"/>
        <w:gridCol w:w="1058"/>
        <w:gridCol w:w="1586"/>
        <w:gridCol w:w="1666"/>
      </w:tblGrid>
      <w:tr w:rsidR="00A47C14" w:rsidRPr="006D26FE" w14:paraId="36BA8E3A" w14:textId="77777777" w:rsidTr="0075068B">
        <w:trPr>
          <w:jc w:val="center"/>
        </w:trPr>
        <w:tc>
          <w:tcPr>
            <w:tcW w:w="10339" w:type="dxa"/>
            <w:gridSpan w:val="8"/>
            <w:shd w:val="clear" w:color="auto" w:fill="F2F2F2"/>
            <w:vAlign w:val="center"/>
          </w:tcPr>
          <w:p w14:paraId="41BACF96" w14:textId="6DD7143D" w:rsidR="00A47C14" w:rsidRPr="006D26FE" w:rsidRDefault="00A47C14" w:rsidP="002376CD">
            <w:pPr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color w:val="000000" w:themeColor="text1"/>
                <w:sz w:val="16"/>
                <w:szCs w:val="16"/>
                <w:rtl/>
              </w:rPr>
              <w:t>المستوى الرابع</w:t>
            </w:r>
          </w:p>
        </w:tc>
      </w:tr>
      <w:tr w:rsidR="00A47C14" w:rsidRPr="006D26FE" w14:paraId="610CB520" w14:textId="77777777" w:rsidTr="0075068B">
        <w:trPr>
          <w:jc w:val="center"/>
        </w:trPr>
        <w:tc>
          <w:tcPr>
            <w:tcW w:w="366" w:type="dxa"/>
            <w:shd w:val="clear" w:color="auto" w:fill="F2F2F2"/>
            <w:vAlign w:val="center"/>
          </w:tcPr>
          <w:p w14:paraId="2FBCC0B6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م</w:t>
            </w:r>
          </w:p>
        </w:tc>
        <w:tc>
          <w:tcPr>
            <w:tcW w:w="1260" w:type="dxa"/>
            <w:shd w:val="clear" w:color="auto" w:fill="F2F2F2"/>
            <w:vAlign w:val="center"/>
          </w:tcPr>
          <w:p w14:paraId="7739CA73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رقم المقرر ورمزه</w:t>
            </w:r>
          </w:p>
        </w:tc>
        <w:tc>
          <w:tcPr>
            <w:tcW w:w="1990" w:type="dxa"/>
            <w:shd w:val="clear" w:color="auto" w:fill="F2F2F2"/>
            <w:vAlign w:val="center"/>
          </w:tcPr>
          <w:p w14:paraId="7F1890CA" w14:textId="77777777" w:rsidR="00A47C14" w:rsidRPr="006D26FE" w:rsidRDefault="00A47C14" w:rsidP="0045059B">
            <w:pPr>
              <w:tabs>
                <w:tab w:val="left" w:pos="230"/>
                <w:tab w:val="center" w:pos="1735"/>
              </w:tabs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مسمى المقرر</w:t>
            </w:r>
          </w:p>
        </w:tc>
        <w:tc>
          <w:tcPr>
            <w:tcW w:w="1425" w:type="dxa"/>
            <w:shd w:val="clear" w:color="auto" w:fill="F2F2F2"/>
            <w:vAlign w:val="center"/>
          </w:tcPr>
          <w:p w14:paraId="6C778EB0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عدد الوحدات التدريسية</w:t>
            </w:r>
          </w:p>
        </w:tc>
        <w:tc>
          <w:tcPr>
            <w:tcW w:w="988" w:type="dxa"/>
            <w:shd w:val="clear" w:color="auto" w:fill="F2F2F2"/>
            <w:vAlign w:val="center"/>
          </w:tcPr>
          <w:p w14:paraId="43E6E63A" w14:textId="77777777" w:rsidR="0075068B" w:rsidRPr="0075068B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75068B">
              <w:rPr>
                <w:rFonts w:ascii="Cairo Medium" w:hAnsi="Cairo Medium" w:cs="Cairo Medium" w:hint="cs"/>
                <w:b/>
                <w:bCs/>
                <w:color w:val="000000" w:themeColor="text1"/>
                <w:sz w:val="16"/>
                <w:szCs w:val="16"/>
                <w:rtl/>
              </w:rPr>
              <w:t>اجباري</w:t>
            </w:r>
          </w:p>
          <w:p w14:paraId="6FFDF081" w14:textId="0C1B0641" w:rsidR="00A47C14" w:rsidRPr="006D26FE" w:rsidRDefault="0075068B" w:rsidP="0075068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75068B">
              <w:rPr>
                <w:rFonts w:ascii="Cairo Medium" w:hAnsi="Cairo Medium" w:cs="Cairo Medium" w:hint="cs"/>
                <w:b/>
                <w:bCs/>
                <w:color w:val="000000" w:themeColor="text1"/>
                <w:sz w:val="16"/>
                <w:szCs w:val="16"/>
                <w:rtl/>
              </w:rPr>
              <w:t>أو اختياري</w:t>
            </w:r>
          </w:p>
        </w:tc>
        <w:tc>
          <w:tcPr>
            <w:tcW w:w="1058" w:type="dxa"/>
            <w:shd w:val="clear" w:color="auto" w:fill="F2F2F2"/>
            <w:vAlign w:val="center"/>
          </w:tcPr>
          <w:p w14:paraId="41A9F923" w14:textId="79C404ED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نوع النشاط</w:t>
            </w:r>
          </w:p>
        </w:tc>
        <w:tc>
          <w:tcPr>
            <w:tcW w:w="1586" w:type="dxa"/>
            <w:shd w:val="clear" w:color="auto" w:fill="F2F2F2"/>
            <w:vAlign w:val="center"/>
          </w:tcPr>
          <w:p w14:paraId="30C78FA7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التقييم</w:t>
            </w:r>
          </w:p>
          <w:p w14:paraId="72DECEA2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(يحسب/ لا يحسب) بالمعدل</w:t>
            </w:r>
          </w:p>
        </w:tc>
        <w:tc>
          <w:tcPr>
            <w:tcW w:w="1666" w:type="dxa"/>
            <w:shd w:val="clear" w:color="auto" w:fill="F2F2F2"/>
            <w:vAlign w:val="center"/>
          </w:tcPr>
          <w:p w14:paraId="68AA1C4D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متطلب سابق</w:t>
            </w:r>
          </w:p>
        </w:tc>
      </w:tr>
      <w:tr w:rsidR="00A47C14" w:rsidRPr="006D26FE" w14:paraId="244FBD8F" w14:textId="77777777" w:rsidTr="0075068B">
        <w:trPr>
          <w:jc w:val="center"/>
        </w:trPr>
        <w:tc>
          <w:tcPr>
            <w:tcW w:w="366" w:type="dxa"/>
            <w:vAlign w:val="center"/>
          </w:tcPr>
          <w:p w14:paraId="3F8D6FD5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  <w:t>1</w:t>
            </w:r>
          </w:p>
        </w:tc>
        <w:tc>
          <w:tcPr>
            <w:tcW w:w="1260" w:type="dxa"/>
            <w:vAlign w:val="center"/>
          </w:tcPr>
          <w:p w14:paraId="300804BD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990" w:type="dxa"/>
            <w:vAlign w:val="center"/>
          </w:tcPr>
          <w:p w14:paraId="3EAA8FA4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425" w:type="dxa"/>
            <w:vAlign w:val="center"/>
          </w:tcPr>
          <w:p w14:paraId="30555D45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988" w:type="dxa"/>
            <w:vAlign w:val="center"/>
          </w:tcPr>
          <w:p w14:paraId="65F11C26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058" w:type="dxa"/>
            <w:vAlign w:val="center"/>
          </w:tcPr>
          <w:p w14:paraId="55E7FFF9" w14:textId="4ADEF1DA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586" w:type="dxa"/>
            <w:vAlign w:val="center"/>
          </w:tcPr>
          <w:p w14:paraId="4053E07A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666" w:type="dxa"/>
            <w:vAlign w:val="center"/>
          </w:tcPr>
          <w:p w14:paraId="6CD78D2C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</w:tr>
      <w:tr w:rsidR="00A47C14" w:rsidRPr="006D26FE" w14:paraId="090B28E0" w14:textId="77777777" w:rsidTr="0075068B">
        <w:trPr>
          <w:jc w:val="center"/>
        </w:trPr>
        <w:tc>
          <w:tcPr>
            <w:tcW w:w="366" w:type="dxa"/>
            <w:vAlign w:val="center"/>
          </w:tcPr>
          <w:p w14:paraId="2227D212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  <w:t>2</w:t>
            </w:r>
          </w:p>
        </w:tc>
        <w:tc>
          <w:tcPr>
            <w:tcW w:w="1260" w:type="dxa"/>
            <w:vAlign w:val="center"/>
          </w:tcPr>
          <w:p w14:paraId="6CB2BC13" w14:textId="77777777" w:rsidR="00A47C14" w:rsidRPr="006D26FE" w:rsidRDefault="00A47C14" w:rsidP="0045059B">
            <w:pPr>
              <w:jc w:val="center"/>
              <w:rPr>
                <w:rFonts w:ascii="Cairo Medium" w:hAnsi="Cairo Medium" w:cs="Cairo Medium"/>
                <w:sz w:val="16"/>
                <w:szCs w:val="16"/>
              </w:rPr>
            </w:pPr>
          </w:p>
        </w:tc>
        <w:tc>
          <w:tcPr>
            <w:tcW w:w="1990" w:type="dxa"/>
            <w:vAlign w:val="center"/>
          </w:tcPr>
          <w:p w14:paraId="1FE6264E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425" w:type="dxa"/>
            <w:vAlign w:val="center"/>
          </w:tcPr>
          <w:p w14:paraId="5B584C7C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988" w:type="dxa"/>
            <w:vAlign w:val="center"/>
          </w:tcPr>
          <w:p w14:paraId="74D739DB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058" w:type="dxa"/>
            <w:vAlign w:val="center"/>
          </w:tcPr>
          <w:p w14:paraId="657B1C31" w14:textId="30A2E92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586" w:type="dxa"/>
            <w:vAlign w:val="center"/>
          </w:tcPr>
          <w:p w14:paraId="3EF57A43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666" w:type="dxa"/>
            <w:vAlign w:val="center"/>
          </w:tcPr>
          <w:p w14:paraId="6A603CD8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</w:tr>
      <w:tr w:rsidR="00A47C14" w:rsidRPr="006D26FE" w14:paraId="6B282F72" w14:textId="77777777" w:rsidTr="0075068B">
        <w:trPr>
          <w:jc w:val="center"/>
        </w:trPr>
        <w:tc>
          <w:tcPr>
            <w:tcW w:w="366" w:type="dxa"/>
            <w:vAlign w:val="center"/>
          </w:tcPr>
          <w:p w14:paraId="0C2BDD43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  <w:t>3</w:t>
            </w:r>
          </w:p>
        </w:tc>
        <w:tc>
          <w:tcPr>
            <w:tcW w:w="1260" w:type="dxa"/>
            <w:vAlign w:val="center"/>
          </w:tcPr>
          <w:p w14:paraId="09D41C8C" w14:textId="77777777" w:rsidR="00A47C14" w:rsidRPr="006D26FE" w:rsidRDefault="00A47C14" w:rsidP="0045059B">
            <w:pPr>
              <w:jc w:val="center"/>
              <w:rPr>
                <w:rFonts w:ascii="Cairo Medium" w:hAnsi="Cairo Medium" w:cs="Cairo Medium"/>
                <w:sz w:val="16"/>
                <w:szCs w:val="16"/>
              </w:rPr>
            </w:pPr>
          </w:p>
        </w:tc>
        <w:tc>
          <w:tcPr>
            <w:tcW w:w="1990" w:type="dxa"/>
            <w:vAlign w:val="center"/>
          </w:tcPr>
          <w:p w14:paraId="2957EC18" w14:textId="77777777" w:rsidR="00A47C14" w:rsidRPr="006D26FE" w:rsidRDefault="00A47C14" w:rsidP="0045059B">
            <w:pPr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425" w:type="dxa"/>
            <w:vAlign w:val="center"/>
          </w:tcPr>
          <w:p w14:paraId="2D092844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988" w:type="dxa"/>
            <w:vAlign w:val="center"/>
          </w:tcPr>
          <w:p w14:paraId="15462CA1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058" w:type="dxa"/>
            <w:vAlign w:val="center"/>
          </w:tcPr>
          <w:p w14:paraId="535A807C" w14:textId="260E7FB6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586" w:type="dxa"/>
            <w:vAlign w:val="center"/>
          </w:tcPr>
          <w:p w14:paraId="51FFEF56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666" w:type="dxa"/>
            <w:vAlign w:val="center"/>
          </w:tcPr>
          <w:p w14:paraId="628D8B5C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color w:val="000000" w:themeColor="text1"/>
                <w:sz w:val="16"/>
                <w:szCs w:val="16"/>
                <w:rtl/>
              </w:rPr>
            </w:pPr>
          </w:p>
        </w:tc>
      </w:tr>
      <w:tr w:rsidR="00A47C14" w:rsidRPr="006D26FE" w14:paraId="6E702269" w14:textId="77777777" w:rsidTr="0075068B">
        <w:trPr>
          <w:jc w:val="center"/>
        </w:trPr>
        <w:tc>
          <w:tcPr>
            <w:tcW w:w="3616" w:type="dxa"/>
            <w:gridSpan w:val="3"/>
            <w:shd w:val="clear" w:color="auto" w:fill="F3F3F3"/>
            <w:vAlign w:val="center"/>
          </w:tcPr>
          <w:p w14:paraId="7FB11F3F" w14:textId="77777777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المجموع</w:t>
            </w:r>
          </w:p>
        </w:tc>
        <w:tc>
          <w:tcPr>
            <w:tcW w:w="6723" w:type="dxa"/>
            <w:gridSpan w:val="5"/>
            <w:shd w:val="clear" w:color="auto" w:fill="F3F3F3"/>
            <w:vAlign w:val="center"/>
          </w:tcPr>
          <w:p w14:paraId="4908B763" w14:textId="79F595F5" w:rsidR="00A47C14" w:rsidRPr="006D26FE" w:rsidRDefault="00A47C14" w:rsidP="0045059B">
            <w:pPr>
              <w:jc w:val="center"/>
              <w:textAlignment w:val="top"/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6D26FE">
              <w:rPr>
                <w:rFonts w:ascii="Cairo Medium" w:hAnsi="Cairo Medium" w:cs="Cairo Medium"/>
                <w:b/>
                <w:bCs/>
                <w:color w:val="000000" w:themeColor="text1"/>
                <w:sz w:val="16"/>
                <w:szCs w:val="16"/>
                <w:rtl/>
              </w:rPr>
              <w:t>(...) وحدة تدريسية</w:t>
            </w:r>
          </w:p>
        </w:tc>
      </w:tr>
    </w:tbl>
    <w:p w14:paraId="29616164" w14:textId="160DA9C3" w:rsidR="009B3DA0" w:rsidRDefault="009E3548" w:rsidP="009B3DA0">
      <w:pPr>
        <w:shd w:val="clear" w:color="auto" w:fill="FFFFFF"/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  <w:r>
        <w:rPr>
          <w:rFonts w:ascii="Cairo Medium" w:hAnsi="Cairo Medium" w:cs="Cairo Medium" w:hint="cs"/>
          <w:b/>
          <w:bCs/>
          <w:color w:val="FF0000"/>
          <w:sz w:val="20"/>
          <w:szCs w:val="20"/>
          <w:rtl/>
        </w:rPr>
        <w:t>تدرج صفوف عند الحاجة</w:t>
      </w:r>
    </w:p>
    <w:p w14:paraId="5206242B" w14:textId="1DCAF908" w:rsidR="009E3548" w:rsidRDefault="003511FC" w:rsidP="009B3DA0">
      <w:pPr>
        <w:shd w:val="clear" w:color="auto" w:fill="FFFFFF"/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  <w:r>
        <w:rPr>
          <w:rFonts w:ascii="Cairo Medium" w:hAnsi="Cairo Medium" w:cs="Cairo Medium" w:hint="cs"/>
          <w:b/>
          <w:bCs/>
          <w:color w:val="FF0000"/>
          <w:sz w:val="20"/>
          <w:szCs w:val="20"/>
          <w:rtl/>
        </w:rPr>
        <w:t>ويضاف وصف مختصر لكل مقرر</w:t>
      </w:r>
    </w:p>
    <w:p w14:paraId="446279D1" w14:textId="77777777" w:rsidR="009E3548" w:rsidRDefault="009E3548" w:rsidP="009B3DA0">
      <w:pPr>
        <w:shd w:val="clear" w:color="auto" w:fill="FFFFFF"/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tbl>
      <w:tblPr>
        <w:tblStyle w:val="TableGrid"/>
        <w:bidiVisual/>
        <w:tblW w:w="10202" w:type="dxa"/>
        <w:tblLook w:val="04A0" w:firstRow="1" w:lastRow="0" w:firstColumn="1" w:lastColumn="0" w:noHBand="0" w:noVBand="1"/>
      </w:tblPr>
      <w:tblGrid>
        <w:gridCol w:w="3831"/>
        <w:gridCol w:w="3185"/>
        <w:gridCol w:w="3186"/>
      </w:tblGrid>
      <w:tr w:rsidR="00E57214" w14:paraId="3459FAC9" w14:textId="77777777" w:rsidTr="00EC6416">
        <w:trPr>
          <w:trHeight w:val="391"/>
        </w:trPr>
        <w:tc>
          <w:tcPr>
            <w:tcW w:w="10202" w:type="dxa"/>
            <w:gridSpan w:val="3"/>
            <w:shd w:val="clear" w:color="auto" w:fill="1F3864" w:themeFill="accent5" w:themeFillShade="80"/>
          </w:tcPr>
          <w:p w14:paraId="55F508A8" w14:textId="5BF2EBC0" w:rsidR="00E57214" w:rsidRPr="00A12F64" w:rsidRDefault="00E57214" w:rsidP="00EC6416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سابعًا</w:t>
            </w: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: مكونات الخطة الدراسية للبرنامج:</w:t>
            </w:r>
          </w:p>
        </w:tc>
      </w:tr>
      <w:tr w:rsidR="00E57214" w14:paraId="66E88194" w14:textId="77777777" w:rsidTr="00EC6416">
        <w:trPr>
          <w:trHeight w:val="391"/>
        </w:trPr>
        <w:tc>
          <w:tcPr>
            <w:tcW w:w="10202" w:type="dxa"/>
            <w:gridSpan w:val="3"/>
            <w:shd w:val="clear" w:color="auto" w:fill="F2F2F2" w:themeFill="background1" w:themeFillShade="F2"/>
          </w:tcPr>
          <w:p w14:paraId="7AF6BE1E" w14:textId="77777777" w:rsidR="00E57214" w:rsidRPr="00A12F64" w:rsidRDefault="00E57214" w:rsidP="00EC6416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1- مكونات الخطة الدراسية:</w:t>
            </w:r>
          </w:p>
        </w:tc>
      </w:tr>
      <w:tr w:rsidR="00E57214" w14:paraId="1A6EF00C" w14:textId="77777777" w:rsidTr="00EC6416">
        <w:trPr>
          <w:trHeight w:val="391"/>
        </w:trPr>
        <w:tc>
          <w:tcPr>
            <w:tcW w:w="3831" w:type="dxa"/>
            <w:shd w:val="clear" w:color="auto" w:fill="F2F2F2" w:themeFill="background1" w:themeFillShade="F2"/>
          </w:tcPr>
          <w:p w14:paraId="00BFEE33" w14:textId="77777777" w:rsidR="00E57214" w:rsidRPr="00A12F64" w:rsidRDefault="00E57214" w:rsidP="00EC6416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مكونات الخطة الدراسية</w:t>
            </w:r>
          </w:p>
        </w:tc>
        <w:tc>
          <w:tcPr>
            <w:tcW w:w="3185" w:type="dxa"/>
            <w:shd w:val="clear" w:color="auto" w:fill="F2F2F2" w:themeFill="background1" w:themeFillShade="F2"/>
          </w:tcPr>
          <w:p w14:paraId="5E21CF6D" w14:textId="77777777" w:rsidR="00E57214" w:rsidRPr="00A12F64" w:rsidRDefault="00E57214" w:rsidP="00EC6416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عدد المقررات</w:t>
            </w:r>
          </w:p>
        </w:tc>
        <w:tc>
          <w:tcPr>
            <w:tcW w:w="3186" w:type="dxa"/>
            <w:shd w:val="clear" w:color="auto" w:fill="F2F2F2" w:themeFill="background1" w:themeFillShade="F2"/>
          </w:tcPr>
          <w:p w14:paraId="521F6B94" w14:textId="77777777" w:rsidR="00E57214" w:rsidRPr="00A12F64" w:rsidRDefault="00E57214" w:rsidP="00EC6416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ساعات المعتمدة</w:t>
            </w:r>
          </w:p>
        </w:tc>
      </w:tr>
      <w:tr w:rsidR="00E57214" w14:paraId="3FB0F0BC" w14:textId="77777777" w:rsidTr="00EC6416">
        <w:trPr>
          <w:trHeight w:val="391"/>
        </w:trPr>
        <w:tc>
          <w:tcPr>
            <w:tcW w:w="3831" w:type="dxa"/>
          </w:tcPr>
          <w:p w14:paraId="2CFBC9B0" w14:textId="77777777" w:rsidR="00E57214" w:rsidRPr="00A12F64" w:rsidRDefault="00E57214" w:rsidP="00EC6416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المقررات الدراسية الإجبارية </w:t>
            </w:r>
          </w:p>
        </w:tc>
        <w:tc>
          <w:tcPr>
            <w:tcW w:w="3185" w:type="dxa"/>
          </w:tcPr>
          <w:p w14:paraId="527529CC" w14:textId="77777777" w:rsidR="00E57214" w:rsidRPr="00A12F64" w:rsidRDefault="00E57214" w:rsidP="00EC6416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86" w:type="dxa"/>
          </w:tcPr>
          <w:p w14:paraId="73D14E2C" w14:textId="77777777" w:rsidR="00E57214" w:rsidRPr="00A12F64" w:rsidRDefault="00E57214" w:rsidP="00EC6416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E57214" w14:paraId="124515A4" w14:textId="77777777" w:rsidTr="00EC6416">
        <w:trPr>
          <w:trHeight w:val="391"/>
        </w:trPr>
        <w:tc>
          <w:tcPr>
            <w:tcW w:w="3831" w:type="dxa"/>
          </w:tcPr>
          <w:p w14:paraId="021034CB" w14:textId="77777777" w:rsidR="00E57214" w:rsidRPr="00A12F64" w:rsidRDefault="00E57214" w:rsidP="00EC6416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مقررات الدراسية الاختيارية</w:t>
            </w:r>
          </w:p>
        </w:tc>
        <w:tc>
          <w:tcPr>
            <w:tcW w:w="3185" w:type="dxa"/>
          </w:tcPr>
          <w:p w14:paraId="42C5F0B7" w14:textId="77777777" w:rsidR="00E57214" w:rsidRPr="00A12F64" w:rsidRDefault="00E57214" w:rsidP="00EC6416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86" w:type="dxa"/>
          </w:tcPr>
          <w:p w14:paraId="3EB07353" w14:textId="77777777" w:rsidR="00E57214" w:rsidRPr="00A12F64" w:rsidRDefault="00E57214" w:rsidP="00EC6416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E57214" w14:paraId="5E4468D0" w14:textId="77777777" w:rsidTr="00EC6416">
        <w:trPr>
          <w:trHeight w:val="391"/>
        </w:trPr>
        <w:tc>
          <w:tcPr>
            <w:tcW w:w="3831" w:type="dxa"/>
          </w:tcPr>
          <w:p w14:paraId="7F5BE9EC" w14:textId="77777777" w:rsidR="00E57214" w:rsidRPr="00A12F64" w:rsidRDefault="00E57214" w:rsidP="00EC6416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مقررات الدراسية من خارج القسم</w:t>
            </w:r>
          </w:p>
        </w:tc>
        <w:tc>
          <w:tcPr>
            <w:tcW w:w="3185" w:type="dxa"/>
          </w:tcPr>
          <w:p w14:paraId="042A0F87" w14:textId="77777777" w:rsidR="00E57214" w:rsidRPr="00A12F64" w:rsidRDefault="00E57214" w:rsidP="00EC6416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86" w:type="dxa"/>
          </w:tcPr>
          <w:p w14:paraId="5CA26D35" w14:textId="77777777" w:rsidR="00E57214" w:rsidRPr="00A12F64" w:rsidRDefault="00E57214" w:rsidP="00EC6416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E57214" w14:paraId="0B04BA0B" w14:textId="77777777" w:rsidTr="00EC6416">
        <w:trPr>
          <w:trHeight w:val="391"/>
        </w:trPr>
        <w:tc>
          <w:tcPr>
            <w:tcW w:w="3831" w:type="dxa"/>
          </w:tcPr>
          <w:p w14:paraId="0175D63F" w14:textId="77777777" w:rsidR="00E57214" w:rsidRPr="00A12F64" w:rsidRDefault="00E57214" w:rsidP="00EC6416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مشروع البحثي (إن وجد)</w:t>
            </w:r>
          </w:p>
        </w:tc>
        <w:tc>
          <w:tcPr>
            <w:tcW w:w="3185" w:type="dxa"/>
          </w:tcPr>
          <w:p w14:paraId="20A8EAD5" w14:textId="77777777" w:rsidR="00E57214" w:rsidRPr="00A12F64" w:rsidRDefault="00E57214" w:rsidP="00EC6416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86" w:type="dxa"/>
          </w:tcPr>
          <w:p w14:paraId="0B45ACD9" w14:textId="77777777" w:rsidR="00E57214" w:rsidRPr="00A12F64" w:rsidRDefault="00E57214" w:rsidP="00EC6416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E57214" w14:paraId="18263824" w14:textId="77777777" w:rsidTr="00EC6416">
        <w:trPr>
          <w:trHeight w:val="391"/>
        </w:trPr>
        <w:tc>
          <w:tcPr>
            <w:tcW w:w="3831" w:type="dxa"/>
          </w:tcPr>
          <w:p w14:paraId="4F61F27A" w14:textId="77777777" w:rsidR="00E57214" w:rsidRPr="00A12F64" w:rsidRDefault="00E57214" w:rsidP="00EC6416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رسالة العلمية (إن وجد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ت</w:t>
            </w: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)</w:t>
            </w:r>
          </w:p>
        </w:tc>
        <w:tc>
          <w:tcPr>
            <w:tcW w:w="3185" w:type="dxa"/>
          </w:tcPr>
          <w:p w14:paraId="7BA01689" w14:textId="77777777" w:rsidR="00E57214" w:rsidRPr="00A12F64" w:rsidRDefault="00E57214" w:rsidP="00EC6416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86" w:type="dxa"/>
          </w:tcPr>
          <w:p w14:paraId="478D709E" w14:textId="77777777" w:rsidR="00E57214" w:rsidRPr="00A12F64" w:rsidRDefault="00E57214" w:rsidP="00EC6416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E57214" w14:paraId="456B0AED" w14:textId="77777777" w:rsidTr="00EC6416">
        <w:trPr>
          <w:trHeight w:val="391"/>
        </w:trPr>
        <w:tc>
          <w:tcPr>
            <w:tcW w:w="3831" w:type="dxa"/>
          </w:tcPr>
          <w:p w14:paraId="0D446F49" w14:textId="77777777" w:rsidR="00E57214" w:rsidRPr="00A12F64" w:rsidRDefault="00E57214" w:rsidP="00EC6416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إجمالي</w:t>
            </w:r>
          </w:p>
        </w:tc>
        <w:tc>
          <w:tcPr>
            <w:tcW w:w="3185" w:type="dxa"/>
          </w:tcPr>
          <w:p w14:paraId="156DEB76" w14:textId="77777777" w:rsidR="00E57214" w:rsidRPr="00A12F64" w:rsidRDefault="00E57214" w:rsidP="00EC6416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86" w:type="dxa"/>
          </w:tcPr>
          <w:p w14:paraId="34EEBA3A" w14:textId="77777777" w:rsidR="00E57214" w:rsidRPr="00A12F64" w:rsidRDefault="00E57214" w:rsidP="00EC6416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</w:tbl>
    <w:p w14:paraId="6AFD6682" w14:textId="77777777" w:rsidR="00E57214" w:rsidRDefault="00E57214" w:rsidP="00FC2F90">
      <w:pPr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p w14:paraId="18C63EF0" w14:textId="77777777" w:rsidR="00FC2F90" w:rsidRDefault="00FC2F90" w:rsidP="00FC2F90">
      <w:pPr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p w14:paraId="4B0EA6CB" w14:textId="77777777" w:rsidR="00FC2F90" w:rsidRDefault="00FC2F90" w:rsidP="00FC2F90">
      <w:pPr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p w14:paraId="00B18173" w14:textId="77777777" w:rsidR="00FC2F90" w:rsidRDefault="00FC2F90" w:rsidP="00FC2F90">
      <w:pPr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p w14:paraId="3E9B394F" w14:textId="77777777" w:rsidR="00FC2F90" w:rsidRDefault="00FC2F90" w:rsidP="00FC2F90">
      <w:pPr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p w14:paraId="673AC92A" w14:textId="77777777" w:rsidR="00FC2F90" w:rsidRDefault="00FC2F90" w:rsidP="00FC2F90">
      <w:pPr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p w14:paraId="34BEFF5B" w14:textId="77777777" w:rsidR="00FC2F90" w:rsidRDefault="00FC2F90" w:rsidP="00FC2F90">
      <w:pPr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p w14:paraId="0EB79482" w14:textId="77777777" w:rsidR="00FC2F90" w:rsidRDefault="00FC2F90" w:rsidP="00FC2F90">
      <w:pPr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p w14:paraId="3E4A7E1E" w14:textId="77777777" w:rsidR="00FC2F90" w:rsidRDefault="00FC2F90" w:rsidP="00FC2F90">
      <w:pPr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p w14:paraId="6A34AAEB" w14:textId="77777777" w:rsidR="00FC2F90" w:rsidRDefault="00FC2F90" w:rsidP="00FC2F90">
      <w:pPr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p w14:paraId="3F028A32" w14:textId="77777777" w:rsidR="00FC2F90" w:rsidRDefault="00FC2F90" w:rsidP="00FC2F90">
      <w:pPr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p w14:paraId="44086505" w14:textId="77777777" w:rsidR="00FC2F90" w:rsidRDefault="00FC2F90" w:rsidP="00FC2F90">
      <w:pPr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p w14:paraId="6A0F168F" w14:textId="77777777" w:rsidR="00FC2F90" w:rsidRDefault="00FC2F90" w:rsidP="00FC2F90">
      <w:pPr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p w14:paraId="6110FE9D" w14:textId="77777777" w:rsidR="00FC2F90" w:rsidRDefault="00FC2F90" w:rsidP="00FC2F90">
      <w:pPr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p w14:paraId="225A4759" w14:textId="77777777" w:rsidR="00FC2F90" w:rsidRDefault="00FC2F90" w:rsidP="00FC2F90">
      <w:pPr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p w14:paraId="6E9EFD2E" w14:textId="77777777" w:rsidR="00FC2F90" w:rsidRDefault="00FC2F90" w:rsidP="00FC2F90">
      <w:pPr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p w14:paraId="626F6C4E" w14:textId="77777777" w:rsidR="00FC2F90" w:rsidRDefault="00FC2F90" w:rsidP="00FC2F90">
      <w:pPr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p w14:paraId="3CFB611C" w14:textId="77777777" w:rsidR="00FC2F90" w:rsidRDefault="00FC2F90" w:rsidP="00FC2F90">
      <w:pPr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p w14:paraId="4B84D1FB" w14:textId="77777777" w:rsidR="00FC2F90" w:rsidRDefault="00FC2F90" w:rsidP="00FC2F90">
      <w:pPr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p w14:paraId="44E99199" w14:textId="77777777" w:rsidR="00FC2F90" w:rsidRDefault="00FC2F90" w:rsidP="00FC2F90">
      <w:pPr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p w14:paraId="022178E2" w14:textId="77777777" w:rsidR="00FC2F90" w:rsidRDefault="00FC2F90" w:rsidP="00FC2F90">
      <w:pPr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tbl>
      <w:tblPr>
        <w:tblStyle w:val="TableGrid"/>
        <w:bidiVisual/>
        <w:tblW w:w="10321" w:type="dxa"/>
        <w:tblLook w:val="04A0" w:firstRow="1" w:lastRow="0" w:firstColumn="1" w:lastColumn="0" w:noHBand="0" w:noVBand="1"/>
      </w:tblPr>
      <w:tblGrid>
        <w:gridCol w:w="2817"/>
        <w:gridCol w:w="1984"/>
        <w:gridCol w:w="1560"/>
        <w:gridCol w:w="1842"/>
        <w:gridCol w:w="2118"/>
      </w:tblGrid>
      <w:tr w:rsidR="009E3548" w:rsidRPr="00CB060E" w14:paraId="56C8D593" w14:textId="77777777" w:rsidTr="0045059B">
        <w:tc>
          <w:tcPr>
            <w:tcW w:w="10321" w:type="dxa"/>
            <w:gridSpan w:val="5"/>
            <w:shd w:val="clear" w:color="auto" w:fill="1F3864" w:themeFill="accent5" w:themeFillShade="80"/>
            <w:tcMar>
              <w:left w:w="28" w:type="dxa"/>
              <w:right w:w="28" w:type="dxa"/>
            </w:tcMar>
            <w:vAlign w:val="center"/>
          </w:tcPr>
          <w:p w14:paraId="555FC9AD" w14:textId="3D758AA8" w:rsidR="009E3548" w:rsidRPr="00A57EE8" w:rsidRDefault="00E57214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color w:val="FFFFFF" w:themeColor="background1"/>
                <w:sz w:val="20"/>
                <w:szCs w:val="20"/>
                <w:rtl/>
              </w:rPr>
              <w:t>ثامنً</w:t>
            </w:r>
            <w:r w:rsidRPr="00A57EE8">
              <w:rPr>
                <w:rFonts w:ascii="Cairo Medium" w:hAnsi="Cairo Medium" w:cs="Cairo Medium" w:hint="cs"/>
                <w:b/>
                <w:bCs/>
                <w:color w:val="FFFFFF" w:themeColor="background1"/>
                <w:sz w:val="20"/>
                <w:szCs w:val="20"/>
                <w:rtl/>
              </w:rPr>
              <w:t>ا</w:t>
            </w:r>
            <w:r w:rsidR="009E3548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: المقارنات المرجعية:</w:t>
            </w:r>
          </w:p>
        </w:tc>
      </w:tr>
      <w:tr w:rsidR="009E3548" w:rsidRPr="00CB060E" w14:paraId="7C7C03A0" w14:textId="77777777" w:rsidTr="0045059B">
        <w:tc>
          <w:tcPr>
            <w:tcW w:w="10321" w:type="dxa"/>
            <w:gridSpan w:val="5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71B65F89" w14:textId="77777777" w:rsidR="009E354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مقارنات مرجعية محلية </w:t>
            </w:r>
            <w:r w:rsidRPr="00BF69C0">
              <w:rPr>
                <w:rFonts w:ascii="Cairo Medium" w:hAnsi="Cairo Medium" w:cs="Cairo Medium" w:hint="cs"/>
                <w:b/>
                <w:bCs/>
                <w:color w:val="FF0000"/>
                <w:spacing w:val="-6"/>
                <w:sz w:val="20"/>
                <w:szCs w:val="20"/>
                <w:rtl/>
              </w:rPr>
              <w:t>(لا تقل عن 3 مقارنات مرجعية)</w:t>
            </w:r>
          </w:p>
        </w:tc>
      </w:tr>
      <w:tr w:rsidR="009E3548" w:rsidRPr="00CB060E" w14:paraId="6D4CF5B3" w14:textId="77777777" w:rsidTr="0045059B"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3CA410E1" w14:textId="77777777" w:rsidR="009E3548" w:rsidRPr="00A57EE8" w:rsidRDefault="009E3548" w:rsidP="0045059B">
            <w:pPr>
              <w:jc w:val="center"/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A57EE8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>عناصر المقارنة</w:t>
            </w:r>
          </w:p>
        </w:tc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7D285609" w14:textId="77777777" w:rsidR="009E3548" w:rsidRPr="00A57EE8" w:rsidRDefault="009E3548" w:rsidP="0045059B">
            <w:pPr>
              <w:jc w:val="center"/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الجامعة (1)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0F79905B" w14:textId="77777777" w:rsidR="009E3548" w:rsidRPr="00A57EE8" w:rsidRDefault="009E3548" w:rsidP="0045059B">
            <w:pPr>
              <w:jc w:val="center"/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A57EE8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ا</w:t>
            </w: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لجامعة (2)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45A3BAEA" w14:textId="77777777" w:rsidR="009E3548" w:rsidRPr="00A57EE8" w:rsidRDefault="009E3548" w:rsidP="0045059B">
            <w:pPr>
              <w:jc w:val="center"/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A57EE8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ال</w:t>
            </w: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جامعة (3)</w:t>
            </w:r>
          </w:p>
        </w:tc>
        <w:tc>
          <w:tcPr>
            <w:tcW w:w="2118" w:type="dxa"/>
            <w:shd w:val="clear" w:color="auto" w:fill="F2F2F2" w:themeFill="background1" w:themeFillShade="F2"/>
            <w:vAlign w:val="center"/>
          </w:tcPr>
          <w:p w14:paraId="35468444" w14:textId="77777777" w:rsidR="009E3548" w:rsidRPr="00A57EE8" w:rsidRDefault="009E3548" w:rsidP="0045059B">
            <w:pPr>
              <w:jc w:val="center"/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البرنامج المستحدث</w:t>
            </w:r>
          </w:p>
        </w:tc>
      </w:tr>
      <w:tr w:rsidR="009E3548" w:rsidRPr="00CB060E" w14:paraId="2DD22177" w14:textId="77777777" w:rsidTr="0045059B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3C7ABB6E" w14:textId="77777777" w:rsidR="009E3548" w:rsidRPr="009B3DA0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>الجامعة</w:t>
            </w:r>
          </w:p>
        </w:tc>
        <w:tc>
          <w:tcPr>
            <w:tcW w:w="1984" w:type="dxa"/>
            <w:vAlign w:val="center"/>
          </w:tcPr>
          <w:p w14:paraId="4B7537E9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6AEED463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6756C5A2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06E8D8CF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9E3548" w:rsidRPr="00CB060E" w14:paraId="7FEB9A43" w14:textId="77777777" w:rsidTr="0045059B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715AA8C5" w14:textId="77777777" w:rsidR="009E3548" w:rsidRPr="009B3DA0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>الكلية</w:t>
            </w:r>
          </w:p>
        </w:tc>
        <w:tc>
          <w:tcPr>
            <w:tcW w:w="1984" w:type="dxa"/>
            <w:vAlign w:val="center"/>
          </w:tcPr>
          <w:p w14:paraId="3E0985E7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0E62BDF8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7D1E9EC5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1ABDD6F1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9E3548" w:rsidRPr="00CB060E" w14:paraId="0ED55E1B" w14:textId="77777777" w:rsidTr="0045059B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C89FDD2" w14:textId="77777777" w:rsidR="009E3548" w:rsidRPr="009B3DA0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>القسم</w:t>
            </w:r>
          </w:p>
        </w:tc>
        <w:tc>
          <w:tcPr>
            <w:tcW w:w="1984" w:type="dxa"/>
            <w:vAlign w:val="center"/>
          </w:tcPr>
          <w:p w14:paraId="24DB0FF9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03007D28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44CE15C3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3125B674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9E3548" w:rsidRPr="00CB060E" w14:paraId="2CA6C9FF" w14:textId="77777777" w:rsidTr="0045059B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A87DCBF" w14:textId="77777777" w:rsidR="009E3548" w:rsidRPr="009B3DA0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  <w:t>اسم البرنامج</w:t>
            </w: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 xml:space="preserve"> عربي</w:t>
            </w:r>
          </w:p>
        </w:tc>
        <w:tc>
          <w:tcPr>
            <w:tcW w:w="1984" w:type="dxa"/>
            <w:vAlign w:val="center"/>
          </w:tcPr>
          <w:p w14:paraId="392C41EF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71EA50A7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452506E9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3886F661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9E3548" w:rsidRPr="00CB060E" w14:paraId="7B057593" w14:textId="77777777" w:rsidTr="0045059B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59FFE8D" w14:textId="77777777" w:rsidR="009E3548" w:rsidRPr="009B3DA0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>التخصص العام</w:t>
            </w:r>
          </w:p>
        </w:tc>
        <w:tc>
          <w:tcPr>
            <w:tcW w:w="1984" w:type="dxa"/>
            <w:vAlign w:val="center"/>
          </w:tcPr>
          <w:p w14:paraId="35F52291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183BE91F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4D6B18F0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20A87E64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9E3548" w:rsidRPr="00CB060E" w14:paraId="107B8046" w14:textId="77777777" w:rsidTr="0045059B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B7C91E6" w14:textId="77777777" w:rsidR="009E3548" w:rsidRPr="009B3DA0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>التخصص الدقيق</w:t>
            </w:r>
          </w:p>
        </w:tc>
        <w:tc>
          <w:tcPr>
            <w:tcW w:w="1984" w:type="dxa"/>
            <w:vAlign w:val="center"/>
          </w:tcPr>
          <w:p w14:paraId="14F5E406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383967E3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0D5341AA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4E0AD433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9E3548" w:rsidRPr="00CB060E" w14:paraId="5365AB7D" w14:textId="77777777" w:rsidTr="0045059B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6CF4A570" w14:textId="77777777" w:rsidR="009E3548" w:rsidRPr="009B3DA0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>مدة البرنامج</w:t>
            </w:r>
          </w:p>
        </w:tc>
        <w:tc>
          <w:tcPr>
            <w:tcW w:w="1984" w:type="dxa"/>
            <w:vAlign w:val="center"/>
          </w:tcPr>
          <w:p w14:paraId="007BB9BF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259171D6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57C8E0FB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506BD20A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9E3548" w:rsidRPr="00CB060E" w14:paraId="0BC6341B" w14:textId="77777777" w:rsidTr="0045059B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7E70BCCA" w14:textId="77777777" w:rsidR="009E3548" w:rsidRPr="009B3DA0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 xml:space="preserve">طبيعة البرنامج </w:t>
            </w:r>
          </w:p>
          <w:p w14:paraId="46077E2E" w14:textId="77777777" w:rsidR="009E3548" w:rsidRPr="009B3DA0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>(أكاديمي، مهني، تنفيذي)</w:t>
            </w:r>
          </w:p>
        </w:tc>
        <w:tc>
          <w:tcPr>
            <w:tcW w:w="1984" w:type="dxa"/>
            <w:vAlign w:val="center"/>
          </w:tcPr>
          <w:p w14:paraId="28807AA9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63EE77F7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4E7D1F03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311B9F97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9E3548" w:rsidRPr="00CB060E" w14:paraId="3F6C7ACE" w14:textId="77777777" w:rsidTr="0045059B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4DC9B7E4" w14:textId="77777777" w:rsidR="009E3548" w:rsidRPr="009B3DA0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  <w:t>اسم الدرجة العلمية (مسمى المؤهل)</w:t>
            </w:r>
          </w:p>
        </w:tc>
        <w:tc>
          <w:tcPr>
            <w:tcW w:w="1984" w:type="dxa"/>
            <w:vAlign w:val="center"/>
          </w:tcPr>
          <w:p w14:paraId="4EA075A0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7CCD661F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6ED39BC9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470C56D8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9E3548" w:rsidRPr="00CB060E" w14:paraId="4172CF61" w14:textId="77777777" w:rsidTr="0045059B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3FAFFE9D" w14:textId="165704DE" w:rsidR="009E3548" w:rsidRPr="009B3DA0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  <w:t xml:space="preserve">مقر الجهة </w:t>
            </w:r>
          </w:p>
        </w:tc>
        <w:tc>
          <w:tcPr>
            <w:tcW w:w="1984" w:type="dxa"/>
            <w:vAlign w:val="center"/>
          </w:tcPr>
          <w:p w14:paraId="5DC79557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4CB90F4F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728D2855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2C512E88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9E3548" w:rsidRPr="00CB060E" w14:paraId="3073D1CA" w14:textId="77777777" w:rsidTr="0045059B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6C8A8A03" w14:textId="77777777" w:rsidR="009E3548" w:rsidRPr="009B3DA0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  <w:t>مسارات البرنامج</w:t>
            </w:r>
            <w:r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 xml:space="preserve"> </w:t>
            </w:r>
            <w:r w:rsidRPr="009B3DA0"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  <w:t>(إن وجد)</w:t>
            </w:r>
          </w:p>
        </w:tc>
        <w:tc>
          <w:tcPr>
            <w:tcW w:w="1984" w:type="dxa"/>
            <w:vAlign w:val="center"/>
          </w:tcPr>
          <w:p w14:paraId="19DD83C3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62148E41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49A23937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6F79D881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9E3548" w:rsidRPr="00CB060E" w14:paraId="6E7CAE72" w14:textId="77777777" w:rsidTr="0045059B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6643EED9" w14:textId="77777777" w:rsidR="009E3548" w:rsidRPr="009B3DA0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  <w:t>إجمالي الوحدات الدراسية</w:t>
            </w:r>
          </w:p>
        </w:tc>
        <w:tc>
          <w:tcPr>
            <w:tcW w:w="1984" w:type="dxa"/>
            <w:vAlign w:val="center"/>
          </w:tcPr>
          <w:p w14:paraId="572EEB13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3DFD157D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312E313B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54236F96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9E3548" w:rsidRPr="00CB060E" w14:paraId="1C71ACAB" w14:textId="77777777" w:rsidTr="0045059B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403D4D44" w14:textId="77777777" w:rsidR="009E3548" w:rsidRPr="009B3DA0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>إجمالي عدد المقررات</w:t>
            </w:r>
          </w:p>
        </w:tc>
        <w:tc>
          <w:tcPr>
            <w:tcW w:w="1984" w:type="dxa"/>
            <w:vAlign w:val="center"/>
          </w:tcPr>
          <w:p w14:paraId="0AC9FB4E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01BA8B66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6C827409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63AA6F03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9E3548" w:rsidRPr="00CB060E" w14:paraId="3F4AA0BF" w14:textId="77777777" w:rsidTr="0045059B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4FF9E926" w14:textId="77777777" w:rsidR="009E3548" w:rsidRPr="00E7614D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E7614D"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  <w:t>أسلوب البرنامج</w:t>
            </w:r>
          </w:p>
        </w:tc>
        <w:tc>
          <w:tcPr>
            <w:tcW w:w="1984" w:type="dxa"/>
            <w:vAlign w:val="center"/>
          </w:tcPr>
          <w:p w14:paraId="41722627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532E8DB8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3BFFA6BB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59AC3A6F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9E3548" w:rsidRPr="00CB060E" w14:paraId="7D8930A6" w14:textId="77777777" w:rsidTr="0045059B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D0592DC" w14:textId="77777777" w:rsidR="009E3548" w:rsidRPr="00E7614D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E7614D"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  <w:t xml:space="preserve">عدد وحدات </w:t>
            </w:r>
            <w:r w:rsidRPr="00E7614D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>الرسالة أو المشروع البحثي</w:t>
            </w:r>
          </w:p>
        </w:tc>
        <w:tc>
          <w:tcPr>
            <w:tcW w:w="1984" w:type="dxa"/>
            <w:vAlign w:val="center"/>
          </w:tcPr>
          <w:p w14:paraId="49DFC2BC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283E84B5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0175E880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23653AB0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9E3548" w:rsidRPr="00CB060E" w14:paraId="4F79F097" w14:textId="77777777" w:rsidTr="0045059B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31C5D49" w14:textId="77777777" w:rsidR="009E3548" w:rsidRPr="00E7614D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E7614D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 xml:space="preserve">متطلبات التخرج </w:t>
            </w:r>
          </w:p>
        </w:tc>
        <w:tc>
          <w:tcPr>
            <w:tcW w:w="1984" w:type="dxa"/>
            <w:vAlign w:val="center"/>
          </w:tcPr>
          <w:p w14:paraId="423376E3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4B64B33D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713CFDA7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4BDBEF58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9E3548" w:rsidRPr="00CB060E" w14:paraId="0B12F13E" w14:textId="77777777" w:rsidTr="0045059B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40FA0BB" w14:textId="77777777" w:rsidR="009E3548" w:rsidRPr="009B3DA0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>التكلفة الإجمالية للبرنامج</w:t>
            </w:r>
          </w:p>
        </w:tc>
        <w:tc>
          <w:tcPr>
            <w:tcW w:w="1984" w:type="dxa"/>
            <w:vAlign w:val="center"/>
          </w:tcPr>
          <w:p w14:paraId="3695F18A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315FF92D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49E6F61C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3C7C63F1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9E3548" w:rsidRPr="00CB060E" w14:paraId="74B27195" w14:textId="77777777" w:rsidTr="0045059B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70BD7F15" w14:textId="77777777" w:rsidR="009E3548" w:rsidRPr="009B3DA0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>رابط البرنامج</w:t>
            </w:r>
          </w:p>
        </w:tc>
        <w:tc>
          <w:tcPr>
            <w:tcW w:w="1984" w:type="dxa"/>
            <w:vAlign w:val="center"/>
          </w:tcPr>
          <w:p w14:paraId="30C1453C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0189EB56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2316023C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1E606FEC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9E3548" w:rsidRPr="00CB060E" w14:paraId="292F9CBB" w14:textId="77777777" w:rsidTr="0045059B">
        <w:trPr>
          <w:trHeight w:val="510"/>
        </w:trPr>
        <w:tc>
          <w:tcPr>
            <w:tcW w:w="10321" w:type="dxa"/>
            <w:gridSpan w:val="5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7CBC5633" w14:textId="77777777" w:rsidR="009E354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السمات المميزة للبرنامج المقترح: </w:t>
            </w:r>
          </w:p>
          <w:p w14:paraId="6043EEDE" w14:textId="77777777" w:rsidR="009E3548" w:rsidRPr="00A57EE8" w:rsidRDefault="009E3548" w:rsidP="0045059B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</w:tbl>
    <w:p w14:paraId="5E453D66" w14:textId="77777777" w:rsidR="009B3DA0" w:rsidRDefault="009B3DA0" w:rsidP="009B3DA0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476BFB44" w14:textId="77777777" w:rsidR="009B3DA0" w:rsidRDefault="009B3DA0" w:rsidP="009B3DA0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22C8A341" w14:textId="77777777" w:rsidR="009E3548" w:rsidRDefault="009E3548" w:rsidP="009E3548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53E20BC5" w14:textId="77777777" w:rsidR="009E3548" w:rsidRDefault="009E3548" w:rsidP="009E3548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35E71C75" w14:textId="77777777" w:rsidR="009E3548" w:rsidRDefault="009E3548" w:rsidP="009E3548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4AA5FC1C" w14:textId="77777777" w:rsidR="009E3548" w:rsidRDefault="009E3548" w:rsidP="009E3548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25036A24" w14:textId="77777777" w:rsidR="009E3548" w:rsidRDefault="009E3548" w:rsidP="009E3548">
      <w:pPr>
        <w:bidi w:val="0"/>
        <w:spacing w:before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1060B864" w14:textId="77777777" w:rsidR="009B3DA0" w:rsidRDefault="009B3DA0" w:rsidP="009E3548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4972" w:type="pct"/>
        <w:tblLook w:val="04A0" w:firstRow="1" w:lastRow="0" w:firstColumn="1" w:lastColumn="0" w:noHBand="0" w:noVBand="1"/>
      </w:tblPr>
      <w:tblGrid>
        <w:gridCol w:w="1779"/>
        <w:gridCol w:w="707"/>
        <w:gridCol w:w="835"/>
        <w:gridCol w:w="1137"/>
        <w:gridCol w:w="845"/>
        <w:gridCol w:w="934"/>
        <w:gridCol w:w="1184"/>
        <w:gridCol w:w="802"/>
        <w:gridCol w:w="917"/>
        <w:gridCol w:w="1141"/>
      </w:tblGrid>
      <w:tr w:rsidR="009B3DA0" w:rsidRPr="007C1977" w14:paraId="753FF326" w14:textId="77777777" w:rsidTr="00316C1B">
        <w:trPr>
          <w:trHeight w:val="1507"/>
        </w:trPr>
        <w:tc>
          <w:tcPr>
            <w:tcW w:w="5000" w:type="pct"/>
            <w:gridSpan w:val="10"/>
            <w:shd w:val="clear" w:color="auto" w:fill="F2F2F2" w:themeFill="background1" w:themeFillShade="F2"/>
            <w:vAlign w:val="center"/>
          </w:tcPr>
          <w:p w14:paraId="56DF9DE7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مقارنات مرجعية عالمية </w:t>
            </w:r>
          </w:p>
          <w:p w14:paraId="5BB97810" w14:textId="7A41BD60" w:rsidR="009B3DA0" w:rsidRPr="007C1977" w:rsidRDefault="009B3DA0" w:rsidP="00316C1B">
            <w:pPr>
              <w:jc w:val="both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>تهدف المقارنات المرجعية العالمية لتجويد البرنامج</w:t>
            </w:r>
            <w:r w:rsidR="002D2991">
              <w:rPr>
                <w:rFonts w:ascii="Cairo Medium" w:hAnsi="Cairo Medium" w:cs="Cairo Medium" w:hint="cs"/>
                <w:b/>
                <w:bCs/>
                <w:caps/>
                <w:sz w:val="18"/>
                <w:szCs w:val="18"/>
                <w:rtl/>
              </w:rPr>
              <w:t xml:space="preserve">؛ لذا من المهم </w:t>
            </w: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>إجراء مقارنات مرجعية عالمية للبرامج المناظرة على ألا يقل تصنيف الجامعة المناظرة والبرنامج عن الـ (500) بتصنيف شنغهاي (</w:t>
            </w: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Shanghai</w:t>
            </w:r>
            <w:r w:rsidR="00C90775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 xml:space="preserve"> </w:t>
            </w: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Ranking</w:t>
            </w: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>) والتايمز (</w:t>
            </w: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The Times Higher Education World University Rankings</w:t>
            </w: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>) وال كيو اس (</w:t>
            </w: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QS World University Rankings</w:t>
            </w: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). </w:t>
            </w:r>
          </w:p>
        </w:tc>
      </w:tr>
      <w:tr w:rsidR="009B3DA0" w:rsidRPr="007C1977" w14:paraId="143D797B" w14:textId="77777777" w:rsidTr="00B324A7">
        <w:tc>
          <w:tcPr>
            <w:tcW w:w="865" w:type="pct"/>
          </w:tcPr>
          <w:p w14:paraId="315FE3E1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03" w:type="pct"/>
            <w:gridSpan w:val="3"/>
            <w:vAlign w:val="center"/>
          </w:tcPr>
          <w:p w14:paraId="46B5F7F1" w14:textId="77777777" w:rsidR="009B3DA0" w:rsidRPr="007C1977" w:rsidRDefault="009B3DA0" w:rsidP="00316C1B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>الجامعة (1)</w:t>
            </w:r>
          </w:p>
        </w:tc>
        <w:tc>
          <w:tcPr>
            <w:tcW w:w="1441" w:type="pct"/>
            <w:gridSpan w:val="3"/>
            <w:vAlign w:val="center"/>
          </w:tcPr>
          <w:p w14:paraId="4DF5C426" w14:textId="77777777" w:rsidR="009B3DA0" w:rsidRPr="007C1977" w:rsidRDefault="009B3DA0" w:rsidP="00316C1B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>الجامعة (2)</w:t>
            </w:r>
          </w:p>
        </w:tc>
        <w:tc>
          <w:tcPr>
            <w:tcW w:w="1391" w:type="pct"/>
            <w:gridSpan w:val="3"/>
            <w:vAlign w:val="center"/>
          </w:tcPr>
          <w:p w14:paraId="6872B959" w14:textId="77777777" w:rsidR="009B3DA0" w:rsidRPr="007C1977" w:rsidRDefault="009B3DA0" w:rsidP="00316C1B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>الجامعة (3)</w:t>
            </w:r>
          </w:p>
        </w:tc>
      </w:tr>
      <w:tr w:rsidR="009B3DA0" w:rsidRPr="007C1977" w14:paraId="56FB1BF7" w14:textId="77777777" w:rsidTr="00B324A7">
        <w:tc>
          <w:tcPr>
            <w:tcW w:w="865" w:type="pct"/>
            <w:shd w:val="clear" w:color="auto" w:fill="F2F2F2" w:themeFill="background1" w:themeFillShade="F2"/>
          </w:tcPr>
          <w:p w14:paraId="156A179D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لتصنيف </w:t>
            </w:r>
          </w:p>
        </w:tc>
        <w:tc>
          <w:tcPr>
            <w:tcW w:w="344" w:type="pct"/>
            <w:vAlign w:val="center"/>
          </w:tcPr>
          <w:p w14:paraId="221890CB" w14:textId="77777777" w:rsidR="009B3DA0" w:rsidRPr="007C1977" w:rsidRDefault="009B3DA0" w:rsidP="00316C1B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QS</w:t>
            </w:r>
          </w:p>
        </w:tc>
        <w:tc>
          <w:tcPr>
            <w:tcW w:w="406" w:type="pct"/>
            <w:vAlign w:val="center"/>
          </w:tcPr>
          <w:p w14:paraId="23777C69" w14:textId="77777777" w:rsidR="009B3DA0" w:rsidRPr="007C1977" w:rsidRDefault="009B3DA0" w:rsidP="00316C1B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Times</w:t>
            </w:r>
          </w:p>
        </w:tc>
        <w:tc>
          <w:tcPr>
            <w:tcW w:w="553" w:type="pct"/>
            <w:vAlign w:val="center"/>
          </w:tcPr>
          <w:p w14:paraId="39EC989E" w14:textId="77777777" w:rsidR="009B3DA0" w:rsidRPr="007C1977" w:rsidRDefault="009B3DA0" w:rsidP="00316C1B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Shanghai</w:t>
            </w:r>
          </w:p>
        </w:tc>
        <w:tc>
          <w:tcPr>
            <w:tcW w:w="411" w:type="pct"/>
            <w:vAlign w:val="center"/>
          </w:tcPr>
          <w:p w14:paraId="44A7C262" w14:textId="77777777" w:rsidR="009B3DA0" w:rsidRPr="007C1977" w:rsidRDefault="009B3DA0" w:rsidP="00316C1B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QS</w:t>
            </w:r>
          </w:p>
        </w:tc>
        <w:tc>
          <w:tcPr>
            <w:tcW w:w="454" w:type="pct"/>
            <w:vAlign w:val="center"/>
          </w:tcPr>
          <w:p w14:paraId="72D91366" w14:textId="77777777" w:rsidR="009B3DA0" w:rsidRPr="007C1977" w:rsidRDefault="009B3DA0" w:rsidP="00316C1B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Times</w:t>
            </w:r>
          </w:p>
        </w:tc>
        <w:tc>
          <w:tcPr>
            <w:tcW w:w="576" w:type="pct"/>
            <w:vAlign w:val="center"/>
          </w:tcPr>
          <w:p w14:paraId="0CCA1C2E" w14:textId="77777777" w:rsidR="009B3DA0" w:rsidRPr="007C1977" w:rsidRDefault="009B3DA0" w:rsidP="00316C1B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Shanghai</w:t>
            </w:r>
          </w:p>
        </w:tc>
        <w:tc>
          <w:tcPr>
            <w:tcW w:w="390" w:type="pct"/>
            <w:vAlign w:val="center"/>
          </w:tcPr>
          <w:p w14:paraId="40A7C862" w14:textId="77777777" w:rsidR="009B3DA0" w:rsidRPr="007C1977" w:rsidRDefault="009B3DA0" w:rsidP="00316C1B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QS</w:t>
            </w:r>
          </w:p>
        </w:tc>
        <w:tc>
          <w:tcPr>
            <w:tcW w:w="446" w:type="pct"/>
            <w:vAlign w:val="center"/>
          </w:tcPr>
          <w:p w14:paraId="7FBF2FDD" w14:textId="77777777" w:rsidR="009B3DA0" w:rsidRPr="007C1977" w:rsidRDefault="009B3DA0" w:rsidP="00316C1B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Times</w:t>
            </w:r>
          </w:p>
        </w:tc>
        <w:tc>
          <w:tcPr>
            <w:tcW w:w="555" w:type="pct"/>
            <w:vAlign w:val="center"/>
          </w:tcPr>
          <w:p w14:paraId="649C3070" w14:textId="77777777" w:rsidR="009B3DA0" w:rsidRPr="007C1977" w:rsidRDefault="009B3DA0" w:rsidP="00316C1B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Shanghai</w:t>
            </w:r>
          </w:p>
        </w:tc>
      </w:tr>
      <w:tr w:rsidR="009B3DA0" w:rsidRPr="007C1977" w14:paraId="7F90D1D6" w14:textId="77777777" w:rsidTr="00B324A7">
        <w:tc>
          <w:tcPr>
            <w:tcW w:w="865" w:type="pct"/>
            <w:shd w:val="clear" w:color="auto" w:fill="F2F2F2" w:themeFill="background1" w:themeFillShade="F2"/>
          </w:tcPr>
          <w:p w14:paraId="7A6CC66B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ترتيب الجامعة </w:t>
            </w:r>
          </w:p>
        </w:tc>
        <w:tc>
          <w:tcPr>
            <w:tcW w:w="344" w:type="pct"/>
            <w:vAlign w:val="center"/>
          </w:tcPr>
          <w:p w14:paraId="3A04E218" w14:textId="77777777" w:rsidR="009B3DA0" w:rsidRPr="007C1977" w:rsidRDefault="009B3DA0" w:rsidP="00316C1B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406" w:type="pct"/>
            <w:vAlign w:val="center"/>
          </w:tcPr>
          <w:p w14:paraId="686289DC" w14:textId="77777777" w:rsidR="009B3DA0" w:rsidRPr="007C1977" w:rsidRDefault="009B3DA0" w:rsidP="00316C1B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553" w:type="pct"/>
            <w:vAlign w:val="center"/>
          </w:tcPr>
          <w:p w14:paraId="274FA047" w14:textId="77777777" w:rsidR="009B3DA0" w:rsidRPr="007C1977" w:rsidRDefault="009B3DA0" w:rsidP="00316C1B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411" w:type="pct"/>
            <w:vAlign w:val="center"/>
          </w:tcPr>
          <w:p w14:paraId="34C49817" w14:textId="77777777" w:rsidR="009B3DA0" w:rsidRPr="007C1977" w:rsidRDefault="009B3DA0" w:rsidP="00316C1B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454" w:type="pct"/>
            <w:vAlign w:val="center"/>
          </w:tcPr>
          <w:p w14:paraId="750B6B17" w14:textId="77777777" w:rsidR="009B3DA0" w:rsidRPr="007C1977" w:rsidRDefault="009B3DA0" w:rsidP="00316C1B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576" w:type="pct"/>
            <w:vAlign w:val="center"/>
          </w:tcPr>
          <w:p w14:paraId="52184F29" w14:textId="77777777" w:rsidR="009B3DA0" w:rsidRPr="007C1977" w:rsidRDefault="009B3DA0" w:rsidP="00316C1B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390" w:type="pct"/>
            <w:vAlign w:val="center"/>
          </w:tcPr>
          <w:p w14:paraId="09A1B0D7" w14:textId="77777777" w:rsidR="009B3DA0" w:rsidRPr="007C1977" w:rsidRDefault="009B3DA0" w:rsidP="00316C1B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446" w:type="pct"/>
            <w:vAlign w:val="center"/>
          </w:tcPr>
          <w:p w14:paraId="1B09CC86" w14:textId="77777777" w:rsidR="009B3DA0" w:rsidRPr="007C1977" w:rsidRDefault="009B3DA0" w:rsidP="00316C1B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555" w:type="pct"/>
            <w:vAlign w:val="center"/>
          </w:tcPr>
          <w:p w14:paraId="61F7EECB" w14:textId="77777777" w:rsidR="009B3DA0" w:rsidRPr="007C1977" w:rsidRDefault="009B3DA0" w:rsidP="00316C1B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9B3DA0" w:rsidRPr="007C1977" w14:paraId="4646202E" w14:textId="77777777" w:rsidTr="00B324A7">
        <w:tc>
          <w:tcPr>
            <w:tcW w:w="865" w:type="pct"/>
            <w:shd w:val="clear" w:color="auto" w:fill="F2F2F2" w:themeFill="background1" w:themeFillShade="F2"/>
          </w:tcPr>
          <w:p w14:paraId="71CEF4C0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لدرجة العلمية  </w:t>
            </w:r>
          </w:p>
        </w:tc>
        <w:tc>
          <w:tcPr>
            <w:tcW w:w="1303" w:type="pct"/>
            <w:gridSpan w:val="3"/>
          </w:tcPr>
          <w:p w14:paraId="2B906D40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5EBC01B2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6D99F482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9B3DA0" w:rsidRPr="007C1977" w14:paraId="10BF4A47" w14:textId="77777777" w:rsidTr="00B324A7">
        <w:tc>
          <w:tcPr>
            <w:tcW w:w="865" w:type="pct"/>
            <w:shd w:val="clear" w:color="auto" w:fill="F2F2F2" w:themeFill="background1" w:themeFillShade="F2"/>
          </w:tcPr>
          <w:p w14:paraId="0B4D4F6B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سم البرنامج عربي </w:t>
            </w:r>
          </w:p>
        </w:tc>
        <w:tc>
          <w:tcPr>
            <w:tcW w:w="1303" w:type="pct"/>
            <w:gridSpan w:val="3"/>
          </w:tcPr>
          <w:p w14:paraId="2FEC7305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1D0554AB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708DF365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9B3DA0" w:rsidRPr="007C1977" w14:paraId="3D09C47F" w14:textId="77777777" w:rsidTr="00B324A7">
        <w:tc>
          <w:tcPr>
            <w:tcW w:w="865" w:type="pct"/>
            <w:shd w:val="clear" w:color="auto" w:fill="F2F2F2" w:themeFill="background1" w:themeFillShade="F2"/>
          </w:tcPr>
          <w:p w14:paraId="15913E84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سم البرنامج انجليزي </w:t>
            </w:r>
          </w:p>
        </w:tc>
        <w:tc>
          <w:tcPr>
            <w:tcW w:w="1303" w:type="pct"/>
            <w:gridSpan w:val="3"/>
          </w:tcPr>
          <w:p w14:paraId="001814B1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36DE6966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0D7E3025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9B3DA0" w:rsidRPr="007C1977" w14:paraId="7D8CBDB1" w14:textId="77777777" w:rsidTr="00B324A7">
        <w:tc>
          <w:tcPr>
            <w:tcW w:w="865" w:type="pct"/>
            <w:shd w:val="clear" w:color="auto" w:fill="F2F2F2" w:themeFill="background1" w:themeFillShade="F2"/>
          </w:tcPr>
          <w:p w14:paraId="3AC419CC" w14:textId="1AD3E407" w:rsidR="009B3DA0" w:rsidRPr="007C1977" w:rsidRDefault="00EC689B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caps/>
                <w:sz w:val="18"/>
                <w:szCs w:val="18"/>
                <w:rtl/>
              </w:rPr>
              <w:t>المدينة و</w:t>
            </w:r>
            <w:r w:rsidR="009B3DA0"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لدولة </w:t>
            </w:r>
          </w:p>
        </w:tc>
        <w:tc>
          <w:tcPr>
            <w:tcW w:w="1303" w:type="pct"/>
            <w:gridSpan w:val="3"/>
          </w:tcPr>
          <w:p w14:paraId="101E82E6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7D907895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2A6EF3D3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9B3DA0" w:rsidRPr="007C1977" w14:paraId="57F01F4E" w14:textId="77777777" w:rsidTr="00B324A7">
        <w:tc>
          <w:tcPr>
            <w:tcW w:w="865" w:type="pct"/>
            <w:shd w:val="clear" w:color="auto" w:fill="F2F2F2" w:themeFill="background1" w:themeFillShade="F2"/>
          </w:tcPr>
          <w:p w14:paraId="1B56198D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لجامعة </w:t>
            </w:r>
          </w:p>
        </w:tc>
        <w:tc>
          <w:tcPr>
            <w:tcW w:w="1303" w:type="pct"/>
            <w:gridSpan w:val="3"/>
          </w:tcPr>
          <w:p w14:paraId="511EFF94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2D3FA3F0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7D80F97D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9B3DA0" w:rsidRPr="007C1977" w14:paraId="3DDBE2F7" w14:textId="77777777" w:rsidTr="00B324A7">
        <w:tc>
          <w:tcPr>
            <w:tcW w:w="865" w:type="pct"/>
            <w:shd w:val="clear" w:color="auto" w:fill="F2F2F2" w:themeFill="background1" w:themeFillShade="F2"/>
          </w:tcPr>
          <w:p w14:paraId="31EDC695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لكلية </w:t>
            </w:r>
          </w:p>
        </w:tc>
        <w:tc>
          <w:tcPr>
            <w:tcW w:w="1303" w:type="pct"/>
            <w:gridSpan w:val="3"/>
          </w:tcPr>
          <w:p w14:paraId="09E81467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276377D4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2DF8D3A3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9B3DA0" w:rsidRPr="007C1977" w14:paraId="252EF1D0" w14:textId="77777777" w:rsidTr="00B324A7">
        <w:tc>
          <w:tcPr>
            <w:tcW w:w="865" w:type="pct"/>
            <w:shd w:val="clear" w:color="auto" w:fill="F2F2F2" w:themeFill="background1" w:themeFillShade="F2"/>
          </w:tcPr>
          <w:p w14:paraId="379EF3E6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لقسم </w:t>
            </w:r>
          </w:p>
        </w:tc>
        <w:tc>
          <w:tcPr>
            <w:tcW w:w="1303" w:type="pct"/>
            <w:gridSpan w:val="3"/>
          </w:tcPr>
          <w:p w14:paraId="67FF940C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52DF73DD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616CC784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9B3DA0" w:rsidRPr="007C1977" w14:paraId="2F6FC3AC" w14:textId="77777777" w:rsidTr="00B324A7">
        <w:tc>
          <w:tcPr>
            <w:tcW w:w="865" w:type="pct"/>
            <w:shd w:val="clear" w:color="auto" w:fill="F2F2F2" w:themeFill="background1" w:themeFillShade="F2"/>
          </w:tcPr>
          <w:p w14:paraId="14FF90C2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لتخصص العام </w:t>
            </w:r>
          </w:p>
        </w:tc>
        <w:tc>
          <w:tcPr>
            <w:tcW w:w="1303" w:type="pct"/>
            <w:gridSpan w:val="3"/>
          </w:tcPr>
          <w:p w14:paraId="2B610DF0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45607126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1FE1AB27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9B3DA0" w:rsidRPr="007C1977" w14:paraId="0DE8B046" w14:textId="77777777" w:rsidTr="00B324A7">
        <w:tc>
          <w:tcPr>
            <w:tcW w:w="865" w:type="pct"/>
            <w:shd w:val="clear" w:color="auto" w:fill="F2F2F2" w:themeFill="background1" w:themeFillShade="F2"/>
          </w:tcPr>
          <w:p w14:paraId="6DB2626A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لتخصص الدقيق </w:t>
            </w:r>
          </w:p>
        </w:tc>
        <w:tc>
          <w:tcPr>
            <w:tcW w:w="1303" w:type="pct"/>
            <w:gridSpan w:val="3"/>
          </w:tcPr>
          <w:p w14:paraId="6F7680E7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303C1C9F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0D22DF99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9B3DA0" w:rsidRPr="007C1977" w14:paraId="00885484" w14:textId="77777777" w:rsidTr="00B324A7">
        <w:tc>
          <w:tcPr>
            <w:tcW w:w="865" w:type="pct"/>
            <w:shd w:val="clear" w:color="auto" w:fill="F2F2F2" w:themeFill="background1" w:themeFillShade="F2"/>
          </w:tcPr>
          <w:p w14:paraId="32BF300B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أهداف البرنامج </w:t>
            </w:r>
          </w:p>
        </w:tc>
        <w:tc>
          <w:tcPr>
            <w:tcW w:w="1303" w:type="pct"/>
            <w:gridSpan w:val="3"/>
          </w:tcPr>
          <w:p w14:paraId="6BA2DBD4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61D838F1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3F0D692A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9B3DA0" w:rsidRPr="007C1977" w14:paraId="16AFBC54" w14:textId="77777777" w:rsidTr="00B324A7">
        <w:tc>
          <w:tcPr>
            <w:tcW w:w="865" w:type="pct"/>
            <w:shd w:val="clear" w:color="auto" w:fill="F2F2F2" w:themeFill="background1" w:themeFillShade="F2"/>
          </w:tcPr>
          <w:p w14:paraId="091F00C8" w14:textId="55A645AE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EF56A1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>المؤهل</w:t>
            </w:r>
            <w:r w:rsidR="00EE74A4" w:rsidRPr="00EF56A1">
              <w:rPr>
                <w:rFonts w:ascii="Cairo Medium" w:hAnsi="Cairo Medium" w:cs="Cairo Medium" w:hint="cs"/>
                <w:b/>
                <w:bCs/>
                <w:caps/>
                <w:sz w:val="18"/>
                <w:szCs w:val="18"/>
                <w:rtl/>
              </w:rPr>
              <w:t>ون</w:t>
            </w:r>
            <w:r w:rsidRPr="00EF56A1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 للقبول</w:t>
            </w: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1303" w:type="pct"/>
            <w:gridSpan w:val="3"/>
          </w:tcPr>
          <w:p w14:paraId="056DAE4F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5BC4CDC6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2817088C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9B3DA0" w:rsidRPr="007C1977" w14:paraId="374BCC57" w14:textId="77777777" w:rsidTr="00B324A7">
        <w:tc>
          <w:tcPr>
            <w:tcW w:w="865" w:type="pct"/>
            <w:shd w:val="clear" w:color="auto" w:fill="F2F2F2" w:themeFill="background1" w:themeFillShade="F2"/>
          </w:tcPr>
          <w:p w14:paraId="6ED89158" w14:textId="3BD6C1E5" w:rsidR="009B3DA0" w:rsidRPr="007C1977" w:rsidRDefault="00571BC5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caps/>
                <w:sz w:val="18"/>
                <w:szCs w:val="18"/>
                <w:rtl/>
              </w:rPr>
              <w:t xml:space="preserve">أسلوب </w:t>
            </w:r>
            <w:r w:rsidR="009B3DA0"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لدراسة </w:t>
            </w:r>
          </w:p>
        </w:tc>
        <w:tc>
          <w:tcPr>
            <w:tcW w:w="1303" w:type="pct"/>
            <w:gridSpan w:val="3"/>
          </w:tcPr>
          <w:p w14:paraId="054CCAF8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6E133214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71752CFD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9B3DA0" w:rsidRPr="007C1977" w14:paraId="2A170D30" w14:textId="77777777" w:rsidTr="00B324A7">
        <w:tc>
          <w:tcPr>
            <w:tcW w:w="865" w:type="pct"/>
            <w:shd w:val="clear" w:color="auto" w:fill="F2F2F2" w:themeFill="background1" w:themeFillShade="F2"/>
          </w:tcPr>
          <w:p w14:paraId="71EAE4C4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>مدة البرنامج</w:t>
            </w:r>
          </w:p>
        </w:tc>
        <w:tc>
          <w:tcPr>
            <w:tcW w:w="1303" w:type="pct"/>
            <w:gridSpan w:val="3"/>
          </w:tcPr>
          <w:p w14:paraId="5B573820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3C110675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74318061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9B3DA0" w:rsidRPr="007C1977" w14:paraId="06069750" w14:textId="77777777" w:rsidTr="00B324A7">
        <w:tc>
          <w:tcPr>
            <w:tcW w:w="865" w:type="pct"/>
            <w:shd w:val="clear" w:color="auto" w:fill="F2F2F2" w:themeFill="background1" w:themeFillShade="F2"/>
          </w:tcPr>
          <w:p w14:paraId="5161BF55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لساعات المعتمدة </w:t>
            </w:r>
          </w:p>
        </w:tc>
        <w:tc>
          <w:tcPr>
            <w:tcW w:w="1303" w:type="pct"/>
            <w:gridSpan w:val="3"/>
          </w:tcPr>
          <w:p w14:paraId="2DF5F200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4F51C6D6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0F45DB9C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9B3DA0" w:rsidRPr="007C1977" w14:paraId="2C079BF8" w14:textId="77777777" w:rsidTr="00B324A7">
        <w:tc>
          <w:tcPr>
            <w:tcW w:w="865" w:type="pct"/>
            <w:shd w:val="clear" w:color="auto" w:fill="F2F2F2" w:themeFill="background1" w:themeFillShade="F2"/>
          </w:tcPr>
          <w:p w14:paraId="45E78EE9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>رابط البرنامج</w:t>
            </w:r>
          </w:p>
        </w:tc>
        <w:tc>
          <w:tcPr>
            <w:tcW w:w="1303" w:type="pct"/>
            <w:gridSpan w:val="3"/>
          </w:tcPr>
          <w:p w14:paraId="5F6258FC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5AFC9B4E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27DEDE6C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9B3DA0" w:rsidRPr="007C1977" w14:paraId="3A278FAC" w14:textId="77777777" w:rsidTr="00316C1B">
        <w:trPr>
          <w:trHeight w:hRule="exact" w:val="397"/>
        </w:trPr>
        <w:tc>
          <w:tcPr>
            <w:tcW w:w="5000" w:type="pct"/>
            <w:gridSpan w:val="10"/>
            <w:shd w:val="clear" w:color="auto" w:fill="F2F2F2" w:themeFill="background1" w:themeFillShade="F2"/>
            <w:vAlign w:val="center"/>
          </w:tcPr>
          <w:p w14:paraId="3AF73E8E" w14:textId="77777777" w:rsidR="009B3DA0" w:rsidRPr="007C1977" w:rsidRDefault="009B3DA0" w:rsidP="00316C1B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>الميزة التنافسية للبرنامج التي ينفرد بها عن البرامج المشابهة</w:t>
            </w:r>
          </w:p>
        </w:tc>
      </w:tr>
    </w:tbl>
    <w:p w14:paraId="1C33590E" w14:textId="3F834C8C" w:rsidR="009B3DA0" w:rsidRPr="004A0F9B" w:rsidRDefault="004A0F9B" w:rsidP="004A0F9B">
      <w:pPr>
        <w:bidi w:val="0"/>
        <w:ind w:right="1"/>
        <w:jc w:val="right"/>
        <w:rPr>
          <w:rFonts w:ascii="Sakkal Majalla" w:hAnsi="Sakkal Majalla" w:cs="Sakkal Majalla"/>
          <w:b/>
          <w:bCs/>
          <w:color w:val="FF0000"/>
          <w:sz w:val="18"/>
          <w:szCs w:val="18"/>
          <w:rtl/>
        </w:rPr>
      </w:pPr>
      <w:r w:rsidRPr="004A0F9B"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  <w:t>يستثنى من ذلك تخصصات العلوم الشرعية واللغة العربية</w:t>
      </w:r>
      <w:r w:rsidR="00EF56A1">
        <w:rPr>
          <w:rFonts w:ascii="Cairo Medium" w:hAnsi="Cairo Medium" w:cs="Cairo Medium" w:hint="cs"/>
          <w:b/>
          <w:bCs/>
          <w:color w:val="FF0000"/>
          <w:sz w:val="18"/>
          <w:szCs w:val="18"/>
          <w:rtl/>
        </w:rPr>
        <w:t xml:space="preserve"> بحيث تكون المقارنات إقليمية.</w:t>
      </w:r>
    </w:p>
    <w:p w14:paraId="19CB0069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50B9E5DE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4E4620FD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1EBD3FA0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45D66341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44A0DB67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2DDE084A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68637B1E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338FCB61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1F3222AA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02BF92F9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6C9CEB88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5FD67C8F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2C19072A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1B2F2270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59832174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2744D23D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049ADEAA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3677099C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3359DDC4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260538A1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4614E566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34C6D9C9" w14:textId="77777777" w:rsidR="00067A96" w:rsidRDefault="00067A96" w:rsidP="00067A96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6FAD0CB5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4E5EE2B0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7D4575F4" w14:textId="77777777" w:rsidR="00533EB7" w:rsidRDefault="00533EB7" w:rsidP="00533EB7">
      <w:pPr>
        <w:bidi w:val="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691"/>
        <w:gridCol w:w="7648"/>
      </w:tblGrid>
      <w:tr w:rsidR="00533EB7" w:rsidRPr="00A57EE8" w14:paraId="34DE65EE" w14:textId="77777777" w:rsidTr="00941D05">
        <w:trPr>
          <w:trHeight w:val="489"/>
        </w:trPr>
        <w:tc>
          <w:tcPr>
            <w:tcW w:w="10339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1F3864" w:themeFill="accent5" w:themeFillShade="80"/>
            <w:tcMar>
              <w:left w:w="28" w:type="dxa"/>
              <w:right w:w="28" w:type="dxa"/>
            </w:tcMar>
            <w:vAlign w:val="center"/>
          </w:tcPr>
          <w:p w14:paraId="361DEB73" w14:textId="43AD70B7" w:rsidR="00533EB7" w:rsidRPr="00A57EE8" w:rsidRDefault="00E57214" w:rsidP="00316C1B">
            <w:pPr>
              <w:shd w:val="clear" w:color="auto" w:fill="1F3864" w:themeFill="accent5" w:themeFillShade="80"/>
              <w:rPr>
                <w:rFonts w:ascii="Cairo Medium" w:hAnsi="Cairo Medium" w:cs="Cairo Medium"/>
                <w:b/>
                <w:bCs/>
                <w:color w:val="FFFFFF" w:themeColor="background1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color w:val="FFFFFF" w:themeColor="background1"/>
                <w:sz w:val="20"/>
                <w:szCs w:val="20"/>
                <w:rtl/>
              </w:rPr>
              <w:t>تاسعاً</w:t>
            </w:r>
            <w:r w:rsidR="00533EB7" w:rsidRPr="00A57EE8">
              <w:rPr>
                <w:rFonts w:ascii="Cairo Medium" w:hAnsi="Cairo Medium" w:cs="Cairo Medium" w:hint="cs"/>
                <w:b/>
                <w:bCs/>
                <w:color w:val="FFFFFF" w:themeColor="background1"/>
                <w:sz w:val="20"/>
                <w:szCs w:val="20"/>
                <w:rtl/>
              </w:rPr>
              <w:t>: التصنيف والمواءمة مع رؤية 2030م:</w:t>
            </w:r>
          </w:p>
        </w:tc>
      </w:tr>
      <w:tr w:rsidR="00533EB7" w:rsidRPr="00A57EE8" w14:paraId="6A78315D" w14:textId="77777777" w:rsidTr="00941D05">
        <w:trPr>
          <w:trHeight w:val="1069"/>
        </w:trPr>
        <w:tc>
          <w:tcPr>
            <w:tcW w:w="269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28" w:type="dxa"/>
              <w:right w:w="28" w:type="dxa"/>
            </w:tcMar>
            <w:vAlign w:val="center"/>
          </w:tcPr>
          <w:p w14:paraId="3E8FB05C" w14:textId="7D88DB14" w:rsidR="00533EB7" w:rsidRPr="00A57EE8" w:rsidRDefault="00533EB7" w:rsidP="00941D05">
            <w:pPr>
              <w:shd w:val="clear" w:color="auto" w:fill="FFFFFF"/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bookmarkStart w:id="0" w:name="_Hlk160152053"/>
            <w:r w:rsidRPr="00A57EE8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تصنيف البرنامج</w:t>
            </w:r>
            <w:r w:rsidR="00941D05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Pr="00A57EE8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في وزارة الموارد البشرية والتنمية الاجتماع</w:t>
            </w:r>
            <w:r w:rsidRPr="00941D05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ية</w:t>
            </w:r>
            <w:r w:rsidR="009967BF" w:rsidRPr="00941D05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/ الهيئة السعودية للتخصصات</w:t>
            </w:r>
            <w:r w:rsidR="00224DC4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 </w:t>
            </w:r>
            <w:r w:rsidR="009967BF" w:rsidRPr="00941D05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الصحية</w:t>
            </w:r>
            <w:r w:rsidR="00941D05" w:rsidRPr="00941D05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/الهيئة السعودية للمهندسين</w:t>
            </w:r>
            <w:bookmarkEnd w:id="0"/>
          </w:p>
        </w:tc>
        <w:tc>
          <w:tcPr>
            <w:tcW w:w="7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296D8AF2" w14:textId="716943FE" w:rsidR="00533EB7" w:rsidRPr="00A57EE8" w:rsidRDefault="00533EB7" w:rsidP="00316C1B">
            <w:pPr>
              <w:shd w:val="clear" w:color="auto" w:fill="FFFFFF"/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A57EE8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          </w:t>
            </w:r>
            <w:r w:rsidRPr="00A57EE8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</w:rPr>
              <w:sym w:font="Wingdings" w:char="F06F"/>
            </w:r>
            <w:r w:rsidRPr="00A57EE8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 مصنف  </w:t>
            </w:r>
            <w:r w:rsidR="00AC5BD2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(يحدد) ..........................</w:t>
            </w:r>
            <w:r w:rsidRPr="00A57EE8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                                     </w:t>
            </w:r>
            <w:r w:rsidRPr="00A57EE8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</w:rPr>
              <w:sym w:font="Wingdings" w:char="F06F"/>
            </w:r>
            <w:r w:rsidRPr="00A57EE8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</w:rPr>
              <w:t xml:space="preserve">          </w:t>
            </w:r>
            <w:r w:rsidRPr="00A57EE8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  </w:t>
            </w:r>
            <w:r w:rsidR="00AC5BD2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غير </w:t>
            </w:r>
            <w:r w:rsidRPr="00A57EE8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مصنف </w:t>
            </w:r>
          </w:p>
        </w:tc>
      </w:tr>
      <w:tr w:rsidR="00533EB7" w:rsidRPr="00A57EE8" w14:paraId="7B2C1B6F" w14:textId="77777777" w:rsidTr="00941D05">
        <w:trPr>
          <w:trHeight w:val="1069"/>
        </w:trPr>
        <w:tc>
          <w:tcPr>
            <w:tcW w:w="2691" w:type="dxa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28" w:type="dxa"/>
              <w:right w:w="28" w:type="dxa"/>
            </w:tcMar>
            <w:vAlign w:val="center"/>
          </w:tcPr>
          <w:p w14:paraId="200AB99E" w14:textId="65558C14" w:rsidR="00533EB7" w:rsidRPr="00A57EE8" w:rsidRDefault="00533EB7" w:rsidP="00533EB7">
            <w:pPr>
              <w:shd w:val="clear" w:color="auto" w:fill="FFFFFF"/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م</w:t>
            </w:r>
            <w:r w:rsidR="0064531A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واء</w:t>
            </w: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مة البرنامج المقترح مع رؤية المملكة 2030</w:t>
            </w:r>
          </w:p>
        </w:tc>
        <w:tc>
          <w:tcPr>
            <w:tcW w:w="76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67FAD67" w14:textId="77777777" w:rsidR="00533EB7" w:rsidRPr="00A57EE8" w:rsidRDefault="00533EB7" w:rsidP="00316C1B">
            <w:pPr>
              <w:shd w:val="clear" w:color="auto" w:fill="FFFFFF"/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</w:tbl>
    <w:p w14:paraId="2020BD91" w14:textId="77777777" w:rsidR="00EC3AF0" w:rsidRDefault="00EC3AF0" w:rsidP="00EC3AF0">
      <w:pPr>
        <w:bidi w:val="0"/>
        <w:spacing w:before="240" w:after="240"/>
        <w:ind w:right="846"/>
        <w:rPr>
          <w:rFonts w:ascii="Sakkal Majalla" w:hAnsi="Sakkal Majalla" w:cs="Sakkal Majalla"/>
          <w:b/>
          <w:bCs/>
          <w:sz w:val="18"/>
          <w:szCs w:val="18"/>
          <w:rtl/>
        </w:rPr>
      </w:pPr>
    </w:p>
    <w:tbl>
      <w:tblPr>
        <w:tblStyle w:val="TableGrid"/>
        <w:bidiVisual/>
        <w:tblW w:w="10354" w:type="dxa"/>
        <w:tblLook w:val="04A0" w:firstRow="1" w:lastRow="0" w:firstColumn="1" w:lastColumn="0" w:noHBand="0" w:noVBand="1"/>
      </w:tblPr>
      <w:tblGrid>
        <w:gridCol w:w="436"/>
        <w:gridCol w:w="2535"/>
        <w:gridCol w:w="3991"/>
        <w:gridCol w:w="1560"/>
        <w:gridCol w:w="1832"/>
      </w:tblGrid>
      <w:tr w:rsidR="00694750" w14:paraId="7DA4EA55" w14:textId="77777777" w:rsidTr="00316C1B">
        <w:tc>
          <w:tcPr>
            <w:tcW w:w="10354" w:type="dxa"/>
            <w:gridSpan w:val="5"/>
            <w:shd w:val="clear" w:color="auto" w:fill="1F3864" w:themeFill="accent5" w:themeFillShade="80"/>
          </w:tcPr>
          <w:p w14:paraId="759F5C4D" w14:textId="14C9B10C" w:rsidR="00694750" w:rsidRDefault="00E57214" w:rsidP="00316C1B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  <w:r>
              <w:rPr>
                <w:rFonts w:ascii="Cairo Medium" w:hAnsi="Cairo Medium" w:cs="Cairo Medium" w:hint="cs"/>
                <w:b/>
                <w:bCs/>
                <w:color w:val="FFFFFF" w:themeColor="background1"/>
                <w:sz w:val="20"/>
                <w:szCs w:val="20"/>
                <w:rtl/>
              </w:rPr>
              <w:t>عاشراً</w:t>
            </w:r>
            <w:r w:rsidR="00694750" w:rsidRPr="00961DBA">
              <w:rPr>
                <w:rFonts w:ascii="Cairo Medium" w:hAnsi="Cairo Medium" w:cs="Cairo Medium" w:hint="cs"/>
                <w:b/>
                <w:bCs/>
                <w:color w:val="FFFFFF" w:themeColor="background1"/>
                <w:sz w:val="20"/>
                <w:szCs w:val="20"/>
                <w:rtl/>
              </w:rPr>
              <w:t>: الخبرات العلمية للكلية والقسم</w:t>
            </w:r>
          </w:p>
        </w:tc>
      </w:tr>
      <w:tr w:rsidR="00694750" w14:paraId="4339946D" w14:textId="77777777" w:rsidTr="00316C1B">
        <w:tc>
          <w:tcPr>
            <w:tcW w:w="10354" w:type="dxa"/>
            <w:gridSpan w:val="5"/>
            <w:shd w:val="clear" w:color="auto" w:fill="F2F2F2" w:themeFill="background1" w:themeFillShade="F2"/>
          </w:tcPr>
          <w:p w14:paraId="3ABEC287" w14:textId="77777777" w:rsidR="00694750" w:rsidRPr="00961DBA" w:rsidRDefault="00694750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61DBA"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  <w:t>1- البرامج الأكاديمية التي تقدمها الكلية:</w:t>
            </w:r>
          </w:p>
        </w:tc>
      </w:tr>
      <w:tr w:rsidR="00694750" w14:paraId="69B0B3B3" w14:textId="77777777" w:rsidTr="002B3B43">
        <w:tc>
          <w:tcPr>
            <w:tcW w:w="436" w:type="dxa"/>
            <w:shd w:val="clear" w:color="auto" w:fill="F2F2F2" w:themeFill="background1" w:themeFillShade="F2"/>
          </w:tcPr>
          <w:p w14:paraId="12FFFC35" w14:textId="77777777" w:rsidR="00694750" w:rsidRPr="00961DB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61DBA"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  <w:t>م</w:t>
            </w:r>
          </w:p>
        </w:tc>
        <w:tc>
          <w:tcPr>
            <w:tcW w:w="2535" w:type="dxa"/>
            <w:shd w:val="clear" w:color="auto" w:fill="F2F2F2" w:themeFill="background1" w:themeFillShade="F2"/>
          </w:tcPr>
          <w:p w14:paraId="017B323B" w14:textId="77777777" w:rsidR="00694750" w:rsidRPr="00961DB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61DBA"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  <w:t>القسم العلمي</w:t>
            </w:r>
          </w:p>
        </w:tc>
        <w:tc>
          <w:tcPr>
            <w:tcW w:w="3991" w:type="dxa"/>
            <w:shd w:val="clear" w:color="auto" w:fill="F2F2F2" w:themeFill="background1" w:themeFillShade="F2"/>
          </w:tcPr>
          <w:p w14:paraId="6E42C504" w14:textId="77777777" w:rsidR="00694750" w:rsidRPr="00961DB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61DBA"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  <w:t>اسم البرنامج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128D2484" w14:textId="77777777" w:rsidR="00694750" w:rsidRPr="00961DB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61DBA"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  <w:t>الدرجة العلمية</w:t>
            </w:r>
          </w:p>
        </w:tc>
        <w:tc>
          <w:tcPr>
            <w:tcW w:w="1832" w:type="dxa"/>
            <w:shd w:val="clear" w:color="auto" w:fill="F2F2F2" w:themeFill="background1" w:themeFillShade="F2"/>
          </w:tcPr>
          <w:p w14:paraId="4BBE96EC" w14:textId="77777777" w:rsidR="00694750" w:rsidRPr="00961DB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61DBA"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  <w:t xml:space="preserve">عدد الطلبة </w:t>
            </w:r>
          </w:p>
        </w:tc>
      </w:tr>
      <w:tr w:rsidR="00694750" w14:paraId="05F46FBE" w14:textId="77777777" w:rsidTr="002B3B43">
        <w:tc>
          <w:tcPr>
            <w:tcW w:w="436" w:type="dxa"/>
          </w:tcPr>
          <w:p w14:paraId="3AEABD4F" w14:textId="77777777" w:rsidR="00694750" w:rsidRPr="00961DB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</w:p>
        </w:tc>
        <w:tc>
          <w:tcPr>
            <w:tcW w:w="2535" w:type="dxa"/>
          </w:tcPr>
          <w:p w14:paraId="5A6D4D06" w14:textId="77777777" w:rsidR="00694750" w:rsidRPr="00961DB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</w:p>
        </w:tc>
        <w:tc>
          <w:tcPr>
            <w:tcW w:w="3991" w:type="dxa"/>
          </w:tcPr>
          <w:p w14:paraId="2E30CA67" w14:textId="77777777" w:rsidR="00694750" w:rsidRPr="00961DB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</w:p>
        </w:tc>
        <w:tc>
          <w:tcPr>
            <w:tcW w:w="1560" w:type="dxa"/>
          </w:tcPr>
          <w:p w14:paraId="20D1A87D" w14:textId="77777777" w:rsidR="00694750" w:rsidRPr="00961DB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</w:p>
        </w:tc>
        <w:tc>
          <w:tcPr>
            <w:tcW w:w="1832" w:type="dxa"/>
          </w:tcPr>
          <w:p w14:paraId="2639796F" w14:textId="77777777" w:rsidR="00694750" w:rsidRPr="00961DB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</w:p>
        </w:tc>
      </w:tr>
      <w:tr w:rsidR="00694750" w14:paraId="7CEBF269" w14:textId="77777777" w:rsidTr="002B3B43">
        <w:tc>
          <w:tcPr>
            <w:tcW w:w="436" w:type="dxa"/>
          </w:tcPr>
          <w:p w14:paraId="0D6F8C64" w14:textId="77777777" w:rsidR="00694750" w:rsidRPr="00961DBA" w:rsidRDefault="00694750" w:rsidP="00316C1B">
            <w:pPr>
              <w:shd w:val="clear" w:color="auto" w:fill="FFFFFF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35" w:type="dxa"/>
          </w:tcPr>
          <w:p w14:paraId="0B698CEE" w14:textId="77777777" w:rsidR="00694750" w:rsidRPr="00961DBA" w:rsidRDefault="00694750" w:rsidP="00316C1B">
            <w:pPr>
              <w:shd w:val="clear" w:color="auto" w:fill="FFFFFF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91" w:type="dxa"/>
          </w:tcPr>
          <w:p w14:paraId="6B504D91" w14:textId="77777777" w:rsidR="00694750" w:rsidRPr="00961DBA" w:rsidRDefault="00694750" w:rsidP="00316C1B">
            <w:pPr>
              <w:shd w:val="clear" w:color="auto" w:fill="FFFFFF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0" w:type="dxa"/>
          </w:tcPr>
          <w:p w14:paraId="02BC9BFB" w14:textId="77777777" w:rsidR="00694750" w:rsidRPr="00961DBA" w:rsidRDefault="00694750" w:rsidP="00316C1B">
            <w:pPr>
              <w:shd w:val="clear" w:color="auto" w:fill="FFFFFF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32" w:type="dxa"/>
          </w:tcPr>
          <w:p w14:paraId="18B899AB" w14:textId="77777777" w:rsidR="00694750" w:rsidRPr="00961DBA" w:rsidRDefault="00694750" w:rsidP="00316C1B">
            <w:pPr>
              <w:shd w:val="clear" w:color="auto" w:fill="FFFFFF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</w:tbl>
    <w:p w14:paraId="05403110" w14:textId="77777777" w:rsidR="00EC3AF0" w:rsidRPr="005C0C3F" w:rsidRDefault="00EC3AF0" w:rsidP="00EC3AF0">
      <w:pPr>
        <w:shd w:val="clear" w:color="auto" w:fill="FFFFFF"/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  <w:r w:rsidRPr="005C0C3F"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  <w:t xml:space="preserve">تدرج صفوف عند الحاجة </w:t>
      </w:r>
    </w:p>
    <w:p w14:paraId="0AA6D6EE" w14:textId="77777777" w:rsidR="00EC3AF0" w:rsidRDefault="00EC3AF0" w:rsidP="00EC3AF0">
      <w:pPr>
        <w:shd w:val="clear" w:color="auto" w:fill="FFFFFF"/>
        <w:rPr>
          <w:rFonts w:ascii="Sakkal Majalla" w:hAnsi="Sakkal Majalla" w:cs="Sakkal Majalla"/>
          <w:b/>
          <w:bCs/>
          <w:sz w:val="28"/>
          <w:szCs w:val="28"/>
          <w:rtl/>
          <w:lang w:eastAsia="ar-SA"/>
        </w:rPr>
      </w:pPr>
    </w:p>
    <w:tbl>
      <w:tblPr>
        <w:tblStyle w:val="TableGrid"/>
        <w:bidiVisual/>
        <w:tblW w:w="10376" w:type="dxa"/>
        <w:tblLook w:val="04A0" w:firstRow="1" w:lastRow="0" w:firstColumn="1" w:lastColumn="0" w:noHBand="0" w:noVBand="1"/>
      </w:tblPr>
      <w:tblGrid>
        <w:gridCol w:w="440"/>
        <w:gridCol w:w="2990"/>
        <w:gridCol w:w="992"/>
        <w:gridCol w:w="1417"/>
        <w:gridCol w:w="1418"/>
        <w:gridCol w:w="1559"/>
        <w:gridCol w:w="1560"/>
      </w:tblGrid>
      <w:tr w:rsidR="002B3B43" w14:paraId="5FB73363" w14:textId="3829FFAF" w:rsidTr="00891B94">
        <w:tc>
          <w:tcPr>
            <w:tcW w:w="10376" w:type="dxa"/>
            <w:gridSpan w:val="7"/>
            <w:shd w:val="clear" w:color="auto" w:fill="F2F2F2" w:themeFill="background1" w:themeFillShade="F2"/>
            <w:vAlign w:val="center"/>
          </w:tcPr>
          <w:p w14:paraId="3E42AEEC" w14:textId="68FF931F" w:rsidR="002B3B43" w:rsidRPr="00961DBA" w:rsidRDefault="002B3B43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61DB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2- البرامج الأكاديمية التي يقدمها القسم:</w:t>
            </w:r>
          </w:p>
        </w:tc>
      </w:tr>
      <w:tr w:rsidR="002B3B43" w14:paraId="76A60468" w14:textId="1F3D5F1D" w:rsidTr="00891B94">
        <w:tc>
          <w:tcPr>
            <w:tcW w:w="440" w:type="dxa"/>
            <w:shd w:val="clear" w:color="auto" w:fill="F2F2F2" w:themeFill="background1" w:themeFillShade="F2"/>
            <w:vAlign w:val="center"/>
          </w:tcPr>
          <w:p w14:paraId="123B517B" w14:textId="77777777" w:rsidR="002B3B43" w:rsidRPr="00961DBA" w:rsidRDefault="002B3B43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61DB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م</w:t>
            </w:r>
          </w:p>
        </w:tc>
        <w:tc>
          <w:tcPr>
            <w:tcW w:w="2990" w:type="dxa"/>
            <w:shd w:val="clear" w:color="auto" w:fill="F2F2F2" w:themeFill="background1" w:themeFillShade="F2"/>
            <w:vAlign w:val="center"/>
          </w:tcPr>
          <w:p w14:paraId="08B1A079" w14:textId="77777777" w:rsidR="002B3B43" w:rsidRPr="00961DBA" w:rsidRDefault="002B3B43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61DB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اسم البرنامج</w:t>
            </w:r>
          </w:p>
        </w:tc>
        <w:tc>
          <w:tcPr>
            <w:tcW w:w="992" w:type="dxa"/>
            <w:shd w:val="clear" w:color="auto" w:fill="F2F2F2" w:themeFill="background1" w:themeFillShade="F2"/>
            <w:vAlign w:val="center"/>
          </w:tcPr>
          <w:p w14:paraId="2165EBB2" w14:textId="77777777" w:rsidR="002B3B43" w:rsidRPr="00961DBA" w:rsidRDefault="002B3B43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61DB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الدرجة العلمية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5E0FC5CF" w14:textId="77777777" w:rsidR="002B3B43" w:rsidRPr="00961DBA" w:rsidRDefault="002B3B43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61DB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تاريخ افتتاح البرنامج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1E246E3E" w14:textId="77777777" w:rsidR="002B3B43" w:rsidRPr="00961DBA" w:rsidRDefault="002B3B43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61DB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عدد الدفعات التي تخرجت من البرنامج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1E2F3F01" w14:textId="7DF60609" w:rsidR="002B3B43" w:rsidRPr="00961DBA" w:rsidRDefault="00891B94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891B94"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  <w:t>عدد المقررات المطروحة في الفصل الدراسي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1076AB0A" w14:textId="2CEEABDE" w:rsidR="002B3B43" w:rsidRPr="00961DBA" w:rsidRDefault="00891B94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891B94"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  <w:t xml:space="preserve">عدد 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الساعات</w:t>
            </w:r>
            <w:r w:rsidRPr="00891B94"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  <w:t xml:space="preserve"> المطروحة في الفصل الدراسي</w:t>
            </w:r>
          </w:p>
        </w:tc>
      </w:tr>
      <w:tr w:rsidR="002B3B43" w14:paraId="2DA91571" w14:textId="338C4765" w:rsidTr="00891B94">
        <w:tc>
          <w:tcPr>
            <w:tcW w:w="440" w:type="dxa"/>
            <w:vAlign w:val="center"/>
          </w:tcPr>
          <w:p w14:paraId="5A03F959" w14:textId="77777777" w:rsidR="002B3B43" w:rsidRDefault="002B3B43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2990" w:type="dxa"/>
            <w:vAlign w:val="center"/>
          </w:tcPr>
          <w:p w14:paraId="6581B701" w14:textId="77777777" w:rsidR="002B3B43" w:rsidRDefault="002B3B43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992" w:type="dxa"/>
            <w:vAlign w:val="center"/>
          </w:tcPr>
          <w:p w14:paraId="3C567BE1" w14:textId="77777777" w:rsidR="002B3B43" w:rsidRDefault="002B3B43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1417" w:type="dxa"/>
            <w:vAlign w:val="center"/>
          </w:tcPr>
          <w:p w14:paraId="5CDB2A66" w14:textId="77777777" w:rsidR="002B3B43" w:rsidRDefault="002B3B43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1418" w:type="dxa"/>
            <w:vAlign w:val="center"/>
          </w:tcPr>
          <w:p w14:paraId="5EF665B7" w14:textId="77777777" w:rsidR="002B3B43" w:rsidRDefault="002B3B43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1559" w:type="dxa"/>
          </w:tcPr>
          <w:p w14:paraId="6FC871D2" w14:textId="77777777" w:rsidR="002B3B43" w:rsidRDefault="002B3B43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1560" w:type="dxa"/>
          </w:tcPr>
          <w:p w14:paraId="279BC057" w14:textId="77777777" w:rsidR="002B3B43" w:rsidRDefault="002B3B43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</w:tr>
      <w:tr w:rsidR="002B3B43" w14:paraId="06758D59" w14:textId="1D2E8A7F" w:rsidTr="00891B94">
        <w:tc>
          <w:tcPr>
            <w:tcW w:w="440" w:type="dxa"/>
            <w:vAlign w:val="center"/>
          </w:tcPr>
          <w:p w14:paraId="4AA86279" w14:textId="77777777" w:rsidR="002B3B43" w:rsidRDefault="002B3B43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2990" w:type="dxa"/>
            <w:vAlign w:val="center"/>
          </w:tcPr>
          <w:p w14:paraId="38D68E4E" w14:textId="77777777" w:rsidR="002B3B43" w:rsidRDefault="002B3B43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992" w:type="dxa"/>
            <w:vAlign w:val="center"/>
          </w:tcPr>
          <w:p w14:paraId="1A1E11B7" w14:textId="77777777" w:rsidR="002B3B43" w:rsidRDefault="002B3B43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1417" w:type="dxa"/>
            <w:vAlign w:val="center"/>
          </w:tcPr>
          <w:p w14:paraId="0E9A68FC" w14:textId="77777777" w:rsidR="002B3B43" w:rsidRDefault="002B3B43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1418" w:type="dxa"/>
            <w:vAlign w:val="center"/>
          </w:tcPr>
          <w:p w14:paraId="54BA344F" w14:textId="77777777" w:rsidR="002B3B43" w:rsidRDefault="002B3B43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1559" w:type="dxa"/>
          </w:tcPr>
          <w:p w14:paraId="239CFC3F" w14:textId="77777777" w:rsidR="002B3B43" w:rsidRDefault="002B3B43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1560" w:type="dxa"/>
          </w:tcPr>
          <w:p w14:paraId="1D83E927" w14:textId="77777777" w:rsidR="002B3B43" w:rsidRDefault="002B3B43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</w:tr>
    </w:tbl>
    <w:p w14:paraId="66BC5038" w14:textId="77777777" w:rsidR="00EC3AF0" w:rsidRPr="005C0C3F" w:rsidRDefault="00EC3AF0" w:rsidP="00EC3AF0">
      <w:pPr>
        <w:shd w:val="clear" w:color="auto" w:fill="FFFFFF"/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  <w:r w:rsidRPr="005C0C3F">
        <w:rPr>
          <w:rFonts w:ascii="Cairo Medium" w:hAnsi="Cairo Medium" w:cs="Cairo Medium" w:hint="cs"/>
          <w:b/>
          <w:bCs/>
          <w:color w:val="FF0000"/>
          <w:sz w:val="20"/>
          <w:szCs w:val="20"/>
          <w:rtl/>
        </w:rPr>
        <w:t xml:space="preserve">تدرج صفوف عند الحاجة </w:t>
      </w:r>
    </w:p>
    <w:p w14:paraId="615E59B8" w14:textId="77777777" w:rsidR="00EC3AF0" w:rsidRDefault="00EC3AF0" w:rsidP="00EC3AF0">
      <w:pPr>
        <w:shd w:val="clear" w:color="auto" w:fill="FFFFFF"/>
        <w:rPr>
          <w:rFonts w:ascii="Sakkal Majalla" w:hAnsi="Sakkal Majalla" w:cs="Sakkal Majalla"/>
          <w:b/>
          <w:bCs/>
          <w:sz w:val="28"/>
          <w:szCs w:val="28"/>
          <w:rtl/>
          <w:lang w:eastAsia="ar-SA"/>
        </w:rPr>
      </w:pPr>
    </w:p>
    <w:tbl>
      <w:tblPr>
        <w:tblStyle w:val="TableGrid"/>
        <w:bidiVisual/>
        <w:tblW w:w="10354" w:type="dxa"/>
        <w:tblLook w:val="04A0" w:firstRow="1" w:lastRow="0" w:firstColumn="1" w:lastColumn="0" w:noHBand="0" w:noVBand="1"/>
      </w:tblPr>
      <w:tblGrid>
        <w:gridCol w:w="562"/>
        <w:gridCol w:w="3707"/>
        <w:gridCol w:w="1701"/>
        <w:gridCol w:w="1840"/>
        <w:gridCol w:w="2544"/>
      </w:tblGrid>
      <w:tr w:rsidR="00EC3AF0" w14:paraId="7F0555EF" w14:textId="77777777" w:rsidTr="00316C1B">
        <w:tc>
          <w:tcPr>
            <w:tcW w:w="10354" w:type="dxa"/>
            <w:gridSpan w:val="5"/>
            <w:shd w:val="clear" w:color="auto" w:fill="F2F2F2" w:themeFill="background1" w:themeFillShade="F2"/>
            <w:vAlign w:val="center"/>
          </w:tcPr>
          <w:p w14:paraId="7BA4DED4" w14:textId="77777777" w:rsidR="00EC3AF0" w:rsidRPr="00961DBA" w:rsidRDefault="00EC3AF0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61DB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3- البرامج الأكاديمية التي يقدمها القسم المشارك (خاص بالبرامج المشتركة):</w:t>
            </w:r>
          </w:p>
        </w:tc>
      </w:tr>
      <w:tr w:rsidR="00EC3AF0" w14:paraId="1291EF21" w14:textId="77777777" w:rsidTr="00316C1B"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0ABEB9D3" w14:textId="77777777" w:rsidR="00EC3AF0" w:rsidRPr="00961DBA" w:rsidRDefault="00EC3AF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61DB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م</w:t>
            </w:r>
          </w:p>
        </w:tc>
        <w:tc>
          <w:tcPr>
            <w:tcW w:w="3707" w:type="dxa"/>
            <w:shd w:val="clear" w:color="auto" w:fill="F2F2F2" w:themeFill="background1" w:themeFillShade="F2"/>
            <w:vAlign w:val="center"/>
          </w:tcPr>
          <w:p w14:paraId="51EB7AD7" w14:textId="77777777" w:rsidR="00EC3AF0" w:rsidRPr="00961DBA" w:rsidRDefault="00EC3AF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61DB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اسم البرنامج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51D463DE" w14:textId="77777777" w:rsidR="00EC3AF0" w:rsidRPr="00961DBA" w:rsidRDefault="00EC3AF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61DB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الدرجة العلمية</w:t>
            </w:r>
          </w:p>
        </w:tc>
        <w:tc>
          <w:tcPr>
            <w:tcW w:w="1840" w:type="dxa"/>
            <w:shd w:val="clear" w:color="auto" w:fill="F2F2F2" w:themeFill="background1" w:themeFillShade="F2"/>
            <w:vAlign w:val="center"/>
          </w:tcPr>
          <w:p w14:paraId="5C082CB7" w14:textId="77777777" w:rsidR="00EC3AF0" w:rsidRPr="00961DBA" w:rsidRDefault="00EC3AF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61DB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تاريخ افتتاح البرنامج</w:t>
            </w:r>
          </w:p>
        </w:tc>
        <w:tc>
          <w:tcPr>
            <w:tcW w:w="2544" w:type="dxa"/>
            <w:shd w:val="clear" w:color="auto" w:fill="F2F2F2" w:themeFill="background1" w:themeFillShade="F2"/>
            <w:vAlign w:val="center"/>
          </w:tcPr>
          <w:p w14:paraId="40A845FE" w14:textId="77777777" w:rsidR="00EC3AF0" w:rsidRPr="00961DBA" w:rsidRDefault="00EC3AF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61DB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عدد الدفعات التي تخرجت من البرنامج</w:t>
            </w:r>
          </w:p>
        </w:tc>
      </w:tr>
      <w:tr w:rsidR="00EC3AF0" w14:paraId="3D35055D" w14:textId="77777777" w:rsidTr="00316C1B">
        <w:tc>
          <w:tcPr>
            <w:tcW w:w="562" w:type="dxa"/>
            <w:vAlign w:val="center"/>
          </w:tcPr>
          <w:p w14:paraId="038F6DE7" w14:textId="77777777" w:rsidR="00EC3AF0" w:rsidRDefault="00EC3AF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3707" w:type="dxa"/>
            <w:vAlign w:val="center"/>
          </w:tcPr>
          <w:p w14:paraId="3077F123" w14:textId="77777777" w:rsidR="00EC3AF0" w:rsidRDefault="00EC3AF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1701" w:type="dxa"/>
            <w:vAlign w:val="center"/>
          </w:tcPr>
          <w:p w14:paraId="046AAABA" w14:textId="77777777" w:rsidR="00EC3AF0" w:rsidRDefault="00EC3AF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1840" w:type="dxa"/>
            <w:vAlign w:val="center"/>
          </w:tcPr>
          <w:p w14:paraId="0B246156" w14:textId="77777777" w:rsidR="00EC3AF0" w:rsidRDefault="00EC3AF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2544" w:type="dxa"/>
            <w:vAlign w:val="center"/>
          </w:tcPr>
          <w:p w14:paraId="0DB6E9D3" w14:textId="77777777" w:rsidR="00EC3AF0" w:rsidRDefault="00EC3AF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</w:tr>
      <w:tr w:rsidR="00EC3AF0" w14:paraId="385597D1" w14:textId="77777777" w:rsidTr="00316C1B">
        <w:tc>
          <w:tcPr>
            <w:tcW w:w="562" w:type="dxa"/>
            <w:vAlign w:val="center"/>
          </w:tcPr>
          <w:p w14:paraId="361BA617" w14:textId="77777777" w:rsidR="00EC3AF0" w:rsidRDefault="00EC3AF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3707" w:type="dxa"/>
            <w:vAlign w:val="center"/>
          </w:tcPr>
          <w:p w14:paraId="5DBF8A02" w14:textId="77777777" w:rsidR="00EC3AF0" w:rsidRDefault="00EC3AF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1701" w:type="dxa"/>
            <w:vAlign w:val="center"/>
          </w:tcPr>
          <w:p w14:paraId="181E5DC6" w14:textId="77777777" w:rsidR="00EC3AF0" w:rsidRDefault="00EC3AF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1840" w:type="dxa"/>
            <w:vAlign w:val="center"/>
          </w:tcPr>
          <w:p w14:paraId="60002FBF" w14:textId="77777777" w:rsidR="00EC3AF0" w:rsidRDefault="00EC3AF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2544" w:type="dxa"/>
            <w:vAlign w:val="center"/>
          </w:tcPr>
          <w:p w14:paraId="0234A2C9" w14:textId="77777777" w:rsidR="00EC3AF0" w:rsidRDefault="00EC3AF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</w:p>
        </w:tc>
      </w:tr>
    </w:tbl>
    <w:p w14:paraId="46ADF981" w14:textId="77777777" w:rsidR="00EC3AF0" w:rsidRPr="005C0C3F" w:rsidRDefault="00EC3AF0" w:rsidP="00860DC5">
      <w:pPr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  <w:r w:rsidRPr="005C0C3F">
        <w:rPr>
          <w:rFonts w:ascii="Cairo Medium" w:hAnsi="Cairo Medium" w:cs="Cairo Medium" w:hint="cs"/>
          <w:b/>
          <w:bCs/>
          <w:color w:val="FF0000"/>
          <w:sz w:val="20"/>
          <w:szCs w:val="20"/>
          <w:rtl/>
        </w:rPr>
        <w:t xml:space="preserve">تدرج صفوف عند الحاجة </w:t>
      </w:r>
    </w:p>
    <w:p w14:paraId="1B49ACC5" w14:textId="77777777" w:rsidR="00EC3AF0" w:rsidRDefault="00EC3AF0" w:rsidP="00860DC5">
      <w:pPr>
        <w:rPr>
          <w:rFonts w:ascii="Cairo Medium" w:hAnsi="Cairo Medium" w:cs="Cairo Medium"/>
          <w:b/>
          <w:bCs/>
          <w:color w:val="C00000"/>
          <w:sz w:val="20"/>
          <w:szCs w:val="20"/>
          <w:rtl/>
        </w:rPr>
      </w:pPr>
    </w:p>
    <w:p w14:paraId="1B1D7E53" w14:textId="77777777" w:rsidR="00860DC5" w:rsidRDefault="00860DC5" w:rsidP="00860DC5">
      <w:pPr>
        <w:rPr>
          <w:rFonts w:ascii="Cairo Medium" w:hAnsi="Cairo Medium" w:cs="Cairo Medium"/>
          <w:b/>
          <w:bCs/>
          <w:color w:val="C00000"/>
          <w:sz w:val="20"/>
          <w:szCs w:val="20"/>
          <w:rtl/>
        </w:rPr>
      </w:pPr>
    </w:p>
    <w:p w14:paraId="41393091" w14:textId="77777777" w:rsidR="00860DC5" w:rsidRDefault="00860DC5" w:rsidP="00860DC5">
      <w:pPr>
        <w:rPr>
          <w:rFonts w:ascii="Cairo Medium" w:hAnsi="Cairo Medium" w:cs="Cairo Medium"/>
          <w:b/>
          <w:bCs/>
          <w:color w:val="C00000"/>
          <w:sz w:val="20"/>
          <w:szCs w:val="20"/>
          <w:rtl/>
        </w:rPr>
      </w:pPr>
    </w:p>
    <w:p w14:paraId="542D8E16" w14:textId="77777777" w:rsidR="00860DC5" w:rsidRDefault="00860DC5" w:rsidP="00860DC5">
      <w:pPr>
        <w:rPr>
          <w:rFonts w:ascii="Cairo Medium" w:hAnsi="Cairo Medium" w:cs="Cairo Medium"/>
          <w:b/>
          <w:bCs/>
          <w:color w:val="C00000"/>
          <w:sz w:val="20"/>
          <w:szCs w:val="20"/>
          <w:rtl/>
        </w:rPr>
      </w:pPr>
    </w:p>
    <w:p w14:paraId="00DACF4A" w14:textId="77777777" w:rsidR="00860DC5" w:rsidRDefault="00860DC5" w:rsidP="00860DC5">
      <w:pPr>
        <w:rPr>
          <w:rFonts w:ascii="Cairo Medium" w:hAnsi="Cairo Medium" w:cs="Cairo Medium"/>
          <w:b/>
          <w:bCs/>
          <w:color w:val="C00000"/>
          <w:sz w:val="20"/>
          <w:szCs w:val="20"/>
          <w:rtl/>
        </w:rPr>
      </w:pPr>
    </w:p>
    <w:p w14:paraId="207D5991" w14:textId="77777777" w:rsidR="00860DC5" w:rsidRDefault="00860DC5" w:rsidP="00860DC5">
      <w:pPr>
        <w:rPr>
          <w:rFonts w:ascii="Cairo Medium" w:hAnsi="Cairo Medium" w:cs="Cairo Medium"/>
          <w:b/>
          <w:bCs/>
          <w:color w:val="C00000"/>
          <w:sz w:val="20"/>
          <w:szCs w:val="20"/>
          <w:rtl/>
        </w:rPr>
      </w:pPr>
    </w:p>
    <w:p w14:paraId="07B7D8F4" w14:textId="77777777" w:rsidR="00860DC5" w:rsidRDefault="00860DC5" w:rsidP="00860DC5">
      <w:pPr>
        <w:rPr>
          <w:rFonts w:ascii="Cairo Medium" w:hAnsi="Cairo Medium" w:cs="Cairo Medium"/>
          <w:b/>
          <w:bCs/>
          <w:color w:val="C00000"/>
          <w:sz w:val="20"/>
          <w:szCs w:val="20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256"/>
        <w:gridCol w:w="1559"/>
        <w:gridCol w:w="1418"/>
        <w:gridCol w:w="1417"/>
        <w:gridCol w:w="2689"/>
      </w:tblGrid>
      <w:tr w:rsidR="00EC3AF0" w14:paraId="671605F8" w14:textId="77777777" w:rsidTr="00316C1B">
        <w:tc>
          <w:tcPr>
            <w:tcW w:w="10342" w:type="dxa"/>
            <w:gridSpan w:val="5"/>
            <w:shd w:val="clear" w:color="auto" w:fill="F2F2F2" w:themeFill="background1" w:themeFillShade="F2"/>
          </w:tcPr>
          <w:p w14:paraId="7475D269" w14:textId="77777777" w:rsidR="00EC3AF0" w:rsidRDefault="00EC3AF0" w:rsidP="00316C1B">
            <w:pPr>
              <w:rPr>
                <w:rFonts w:ascii="Cairo Medium" w:hAnsi="Cairo Medium" w:cs="Cairo Medium"/>
                <w:b/>
                <w:bCs/>
                <w:color w:val="C00000"/>
                <w:sz w:val="20"/>
                <w:szCs w:val="20"/>
                <w:rtl/>
              </w:rPr>
            </w:pPr>
            <w:r w:rsidRPr="00D21269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 xml:space="preserve">4- </w:t>
            </w:r>
            <w:r w:rsidRPr="00D21269"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  <w:t xml:space="preserve">برامج الدراسات العليا التي يرغب القسم في تقديمها (متضمناً البرنامج المطلوب في هذا </w:t>
            </w:r>
            <w:r w:rsidRPr="00D21269">
              <w:rPr>
                <w:rFonts w:ascii="Cairo Medium" w:hAnsi="Cairo Medium" w:cs="Cairo Medium"/>
                <w:b/>
                <w:bCs/>
                <w:sz w:val="20"/>
                <w:szCs w:val="20"/>
                <w:shd w:val="clear" w:color="auto" w:fill="F2F2F2" w:themeFill="background1" w:themeFillShade="F2"/>
                <w:rtl/>
                <w:lang w:eastAsia="ar-SA"/>
              </w:rPr>
              <w:t>النموذج</w:t>
            </w:r>
            <w:r w:rsidRPr="00D21269">
              <w:rPr>
                <w:rFonts w:ascii="Cairo Medium" w:hAnsi="Cairo Medium" w:cs="Cairo Medium" w:hint="cs"/>
                <w:b/>
                <w:bCs/>
                <w:sz w:val="20"/>
                <w:szCs w:val="20"/>
                <w:shd w:val="clear" w:color="auto" w:fill="F2F2F2" w:themeFill="background1" w:themeFillShade="F2"/>
                <w:rtl/>
                <w:lang w:eastAsia="ar-SA"/>
              </w:rPr>
              <w:t>):</w:t>
            </w:r>
          </w:p>
        </w:tc>
      </w:tr>
      <w:tr w:rsidR="00EC3AF0" w14:paraId="5AF1B7EB" w14:textId="77777777" w:rsidTr="00316C1B">
        <w:tc>
          <w:tcPr>
            <w:tcW w:w="3258" w:type="dxa"/>
            <w:shd w:val="clear" w:color="auto" w:fill="F2F2F2" w:themeFill="background1" w:themeFillShade="F2"/>
          </w:tcPr>
          <w:p w14:paraId="52EFF6CD" w14:textId="77777777" w:rsidR="00EC3AF0" w:rsidRPr="00D21269" w:rsidRDefault="00EC3AF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D21269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اسم البرنامج</w:t>
            </w:r>
          </w:p>
        </w:tc>
        <w:tc>
          <w:tcPr>
            <w:tcW w:w="4394" w:type="dxa"/>
            <w:gridSpan w:val="3"/>
            <w:shd w:val="clear" w:color="auto" w:fill="F2F2F2" w:themeFill="background1" w:themeFillShade="F2"/>
          </w:tcPr>
          <w:p w14:paraId="5ADBEC0A" w14:textId="77777777" w:rsidR="00EC3AF0" w:rsidRPr="00D21269" w:rsidRDefault="00EC3AF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D21269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الدرجة العلمية</w:t>
            </w:r>
          </w:p>
        </w:tc>
        <w:tc>
          <w:tcPr>
            <w:tcW w:w="2690" w:type="dxa"/>
            <w:shd w:val="clear" w:color="auto" w:fill="F2F2F2" w:themeFill="background1" w:themeFillShade="F2"/>
          </w:tcPr>
          <w:p w14:paraId="41FB261B" w14:textId="77777777" w:rsidR="00EC3AF0" w:rsidRPr="00D21269" w:rsidRDefault="00EC3AF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D21269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التاريخ المتوقع لبدء البرنامج</w:t>
            </w:r>
          </w:p>
        </w:tc>
      </w:tr>
      <w:tr w:rsidR="00EC3AF0" w14:paraId="74413C55" w14:textId="77777777" w:rsidTr="009B2EE6">
        <w:tc>
          <w:tcPr>
            <w:tcW w:w="3258" w:type="dxa"/>
          </w:tcPr>
          <w:p w14:paraId="0629919C" w14:textId="77777777" w:rsidR="00EC3AF0" w:rsidRDefault="00EC3AF0" w:rsidP="00316C1B">
            <w:pPr>
              <w:rPr>
                <w:rFonts w:ascii="Cairo Medium" w:hAnsi="Cairo Medium" w:cs="Cairo Medium"/>
                <w:b/>
                <w:bCs/>
                <w:color w:val="C00000"/>
                <w:sz w:val="20"/>
                <w:szCs w:val="20"/>
                <w:rtl/>
              </w:rPr>
            </w:pPr>
          </w:p>
        </w:tc>
        <w:tc>
          <w:tcPr>
            <w:tcW w:w="1559" w:type="dxa"/>
          </w:tcPr>
          <w:p w14:paraId="03C3BBFB" w14:textId="77777777" w:rsidR="00EC3AF0" w:rsidRDefault="00000000" w:rsidP="00316C1B">
            <w:pPr>
              <w:rPr>
                <w:rFonts w:ascii="Cairo Medium" w:hAnsi="Cairo Medium" w:cs="Cairo Medium"/>
                <w:b/>
                <w:bCs/>
                <w:color w:val="C00000"/>
                <w:sz w:val="20"/>
                <w:szCs w:val="20"/>
                <w:rtl/>
              </w:rPr>
            </w:pPr>
            <w:sdt>
              <w:sdtPr>
                <w:rPr>
                  <w:rFonts w:ascii="Cairo Medium" w:hAnsi="Cairo Medium" w:cs="Cairo Medium"/>
                  <w:b/>
                  <w:bCs/>
                  <w:color w:val="000000" w:themeColor="text1"/>
                  <w:sz w:val="20"/>
                  <w:szCs w:val="20"/>
                  <w:rtl/>
                </w:rPr>
                <w:id w:val="1568088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EC3AF0" w:rsidRPr="001B53ED">
                  <w:rPr>
                    <w:rFonts w:ascii="Segoe UI Symbol" w:eastAsia="MS Gothic" w:hAnsi="Segoe UI Symbol" w:cs="Segoe UI Symbol" w:hint="cs"/>
                    <w:b/>
                    <w:bCs/>
                    <w:color w:val="000000" w:themeColor="text1"/>
                    <w:sz w:val="20"/>
                    <w:szCs w:val="20"/>
                    <w:rtl/>
                  </w:rPr>
                  <w:t>☐</w:t>
                </w:r>
              </w:sdtContent>
            </w:sdt>
            <w:r w:rsidR="00EC3AF0" w:rsidRPr="001B53ED"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  <w:t xml:space="preserve">  </w:t>
            </w:r>
            <w:r w:rsidR="00EC3AF0">
              <w:rPr>
                <w:rFonts w:ascii="Cairo Medium" w:hAnsi="Cairo Medium" w:cs="Cairo Medium" w:hint="cs"/>
                <w:b/>
                <w:bCs/>
                <w:color w:val="000000" w:themeColor="text1"/>
                <w:sz w:val="20"/>
                <w:szCs w:val="20"/>
                <w:rtl/>
              </w:rPr>
              <w:t>دبلوم عالي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6C926A"/>
              <w:bottom w:val="single" w:sz="4" w:space="0" w:color="auto"/>
              <w:right w:val="single" w:sz="4" w:space="0" w:color="auto"/>
            </w:tcBorders>
            <w:vAlign w:val="center"/>
          </w:tcPr>
          <w:p w14:paraId="070F4967" w14:textId="77777777" w:rsidR="00EC3AF0" w:rsidRPr="00D21269" w:rsidRDefault="00000000" w:rsidP="00316C1B">
            <w:pPr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</w:pPr>
            <w:sdt>
              <w:sdtPr>
                <w:rPr>
                  <w:rFonts w:ascii="Cairo Medium" w:hAnsi="Cairo Medium" w:cs="Cairo Medium"/>
                  <w:b/>
                  <w:bCs/>
                  <w:color w:val="000000" w:themeColor="text1"/>
                  <w:sz w:val="20"/>
                  <w:szCs w:val="20"/>
                  <w:rtl/>
                </w:rPr>
                <w:id w:val="1784025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EC3AF0" w:rsidRPr="00D21269">
                  <w:rPr>
                    <w:rFonts w:ascii="Segoe UI Symbol" w:eastAsia="MS Gothic" w:hAnsi="Segoe UI Symbol" w:cs="Segoe UI Symbol" w:hint="cs"/>
                    <w:b/>
                    <w:bCs/>
                    <w:color w:val="000000" w:themeColor="text1"/>
                    <w:sz w:val="20"/>
                    <w:szCs w:val="20"/>
                    <w:rtl/>
                  </w:rPr>
                  <w:t>☐</w:t>
                </w:r>
              </w:sdtContent>
            </w:sdt>
            <w:r w:rsidR="00EC3AF0" w:rsidRPr="00D21269"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  <w:t xml:space="preserve">  ماجستير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6C926A"/>
            </w:tcBorders>
            <w:vAlign w:val="center"/>
          </w:tcPr>
          <w:p w14:paraId="707FB740" w14:textId="77777777" w:rsidR="00EC3AF0" w:rsidRPr="00D21269" w:rsidRDefault="00000000" w:rsidP="00316C1B">
            <w:pPr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</w:pPr>
            <w:sdt>
              <w:sdtPr>
                <w:rPr>
                  <w:rFonts w:ascii="Cairo Medium" w:hAnsi="Cairo Medium" w:cs="Cairo Medium"/>
                  <w:b/>
                  <w:bCs/>
                  <w:color w:val="000000" w:themeColor="text1"/>
                  <w:sz w:val="20"/>
                  <w:szCs w:val="20"/>
                  <w:rtl/>
                </w:rPr>
                <w:id w:val="77229113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EC3AF0" w:rsidRPr="00D21269">
                  <w:rPr>
                    <w:rFonts w:ascii="Segoe UI Symbol" w:hAnsi="Segoe UI Symbol" w:cs="Segoe UI Symbol" w:hint="cs"/>
                    <w:b/>
                    <w:bCs/>
                    <w:color w:val="000000" w:themeColor="text1"/>
                    <w:sz w:val="20"/>
                    <w:szCs w:val="20"/>
                    <w:rtl/>
                  </w:rPr>
                  <w:t>☐</w:t>
                </w:r>
              </w:sdtContent>
            </w:sdt>
            <w:r w:rsidR="00EC3AF0" w:rsidRPr="00D21269"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  <w:t xml:space="preserve">  دكتوراه</w:t>
            </w:r>
          </w:p>
        </w:tc>
        <w:tc>
          <w:tcPr>
            <w:tcW w:w="2690" w:type="dxa"/>
          </w:tcPr>
          <w:p w14:paraId="6EA61359" w14:textId="77777777" w:rsidR="00EC3AF0" w:rsidRDefault="00EC3AF0" w:rsidP="00316C1B">
            <w:pPr>
              <w:rPr>
                <w:rFonts w:ascii="Cairo Medium" w:hAnsi="Cairo Medium" w:cs="Cairo Medium"/>
                <w:b/>
                <w:bCs/>
                <w:color w:val="C00000"/>
                <w:sz w:val="20"/>
                <w:szCs w:val="20"/>
                <w:rtl/>
              </w:rPr>
            </w:pPr>
          </w:p>
        </w:tc>
      </w:tr>
      <w:tr w:rsidR="00EC3AF0" w14:paraId="26A92615" w14:textId="77777777" w:rsidTr="009B2EE6">
        <w:tc>
          <w:tcPr>
            <w:tcW w:w="3258" w:type="dxa"/>
          </w:tcPr>
          <w:p w14:paraId="05B48497" w14:textId="77777777" w:rsidR="00EC3AF0" w:rsidRDefault="00EC3AF0" w:rsidP="00316C1B">
            <w:pPr>
              <w:rPr>
                <w:rFonts w:ascii="Cairo Medium" w:hAnsi="Cairo Medium" w:cs="Cairo Medium"/>
                <w:b/>
                <w:bCs/>
                <w:color w:val="C00000"/>
                <w:sz w:val="20"/>
                <w:szCs w:val="20"/>
                <w:rtl/>
              </w:rPr>
            </w:pPr>
          </w:p>
        </w:tc>
        <w:tc>
          <w:tcPr>
            <w:tcW w:w="1559" w:type="dxa"/>
          </w:tcPr>
          <w:p w14:paraId="794F4422" w14:textId="77777777" w:rsidR="00EC3AF0" w:rsidRDefault="00000000" w:rsidP="00316C1B">
            <w:pPr>
              <w:rPr>
                <w:rFonts w:ascii="Cairo Medium" w:hAnsi="Cairo Medium" w:cs="Cairo Medium"/>
                <w:b/>
                <w:bCs/>
                <w:color w:val="C00000"/>
                <w:sz w:val="20"/>
                <w:szCs w:val="20"/>
                <w:rtl/>
              </w:rPr>
            </w:pPr>
            <w:sdt>
              <w:sdtPr>
                <w:rPr>
                  <w:rFonts w:ascii="Cairo Medium" w:hAnsi="Cairo Medium" w:cs="Cairo Medium"/>
                  <w:b/>
                  <w:bCs/>
                  <w:color w:val="000000" w:themeColor="text1"/>
                  <w:sz w:val="20"/>
                  <w:szCs w:val="20"/>
                  <w:rtl/>
                </w:rPr>
                <w:id w:val="-12192233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EC3AF0" w:rsidRPr="001B53ED">
                  <w:rPr>
                    <w:rFonts w:ascii="Segoe UI Symbol" w:eastAsia="MS Gothic" w:hAnsi="Segoe UI Symbol" w:cs="Segoe UI Symbol" w:hint="cs"/>
                    <w:b/>
                    <w:bCs/>
                    <w:color w:val="000000" w:themeColor="text1"/>
                    <w:sz w:val="20"/>
                    <w:szCs w:val="20"/>
                    <w:rtl/>
                  </w:rPr>
                  <w:t>☐</w:t>
                </w:r>
              </w:sdtContent>
            </w:sdt>
            <w:r w:rsidR="00EC3AF0" w:rsidRPr="001B53ED"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  <w:t xml:space="preserve">  </w:t>
            </w:r>
            <w:r w:rsidR="00EC3AF0">
              <w:rPr>
                <w:rFonts w:ascii="Cairo Medium" w:hAnsi="Cairo Medium" w:cs="Cairo Medium" w:hint="cs"/>
                <w:b/>
                <w:bCs/>
                <w:color w:val="000000" w:themeColor="text1"/>
                <w:sz w:val="20"/>
                <w:szCs w:val="20"/>
                <w:rtl/>
              </w:rPr>
              <w:t>دبلوم عالي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6C926A"/>
              <w:bottom w:val="single" w:sz="4" w:space="0" w:color="auto"/>
              <w:right w:val="single" w:sz="4" w:space="0" w:color="auto"/>
            </w:tcBorders>
            <w:vAlign w:val="center"/>
          </w:tcPr>
          <w:p w14:paraId="70F5BDCA" w14:textId="77777777" w:rsidR="00EC3AF0" w:rsidRPr="00D21269" w:rsidRDefault="00000000" w:rsidP="00316C1B">
            <w:pPr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</w:pPr>
            <w:sdt>
              <w:sdtPr>
                <w:rPr>
                  <w:rFonts w:ascii="Cairo Medium" w:hAnsi="Cairo Medium" w:cs="Cairo Medium"/>
                  <w:b/>
                  <w:bCs/>
                  <w:color w:val="000000" w:themeColor="text1"/>
                  <w:sz w:val="20"/>
                  <w:szCs w:val="20"/>
                  <w:rtl/>
                </w:rPr>
                <w:id w:val="10686151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EC3AF0" w:rsidRPr="00D21269">
                  <w:rPr>
                    <w:rFonts w:ascii="Segoe UI Symbol" w:hAnsi="Segoe UI Symbol" w:cs="Segoe UI Symbol" w:hint="cs"/>
                    <w:b/>
                    <w:bCs/>
                    <w:color w:val="000000" w:themeColor="text1"/>
                    <w:sz w:val="20"/>
                    <w:szCs w:val="20"/>
                    <w:rtl/>
                  </w:rPr>
                  <w:t>☐</w:t>
                </w:r>
              </w:sdtContent>
            </w:sdt>
            <w:r w:rsidR="00EC3AF0" w:rsidRPr="00D21269"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  <w:t xml:space="preserve">  ماجستير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6C926A"/>
            </w:tcBorders>
            <w:vAlign w:val="center"/>
          </w:tcPr>
          <w:p w14:paraId="1E7EEEE3" w14:textId="77777777" w:rsidR="00EC3AF0" w:rsidRPr="00D21269" w:rsidRDefault="00000000" w:rsidP="00316C1B">
            <w:pPr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</w:pPr>
            <w:sdt>
              <w:sdtPr>
                <w:rPr>
                  <w:rFonts w:ascii="Cairo Medium" w:hAnsi="Cairo Medium" w:cs="Cairo Medium"/>
                  <w:b/>
                  <w:bCs/>
                  <w:color w:val="000000" w:themeColor="text1"/>
                  <w:sz w:val="20"/>
                  <w:szCs w:val="20"/>
                  <w:rtl/>
                </w:rPr>
                <w:id w:val="2556385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EC3AF0" w:rsidRPr="00D21269">
                  <w:rPr>
                    <w:rFonts w:ascii="Segoe UI Symbol" w:hAnsi="Segoe UI Symbol" w:cs="Segoe UI Symbol" w:hint="cs"/>
                    <w:b/>
                    <w:bCs/>
                    <w:color w:val="000000" w:themeColor="text1"/>
                    <w:sz w:val="20"/>
                    <w:szCs w:val="20"/>
                    <w:rtl/>
                  </w:rPr>
                  <w:t>☐</w:t>
                </w:r>
              </w:sdtContent>
            </w:sdt>
            <w:r w:rsidR="00EC3AF0" w:rsidRPr="00D21269">
              <w:rPr>
                <w:rFonts w:ascii="Cairo Medium" w:hAnsi="Cairo Medium" w:cs="Cairo Medium"/>
                <w:b/>
                <w:bCs/>
                <w:color w:val="000000" w:themeColor="text1"/>
                <w:sz w:val="20"/>
                <w:szCs w:val="20"/>
                <w:rtl/>
              </w:rPr>
              <w:t xml:space="preserve">  دكتوراه</w:t>
            </w:r>
          </w:p>
        </w:tc>
        <w:tc>
          <w:tcPr>
            <w:tcW w:w="2690" w:type="dxa"/>
          </w:tcPr>
          <w:p w14:paraId="069F41BA" w14:textId="77777777" w:rsidR="00EC3AF0" w:rsidRDefault="00EC3AF0" w:rsidP="00316C1B">
            <w:pPr>
              <w:rPr>
                <w:rFonts w:ascii="Cairo Medium" w:hAnsi="Cairo Medium" w:cs="Cairo Medium"/>
                <w:b/>
                <w:bCs/>
                <w:color w:val="C00000"/>
                <w:sz w:val="20"/>
                <w:szCs w:val="20"/>
                <w:rtl/>
              </w:rPr>
            </w:pPr>
          </w:p>
        </w:tc>
      </w:tr>
    </w:tbl>
    <w:p w14:paraId="2058F17A" w14:textId="77777777" w:rsidR="00694750" w:rsidRPr="00664834" w:rsidRDefault="00694750" w:rsidP="00694750">
      <w:pPr>
        <w:bidi w:val="0"/>
        <w:spacing w:before="240" w:after="240"/>
        <w:ind w:right="846"/>
        <w:rPr>
          <w:rFonts w:ascii="Sakkal Majalla" w:hAnsi="Sakkal Majalla" w:cs="Sakkal Majalla"/>
          <w:b/>
          <w:bCs/>
          <w:sz w:val="10"/>
          <w:szCs w:val="10"/>
          <w:rtl/>
        </w:rPr>
      </w:pPr>
    </w:p>
    <w:tbl>
      <w:tblPr>
        <w:tblStyle w:val="TableGrid"/>
        <w:bidiVisual/>
        <w:tblW w:w="10366" w:type="dxa"/>
        <w:tblLook w:val="04A0" w:firstRow="1" w:lastRow="0" w:firstColumn="1" w:lastColumn="0" w:noHBand="0" w:noVBand="1"/>
      </w:tblPr>
      <w:tblGrid>
        <w:gridCol w:w="1713"/>
        <w:gridCol w:w="501"/>
        <w:gridCol w:w="559"/>
        <w:gridCol w:w="533"/>
        <w:gridCol w:w="559"/>
        <w:gridCol w:w="532"/>
        <w:gridCol w:w="620"/>
        <w:gridCol w:w="501"/>
        <w:gridCol w:w="559"/>
        <w:gridCol w:w="532"/>
        <w:gridCol w:w="559"/>
        <w:gridCol w:w="532"/>
        <w:gridCol w:w="559"/>
        <w:gridCol w:w="600"/>
        <w:gridCol w:w="558"/>
        <w:gridCol w:w="949"/>
      </w:tblGrid>
      <w:tr w:rsidR="00694750" w:rsidRPr="00FD5B21" w14:paraId="3928DA6B" w14:textId="77777777" w:rsidTr="00316C1B">
        <w:tc>
          <w:tcPr>
            <w:tcW w:w="10366" w:type="dxa"/>
            <w:gridSpan w:val="16"/>
            <w:shd w:val="clear" w:color="auto" w:fill="1F3864" w:themeFill="accent5" w:themeFillShade="80"/>
            <w:vAlign w:val="center"/>
          </w:tcPr>
          <w:p w14:paraId="3906138D" w14:textId="04382939" w:rsidR="00694750" w:rsidRPr="00BF3959" w:rsidRDefault="00E57214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الحادي عشر</w:t>
            </w:r>
            <w:r w:rsidR="00694750" w:rsidRPr="00BF3959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 xml:space="preserve">: </w:t>
            </w:r>
            <w:r w:rsidR="00D51F03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الخطة التشغيلية للبرنامج (</w:t>
            </w:r>
            <w:r w:rsidR="00694750" w:rsidRPr="00BF3959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متطلبات تنفيذ البرنامج</w:t>
            </w:r>
            <w:r w:rsidR="00D51F03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)</w:t>
            </w:r>
            <w:r w:rsidR="00694750" w:rsidRPr="00BF3959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:</w:t>
            </w:r>
          </w:p>
        </w:tc>
      </w:tr>
      <w:tr w:rsidR="00694750" w:rsidRPr="00FD5B21" w14:paraId="6FB5AA96" w14:textId="77777777" w:rsidTr="00316C1B">
        <w:tc>
          <w:tcPr>
            <w:tcW w:w="10366" w:type="dxa"/>
            <w:gridSpan w:val="16"/>
            <w:shd w:val="clear" w:color="auto" w:fill="F2F2F2" w:themeFill="background1" w:themeFillShade="F2"/>
            <w:vAlign w:val="center"/>
          </w:tcPr>
          <w:p w14:paraId="6F501EAC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BF3959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1- الموارد البشرية في القسم العلمي:</w:t>
            </w:r>
          </w:p>
        </w:tc>
      </w:tr>
      <w:tr w:rsidR="00694750" w:rsidRPr="00FD5B21" w14:paraId="6DE6614F" w14:textId="77777777" w:rsidTr="00D755EF">
        <w:tc>
          <w:tcPr>
            <w:tcW w:w="1713" w:type="dxa"/>
            <w:vMerge w:val="restart"/>
            <w:shd w:val="clear" w:color="auto" w:fill="F2F2F2" w:themeFill="background1" w:themeFillShade="F2"/>
            <w:vAlign w:val="center"/>
          </w:tcPr>
          <w:p w14:paraId="275E314F" w14:textId="77777777" w:rsidR="00694750" w:rsidRPr="00694750" w:rsidRDefault="00694750" w:rsidP="00316C1B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69475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الرتبة العلمية أو الوظيفة</w:t>
            </w:r>
          </w:p>
        </w:tc>
        <w:tc>
          <w:tcPr>
            <w:tcW w:w="1060" w:type="dxa"/>
            <w:gridSpan w:val="2"/>
            <w:shd w:val="clear" w:color="auto" w:fill="F2F2F2" w:themeFill="background1" w:themeFillShade="F2"/>
            <w:vAlign w:val="center"/>
          </w:tcPr>
          <w:p w14:paraId="63965E11" w14:textId="77777777" w:rsidR="00694750" w:rsidRPr="00694750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69475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أستاذ</w:t>
            </w:r>
          </w:p>
        </w:tc>
        <w:tc>
          <w:tcPr>
            <w:tcW w:w="1092" w:type="dxa"/>
            <w:gridSpan w:val="2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AA39F20" w14:textId="77777777" w:rsidR="00694750" w:rsidRPr="00694750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69475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أستاذ مشارك</w:t>
            </w:r>
          </w:p>
        </w:tc>
        <w:tc>
          <w:tcPr>
            <w:tcW w:w="1152" w:type="dxa"/>
            <w:gridSpan w:val="2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21C4626" w14:textId="77777777" w:rsidR="00694750" w:rsidRPr="00694750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69475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أستاذ مساعد</w:t>
            </w:r>
          </w:p>
        </w:tc>
        <w:tc>
          <w:tcPr>
            <w:tcW w:w="1060" w:type="dxa"/>
            <w:gridSpan w:val="2"/>
            <w:shd w:val="clear" w:color="auto" w:fill="F2F2F2" w:themeFill="background1" w:themeFillShade="F2"/>
            <w:vAlign w:val="center"/>
          </w:tcPr>
          <w:p w14:paraId="61BBEA22" w14:textId="77777777" w:rsidR="00694750" w:rsidRPr="00694750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69475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محاضر</w:t>
            </w:r>
          </w:p>
        </w:tc>
        <w:tc>
          <w:tcPr>
            <w:tcW w:w="1091" w:type="dxa"/>
            <w:gridSpan w:val="2"/>
            <w:shd w:val="clear" w:color="auto" w:fill="F2F2F2" w:themeFill="background1" w:themeFillShade="F2"/>
            <w:vAlign w:val="center"/>
          </w:tcPr>
          <w:p w14:paraId="0111FB63" w14:textId="77777777" w:rsidR="00694750" w:rsidRPr="00694750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69475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معيد</w:t>
            </w:r>
          </w:p>
        </w:tc>
        <w:tc>
          <w:tcPr>
            <w:tcW w:w="1091" w:type="dxa"/>
            <w:gridSpan w:val="2"/>
            <w:shd w:val="clear" w:color="auto" w:fill="F2F2F2" w:themeFill="background1" w:themeFillShade="F2"/>
            <w:vAlign w:val="center"/>
          </w:tcPr>
          <w:p w14:paraId="29E5C10F" w14:textId="77777777" w:rsidR="00694750" w:rsidRPr="00694750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69475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إداري</w:t>
            </w:r>
          </w:p>
        </w:tc>
        <w:tc>
          <w:tcPr>
            <w:tcW w:w="1158" w:type="dxa"/>
            <w:gridSpan w:val="2"/>
            <w:shd w:val="clear" w:color="auto" w:fill="F2F2F2" w:themeFill="background1" w:themeFillShade="F2"/>
            <w:vAlign w:val="center"/>
          </w:tcPr>
          <w:p w14:paraId="6E2C29D9" w14:textId="77777777" w:rsidR="00694750" w:rsidRPr="00694750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69475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فني</w:t>
            </w:r>
          </w:p>
        </w:tc>
        <w:tc>
          <w:tcPr>
            <w:tcW w:w="949" w:type="dxa"/>
            <w:vMerge w:val="restart"/>
            <w:shd w:val="clear" w:color="auto" w:fill="F2F2F2" w:themeFill="background1" w:themeFillShade="F2"/>
            <w:vAlign w:val="center"/>
          </w:tcPr>
          <w:p w14:paraId="2F4E6787" w14:textId="77777777" w:rsidR="00694750" w:rsidRPr="00BF3959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المجموع</w:t>
            </w:r>
          </w:p>
        </w:tc>
      </w:tr>
      <w:tr w:rsidR="00694750" w:rsidRPr="00FD5B21" w14:paraId="00560B5C" w14:textId="77777777" w:rsidTr="00D755EF">
        <w:tc>
          <w:tcPr>
            <w:tcW w:w="1713" w:type="dxa"/>
            <w:vMerge/>
            <w:shd w:val="clear" w:color="auto" w:fill="F2F2F2" w:themeFill="background1" w:themeFillShade="F2"/>
          </w:tcPr>
          <w:p w14:paraId="3A30078A" w14:textId="77777777" w:rsidR="00694750" w:rsidRPr="00694750" w:rsidRDefault="00694750" w:rsidP="00316C1B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</w:p>
        </w:tc>
        <w:tc>
          <w:tcPr>
            <w:tcW w:w="501" w:type="dxa"/>
            <w:shd w:val="clear" w:color="auto" w:fill="F2F2F2" w:themeFill="background1" w:themeFillShade="F2"/>
          </w:tcPr>
          <w:p w14:paraId="5F9E0C14" w14:textId="77777777" w:rsidR="00694750" w:rsidRPr="00694750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69475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ذكر</w:t>
            </w:r>
          </w:p>
        </w:tc>
        <w:tc>
          <w:tcPr>
            <w:tcW w:w="559" w:type="dxa"/>
            <w:shd w:val="clear" w:color="auto" w:fill="F2F2F2" w:themeFill="background1" w:themeFillShade="F2"/>
          </w:tcPr>
          <w:p w14:paraId="4D423807" w14:textId="77777777" w:rsidR="00694750" w:rsidRPr="00694750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69475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أنثى</w:t>
            </w:r>
          </w:p>
        </w:tc>
        <w:tc>
          <w:tcPr>
            <w:tcW w:w="533" w:type="dxa"/>
            <w:shd w:val="clear" w:color="auto" w:fill="F2F2F2" w:themeFill="background1" w:themeFillShade="F2"/>
          </w:tcPr>
          <w:p w14:paraId="006C3971" w14:textId="77777777" w:rsidR="00694750" w:rsidRPr="00694750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69475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ذكر</w:t>
            </w:r>
          </w:p>
        </w:tc>
        <w:tc>
          <w:tcPr>
            <w:tcW w:w="559" w:type="dxa"/>
            <w:shd w:val="clear" w:color="auto" w:fill="F2F2F2" w:themeFill="background1" w:themeFillShade="F2"/>
          </w:tcPr>
          <w:p w14:paraId="52E44FCF" w14:textId="77777777" w:rsidR="00694750" w:rsidRPr="00694750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69475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أنثى</w:t>
            </w:r>
          </w:p>
        </w:tc>
        <w:tc>
          <w:tcPr>
            <w:tcW w:w="532" w:type="dxa"/>
            <w:shd w:val="clear" w:color="auto" w:fill="F2F2F2" w:themeFill="background1" w:themeFillShade="F2"/>
          </w:tcPr>
          <w:p w14:paraId="1BD6950A" w14:textId="77777777" w:rsidR="00694750" w:rsidRPr="00694750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69475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ذكر</w:t>
            </w:r>
          </w:p>
        </w:tc>
        <w:tc>
          <w:tcPr>
            <w:tcW w:w="620" w:type="dxa"/>
            <w:shd w:val="clear" w:color="auto" w:fill="F2F2F2" w:themeFill="background1" w:themeFillShade="F2"/>
          </w:tcPr>
          <w:p w14:paraId="12206199" w14:textId="77777777" w:rsidR="00694750" w:rsidRPr="00694750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69475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أنثى</w:t>
            </w:r>
          </w:p>
        </w:tc>
        <w:tc>
          <w:tcPr>
            <w:tcW w:w="501" w:type="dxa"/>
            <w:shd w:val="clear" w:color="auto" w:fill="F2F2F2" w:themeFill="background1" w:themeFillShade="F2"/>
          </w:tcPr>
          <w:p w14:paraId="7F4CF090" w14:textId="77777777" w:rsidR="00694750" w:rsidRPr="00694750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69475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ذكر</w:t>
            </w:r>
          </w:p>
        </w:tc>
        <w:tc>
          <w:tcPr>
            <w:tcW w:w="559" w:type="dxa"/>
            <w:shd w:val="clear" w:color="auto" w:fill="F2F2F2" w:themeFill="background1" w:themeFillShade="F2"/>
          </w:tcPr>
          <w:p w14:paraId="45B5B72D" w14:textId="77777777" w:rsidR="00694750" w:rsidRPr="00694750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69475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أنثى</w:t>
            </w:r>
          </w:p>
        </w:tc>
        <w:tc>
          <w:tcPr>
            <w:tcW w:w="532" w:type="dxa"/>
            <w:shd w:val="clear" w:color="auto" w:fill="F2F2F2" w:themeFill="background1" w:themeFillShade="F2"/>
          </w:tcPr>
          <w:p w14:paraId="674124B8" w14:textId="77777777" w:rsidR="00694750" w:rsidRPr="00694750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69475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ذكر</w:t>
            </w:r>
          </w:p>
        </w:tc>
        <w:tc>
          <w:tcPr>
            <w:tcW w:w="559" w:type="dxa"/>
            <w:shd w:val="clear" w:color="auto" w:fill="F2F2F2" w:themeFill="background1" w:themeFillShade="F2"/>
          </w:tcPr>
          <w:p w14:paraId="492A8BD9" w14:textId="77777777" w:rsidR="00694750" w:rsidRPr="00694750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69475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أنثى</w:t>
            </w:r>
          </w:p>
        </w:tc>
        <w:tc>
          <w:tcPr>
            <w:tcW w:w="532" w:type="dxa"/>
            <w:shd w:val="clear" w:color="auto" w:fill="F2F2F2" w:themeFill="background1" w:themeFillShade="F2"/>
          </w:tcPr>
          <w:p w14:paraId="0043D7FB" w14:textId="77777777" w:rsidR="00694750" w:rsidRPr="00694750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69475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ذكر</w:t>
            </w:r>
          </w:p>
        </w:tc>
        <w:tc>
          <w:tcPr>
            <w:tcW w:w="559" w:type="dxa"/>
            <w:shd w:val="clear" w:color="auto" w:fill="F2F2F2" w:themeFill="background1" w:themeFillShade="F2"/>
          </w:tcPr>
          <w:p w14:paraId="45C16AFC" w14:textId="77777777" w:rsidR="00694750" w:rsidRPr="00694750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69475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أنثى</w:t>
            </w:r>
          </w:p>
        </w:tc>
        <w:tc>
          <w:tcPr>
            <w:tcW w:w="600" w:type="dxa"/>
            <w:shd w:val="clear" w:color="auto" w:fill="F2F2F2" w:themeFill="background1" w:themeFillShade="F2"/>
          </w:tcPr>
          <w:p w14:paraId="2832253C" w14:textId="77777777" w:rsidR="00694750" w:rsidRPr="00694750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69475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ذكر</w:t>
            </w:r>
          </w:p>
        </w:tc>
        <w:tc>
          <w:tcPr>
            <w:tcW w:w="558" w:type="dxa"/>
            <w:shd w:val="clear" w:color="auto" w:fill="F2F2F2" w:themeFill="background1" w:themeFillShade="F2"/>
          </w:tcPr>
          <w:p w14:paraId="26CB2EF0" w14:textId="77777777" w:rsidR="00694750" w:rsidRPr="00694750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69475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أنثى</w:t>
            </w:r>
          </w:p>
        </w:tc>
        <w:tc>
          <w:tcPr>
            <w:tcW w:w="949" w:type="dxa"/>
            <w:vMerge/>
            <w:shd w:val="clear" w:color="auto" w:fill="F2F2F2" w:themeFill="background1" w:themeFillShade="F2"/>
          </w:tcPr>
          <w:p w14:paraId="5BD4733E" w14:textId="77777777" w:rsidR="00694750" w:rsidRPr="00BF3959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</w:p>
        </w:tc>
      </w:tr>
      <w:tr w:rsidR="00694750" w:rsidRPr="00FD5B21" w14:paraId="4EE6AEC2" w14:textId="77777777" w:rsidTr="00D755EF">
        <w:tc>
          <w:tcPr>
            <w:tcW w:w="1713" w:type="dxa"/>
            <w:shd w:val="clear" w:color="auto" w:fill="F2F2F2" w:themeFill="background1" w:themeFillShade="F2"/>
          </w:tcPr>
          <w:p w14:paraId="7FFE893B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  <w:r w:rsidRPr="00BF3959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  <w:lang w:eastAsia="ar-SA"/>
              </w:rPr>
              <w:t>على رأس العمل (سعودي)</w:t>
            </w:r>
          </w:p>
        </w:tc>
        <w:tc>
          <w:tcPr>
            <w:tcW w:w="501" w:type="dxa"/>
          </w:tcPr>
          <w:p w14:paraId="62E3A135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51AC5162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3" w:type="dxa"/>
          </w:tcPr>
          <w:p w14:paraId="5ABB025A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53562A29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2" w:type="dxa"/>
          </w:tcPr>
          <w:p w14:paraId="2B9C3D37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620" w:type="dxa"/>
          </w:tcPr>
          <w:p w14:paraId="23E5240D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01" w:type="dxa"/>
          </w:tcPr>
          <w:p w14:paraId="28A4BBA0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52BEA5BE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2" w:type="dxa"/>
          </w:tcPr>
          <w:p w14:paraId="76E941D6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6D8FAA72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2" w:type="dxa"/>
          </w:tcPr>
          <w:p w14:paraId="3B8AD36C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57DDA163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600" w:type="dxa"/>
          </w:tcPr>
          <w:p w14:paraId="6C8533EB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8" w:type="dxa"/>
          </w:tcPr>
          <w:p w14:paraId="4D25C039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949" w:type="dxa"/>
          </w:tcPr>
          <w:p w14:paraId="3C4C1C4E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</w:tr>
      <w:tr w:rsidR="00694750" w:rsidRPr="00FD5B21" w14:paraId="15808ADE" w14:textId="77777777" w:rsidTr="00D755EF">
        <w:tc>
          <w:tcPr>
            <w:tcW w:w="1713" w:type="dxa"/>
            <w:shd w:val="clear" w:color="auto" w:fill="F2F2F2" w:themeFill="background1" w:themeFillShade="F2"/>
          </w:tcPr>
          <w:p w14:paraId="02CB1AD4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  <w:r w:rsidRPr="00BF3959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  <w:lang w:eastAsia="ar-SA"/>
              </w:rPr>
              <w:t>على رأس العمل (غير سعودي)</w:t>
            </w:r>
          </w:p>
        </w:tc>
        <w:tc>
          <w:tcPr>
            <w:tcW w:w="501" w:type="dxa"/>
          </w:tcPr>
          <w:p w14:paraId="44D0DC08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1B95EE69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3" w:type="dxa"/>
          </w:tcPr>
          <w:p w14:paraId="61E7F1E8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1A38413A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2" w:type="dxa"/>
          </w:tcPr>
          <w:p w14:paraId="7B2B0FC7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620" w:type="dxa"/>
          </w:tcPr>
          <w:p w14:paraId="3E0950F6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01" w:type="dxa"/>
          </w:tcPr>
          <w:p w14:paraId="0673B707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204129DD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2" w:type="dxa"/>
          </w:tcPr>
          <w:p w14:paraId="7EEFBE1A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4E5CDBD6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2" w:type="dxa"/>
          </w:tcPr>
          <w:p w14:paraId="5B6A8C43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2193D948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600" w:type="dxa"/>
          </w:tcPr>
          <w:p w14:paraId="40036B0F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8" w:type="dxa"/>
          </w:tcPr>
          <w:p w14:paraId="5E2EF85D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949" w:type="dxa"/>
          </w:tcPr>
          <w:p w14:paraId="4AFAE06D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</w:tr>
      <w:tr w:rsidR="00694750" w:rsidRPr="00FD5B21" w14:paraId="125740EE" w14:textId="77777777" w:rsidTr="00D755EF">
        <w:tc>
          <w:tcPr>
            <w:tcW w:w="1713" w:type="dxa"/>
            <w:shd w:val="clear" w:color="auto" w:fill="F2F2F2" w:themeFill="background1" w:themeFillShade="F2"/>
          </w:tcPr>
          <w:p w14:paraId="7F5C353F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  <w:r w:rsidRPr="00BF3959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  <w:lang w:eastAsia="ar-SA"/>
              </w:rPr>
              <w:t>معارون، متفرغون، مبتعثون</w:t>
            </w:r>
          </w:p>
        </w:tc>
        <w:tc>
          <w:tcPr>
            <w:tcW w:w="501" w:type="dxa"/>
          </w:tcPr>
          <w:p w14:paraId="0F73A07C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61E06C6B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3" w:type="dxa"/>
          </w:tcPr>
          <w:p w14:paraId="79AC27A0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5C790E66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2" w:type="dxa"/>
          </w:tcPr>
          <w:p w14:paraId="2B2A40D6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620" w:type="dxa"/>
          </w:tcPr>
          <w:p w14:paraId="0F062D28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01" w:type="dxa"/>
          </w:tcPr>
          <w:p w14:paraId="7AFF2215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28CB7591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2" w:type="dxa"/>
          </w:tcPr>
          <w:p w14:paraId="206A11EC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203E40D6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2" w:type="dxa"/>
          </w:tcPr>
          <w:p w14:paraId="0F4A0AC4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268BBD73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600" w:type="dxa"/>
          </w:tcPr>
          <w:p w14:paraId="59EF99C0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8" w:type="dxa"/>
          </w:tcPr>
          <w:p w14:paraId="57EA44B3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949" w:type="dxa"/>
          </w:tcPr>
          <w:p w14:paraId="515A5AB9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</w:tr>
      <w:tr w:rsidR="00694750" w:rsidRPr="00FD5B21" w14:paraId="3D27A7E2" w14:textId="77777777" w:rsidTr="00D755EF">
        <w:tc>
          <w:tcPr>
            <w:tcW w:w="1713" w:type="dxa"/>
            <w:shd w:val="clear" w:color="auto" w:fill="F2F2F2" w:themeFill="background1" w:themeFillShade="F2"/>
          </w:tcPr>
          <w:p w14:paraId="38629625" w14:textId="730C8D45" w:rsidR="00694750" w:rsidRPr="00BF3959" w:rsidRDefault="00D755EF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  <w:r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  <w:lang w:eastAsia="ar-SA"/>
              </w:rPr>
              <w:t>المجموع</w:t>
            </w:r>
          </w:p>
        </w:tc>
        <w:tc>
          <w:tcPr>
            <w:tcW w:w="501" w:type="dxa"/>
          </w:tcPr>
          <w:p w14:paraId="3926DF4F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2351B9AF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3" w:type="dxa"/>
          </w:tcPr>
          <w:p w14:paraId="114D3C34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5B0B5142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2" w:type="dxa"/>
          </w:tcPr>
          <w:p w14:paraId="5C393DEC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620" w:type="dxa"/>
          </w:tcPr>
          <w:p w14:paraId="1B09649F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01" w:type="dxa"/>
          </w:tcPr>
          <w:p w14:paraId="5265F217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2C053D64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2" w:type="dxa"/>
          </w:tcPr>
          <w:p w14:paraId="6010E16B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02A4B9A4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2" w:type="dxa"/>
          </w:tcPr>
          <w:p w14:paraId="04726E0C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34F46EF2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600" w:type="dxa"/>
          </w:tcPr>
          <w:p w14:paraId="2051074F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8" w:type="dxa"/>
          </w:tcPr>
          <w:p w14:paraId="5F921E47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949" w:type="dxa"/>
          </w:tcPr>
          <w:p w14:paraId="03A0714F" w14:textId="77777777" w:rsidR="00694750" w:rsidRPr="00BF3959" w:rsidRDefault="00694750" w:rsidP="00316C1B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</w:tr>
      <w:tr w:rsidR="00D755EF" w:rsidRPr="00FD5B21" w14:paraId="17AE2BB6" w14:textId="77777777" w:rsidTr="00D755EF">
        <w:tc>
          <w:tcPr>
            <w:tcW w:w="1713" w:type="dxa"/>
            <w:shd w:val="clear" w:color="auto" w:fill="F2F2F2" w:themeFill="background1" w:themeFillShade="F2"/>
          </w:tcPr>
          <w:p w14:paraId="35606E2E" w14:textId="73F56608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  <w:r w:rsidRPr="00BF3959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  <w:lang w:eastAsia="ar-SA"/>
              </w:rPr>
              <w:t>المتخصصون في مجال البرنامج</w:t>
            </w:r>
          </w:p>
        </w:tc>
        <w:tc>
          <w:tcPr>
            <w:tcW w:w="501" w:type="dxa"/>
          </w:tcPr>
          <w:p w14:paraId="4F6FB5D3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0B9F34B3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3" w:type="dxa"/>
          </w:tcPr>
          <w:p w14:paraId="75B570B8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4CB23DCD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2" w:type="dxa"/>
          </w:tcPr>
          <w:p w14:paraId="6CF9BE28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620" w:type="dxa"/>
          </w:tcPr>
          <w:p w14:paraId="4400F8D2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01" w:type="dxa"/>
          </w:tcPr>
          <w:p w14:paraId="74566687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31A84BDE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2" w:type="dxa"/>
          </w:tcPr>
          <w:p w14:paraId="2073632F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05B0CC42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2" w:type="dxa"/>
          </w:tcPr>
          <w:p w14:paraId="6A98ACB5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7E268673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600" w:type="dxa"/>
          </w:tcPr>
          <w:p w14:paraId="2700DCCB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8" w:type="dxa"/>
          </w:tcPr>
          <w:p w14:paraId="67232AB1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949" w:type="dxa"/>
          </w:tcPr>
          <w:p w14:paraId="4B29A510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</w:tr>
      <w:tr w:rsidR="00D755EF" w:rsidRPr="00FD5B21" w14:paraId="28C67091" w14:textId="77777777" w:rsidTr="00D755EF">
        <w:tc>
          <w:tcPr>
            <w:tcW w:w="1713" w:type="dxa"/>
            <w:shd w:val="clear" w:color="auto" w:fill="F2F2F2" w:themeFill="background1" w:themeFillShade="F2"/>
          </w:tcPr>
          <w:p w14:paraId="0FCF90E1" w14:textId="747A7B30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  <w:r w:rsidRPr="00BF3959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  <w:lang w:eastAsia="ar-SA"/>
              </w:rPr>
              <w:t>العدد المطلوب</w:t>
            </w:r>
            <w:r w:rsidR="00393B3A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  <w:lang w:eastAsia="ar-SA"/>
              </w:rPr>
              <w:t xml:space="preserve"> من </w:t>
            </w:r>
            <w:r w:rsidR="00E35339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  <w:lang w:eastAsia="ar-SA"/>
              </w:rPr>
              <w:t>المتخصصين</w:t>
            </w:r>
            <w:r w:rsidR="00393B3A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  <w:lang w:eastAsia="ar-SA"/>
              </w:rPr>
              <w:t xml:space="preserve"> في مجال البرنامج</w:t>
            </w:r>
          </w:p>
        </w:tc>
        <w:tc>
          <w:tcPr>
            <w:tcW w:w="501" w:type="dxa"/>
          </w:tcPr>
          <w:p w14:paraId="28F5BE36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768EF97A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3" w:type="dxa"/>
          </w:tcPr>
          <w:p w14:paraId="6605B1AF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037E63DD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2" w:type="dxa"/>
          </w:tcPr>
          <w:p w14:paraId="22C9CE3C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620" w:type="dxa"/>
          </w:tcPr>
          <w:p w14:paraId="32F98912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01" w:type="dxa"/>
          </w:tcPr>
          <w:p w14:paraId="2A0C5700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36725E36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2" w:type="dxa"/>
          </w:tcPr>
          <w:p w14:paraId="5C9514D5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5E4D19B3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32" w:type="dxa"/>
          </w:tcPr>
          <w:p w14:paraId="4EDFDE90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9" w:type="dxa"/>
          </w:tcPr>
          <w:p w14:paraId="7D6A21C9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600" w:type="dxa"/>
          </w:tcPr>
          <w:p w14:paraId="6B9F164D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558" w:type="dxa"/>
          </w:tcPr>
          <w:p w14:paraId="51277298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  <w:tc>
          <w:tcPr>
            <w:tcW w:w="949" w:type="dxa"/>
          </w:tcPr>
          <w:p w14:paraId="71641D56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</w:tr>
      <w:tr w:rsidR="00D755EF" w:rsidRPr="00FD5B21" w14:paraId="72AE78C2" w14:textId="77777777" w:rsidTr="00D755EF">
        <w:tc>
          <w:tcPr>
            <w:tcW w:w="9417" w:type="dxa"/>
            <w:gridSpan w:val="15"/>
            <w:shd w:val="clear" w:color="auto" w:fill="F2F2F2" w:themeFill="background1" w:themeFillShade="F2"/>
            <w:vAlign w:val="center"/>
          </w:tcPr>
          <w:p w14:paraId="5FD93C1F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  <w:r w:rsidRPr="00BF3959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  <w:lang w:eastAsia="ar-SA"/>
              </w:rPr>
              <w:t xml:space="preserve">آلية توفير النقص (إن وجد):   </w:t>
            </w:r>
          </w:p>
        </w:tc>
        <w:tc>
          <w:tcPr>
            <w:tcW w:w="949" w:type="dxa"/>
            <w:shd w:val="clear" w:color="auto" w:fill="F2F2F2" w:themeFill="background1" w:themeFillShade="F2"/>
          </w:tcPr>
          <w:p w14:paraId="2BE45C1C" w14:textId="77777777" w:rsidR="00D755EF" w:rsidRPr="00BF3959" w:rsidRDefault="00D755EF" w:rsidP="00D755EF">
            <w:pPr>
              <w:rPr>
                <w:rFonts w:ascii="Cairo Medium" w:hAnsi="Cairo Medium" w:cs="Cairo Medium"/>
                <w:b/>
                <w:bCs/>
                <w:sz w:val="17"/>
                <w:szCs w:val="17"/>
                <w:rtl/>
                <w:lang w:eastAsia="ar-SA"/>
              </w:rPr>
            </w:pPr>
          </w:p>
        </w:tc>
      </w:tr>
    </w:tbl>
    <w:p w14:paraId="2A5B9B78" w14:textId="77777777" w:rsidR="00694750" w:rsidRPr="00EC3AF0" w:rsidRDefault="00694750" w:rsidP="00694750">
      <w:pPr>
        <w:shd w:val="clear" w:color="auto" w:fill="FFFFFF"/>
        <w:rPr>
          <w:rFonts w:ascii="Cairo Medium" w:hAnsi="Cairo Medium" w:cs="Cairo Medium"/>
          <w:b/>
          <w:bCs/>
          <w:color w:val="FF0000"/>
          <w:sz w:val="18"/>
          <w:szCs w:val="18"/>
        </w:rPr>
      </w:pPr>
      <w:r w:rsidRPr="00EC3AF0">
        <w:rPr>
          <w:rFonts w:ascii="Cairo Medium" w:hAnsi="Cairo Medium" w:cs="Cairo Medium" w:hint="cs"/>
          <w:b/>
          <w:bCs/>
          <w:color w:val="FF0000"/>
          <w:sz w:val="18"/>
          <w:szCs w:val="18"/>
          <w:rtl/>
        </w:rPr>
        <w:t>-يُضاف جدول منفصل إذا كان البرنامج مشتركًا (إن وجد)</w:t>
      </w:r>
    </w:p>
    <w:p w14:paraId="17682124" w14:textId="77777777" w:rsidR="00694750" w:rsidRPr="00EC3AF0" w:rsidRDefault="00694750" w:rsidP="00694750">
      <w:pPr>
        <w:shd w:val="clear" w:color="auto" w:fill="FFFFFF"/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  <w:r w:rsidRPr="00EC3AF0">
        <w:rPr>
          <w:rFonts w:ascii="Cairo Medium" w:hAnsi="Cairo Medium" w:cs="Cairo Medium" w:hint="cs"/>
          <w:b/>
          <w:bCs/>
          <w:color w:val="FF0000"/>
          <w:sz w:val="18"/>
          <w:szCs w:val="18"/>
          <w:rtl/>
        </w:rPr>
        <w:t>- يرفق بيان تفصيلي بأعضاء هيئة التدريس الحاليين وفق النموذج الآتي:</w:t>
      </w:r>
    </w:p>
    <w:tbl>
      <w:tblPr>
        <w:tblStyle w:val="TableGrid"/>
        <w:bidiVisual/>
        <w:tblW w:w="10339" w:type="dxa"/>
        <w:tblLook w:val="04A0" w:firstRow="1" w:lastRow="0" w:firstColumn="1" w:lastColumn="0" w:noHBand="0" w:noVBand="1"/>
      </w:tblPr>
      <w:tblGrid>
        <w:gridCol w:w="376"/>
        <w:gridCol w:w="1266"/>
        <w:gridCol w:w="903"/>
        <w:gridCol w:w="762"/>
        <w:gridCol w:w="864"/>
        <w:gridCol w:w="1402"/>
        <w:gridCol w:w="929"/>
        <w:gridCol w:w="969"/>
        <w:gridCol w:w="958"/>
        <w:gridCol w:w="944"/>
        <w:gridCol w:w="966"/>
      </w:tblGrid>
      <w:tr w:rsidR="0077222A" w14:paraId="62D7E1F5" w14:textId="7D0661AA" w:rsidTr="00316223">
        <w:tc>
          <w:tcPr>
            <w:tcW w:w="376" w:type="dxa"/>
            <w:shd w:val="clear" w:color="auto" w:fill="F2F2F2" w:themeFill="background1" w:themeFillShade="F2"/>
            <w:vAlign w:val="center"/>
          </w:tcPr>
          <w:p w14:paraId="10CC0DB1" w14:textId="77777777" w:rsidR="0077222A" w:rsidRPr="009C22E6" w:rsidRDefault="007722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C22E6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م</w:t>
            </w: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7F35E7D5" w14:textId="77777777" w:rsidR="0077222A" w:rsidRPr="009C22E6" w:rsidRDefault="007722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C22E6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الاسم</w:t>
            </w:r>
          </w:p>
        </w:tc>
        <w:tc>
          <w:tcPr>
            <w:tcW w:w="904" w:type="dxa"/>
            <w:shd w:val="clear" w:color="auto" w:fill="F2F2F2" w:themeFill="background1" w:themeFillShade="F2"/>
            <w:vAlign w:val="center"/>
          </w:tcPr>
          <w:p w14:paraId="520BE0D8" w14:textId="380833D2" w:rsidR="0077222A" w:rsidRPr="009C22E6" w:rsidRDefault="007722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C22E6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الرتبة العلمية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2CBDB216" w14:textId="77777777" w:rsidR="0077222A" w:rsidRPr="009C22E6" w:rsidRDefault="007722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C22E6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الجنس</w:t>
            </w:r>
          </w:p>
        </w:tc>
        <w:tc>
          <w:tcPr>
            <w:tcW w:w="862" w:type="dxa"/>
            <w:shd w:val="clear" w:color="auto" w:fill="F2F2F2" w:themeFill="background1" w:themeFillShade="F2"/>
            <w:vAlign w:val="center"/>
          </w:tcPr>
          <w:p w14:paraId="0465B3E3" w14:textId="77777777" w:rsidR="0077222A" w:rsidRPr="009C22E6" w:rsidRDefault="007722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C22E6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الجنسية</w:t>
            </w:r>
          </w:p>
        </w:tc>
        <w:tc>
          <w:tcPr>
            <w:tcW w:w="1407" w:type="dxa"/>
            <w:shd w:val="clear" w:color="auto" w:fill="F2F2F2" w:themeFill="background1" w:themeFillShade="F2"/>
            <w:vAlign w:val="center"/>
          </w:tcPr>
          <w:p w14:paraId="4CB2C04A" w14:textId="77777777" w:rsidR="0077222A" w:rsidRPr="009C22E6" w:rsidRDefault="007722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C22E6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التخصص العام</w:t>
            </w:r>
          </w:p>
        </w:tc>
        <w:tc>
          <w:tcPr>
            <w:tcW w:w="928" w:type="dxa"/>
            <w:shd w:val="clear" w:color="auto" w:fill="F2F2F2" w:themeFill="background1" w:themeFillShade="F2"/>
            <w:vAlign w:val="center"/>
          </w:tcPr>
          <w:p w14:paraId="0087B2E6" w14:textId="77777777" w:rsidR="0077222A" w:rsidRPr="009C22E6" w:rsidRDefault="007722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C22E6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التخصص الدقيق</w:t>
            </w:r>
          </w:p>
        </w:tc>
        <w:tc>
          <w:tcPr>
            <w:tcW w:w="967" w:type="dxa"/>
            <w:shd w:val="clear" w:color="auto" w:fill="F2F2F2" w:themeFill="background1" w:themeFillShade="F2"/>
            <w:vAlign w:val="center"/>
          </w:tcPr>
          <w:p w14:paraId="70E6D720" w14:textId="77777777" w:rsidR="0077222A" w:rsidRPr="009C22E6" w:rsidRDefault="0077222A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9C22E6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تاريخ الحصول على الدكتوراه</w:t>
            </w:r>
          </w:p>
        </w:tc>
        <w:tc>
          <w:tcPr>
            <w:tcW w:w="957" w:type="dxa"/>
            <w:shd w:val="clear" w:color="auto" w:fill="F2F2F2" w:themeFill="background1" w:themeFillShade="F2"/>
            <w:vAlign w:val="center"/>
          </w:tcPr>
          <w:p w14:paraId="5C56C226" w14:textId="0ED34C0B" w:rsidR="0077222A" w:rsidRPr="009C22E6" w:rsidRDefault="0077222A" w:rsidP="0077222A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العبء التدريسي</w:t>
            </w:r>
          </w:p>
        </w:tc>
        <w:tc>
          <w:tcPr>
            <w:tcW w:w="942" w:type="dxa"/>
            <w:shd w:val="clear" w:color="auto" w:fill="F2F2F2" w:themeFill="background1" w:themeFillShade="F2"/>
            <w:vAlign w:val="center"/>
          </w:tcPr>
          <w:p w14:paraId="00597F62" w14:textId="27CDF47D" w:rsidR="0077222A" w:rsidRPr="009C22E6" w:rsidRDefault="0077222A" w:rsidP="0077222A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العبء الإشرافي</w:t>
            </w:r>
          </w:p>
        </w:tc>
        <w:tc>
          <w:tcPr>
            <w:tcW w:w="964" w:type="dxa"/>
            <w:shd w:val="clear" w:color="auto" w:fill="F2F2F2" w:themeFill="background1" w:themeFillShade="F2"/>
            <w:vAlign w:val="center"/>
          </w:tcPr>
          <w:p w14:paraId="78DDB23D" w14:textId="2D2229DC" w:rsidR="0077222A" w:rsidRDefault="0077222A" w:rsidP="0077222A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الحالة الوظيفية</w:t>
            </w:r>
          </w:p>
        </w:tc>
      </w:tr>
      <w:tr w:rsidR="0077222A" w14:paraId="6DC73C27" w14:textId="6C0BB52F" w:rsidTr="00316223">
        <w:tc>
          <w:tcPr>
            <w:tcW w:w="376" w:type="dxa"/>
          </w:tcPr>
          <w:p w14:paraId="0F0458A3" w14:textId="77777777" w:rsidR="0077222A" w:rsidRPr="00E5505D" w:rsidRDefault="0077222A" w:rsidP="00316C1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1" w:type="dxa"/>
          </w:tcPr>
          <w:p w14:paraId="34C91685" w14:textId="77777777" w:rsidR="0077222A" w:rsidRPr="00E5505D" w:rsidRDefault="0077222A" w:rsidP="00316C1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4" w:type="dxa"/>
          </w:tcPr>
          <w:p w14:paraId="2171B3BA" w14:textId="77777777" w:rsidR="0077222A" w:rsidRPr="00E5505D" w:rsidRDefault="0077222A" w:rsidP="00316C1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61" w:type="dxa"/>
          </w:tcPr>
          <w:p w14:paraId="22089E05" w14:textId="77777777" w:rsidR="0077222A" w:rsidRPr="00E5505D" w:rsidRDefault="0077222A" w:rsidP="00316C1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62" w:type="dxa"/>
          </w:tcPr>
          <w:p w14:paraId="3FA2E92D" w14:textId="77777777" w:rsidR="0077222A" w:rsidRPr="00E5505D" w:rsidRDefault="0077222A" w:rsidP="00316C1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07" w:type="dxa"/>
          </w:tcPr>
          <w:p w14:paraId="67D84880" w14:textId="77777777" w:rsidR="0077222A" w:rsidRPr="00E5505D" w:rsidRDefault="0077222A" w:rsidP="00316C1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28" w:type="dxa"/>
          </w:tcPr>
          <w:p w14:paraId="6F623894" w14:textId="77777777" w:rsidR="0077222A" w:rsidRPr="00E5505D" w:rsidRDefault="0077222A" w:rsidP="00316C1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67" w:type="dxa"/>
          </w:tcPr>
          <w:p w14:paraId="26217D0E" w14:textId="77777777" w:rsidR="0077222A" w:rsidRPr="00E5505D" w:rsidRDefault="0077222A" w:rsidP="00316C1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57" w:type="dxa"/>
          </w:tcPr>
          <w:p w14:paraId="7EA5680C" w14:textId="77777777" w:rsidR="0077222A" w:rsidRPr="00E5505D" w:rsidRDefault="0077222A" w:rsidP="00316C1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42" w:type="dxa"/>
          </w:tcPr>
          <w:p w14:paraId="1E71C24E" w14:textId="77777777" w:rsidR="0077222A" w:rsidRPr="00E5505D" w:rsidRDefault="0077222A" w:rsidP="00316C1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64" w:type="dxa"/>
          </w:tcPr>
          <w:p w14:paraId="1832C2FD" w14:textId="77777777" w:rsidR="0077222A" w:rsidRPr="00E5505D" w:rsidRDefault="0077222A" w:rsidP="00316C1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</w:p>
        </w:tc>
      </w:tr>
      <w:tr w:rsidR="0077222A" w14:paraId="030E9FAD" w14:textId="6E6F2193" w:rsidTr="00316223">
        <w:tc>
          <w:tcPr>
            <w:tcW w:w="376" w:type="dxa"/>
          </w:tcPr>
          <w:p w14:paraId="0F5B9B9B" w14:textId="77777777" w:rsidR="0077222A" w:rsidRPr="00E5505D" w:rsidRDefault="0077222A" w:rsidP="00316C1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1" w:type="dxa"/>
          </w:tcPr>
          <w:p w14:paraId="486D5177" w14:textId="77777777" w:rsidR="0077222A" w:rsidRPr="00E5505D" w:rsidRDefault="0077222A" w:rsidP="00316C1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4" w:type="dxa"/>
          </w:tcPr>
          <w:p w14:paraId="24DB1900" w14:textId="77777777" w:rsidR="0077222A" w:rsidRPr="00E5505D" w:rsidRDefault="0077222A" w:rsidP="00316C1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61" w:type="dxa"/>
          </w:tcPr>
          <w:p w14:paraId="045AD584" w14:textId="77777777" w:rsidR="0077222A" w:rsidRPr="00E5505D" w:rsidRDefault="0077222A" w:rsidP="00316C1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62" w:type="dxa"/>
          </w:tcPr>
          <w:p w14:paraId="2BBDEB7E" w14:textId="77777777" w:rsidR="0077222A" w:rsidRPr="00E5505D" w:rsidRDefault="0077222A" w:rsidP="00316C1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07" w:type="dxa"/>
          </w:tcPr>
          <w:p w14:paraId="2FFFFFA4" w14:textId="77777777" w:rsidR="0077222A" w:rsidRPr="00E5505D" w:rsidRDefault="0077222A" w:rsidP="00316C1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28" w:type="dxa"/>
          </w:tcPr>
          <w:p w14:paraId="0AFEF945" w14:textId="77777777" w:rsidR="0077222A" w:rsidRPr="00E5505D" w:rsidRDefault="0077222A" w:rsidP="00316C1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67" w:type="dxa"/>
          </w:tcPr>
          <w:p w14:paraId="72AD7280" w14:textId="77777777" w:rsidR="0077222A" w:rsidRPr="00E5505D" w:rsidRDefault="0077222A" w:rsidP="00316C1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57" w:type="dxa"/>
          </w:tcPr>
          <w:p w14:paraId="46EA1010" w14:textId="77777777" w:rsidR="0077222A" w:rsidRPr="00E5505D" w:rsidRDefault="0077222A" w:rsidP="00316C1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42" w:type="dxa"/>
          </w:tcPr>
          <w:p w14:paraId="342AB1E9" w14:textId="77777777" w:rsidR="0077222A" w:rsidRPr="00E5505D" w:rsidRDefault="0077222A" w:rsidP="00316C1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64" w:type="dxa"/>
          </w:tcPr>
          <w:p w14:paraId="3867F10D" w14:textId="77777777" w:rsidR="0077222A" w:rsidRPr="00E5505D" w:rsidRDefault="0077222A" w:rsidP="00316C1B">
            <w:pPr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</w:p>
        </w:tc>
      </w:tr>
    </w:tbl>
    <w:p w14:paraId="4C071C77" w14:textId="6191D4C3" w:rsidR="002B3B43" w:rsidRPr="00EC3AF0" w:rsidRDefault="00316223" w:rsidP="00316223">
      <w:pPr>
        <w:shd w:val="clear" w:color="auto" w:fill="FFFFFF"/>
        <w:spacing w:after="240"/>
        <w:rPr>
          <w:rFonts w:ascii="Sakkal Majalla" w:hAnsi="Sakkal Majalla" w:cs="Sakkal Majalla"/>
          <w:b/>
          <w:bCs/>
          <w:sz w:val="20"/>
          <w:szCs w:val="20"/>
          <w:rtl/>
          <w:lang w:eastAsia="ar-SA"/>
        </w:rPr>
      </w:pPr>
      <w:r w:rsidRPr="00316223">
        <w:rPr>
          <w:rFonts w:ascii="Sakkal Majalla" w:hAnsi="Sakkal Majalla" w:cs="Sakkal Majalla"/>
          <w:b/>
          <w:bCs/>
          <w:sz w:val="20"/>
          <w:szCs w:val="20"/>
          <w:rtl/>
          <w:lang w:eastAsia="ar-SA"/>
        </w:rPr>
        <w:t>-</w:t>
      </w:r>
      <w:r>
        <w:rPr>
          <w:rFonts w:ascii="Cairo Medium" w:hAnsi="Cairo Medium" w:cs="Cairo Medium" w:hint="cs"/>
          <w:b/>
          <w:bCs/>
          <w:color w:val="FF0000"/>
          <w:sz w:val="18"/>
          <w:szCs w:val="18"/>
          <w:rtl/>
        </w:rPr>
        <w:t>يُ</w:t>
      </w:r>
      <w:r w:rsidRPr="00316223"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  <w:t>راعى ترتيب الأسماء في القائمة وفقًا للرتبة العلمية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822"/>
        <w:gridCol w:w="2974"/>
        <w:gridCol w:w="3543"/>
      </w:tblGrid>
      <w:tr w:rsidR="00694750" w:rsidRPr="00E5505D" w14:paraId="4BD810FA" w14:textId="77777777" w:rsidTr="002B3B43">
        <w:tc>
          <w:tcPr>
            <w:tcW w:w="10339" w:type="dxa"/>
            <w:gridSpan w:val="3"/>
            <w:shd w:val="clear" w:color="auto" w:fill="F2F2F2" w:themeFill="background1" w:themeFillShade="F2"/>
          </w:tcPr>
          <w:p w14:paraId="04E7CE0A" w14:textId="77777777" w:rsidR="00694750" w:rsidRPr="008070CA" w:rsidRDefault="00694750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8070C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 xml:space="preserve">2- 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عدد الطلبة المتوقع قبولهم (*)</w:t>
            </w:r>
          </w:p>
        </w:tc>
      </w:tr>
      <w:tr w:rsidR="00694750" w:rsidRPr="00E5505D" w14:paraId="00D65861" w14:textId="77777777" w:rsidTr="002B3B43">
        <w:tc>
          <w:tcPr>
            <w:tcW w:w="3822" w:type="dxa"/>
            <w:shd w:val="clear" w:color="auto" w:fill="F2F2F2" w:themeFill="background1" w:themeFillShade="F2"/>
          </w:tcPr>
          <w:p w14:paraId="3B101B44" w14:textId="77777777" w:rsidR="00694750" w:rsidRPr="008070C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طلاب</w:t>
            </w:r>
          </w:p>
        </w:tc>
        <w:tc>
          <w:tcPr>
            <w:tcW w:w="2974" w:type="dxa"/>
            <w:shd w:val="clear" w:color="auto" w:fill="F2F2F2" w:themeFill="background1" w:themeFillShade="F2"/>
          </w:tcPr>
          <w:p w14:paraId="73F2CE60" w14:textId="77777777" w:rsidR="00694750" w:rsidRPr="008070C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طالبات</w:t>
            </w:r>
          </w:p>
        </w:tc>
        <w:tc>
          <w:tcPr>
            <w:tcW w:w="3543" w:type="dxa"/>
            <w:shd w:val="clear" w:color="auto" w:fill="F2F2F2" w:themeFill="background1" w:themeFillShade="F2"/>
          </w:tcPr>
          <w:p w14:paraId="44E42E70" w14:textId="77777777" w:rsidR="00694750" w:rsidRPr="008070C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المجموع</w:t>
            </w:r>
          </w:p>
        </w:tc>
      </w:tr>
      <w:tr w:rsidR="00694750" w:rsidRPr="00E5505D" w14:paraId="7DC70362" w14:textId="77777777" w:rsidTr="002B3B43">
        <w:tc>
          <w:tcPr>
            <w:tcW w:w="3822" w:type="dxa"/>
          </w:tcPr>
          <w:p w14:paraId="3A0944F9" w14:textId="77777777" w:rsidR="00694750" w:rsidRPr="00E5505D" w:rsidRDefault="0069475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974" w:type="dxa"/>
          </w:tcPr>
          <w:p w14:paraId="10A7E618" w14:textId="77777777" w:rsidR="00694750" w:rsidRPr="00E5505D" w:rsidRDefault="0069475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543" w:type="dxa"/>
          </w:tcPr>
          <w:p w14:paraId="1432D94C" w14:textId="77777777" w:rsidR="00694750" w:rsidRPr="00E5505D" w:rsidRDefault="0069475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</w:p>
        </w:tc>
      </w:tr>
      <w:tr w:rsidR="00694750" w:rsidRPr="00E5505D" w14:paraId="7D44CC37" w14:textId="77777777" w:rsidTr="002B3B43">
        <w:tc>
          <w:tcPr>
            <w:tcW w:w="10339" w:type="dxa"/>
            <w:gridSpan w:val="3"/>
          </w:tcPr>
          <w:p w14:paraId="56D9D171" w14:textId="08B47B84" w:rsidR="00694750" w:rsidRPr="00321763" w:rsidRDefault="00694750" w:rsidP="00316C1B">
            <w:pPr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321763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 xml:space="preserve">(*) نأمل الرجوع إلى المادة </w:t>
            </w:r>
            <w:r w:rsidR="003E04DC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 xml:space="preserve">الخامسة </w:t>
            </w:r>
            <w:r w:rsidRPr="00321763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>من اللائحة المنظمة للدراسات العليا وقواعدها التنفيذية بجامعة نجران.</w:t>
            </w:r>
          </w:p>
        </w:tc>
      </w:tr>
    </w:tbl>
    <w:p w14:paraId="535B56F6" w14:textId="77777777" w:rsidR="00694750" w:rsidRDefault="00694750" w:rsidP="00CA33A6">
      <w:pPr>
        <w:rPr>
          <w:rFonts w:ascii="Sakkal Majalla" w:hAnsi="Sakkal Majalla" w:cs="Sakkal Majalla"/>
          <w:b/>
          <w:bCs/>
          <w:sz w:val="20"/>
          <w:szCs w:val="20"/>
          <w:rtl/>
          <w:lang w:eastAsia="ar-SA"/>
        </w:rPr>
      </w:pPr>
    </w:p>
    <w:p w14:paraId="0554AFAB" w14:textId="77777777" w:rsidR="00CA33A6" w:rsidRDefault="00CA33A6" w:rsidP="00CA33A6">
      <w:pPr>
        <w:rPr>
          <w:rFonts w:ascii="Sakkal Majalla" w:hAnsi="Sakkal Majalla" w:cs="Sakkal Majalla"/>
          <w:b/>
          <w:bCs/>
          <w:sz w:val="20"/>
          <w:szCs w:val="20"/>
          <w:rtl/>
          <w:lang w:eastAsia="ar-SA"/>
        </w:rPr>
      </w:pPr>
    </w:p>
    <w:p w14:paraId="6B382E1A" w14:textId="77777777" w:rsidR="00CA33A6" w:rsidRDefault="00CA33A6" w:rsidP="00CA33A6">
      <w:pPr>
        <w:rPr>
          <w:rFonts w:ascii="Sakkal Majalla" w:hAnsi="Sakkal Majalla" w:cs="Sakkal Majalla"/>
          <w:b/>
          <w:bCs/>
          <w:sz w:val="20"/>
          <w:szCs w:val="20"/>
          <w:rtl/>
          <w:lang w:eastAsia="ar-SA"/>
        </w:rPr>
      </w:pPr>
    </w:p>
    <w:p w14:paraId="692BB129" w14:textId="77777777" w:rsidR="00CA33A6" w:rsidRDefault="00CA33A6" w:rsidP="00CA33A6">
      <w:pPr>
        <w:rPr>
          <w:rFonts w:ascii="Sakkal Majalla" w:hAnsi="Sakkal Majalla" w:cs="Sakkal Majalla"/>
          <w:b/>
          <w:bCs/>
          <w:sz w:val="20"/>
          <w:szCs w:val="20"/>
          <w:rtl/>
          <w:lang w:eastAsia="ar-SA"/>
        </w:rPr>
      </w:pPr>
    </w:p>
    <w:p w14:paraId="277ED44E" w14:textId="77777777" w:rsidR="00CA33A6" w:rsidRDefault="00CA33A6" w:rsidP="00CA33A6">
      <w:pPr>
        <w:rPr>
          <w:rFonts w:ascii="Sakkal Majalla" w:hAnsi="Sakkal Majalla" w:cs="Sakkal Majalla"/>
          <w:b/>
          <w:bCs/>
          <w:sz w:val="20"/>
          <w:szCs w:val="20"/>
          <w:rtl/>
          <w:lang w:eastAsia="ar-SA"/>
        </w:rPr>
      </w:pPr>
    </w:p>
    <w:p w14:paraId="675E93DB" w14:textId="77777777" w:rsidR="00CA33A6" w:rsidRDefault="00CA33A6" w:rsidP="00CA33A6">
      <w:pPr>
        <w:rPr>
          <w:rFonts w:ascii="Sakkal Majalla" w:hAnsi="Sakkal Majalla" w:cs="Sakkal Majalla"/>
          <w:b/>
          <w:bCs/>
          <w:sz w:val="20"/>
          <w:szCs w:val="20"/>
          <w:rtl/>
          <w:lang w:eastAsia="ar-SA"/>
        </w:rPr>
      </w:pPr>
    </w:p>
    <w:p w14:paraId="6DA3A4C8" w14:textId="77777777" w:rsidR="00CA33A6" w:rsidRDefault="00CA33A6" w:rsidP="00CA33A6">
      <w:pPr>
        <w:rPr>
          <w:rFonts w:ascii="Sakkal Majalla" w:hAnsi="Sakkal Majalla" w:cs="Sakkal Majalla"/>
          <w:b/>
          <w:bCs/>
          <w:sz w:val="20"/>
          <w:szCs w:val="20"/>
          <w:rtl/>
          <w:lang w:eastAsia="ar-SA"/>
        </w:rPr>
      </w:pPr>
    </w:p>
    <w:p w14:paraId="1907A9AE" w14:textId="77777777" w:rsidR="00CA33A6" w:rsidRDefault="00CA33A6" w:rsidP="00CA33A6">
      <w:pPr>
        <w:rPr>
          <w:rFonts w:ascii="Sakkal Majalla" w:hAnsi="Sakkal Majalla" w:cs="Sakkal Majalla"/>
          <w:b/>
          <w:bCs/>
          <w:sz w:val="20"/>
          <w:szCs w:val="20"/>
          <w:rtl/>
          <w:lang w:eastAsia="ar-SA"/>
        </w:rPr>
      </w:pPr>
    </w:p>
    <w:p w14:paraId="1F2D7354" w14:textId="77777777" w:rsidR="00CA33A6" w:rsidRPr="00694750" w:rsidRDefault="00CA33A6" w:rsidP="00CA33A6">
      <w:pPr>
        <w:rPr>
          <w:rFonts w:ascii="Sakkal Majalla" w:hAnsi="Sakkal Majalla" w:cs="Sakkal Majalla"/>
          <w:b/>
          <w:bCs/>
          <w:sz w:val="20"/>
          <w:szCs w:val="20"/>
          <w:rtl/>
          <w:lang w:eastAsia="ar-SA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339"/>
      </w:tblGrid>
      <w:tr w:rsidR="00694750" w14:paraId="6860457A" w14:textId="77777777" w:rsidTr="00316C1B">
        <w:tc>
          <w:tcPr>
            <w:tcW w:w="10342" w:type="dxa"/>
            <w:shd w:val="clear" w:color="auto" w:fill="F2F2F2" w:themeFill="background1" w:themeFillShade="F2"/>
          </w:tcPr>
          <w:p w14:paraId="7223F44E" w14:textId="77777777" w:rsidR="00694750" w:rsidRPr="00AD454F" w:rsidRDefault="00694750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AD454F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3- شروط القبول في البرنامج</w:t>
            </w:r>
          </w:p>
        </w:tc>
      </w:tr>
      <w:tr w:rsidR="00694750" w14:paraId="731F107D" w14:textId="77777777" w:rsidTr="00316C1B">
        <w:tc>
          <w:tcPr>
            <w:tcW w:w="10342" w:type="dxa"/>
          </w:tcPr>
          <w:p w14:paraId="50563DF3" w14:textId="77777777" w:rsidR="00694750" w:rsidRPr="00EC3AF0" w:rsidRDefault="00694750" w:rsidP="00316C1B">
            <w:pPr>
              <w:jc w:val="both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EC3AF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- ضرورة تحديد التخصصات في برامج البكالوريوس التي يمكن قبول خريجيها في البرنامج.</w:t>
            </w:r>
          </w:p>
          <w:p w14:paraId="17936AF2" w14:textId="05C8C7AA" w:rsidR="00694750" w:rsidRPr="00EC3AF0" w:rsidRDefault="00694750" w:rsidP="00316C1B">
            <w:pPr>
              <w:jc w:val="both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EC3AF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- تحديد رأ</w:t>
            </w:r>
            <w:r w:rsidR="00435441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ي</w:t>
            </w:r>
            <w:r w:rsidRPr="00EC3AF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 xml:space="preserve"> مجلس </w:t>
            </w:r>
            <w:r w:rsidR="00171FC3" w:rsidRPr="00EC3AF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القسم والكلية</w:t>
            </w:r>
            <w:r w:rsidRPr="00EC3AF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 xml:space="preserve"> في قبول الحاصلين على الدرجة الجامع</w:t>
            </w:r>
            <w:r w:rsidR="00793668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ي</w:t>
            </w:r>
            <w:r w:rsidRPr="00EC3AF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ة بنظام الانتساب).</w:t>
            </w:r>
          </w:p>
          <w:p w14:paraId="0D7A8D53" w14:textId="77777777" w:rsidR="00694750" w:rsidRPr="00EC3AF0" w:rsidRDefault="00694750" w:rsidP="00316C1B">
            <w:pPr>
              <w:jc w:val="both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EC3AF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- يُشار إلى المواد التكميلية، والخبرات، والإلمام باللغة الإنجليزية، والاختبارات التحريرية والشفهية -إن وُجدت-.</w:t>
            </w:r>
          </w:p>
          <w:p w14:paraId="318C609A" w14:textId="77777777" w:rsidR="00694750" w:rsidRPr="00EC3AF0" w:rsidRDefault="00694750" w:rsidP="00316C1B">
            <w:pPr>
              <w:jc w:val="both"/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</w:pPr>
            <w:r w:rsidRPr="00EC3AF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 xml:space="preserve">- مراعاة </w:t>
            </w:r>
            <w:r w:rsidRPr="00EC3AF0"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  <w:t>تحديد التقدير والمعدل المطلوب مع تجنب استخدام الدرجات البينية للمعدل.</w:t>
            </w:r>
          </w:p>
          <w:p w14:paraId="7162B74E" w14:textId="77777777" w:rsidR="00694750" w:rsidRPr="00AD454F" w:rsidRDefault="00694750" w:rsidP="00316C1B">
            <w:pPr>
              <w:jc w:val="both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EC3AF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 xml:space="preserve">- مراعاة تحديد الأوزان النسبية لمعايير القبول (معدل البكالوريوس </w:t>
            </w:r>
            <w:r w:rsidRPr="00EC3AF0"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  <w:t>–</w:t>
            </w:r>
            <w:r w:rsidRPr="00EC3AF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 xml:space="preserve"> الاختبار التحريرى </w:t>
            </w:r>
            <w:r w:rsidRPr="00EC3AF0">
              <w:rPr>
                <w:rFonts w:ascii="Cairo Medium" w:hAnsi="Cairo Medium" w:cs="Cairo Medium"/>
                <w:b/>
                <w:bCs/>
                <w:sz w:val="18"/>
                <w:szCs w:val="18"/>
                <w:rtl/>
                <w:lang w:eastAsia="ar-SA"/>
              </w:rPr>
              <w:t>–</w:t>
            </w:r>
            <w:r w:rsidRPr="00EC3AF0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  <w:lang w:eastAsia="ar-SA"/>
              </w:rPr>
              <w:t>اختبار القدرات العامة للجامعيين .........).</w:t>
            </w:r>
          </w:p>
        </w:tc>
      </w:tr>
    </w:tbl>
    <w:p w14:paraId="3F1BAB58" w14:textId="77777777" w:rsidR="00EB056B" w:rsidRPr="002F6CCD" w:rsidRDefault="00EB056B" w:rsidP="00C0300F">
      <w:pPr>
        <w:rPr>
          <w:rFonts w:ascii="Sakkal Majalla" w:hAnsi="Sakkal Majalla" w:cs="Sakkal Majalla"/>
          <w:sz w:val="28"/>
          <w:szCs w:val="28"/>
          <w:rtl/>
          <w:lang w:val="en-GB" w:eastAsia="ar-SA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822"/>
        <w:gridCol w:w="2126"/>
        <w:gridCol w:w="1697"/>
        <w:gridCol w:w="2694"/>
      </w:tblGrid>
      <w:tr w:rsidR="00694750" w:rsidRPr="00E5505D" w14:paraId="1EB36155" w14:textId="77777777" w:rsidTr="00316C1B">
        <w:tc>
          <w:tcPr>
            <w:tcW w:w="10339" w:type="dxa"/>
            <w:gridSpan w:val="4"/>
            <w:shd w:val="clear" w:color="auto" w:fill="F2F2F2" w:themeFill="background1" w:themeFillShade="F2"/>
          </w:tcPr>
          <w:p w14:paraId="3F8CFC2F" w14:textId="77777777" w:rsidR="00694750" w:rsidRPr="008070CA" w:rsidRDefault="00694750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4</w:t>
            </w:r>
            <w:r w:rsidRPr="008070C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- القاعات الدراسية</w:t>
            </w:r>
          </w:p>
        </w:tc>
      </w:tr>
      <w:tr w:rsidR="00694750" w:rsidRPr="00E5505D" w14:paraId="665CF92C" w14:textId="77777777" w:rsidTr="00316C1B">
        <w:tc>
          <w:tcPr>
            <w:tcW w:w="3822" w:type="dxa"/>
            <w:shd w:val="clear" w:color="auto" w:fill="F2F2F2" w:themeFill="background1" w:themeFillShade="F2"/>
          </w:tcPr>
          <w:p w14:paraId="62A9AD94" w14:textId="77777777" w:rsidR="00694750" w:rsidRPr="008070C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8070C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نوع وسعة القاعات المطلوبة لتنفيذ البرنامج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2274ED58" w14:textId="77777777" w:rsidR="00694750" w:rsidRPr="008070C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8070C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العدد المتوفر</w:t>
            </w:r>
          </w:p>
        </w:tc>
        <w:tc>
          <w:tcPr>
            <w:tcW w:w="1697" w:type="dxa"/>
            <w:shd w:val="clear" w:color="auto" w:fill="F2F2F2" w:themeFill="background1" w:themeFillShade="F2"/>
          </w:tcPr>
          <w:p w14:paraId="7AC215FE" w14:textId="77777777" w:rsidR="00694750" w:rsidRPr="008070C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8070C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العدد المطلوب</w:t>
            </w:r>
          </w:p>
        </w:tc>
        <w:tc>
          <w:tcPr>
            <w:tcW w:w="2694" w:type="dxa"/>
            <w:shd w:val="clear" w:color="auto" w:fill="F2F2F2" w:themeFill="background1" w:themeFillShade="F2"/>
          </w:tcPr>
          <w:p w14:paraId="02D2A6FD" w14:textId="77777777" w:rsidR="00694750" w:rsidRPr="008070C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  <w:lang w:eastAsia="ar-SA"/>
              </w:rPr>
            </w:pPr>
            <w:r w:rsidRPr="008070C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  <w:lang w:eastAsia="ar-SA"/>
              </w:rPr>
              <w:t>آلية توفير النقص (إن وجد)</w:t>
            </w:r>
          </w:p>
        </w:tc>
      </w:tr>
      <w:tr w:rsidR="00694750" w:rsidRPr="00E5505D" w14:paraId="7C8CD8D6" w14:textId="77777777" w:rsidTr="00316C1B">
        <w:tc>
          <w:tcPr>
            <w:tcW w:w="3822" w:type="dxa"/>
          </w:tcPr>
          <w:p w14:paraId="17CFEED9" w14:textId="77777777" w:rsidR="00694750" w:rsidRPr="00E5505D" w:rsidRDefault="0069475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126" w:type="dxa"/>
          </w:tcPr>
          <w:p w14:paraId="1F0AA77E" w14:textId="77777777" w:rsidR="00694750" w:rsidRPr="00E5505D" w:rsidRDefault="0069475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697" w:type="dxa"/>
          </w:tcPr>
          <w:p w14:paraId="76C84A23" w14:textId="77777777" w:rsidR="00694750" w:rsidRPr="00E5505D" w:rsidRDefault="0069475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694" w:type="dxa"/>
          </w:tcPr>
          <w:p w14:paraId="7CD117D9" w14:textId="77777777" w:rsidR="00694750" w:rsidRPr="00E5505D" w:rsidRDefault="0069475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</w:p>
        </w:tc>
      </w:tr>
    </w:tbl>
    <w:p w14:paraId="01CF8FA9" w14:textId="77777777" w:rsidR="00694750" w:rsidRDefault="00694750" w:rsidP="00694750">
      <w:pPr>
        <w:shd w:val="clear" w:color="auto" w:fill="FFFFFF"/>
        <w:rPr>
          <w:rFonts w:ascii="Sakkal Majalla" w:hAnsi="Sakkal Majalla" w:cs="Sakkal Majalla"/>
          <w:b/>
          <w:bCs/>
          <w:sz w:val="28"/>
          <w:szCs w:val="28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822"/>
        <w:gridCol w:w="2126"/>
        <w:gridCol w:w="1697"/>
        <w:gridCol w:w="2694"/>
      </w:tblGrid>
      <w:tr w:rsidR="00694750" w:rsidRPr="00E5505D" w14:paraId="73FFCD9E" w14:textId="77777777" w:rsidTr="00316C1B">
        <w:tc>
          <w:tcPr>
            <w:tcW w:w="10339" w:type="dxa"/>
            <w:gridSpan w:val="4"/>
            <w:shd w:val="clear" w:color="auto" w:fill="F2F2F2" w:themeFill="background1" w:themeFillShade="F2"/>
          </w:tcPr>
          <w:p w14:paraId="12C6E9B0" w14:textId="77777777" w:rsidR="00694750" w:rsidRPr="008070CA" w:rsidRDefault="00694750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5</w:t>
            </w:r>
            <w:r w:rsidRPr="008070CA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- المعامل (إن وُجد)</w:t>
            </w:r>
          </w:p>
        </w:tc>
      </w:tr>
      <w:tr w:rsidR="00694750" w:rsidRPr="00E5505D" w14:paraId="4A81C3F1" w14:textId="77777777" w:rsidTr="00316C1B">
        <w:tc>
          <w:tcPr>
            <w:tcW w:w="3822" w:type="dxa"/>
            <w:shd w:val="clear" w:color="auto" w:fill="F2F2F2" w:themeFill="background1" w:themeFillShade="F2"/>
          </w:tcPr>
          <w:p w14:paraId="37801E96" w14:textId="77777777" w:rsidR="00694750" w:rsidRPr="008070C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070CA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نوع وسعة المعامل المطلوبة لتنفيذ البرنامج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49222174" w14:textId="77777777" w:rsidR="00694750" w:rsidRPr="008070C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070CA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عدد المتوفر</w:t>
            </w:r>
          </w:p>
        </w:tc>
        <w:tc>
          <w:tcPr>
            <w:tcW w:w="1697" w:type="dxa"/>
            <w:shd w:val="clear" w:color="auto" w:fill="F2F2F2" w:themeFill="background1" w:themeFillShade="F2"/>
          </w:tcPr>
          <w:p w14:paraId="3D6A4B7D" w14:textId="77777777" w:rsidR="00694750" w:rsidRPr="008070C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070CA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عدد المطلوب</w:t>
            </w:r>
          </w:p>
        </w:tc>
        <w:tc>
          <w:tcPr>
            <w:tcW w:w="2694" w:type="dxa"/>
            <w:shd w:val="clear" w:color="auto" w:fill="F2F2F2" w:themeFill="background1" w:themeFillShade="F2"/>
          </w:tcPr>
          <w:p w14:paraId="31DEC6EA" w14:textId="77777777" w:rsidR="00694750" w:rsidRPr="008070C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070CA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آلية توفير النقص (إن وجد)</w:t>
            </w:r>
          </w:p>
        </w:tc>
      </w:tr>
      <w:tr w:rsidR="00694750" w:rsidRPr="00E5505D" w14:paraId="2468FAC9" w14:textId="77777777" w:rsidTr="00316C1B">
        <w:tc>
          <w:tcPr>
            <w:tcW w:w="3822" w:type="dxa"/>
          </w:tcPr>
          <w:p w14:paraId="6F46D295" w14:textId="77777777" w:rsidR="00694750" w:rsidRPr="00E5505D" w:rsidRDefault="0069475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126" w:type="dxa"/>
          </w:tcPr>
          <w:p w14:paraId="0B099CC3" w14:textId="77777777" w:rsidR="00694750" w:rsidRPr="00E5505D" w:rsidRDefault="0069475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697" w:type="dxa"/>
          </w:tcPr>
          <w:p w14:paraId="0ACF976C" w14:textId="77777777" w:rsidR="00694750" w:rsidRPr="00E5505D" w:rsidRDefault="0069475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694" w:type="dxa"/>
          </w:tcPr>
          <w:p w14:paraId="58F0AEA6" w14:textId="77777777" w:rsidR="00694750" w:rsidRPr="00E5505D" w:rsidRDefault="0069475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</w:p>
        </w:tc>
      </w:tr>
    </w:tbl>
    <w:p w14:paraId="6A69BABF" w14:textId="77777777" w:rsidR="00694750" w:rsidRDefault="00694750" w:rsidP="00694750">
      <w:pPr>
        <w:shd w:val="clear" w:color="auto" w:fill="FFFFFF"/>
        <w:rPr>
          <w:rFonts w:ascii="Sakkal Majalla" w:hAnsi="Sakkal Majalla" w:cs="Sakkal Majalla"/>
          <w:b/>
          <w:bCs/>
          <w:sz w:val="28"/>
          <w:szCs w:val="28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822"/>
        <w:gridCol w:w="2126"/>
        <w:gridCol w:w="1697"/>
        <w:gridCol w:w="2694"/>
      </w:tblGrid>
      <w:tr w:rsidR="00694750" w:rsidRPr="00E5505D" w14:paraId="06AA511F" w14:textId="77777777" w:rsidTr="00316C1B">
        <w:tc>
          <w:tcPr>
            <w:tcW w:w="10339" w:type="dxa"/>
            <w:gridSpan w:val="4"/>
            <w:shd w:val="clear" w:color="auto" w:fill="F2F2F2" w:themeFill="background1" w:themeFillShade="F2"/>
          </w:tcPr>
          <w:p w14:paraId="752E2765" w14:textId="77777777" w:rsidR="00694750" w:rsidRPr="008070CA" w:rsidRDefault="00694750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6</w:t>
            </w:r>
            <w:r w:rsidRPr="008070C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- مقرات التدريب (إن وُجد)</w:t>
            </w:r>
          </w:p>
        </w:tc>
      </w:tr>
      <w:tr w:rsidR="00694750" w:rsidRPr="00E5505D" w14:paraId="674F29B9" w14:textId="77777777" w:rsidTr="00316C1B">
        <w:tc>
          <w:tcPr>
            <w:tcW w:w="3822" w:type="dxa"/>
            <w:shd w:val="clear" w:color="auto" w:fill="F2F2F2" w:themeFill="background1" w:themeFillShade="F2"/>
          </w:tcPr>
          <w:p w14:paraId="4EF6B674" w14:textId="77777777" w:rsidR="00694750" w:rsidRPr="008070C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070C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نوع وسعة المقرات المطلوبة لتنفيذ البرنامج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69C24FB6" w14:textId="77777777" w:rsidR="00694750" w:rsidRPr="008070C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070C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لعدد المتوفر</w:t>
            </w:r>
          </w:p>
        </w:tc>
        <w:tc>
          <w:tcPr>
            <w:tcW w:w="1697" w:type="dxa"/>
            <w:shd w:val="clear" w:color="auto" w:fill="F2F2F2" w:themeFill="background1" w:themeFillShade="F2"/>
          </w:tcPr>
          <w:p w14:paraId="5E78F592" w14:textId="77777777" w:rsidR="00694750" w:rsidRPr="008070C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070C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لعدد المطلوب</w:t>
            </w:r>
          </w:p>
        </w:tc>
        <w:tc>
          <w:tcPr>
            <w:tcW w:w="2694" w:type="dxa"/>
            <w:shd w:val="clear" w:color="auto" w:fill="F2F2F2" w:themeFill="background1" w:themeFillShade="F2"/>
          </w:tcPr>
          <w:p w14:paraId="6171D6ED" w14:textId="77777777" w:rsidR="00694750" w:rsidRPr="008070CA" w:rsidRDefault="00694750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070C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آلية توفير النقص (إن وجد)</w:t>
            </w:r>
          </w:p>
        </w:tc>
      </w:tr>
      <w:tr w:rsidR="00694750" w:rsidRPr="00E5505D" w14:paraId="10BD28FB" w14:textId="77777777" w:rsidTr="00316C1B">
        <w:tc>
          <w:tcPr>
            <w:tcW w:w="3822" w:type="dxa"/>
          </w:tcPr>
          <w:p w14:paraId="63008010" w14:textId="77777777" w:rsidR="00694750" w:rsidRPr="00E5505D" w:rsidRDefault="0069475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126" w:type="dxa"/>
          </w:tcPr>
          <w:p w14:paraId="253DC832" w14:textId="77777777" w:rsidR="00694750" w:rsidRPr="00E5505D" w:rsidRDefault="0069475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697" w:type="dxa"/>
          </w:tcPr>
          <w:p w14:paraId="4E35EC99" w14:textId="77777777" w:rsidR="00694750" w:rsidRPr="00E5505D" w:rsidRDefault="0069475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694" w:type="dxa"/>
          </w:tcPr>
          <w:p w14:paraId="05C27989" w14:textId="77777777" w:rsidR="00694750" w:rsidRPr="00E5505D" w:rsidRDefault="00694750" w:rsidP="00316C1B">
            <w:pPr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</w:p>
        </w:tc>
      </w:tr>
    </w:tbl>
    <w:p w14:paraId="508C9074" w14:textId="44DC9B90" w:rsidR="00E33599" w:rsidRPr="00E33599" w:rsidRDefault="00E33599" w:rsidP="00E33599">
      <w:pPr>
        <w:pStyle w:val="Heading2"/>
        <w:keepNext/>
        <w:keepLines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bidi/>
        <w:spacing w:before="0" w:after="0" w:line="276" w:lineRule="auto"/>
        <w:ind w:right="142"/>
        <w:contextualSpacing w:val="0"/>
        <w:rPr>
          <w:rFonts w:ascii="Sakkal Majalla" w:hAnsi="Sakkal Majalla" w:cs="Sakkal Majalla"/>
          <w:i w:val="0"/>
          <w:iCs w:val="0"/>
          <w:color w:val="000000"/>
          <w:sz w:val="28"/>
          <w:szCs w:val="28"/>
        </w:rPr>
      </w:pPr>
    </w:p>
    <w:tbl>
      <w:tblPr>
        <w:bidiVisual/>
        <w:tblW w:w="10347" w:type="dxa"/>
        <w:jc w:val="center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2841"/>
        <w:gridCol w:w="2126"/>
        <w:gridCol w:w="1276"/>
        <w:gridCol w:w="1276"/>
        <w:gridCol w:w="2828"/>
      </w:tblGrid>
      <w:tr w:rsidR="00E33599" w:rsidRPr="00B90128" w14:paraId="54676A7F" w14:textId="77777777" w:rsidTr="00E33599">
        <w:trPr>
          <w:trHeight w:val="249"/>
          <w:jc w:val="center"/>
        </w:trPr>
        <w:tc>
          <w:tcPr>
            <w:tcW w:w="10347" w:type="dxa"/>
            <w:gridSpan w:val="5"/>
            <w:shd w:val="clear" w:color="auto" w:fill="F2F2F2" w:themeFill="background1" w:themeFillShade="F2"/>
            <w:vAlign w:val="center"/>
          </w:tcPr>
          <w:p w14:paraId="025D67E5" w14:textId="5AAFD476" w:rsidR="00E33599" w:rsidRPr="00E33599" w:rsidRDefault="00E33599" w:rsidP="00E33599">
            <w:pPr>
              <w:spacing w:line="276" w:lineRule="auto"/>
              <w:ind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7- مصادر التعلم والتجهيزات المكتبية</w:t>
            </w:r>
          </w:p>
        </w:tc>
      </w:tr>
      <w:tr w:rsidR="00E33599" w:rsidRPr="00B90128" w14:paraId="71E0E024" w14:textId="77777777" w:rsidTr="00C1020E">
        <w:trPr>
          <w:trHeight w:val="558"/>
          <w:jc w:val="center"/>
        </w:trPr>
        <w:tc>
          <w:tcPr>
            <w:tcW w:w="2841" w:type="dxa"/>
            <w:shd w:val="clear" w:color="auto" w:fill="F2F2F2" w:themeFill="background1" w:themeFillShade="F2"/>
            <w:vAlign w:val="center"/>
          </w:tcPr>
          <w:p w14:paraId="3B8E9293" w14:textId="0E6526A1" w:rsidR="00E33599" w:rsidRPr="00E33599" w:rsidRDefault="00E33599" w:rsidP="00E33599">
            <w:pPr>
              <w:spacing w:line="276" w:lineRule="auto"/>
              <w:ind w:left="140" w:right="142"/>
              <w:contextualSpacing/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E33599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مصادر التعلم المطلوبة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E33599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لتنفيذ البرنامج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6799E279" w14:textId="688C67A5" w:rsidR="00E33599" w:rsidRPr="00E33599" w:rsidRDefault="00E33599" w:rsidP="00E33599">
            <w:pPr>
              <w:spacing w:before="240" w:line="276" w:lineRule="auto"/>
              <w:ind w:left="140" w:right="142"/>
              <w:contextualSpacing/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E33599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تجهيزات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E33599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مطلوبة للمصدر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15922A54" w14:textId="196D4C24" w:rsidR="00E33599" w:rsidRPr="00E33599" w:rsidRDefault="00E33599" w:rsidP="00E33599">
            <w:pPr>
              <w:spacing w:line="276" w:lineRule="auto"/>
              <w:ind w:left="140" w:right="142"/>
              <w:contextualSpacing/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E33599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عدد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E33599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متوفر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236EA159" w14:textId="0D85A24B" w:rsidR="00E33599" w:rsidRPr="00E33599" w:rsidRDefault="00E33599" w:rsidP="00E33599">
            <w:pPr>
              <w:spacing w:line="276" w:lineRule="auto"/>
              <w:ind w:left="140" w:right="142"/>
              <w:contextualSpacing/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E33599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عدد</w:t>
            </w:r>
            <w:r w:rsidR="00F733A5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E33599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مطلوب</w:t>
            </w:r>
          </w:p>
        </w:tc>
        <w:tc>
          <w:tcPr>
            <w:tcW w:w="2828" w:type="dxa"/>
            <w:shd w:val="clear" w:color="auto" w:fill="F2F2F2" w:themeFill="background1" w:themeFillShade="F2"/>
            <w:vAlign w:val="center"/>
          </w:tcPr>
          <w:p w14:paraId="66309C16" w14:textId="0B307F19" w:rsidR="00E33599" w:rsidRPr="00E33599" w:rsidRDefault="00E33599" w:rsidP="00E33599">
            <w:pPr>
              <w:spacing w:line="276" w:lineRule="auto"/>
              <w:ind w:left="140" w:right="142"/>
              <w:contextualSpacing/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E33599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آلية توفير النقص (إن وجد)</w:t>
            </w:r>
          </w:p>
        </w:tc>
      </w:tr>
      <w:tr w:rsidR="00E33599" w:rsidRPr="00B90128" w14:paraId="1009CAEB" w14:textId="77777777" w:rsidTr="00C1020E">
        <w:trPr>
          <w:trHeight w:val="360"/>
          <w:jc w:val="center"/>
        </w:trPr>
        <w:tc>
          <w:tcPr>
            <w:tcW w:w="2841" w:type="dxa"/>
            <w:shd w:val="clear" w:color="auto" w:fill="auto"/>
            <w:vAlign w:val="center"/>
          </w:tcPr>
          <w:p w14:paraId="5B03B159" w14:textId="77777777" w:rsidR="00E33599" w:rsidRPr="00E33599" w:rsidRDefault="00E33599" w:rsidP="00E33599">
            <w:pPr>
              <w:ind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E33599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كتب والمراجع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7B78F4E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801735D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AB369F7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8" w:type="dxa"/>
            <w:shd w:val="clear" w:color="auto" w:fill="auto"/>
            <w:vAlign w:val="center"/>
          </w:tcPr>
          <w:p w14:paraId="1FF4DE88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E33599" w:rsidRPr="00B90128" w14:paraId="3760895F" w14:textId="77777777" w:rsidTr="00C1020E">
        <w:trPr>
          <w:trHeight w:val="125"/>
          <w:jc w:val="center"/>
        </w:trPr>
        <w:tc>
          <w:tcPr>
            <w:tcW w:w="2841" w:type="dxa"/>
            <w:shd w:val="clear" w:color="auto" w:fill="auto"/>
            <w:vAlign w:val="center"/>
          </w:tcPr>
          <w:p w14:paraId="62BA6619" w14:textId="77777777" w:rsidR="00E33599" w:rsidRPr="00E33599" w:rsidRDefault="00E33599" w:rsidP="00E33599">
            <w:pPr>
              <w:ind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E33599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مجلات العلمية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23EBA6EC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26F7D69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A2AD82C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8" w:type="dxa"/>
            <w:shd w:val="clear" w:color="auto" w:fill="auto"/>
            <w:vAlign w:val="center"/>
          </w:tcPr>
          <w:p w14:paraId="48B3DE36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E33599" w:rsidRPr="00B90128" w14:paraId="17DCC5C9" w14:textId="77777777" w:rsidTr="00C1020E">
        <w:trPr>
          <w:trHeight w:val="159"/>
          <w:jc w:val="center"/>
        </w:trPr>
        <w:tc>
          <w:tcPr>
            <w:tcW w:w="2841" w:type="dxa"/>
            <w:shd w:val="clear" w:color="auto" w:fill="auto"/>
            <w:vAlign w:val="center"/>
          </w:tcPr>
          <w:p w14:paraId="0D82CD7E" w14:textId="77777777" w:rsidR="00E33599" w:rsidRPr="00E33599" w:rsidRDefault="00E33599" w:rsidP="00E33599">
            <w:pPr>
              <w:ind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E33599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أجهزة حاسوبية وإلكترونية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6E12154A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6C7B2C4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621DED8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8" w:type="dxa"/>
            <w:shd w:val="clear" w:color="auto" w:fill="auto"/>
            <w:vAlign w:val="center"/>
          </w:tcPr>
          <w:p w14:paraId="0C6EF5EA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E33599" w:rsidRPr="00B90128" w14:paraId="369611F9" w14:textId="77777777" w:rsidTr="00C1020E">
        <w:trPr>
          <w:trHeight w:val="206"/>
          <w:jc w:val="center"/>
        </w:trPr>
        <w:tc>
          <w:tcPr>
            <w:tcW w:w="2841" w:type="dxa"/>
            <w:shd w:val="clear" w:color="auto" w:fill="auto"/>
            <w:vAlign w:val="center"/>
          </w:tcPr>
          <w:p w14:paraId="0B9C7734" w14:textId="77777777" w:rsidR="00E33599" w:rsidRPr="00E33599" w:rsidRDefault="00E33599" w:rsidP="00E33599">
            <w:pPr>
              <w:ind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E33599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برامج حاسوبية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C95CECD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A2B37D5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709CA69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8" w:type="dxa"/>
            <w:shd w:val="clear" w:color="auto" w:fill="auto"/>
            <w:vAlign w:val="center"/>
          </w:tcPr>
          <w:p w14:paraId="6DA6E46D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E33599" w:rsidRPr="00B90128" w14:paraId="7A943F0D" w14:textId="77777777" w:rsidTr="00C1020E">
        <w:trPr>
          <w:trHeight w:val="241"/>
          <w:jc w:val="center"/>
        </w:trPr>
        <w:tc>
          <w:tcPr>
            <w:tcW w:w="2841" w:type="dxa"/>
            <w:shd w:val="clear" w:color="auto" w:fill="auto"/>
            <w:vAlign w:val="center"/>
          </w:tcPr>
          <w:p w14:paraId="363C5859" w14:textId="77777777" w:rsidR="00E33599" w:rsidRPr="00E33599" w:rsidRDefault="00E33599" w:rsidP="00E33599">
            <w:pPr>
              <w:ind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E33599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مستلزمات مكتبية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44160E79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D35FE04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B5EB2ED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8" w:type="dxa"/>
            <w:shd w:val="clear" w:color="auto" w:fill="auto"/>
            <w:vAlign w:val="center"/>
          </w:tcPr>
          <w:p w14:paraId="3B02EEE9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E33599" w:rsidRPr="00B90128" w14:paraId="20D01F26" w14:textId="77777777" w:rsidTr="00C1020E">
        <w:trPr>
          <w:trHeight w:val="147"/>
          <w:jc w:val="center"/>
        </w:trPr>
        <w:tc>
          <w:tcPr>
            <w:tcW w:w="2841" w:type="dxa"/>
            <w:shd w:val="clear" w:color="auto" w:fill="auto"/>
            <w:vAlign w:val="center"/>
          </w:tcPr>
          <w:p w14:paraId="2443D0D5" w14:textId="77777777" w:rsidR="00E33599" w:rsidRPr="00E33599" w:rsidRDefault="00E33599" w:rsidP="00E33599">
            <w:pPr>
              <w:ind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E33599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أخرى</w:t>
            </w:r>
            <w:r w:rsidRPr="00E33599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  (                     )</w:t>
            </w:r>
            <w:r w:rsidRPr="00E33599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                                                  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8AF3FA3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6293C43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6F9AD56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8" w:type="dxa"/>
            <w:shd w:val="clear" w:color="auto" w:fill="auto"/>
            <w:vAlign w:val="center"/>
          </w:tcPr>
          <w:p w14:paraId="337B6B4C" w14:textId="77777777" w:rsidR="00E33599" w:rsidRPr="00E33599" w:rsidRDefault="00E33599" w:rsidP="00E33599">
            <w:pPr>
              <w:ind w:left="140" w:right="142"/>
              <w:contextualSpacing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</w:tbl>
    <w:p w14:paraId="43D9DF1A" w14:textId="77777777" w:rsidR="00694750" w:rsidRDefault="00694750" w:rsidP="00694750">
      <w:pPr>
        <w:bidi w:val="0"/>
        <w:spacing w:before="240" w:after="240"/>
        <w:ind w:right="846"/>
        <w:jc w:val="right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1850D1F2" w14:textId="77777777" w:rsidR="00694750" w:rsidRDefault="00694750" w:rsidP="00694750">
      <w:pPr>
        <w:bidi w:val="0"/>
        <w:spacing w:after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5D702773" w14:textId="77777777" w:rsidR="00D1557C" w:rsidRDefault="00D1557C" w:rsidP="00D1557C">
      <w:pPr>
        <w:bidi w:val="0"/>
        <w:spacing w:after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3214BC06" w14:textId="77777777" w:rsidR="00D1557C" w:rsidRDefault="00D1557C" w:rsidP="00D1557C">
      <w:pPr>
        <w:bidi w:val="0"/>
        <w:spacing w:after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5DEAD5A2" w14:textId="77777777" w:rsidR="00D1557C" w:rsidRDefault="00D1557C" w:rsidP="00D1557C">
      <w:pPr>
        <w:bidi w:val="0"/>
        <w:spacing w:after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065EA2ED" w14:textId="77777777" w:rsidR="00D1557C" w:rsidRDefault="00D1557C" w:rsidP="00D1557C">
      <w:pPr>
        <w:bidi w:val="0"/>
        <w:spacing w:after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621C4A87" w14:textId="77777777" w:rsidR="00D1557C" w:rsidRDefault="00D1557C" w:rsidP="00D1557C">
      <w:pPr>
        <w:bidi w:val="0"/>
        <w:spacing w:after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00A40689" w14:textId="77777777" w:rsidR="00D1557C" w:rsidRDefault="00D1557C" w:rsidP="00D1557C">
      <w:pPr>
        <w:bidi w:val="0"/>
        <w:spacing w:after="240"/>
        <w:ind w:right="846"/>
        <w:jc w:val="center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4529E37F" w14:textId="77777777" w:rsidR="0022393F" w:rsidRDefault="0022393F" w:rsidP="0022393F">
      <w:pPr>
        <w:bidi w:val="0"/>
        <w:spacing w:after="240"/>
        <w:ind w:right="846"/>
        <w:rPr>
          <w:rFonts w:ascii="Sakkal Majalla" w:hAnsi="Sakkal Majalla" w:cs="Sakkal Majalla"/>
          <w:b/>
          <w:bCs/>
          <w:sz w:val="18"/>
          <w:szCs w:val="18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339"/>
      </w:tblGrid>
      <w:tr w:rsidR="00D1557C" w14:paraId="27F00A2C" w14:textId="77777777" w:rsidTr="00316C1B">
        <w:tc>
          <w:tcPr>
            <w:tcW w:w="10342" w:type="dxa"/>
            <w:shd w:val="clear" w:color="auto" w:fill="1F3864" w:themeFill="accent5" w:themeFillShade="80"/>
          </w:tcPr>
          <w:p w14:paraId="7BE1FE91" w14:textId="2B877F6D" w:rsidR="00D1557C" w:rsidRPr="002004C5" w:rsidRDefault="00E57214" w:rsidP="00316C1B">
            <w:pPr>
              <w:jc w:val="both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لثاني عشر</w:t>
            </w:r>
            <w:r w:rsidR="00D1557C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: </w:t>
            </w:r>
            <w:r w:rsidR="00D1557C" w:rsidRPr="002004C5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دراسة سوق العمل</w:t>
            </w:r>
          </w:p>
        </w:tc>
      </w:tr>
      <w:tr w:rsidR="00D1557C" w14:paraId="6B3D4B07" w14:textId="77777777" w:rsidTr="00316C1B">
        <w:tc>
          <w:tcPr>
            <w:tcW w:w="10342" w:type="dxa"/>
          </w:tcPr>
          <w:p w14:paraId="3EC2F973" w14:textId="77777777" w:rsidR="00D1557C" w:rsidRPr="002004C5" w:rsidRDefault="00D1557C" w:rsidP="00316C1B">
            <w:pPr>
              <w:jc w:val="both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004C5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-</w:t>
            </w:r>
            <w:r w:rsidRPr="002004C5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</w:t>
            </w:r>
            <w:bookmarkStart w:id="1" w:name="_Hlk160152327"/>
            <w:r w:rsidRPr="002004C5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تحديد الفئة المستهدفة لتطبيق أدوات دراسة سوق العمل، بحيث تكون ذات صلة مباشرة بالبرنامج المقترح ومن ذوي الاختصاص.</w:t>
            </w:r>
          </w:p>
          <w:p w14:paraId="58E884D8" w14:textId="0207E945" w:rsidR="00D1557C" w:rsidRPr="002004C5" w:rsidRDefault="00D1557C" w:rsidP="00316C1B">
            <w:pPr>
              <w:jc w:val="both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004C5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-</w:t>
            </w:r>
            <w:r w:rsidRPr="002004C5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2004C5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تأكيد على تنوع أدوات دراسة سوق العمل للبرنامج المقترح مع تحليل الأدوات المستخدمة بشكل مفصل وذكر ملخص لكل أداة. وربطها بأهمية استحداث البرنامج المقترح.</w:t>
            </w:r>
            <w:bookmarkEnd w:id="1"/>
          </w:p>
        </w:tc>
      </w:tr>
    </w:tbl>
    <w:p w14:paraId="028C4242" w14:textId="55BD67E6" w:rsidR="004201BE" w:rsidRPr="009854DE" w:rsidRDefault="004201BE" w:rsidP="00A57C5D">
      <w:pPr>
        <w:shd w:val="clear" w:color="auto" w:fill="FFFFFF"/>
        <w:rPr>
          <w:rFonts w:ascii="Sakkal Majalla" w:hAnsi="Sakkal Majalla" w:cs="Sakkal Majalla"/>
          <w:b/>
          <w:bCs/>
          <w:sz w:val="32"/>
          <w:szCs w:val="32"/>
          <w:rtl/>
        </w:rPr>
      </w:pPr>
    </w:p>
    <w:tbl>
      <w:tblPr>
        <w:bidiVisual/>
        <w:tblW w:w="10345" w:type="dxa"/>
        <w:jc w:val="center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423"/>
        <w:gridCol w:w="3840"/>
        <w:gridCol w:w="1905"/>
        <w:gridCol w:w="886"/>
        <w:gridCol w:w="911"/>
        <w:gridCol w:w="2380"/>
      </w:tblGrid>
      <w:tr w:rsidR="00682ED6" w:rsidRPr="00701A29" w14:paraId="0F68A74C" w14:textId="77777777" w:rsidTr="00EB011E">
        <w:trPr>
          <w:trHeight w:val="429"/>
          <w:jc w:val="center"/>
        </w:trPr>
        <w:tc>
          <w:tcPr>
            <w:tcW w:w="10345" w:type="dxa"/>
            <w:gridSpan w:val="6"/>
            <w:tcBorders>
              <w:bottom w:val="single" w:sz="4" w:space="0" w:color="auto"/>
            </w:tcBorders>
            <w:shd w:val="clear" w:color="auto" w:fill="1F3864" w:themeFill="accent5" w:themeFillShade="80"/>
            <w:noWrap/>
            <w:vAlign w:val="center"/>
          </w:tcPr>
          <w:p w14:paraId="751DB2FE" w14:textId="26885227" w:rsidR="00682ED6" w:rsidRPr="00271622" w:rsidRDefault="00E57214" w:rsidP="00682ED6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لثالث</w:t>
            </w:r>
            <w:r w:rsidR="001F0172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عشر</w:t>
            </w:r>
            <w:r w:rsidR="00EB011E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: </w:t>
            </w:r>
            <w:r w:rsidR="00684814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جهات العمل المتوقعة لخريجي البرنامج</w:t>
            </w:r>
          </w:p>
        </w:tc>
      </w:tr>
      <w:tr w:rsidR="00271622" w:rsidRPr="00701A29" w14:paraId="673E5AA1" w14:textId="77777777" w:rsidTr="00B143B3">
        <w:trPr>
          <w:trHeight w:val="429"/>
          <w:jc w:val="center"/>
        </w:trPr>
        <w:tc>
          <w:tcPr>
            <w:tcW w:w="423" w:type="dxa"/>
            <w:vMerge w:val="restart"/>
            <w:tcBorders>
              <w:top w:val="single" w:sz="4" w:space="0" w:color="auto"/>
              <w:bottom w:val="single" w:sz="12" w:space="0" w:color="666666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A779FFB" w14:textId="77777777" w:rsidR="00271622" w:rsidRPr="00271622" w:rsidRDefault="00271622" w:rsidP="0027162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م</w:t>
            </w:r>
          </w:p>
        </w:tc>
        <w:tc>
          <w:tcPr>
            <w:tcW w:w="3840" w:type="dxa"/>
            <w:vMerge w:val="restart"/>
            <w:tcBorders>
              <w:top w:val="single" w:sz="4" w:space="0" w:color="auto"/>
              <w:left w:val="single" w:sz="4" w:space="0" w:color="auto"/>
              <w:bottom w:val="single" w:sz="12" w:space="0" w:color="666666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A41609D" w14:textId="77777777" w:rsidR="00271622" w:rsidRPr="00271622" w:rsidRDefault="00271622" w:rsidP="0027162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سم جهة العمل</w:t>
            </w:r>
          </w:p>
        </w:tc>
        <w:tc>
          <w:tcPr>
            <w:tcW w:w="1906" w:type="dxa"/>
            <w:vMerge w:val="restart"/>
            <w:tcBorders>
              <w:top w:val="single" w:sz="4" w:space="0" w:color="auto"/>
              <w:left w:val="single" w:sz="4" w:space="0" w:color="auto"/>
              <w:bottom w:val="single" w:sz="12" w:space="0" w:color="666666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242741" w14:textId="77777777" w:rsidR="00271622" w:rsidRPr="00271622" w:rsidRDefault="00271622" w:rsidP="0027162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مسمى (والتصنيف)</w:t>
            </w:r>
            <w:r w:rsidRPr="00271622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وظيفي لخريج البرنامج</w:t>
            </w:r>
          </w:p>
        </w:tc>
        <w:tc>
          <w:tcPr>
            <w:tcW w:w="1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999999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B028F47" w14:textId="77777777" w:rsidR="00271622" w:rsidRPr="00271622" w:rsidRDefault="00271622" w:rsidP="0027162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نوع القطاع</w:t>
            </w:r>
          </w:p>
        </w:tc>
        <w:tc>
          <w:tcPr>
            <w:tcW w:w="2380" w:type="dxa"/>
            <w:vMerge w:val="restart"/>
            <w:tcBorders>
              <w:top w:val="single" w:sz="4" w:space="0" w:color="auto"/>
              <w:left w:val="single" w:sz="4" w:space="0" w:color="auto"/>
              <w:bottom w:val="single" w:sz="12" w:space="0" w:color="666666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C3F6625" w14:textId="77777777" w:rsidR="00271622" w:rsidRPr="00271622" w:rsidRDefault="00271622" w:rsidP="0027162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منطقة</w:t>
            </w:r>
          </w:p>
        </w:tc>
      </w:tr>
      <w:tr w:rsidR="00271622" w:rsidRPr="00B90128" w14:paraId="4C7D9E9C" w14:textId="77777777" w:rsidTr="00B143B3">
        <w:trPr>
          <w:trHeight w:val="331"/>
          <w:jc w:val="center"/>
        </w:trPr>
        <w:tc>
          <w:tcPr>
            <w:tcW w:w="423" w:type="dxa"/>
            <w:vMerge/>
            <w:shd w:val="pct10" w:color="auto" w:fill="auto"/>
            <w:hideMark/>
          </w:tcPr>
          <w:p w14:paraId="5E27AD60" w14:textId="77777777" w:rsidR="00271622" w:rsidRPr="00271622" w:rsidRDefault="00271622" w:rsidP="00271622">
            <w:pPr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</w:p>
        </w:tc>
        <w:tc>
          <w:tcPr>
            <w:tcW w:w="3840" w:type="dxa"/>
            <w:vMerge/>
            <w:shd w:val="clear" w:color="auto" w:fill="auto"/>
            <w:hideMark/>
          </w:tcPr>
          <w:p w14:paraId="33332261" w14:textId="77777777" w:rsidR="00271622" w:rsidRPr="00271622" w:rsidRDefault="00271622" w:rsidP="0045059B">
            <w:pPr>
              <w:spacing w:line="360" w:lineRule="auto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</w:p>
        </w:tc>
        <w:tc>
          <w:tcPr>
            <w:tcW w:w="1906" w:type="dxa"/>
            <w:vMerge/>
            <w:shd w:val="clear" w:color="auto" w:fill="auto"/>
          </w:tcPr>
          <w:p w14:paraId="4BBAA94C" w14:textId="77777777" w:rsidR="00271622" w:rsidRPr="00271622" w:rsidRDefault="00271622" w:rsidP="0045059B">
            <w:pPr>
              <w:spacing w:line="360" w:lineRule="auto"/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85" w:type="dxa"/>
            <w:shd w:val="clear" w:color="auto" w:fill="F2F2F2" w:themeFill="background1" w:themeFillShade="F2"/>
            <w:noWrap/>
            <w:vAlign w:val="center"/>
            <w:hideMark/>
          </w:tcPr>
          <w:p w14:paraId="52FD9C14" w14:textId="77777777" w:rsidR="00271622" w:rsidRPr="00271622" w:rsidRDefault="00271622" w:rsidP="0045059B">
            <w:pPr>
              <w:spacing w:line="360" w:lineRule="auto"/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حكومي</w:t>
            </w:r>
          </w:p>
        </w:tc>
        <w:tc>
          <w:tcPr>
            <w:tcW w:w="911" w:type="dxa"/>
            <w:shd w:val="clear" w:color="auto" w:fill="F2F2F2" w:themeFill="background1" w:themeFillShade="F2"/>
            <w:noWrap/>
            <w:vAlign w:val="center"/>
            <w:hideMark/>
          </w:tcPr>
          <w:p w14:paraId="66599271" w14:textId="77777777" w:rsidR="00271622" w:rsidRPr="00271622" w:rsidRDefault="00271622" w:rsidP="0045059B">
            <w:pPr>
              <w:spacing w:line="360" w:lineRule="auto"/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خاص</w:t>
            </w:r>
          </w:p>
        </w:tc>
        <w:tc>
          <w:tcPr>
            <w:tcW w:w="2380" w:type="dxa"/>
            <w:vMerge/>
            <w:shd w:val="clear" w:color="auto" w:fill="auto"/>
            <w:hideMark/>
          </w:tcPr>
          <w:p w14:paraId="1553D777" w14:textId="77777777" w:rsidR="00271622" w:rsidRPr="00271622" w:rsidRDefault="00271622" w:rsidP="0045059B">
            <w:pPr>
              <w:spacing w:line="360" w:lineRule="auto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</w:p>
        </w:tc>
      </w:tr>
      <w:tr w:rsidR="00271622" w:rsidRPr="00B90128" w14:paraId="4D19878F" w14:textId="77777777" w:rsidTr="00B143B3">
        <w:trPr>
          <w:trHeight w:val="429"/>
          <w:jc w:val="center"/>
        </w:trPr>
        <w:tc>
          <w:tcPr>
            <w:tcW w:w="423" w:type="dxa"/>
            <w:shd w:val="clear" w:color="auto" w:fill="F2F2F2" w:themeFill="background1" w:themeFillShade="F2"/>
            <w:noWrap/>
          </w:tcPr>
          <w:p w14:paraId="0A3AB139" w14:textId="77777777" w:rsidR="00271622" w:rsidRPr="00271622" w:rsidRDefault="00271622" w:rsidP="003C593D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1</w:t>
            </w:r>
          </w:p>
        </w:tc>
        <w:tc>
          <w:tcPr>
            <w:tcW w:w="3840" w:type="dxa"/>
            <w:shd w:val="clear" w:color="auto" w:fill="auto"/>
            <w:noWrap/>
            <w:hideMark/>
          </w:tcPr>
          <w:p w14:paraId="08AD966D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906" w:type="dxa"/>
            <w:shd w:val="clear" w:color="auto" w:fill="auto"/>
          </w:tcPr>
          <w:p w14:paraId="0670885A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auto"/>
            <w:noWrap/>
            <w:hideMark/>
          </w:tcPr>
          <w:p w14:paraId="262B9361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11" w:type="dxa"/>
            <w:shd w:val="clear" w:color="auto" w:fill="auto"/>
            <w:noWrap/>
            <w:hideMark/>
          </w:tcPr>
          <w:p w14:paraId="70C1A9EE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380" w:type="dxa"/>
            <w:shd w:val="clear" w:color="auto" w:fill="auto"/>
            <w:noWrap/>
            <w:hideMark/>
          </w:tcPr>
          <w:p w14:paraId="50A10A6B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 </w:t>
            </w:r>
          </w:p>
        </w:tc>
      </w:tr>
      <w:tr w:rsidR="00271622" w:rsidRPr="00B90128" w14:paraId="324FE56A" w14:textId="77777777" w:rsidTr="00B143B3">
        <w:trPr>
          <w:trHeight w:val="429"/>
          <w:jc w:val="center"/>
        </w:trPr>
        <w:tc>
          <w:tcPr>
            <w:tcW w:w="423" w:type="dxa"/>
            <w:shd w:val="clear" w:color="auto" w:fill="F2F2F2" w:themeFill="background1" w:themeFillShade="F2"/>
            <w:noWrap/>
          </w:tcPr>
          <w:p w14:paraId="677246DF" w14:textId="77777777" w:rsidR="00271622" w:rsidRPr="00271622" w:rsidRDefault="00271622" w:rsidP="003C593D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2</w:t>
            </w:r>
          </w:p>
        </w:tc>
        <w:tc>
          <w:tcPr>
            <w:tcW w:w="3840" w:type="dxa"/>
            <w:shd w:val="clear" w:color="auto" w:fill="auto"/>
            <w:noWrap/>
            <w:hideMark/>
          </w:tcPr>
          <w:p w14:paraId="2615D59F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906" w:type="dxa"/>
            <w:shd w:val="clear" w:color="auto" w:fill="auto"/>
          </w:tcPr>
          <w:p w14:paraId="2EB0EADD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auto"/>
            <w:noWrap/>
            <w:hideMark/>
          </w:tcPr>
          <w:p w14:paraId="542ED94E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11" w:type="dxa"/>
            <w:shd w:val="clear" w:color="auto" w:fill="auto"/>
            <w:noWrap/>
            <w:hideMark/>
          </w:tcPr>
          <w:p w14:paraId="245367F2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380" w:type="dxa"/>
            <w:shd w:val="clear" w:color="auto" w:fill="auto"/>
            <w:noWrap/>
            <w:hideMark/>
          </w:tcPr>
          <w:p w14:paraId="2EC763E4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 </w:t>
            </w:r>
          </w:p>
        </w:tc>
      </w:tr>
      <w:tr w:rsidR="00271622" w:rsidRPr="00B90128" w14:paraId="2906CD0E" w14:textId="77777777" w:rsidTr="00B143B3">
        <w:trPr>
          <w:trHeight w:val="429"/>
          <w:jc w:val="center"/>
        </w:trPr>
        <w:tc>
          <w:tcPr>
            <w:tcW w:w="423" w:type="dxa"/>
            <w:shd w:val="clear" w:color="auto" w:fill="F2F2F2" w:themeFill="background1" w:themeFillShade="F2"/>
            <w:noWrap/>
          </w:tcPr>
          <w:p w14:paraId="3E20E734" w14:textId="77777777" w:rsidR="00271622" w:rsidRPr="00271622" w:rsidRDefault="00271622" w:rsidP="003C593D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3</w:t>
            </w:r>
          </w:p>
        </w:tc>
        <w:tc>
          <w:tcPr>
            <w:tcW w:w="3840" w:type="dxa"/>
            <w:shd w:val="clear" w:color="auto" w:fill="auto"/>
            <w:noWrap/>
            <w:hideMark/>
          </w:tcPr>
          <w:p w14:paraId="0F528B9D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906" w:type="dxa"/>
            <w:shd w:val="clear" w:color="auto" w:fill="auto"/>
          </w:tcPr>
          <w:p w14:paraId="6CC2B1B7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auto"/>
            <w:noWrap/>
            <w:hideMark/>
          </w:tcPr>
          <w:p w14:paraId="0428B5B7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11" w:type="dxa"/>
            <w:shd w:val="clear" w:color="auto" w:fill="auto"/>
            <w:noWrap/>
            <w:hideMark/>
          </w:tcPr>
          <w:p w14:paraId="28CFE740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380" w:type="dxa"/>
            <w:shd w:val="clear" w:color="auto" w:fill="auto"/>
            <w:noWrap/>
            <w:hideMark/>
          </w:tcPr>
          <w:p w14:paraId="4AE75DD0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 </w:t>
            </w:r>
          </w:p>
        </w:tc>
      </w:tr>
      <w:tr w:rsidR="00271622" w:rsidRPr="00B90128" w14:paraId="3C96BC3D" w14:textId="77777777" w:rsidTr="00B143B3">
        <w:trPr>
          <w:trHeight w:val="429"/>
          <w:jc w:val="center"/>
        </w:trPr>
        <w:tc>
          <w:tcPr>
            <w:tcW w:w="423" w:type="dxa"/>
            <w:shd w:val="clear" w:color="auto" w:fill="F2F2F2" w:themeFill="background1" w:themeFillShade="F2"/>
            <w:noWrap/>
          </w:tcPr>
          <w:p w14:paraId="04F5596C" w14:textId="77777777" w:rsidR="00271622" w:rsidRPr="00271622" w:rsidRDefault="00271622" w:rsidP="003C593D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4</w:t>
            </w:r>
          </w:p>
        </w:tc>
        <w:tc>
          <w:tcPr>
            <w:tcW w:w="3840" w:type="dxa"/>
            <w:shd w:val="clear" w:color="auto" w:fill="auto"/>
            <w:noWrap/>
            <w:hideMark/>
          </w:tcPr>
          <w:p w14:paraId="537434B6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906" w:type="dxa"/>
            <w:shd w:val="clear" w:color="auto" w:fill="auto"/>
          </w:tcPr>
          <w:p w14:paraId="2C1717F7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auto"/>
            <w:noWrap/>
            <w:hideMark/>
          </w:tcPr>
          <w:p w14:paraId="0CFF1D26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11" w:type="dxa"/>
            <w:shd w:val="clear" w:color="auto" w:fill="auto"/>
            <w:noWrap/>
            <w:hideMark/>
          </w:tcPr>
          <w:p w14:paraId="320DFA0C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380" w:type="dxa"/>
            <w:shd w:val="clear" w:color="auto" w:fill="auto"/>
            <w:noWrap/>
            <w:hideMark/>
          </w:tcPr>
          <w:p w14:paraId="5D3E5D86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 </w:t>
            </w:r>
          </w:p>
        </w:tc>
      </w:tr>
      <w:tr w:rsidR="00271622" w:rsidRPr="00B90128" w14:paraId="5D4AD478" w14:textId="77777777" w:rsidTr="00B143B3">
        <w:trPr>
          <w:trHeight w:val="228"/>
          <w:jc w:val="center"/>
        </w:trPr>
        <w:tc>
          <w:tcPr>
            <w:tcW w:w="423" w:type="dxa"/>
            <w:shd w:val="clear" w:color="auto" w:fill="F2F2F2" w:themeFill="background1" w:themeFillShade="F2"/>
            <w:noWrap/>
          </w:tcPr>
          <w:p w14:paraId="7DC052D6" w14:textId="77777777" w:rsidR="00271622" w:rsidRPr="00271622" w:rsidRDefault="00271622" w:rsidP="003C593D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5</w:t>
            </w:r>
          </w:p>
        </w:tc>
        <w:tc>
          <w:tcPr>
            <w:tcW w:w="3840" w:type="dxa"/>
            <w:shd w:val="clear" w:color="auto" w:fill="auto"/>
            <w:noWrap/>
            <w:hideMark/>
          </w:tcPr>
          <w:p w14:paraId="5636E469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906" w:type="dxa"/>
            <w:shd w:val="clear" w:color="auto" w:fill="auto"/>
          </w:tcPr>
          <w:p w14:paraId="12E575FA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auto"/>
            <w:noWrap/>
            <w:hideMark/>
          </w:tcPr>
          <w:p w14:paraId="07EBA588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11" w:type="dxa"/>
            <w:shd w:val="clear" w:color="auto" w:fill="auto"/>
            <w:noWrap/>
            <w:hideMark/>
          </w:tcPr>
          <w:p w14:paraId="7639FE3C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380" w:type="dxa"/>
            <w:shd w:val="clear" w:color="auto" w:fill="auto"/>
            <w:noWrap/>
            <w:hideMark/>
          </w:tcPr>
          <w:p w14:paraId="29DB4DF7" w14:textId="77777777" w:rsidR="00271622" w:rsidRPr="00271622" w:rsidRDefault="00271622" w:rsidP="003C593D">
            <w:pPr>
              <w:bidi w:val="0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27162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 </w:t>
            </w:r>
          </w:p>
        </w:tc>
      </w:tr>
    </w:tbl>
    <w:p w14:paraId="4DD4EC05" w14:textId="77777777" w:rsidR="00271622" w:rsidRDefault="00271622" w:rsidP="00A57C5D">
      <w:pPr>
        <w:shd w:val="clear" w:color="auto" w:fill="FFFFFF"/>
        <w:rPr>
          <w:rFonts w:ascii="Sakkal Majalla" w:hAnsi="Sakkal Majalla" w:cs="Sakkal Majalla"/>
          <w:b/>
          <w:bCs/>
          <w:sz w:val="32"/>
          <w:szCs w:val="32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19"/>
        <w:gridCol w:w="3686"/>
        <w:gridCol w:w="3649"/>
        <w:gridCol w:w="2585"/>
      </w:tblGrid>
      <w:tr w:rsidR="004201BE" w14:paraId="5F59F8FC" w14:textId="77777777" w:rsidTr="004201BE">
        <w:tc>
          <w:tcPr>
            <w:tcW w:w="10339" w:type="dxa"/>
            <w:gridSpan w:val="4"/>
            <w:shd w:val="clear" w:color="auto" w:fill="1F3864" w:themeFill="accent5" w:themeFillShade="80"/>
          </w:tcPr>
          <w:p w14:paraId="5E2227B3" w14:textId="5CA5D1B4" w:rsidR="004201BE" w:rsidRPr="004201BE" w:rsidRDefault="00E57214" w:rsidP="004201BE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لرابع</w:t>
            </w:r>
            <w:r w:rsidR="00684814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عشر</w:t>
            </w:r>
            <w:r w:rsidR="004201BE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: المرشح</w:t>
            </w:r>
            <w:r w:rsidR="00AA14B4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و</w:t>
            </w:r>
            <w:r w:rsidR="004201BE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ن لتقييم البرنامج</w:t>
            </w:r>
            <w:r w:rsidR="00531C21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(أن يكون برتبة أستاذ وممارس لأعمال التطوير والجودة وإعداد الخطط</w:t>
            </w:r>
            <w:r w:rsidR="00AF3CAC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)</w:t>
            </w:r>
          </w:p>
        </w:tc>
      </w:tr>
      <w:tr w:rsidR="004201BE" w14:paraId="35835A2D" w14:textId="77777777" w:rsidTr="004A200A">
        <w:tc>
          <w:tcPr>
            <w:tcW w:w="419" w:type="dxa"/>
            <w:shd w:val="clear" w:color="auto" w:fill="F2F2F2" w:themeFill="background1" w:themeFillShade="F2"/>
          </w:tcPr>
          <w:p w14:paraId="19B1B829" w14:textId="7DB76B6F" w:rsidR="004201BE" w:rsidRPr="004A200A" w:rsidRDefault="004A200A" w:rsidP="004A200A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4A200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م</w:t>
            </w:r>
          </w:p>
        </w:tc>
        <w:tc>
          <w:tcPr>
            <w:tcW w:w="3686" w:type="dxa"/>
            <w:shd w:val="clear" w:color="auto" w:fill="F2F2F2" w:themeFill="background1" w:themeFillShade="F2"/>
          </w:tcPr>
          <w:p w14:paraId="51F2C3DA" w14:textId="1159DB02" w:rsidR="004201BE" w:rsidRPr="004A200A" w:rsidRDefault="004A200A" w:rsidP="004A200A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لاسم</w:t>
            </w:r>
          </w:p>
        </w:tc>
        <w:tc>
          <w:tcPr>
            <w:tcW w:w="3649" w:type="dxa"/>
            <w:shd w:val="clear" w:color="auto" w:fill="F2F2F2" w:themeFill="background1" w:themeFillShade="F2"/>
          </w:tcPr>
          <w:p w14:paraId="69505C8E" w14:textId="336D2CA3" w:rsidR="004201BE" w:rsidRPr="004A200A" w:rsidRDefault="004A200A" w:rsidP="004A200A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لتخصص</w:t>
            </w:r>
          </w:p>
        </w:tc>
        <w:tc>
          <w:tcPr>
            <w:tcW w:w="2585" w:type="dxa"/>
            <w:shd w:val="clear" w:color="auto" w:fill="F2F2F2" w:themeFill="background1" w:themeFillShade="F2"/>
          </w:tcPr>
          <w:p w14:paraId="4AFBB609" w14:textId="12F6B2DF" w:rsidR="004201BE" w:rsidRPr="004A200A" w:rsidRDefault="004A200A" w:rsidP="004A200A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لجهة</w:t>
            </w:r>
          </w:p>
        </w:tc>
      </w:tr>
      <w:tr w:rsidR="004201BE" w14:paraId="4CDF1B7A" w14:textId="77777777" w:rsidTr="004A200A">
        <w:tc>
          <w:tcPr>
            <w:tcW w:w="419" w:type="dxa"/>
            <w:shd w:val="clear" w:color="auto" w:fill="F2F2F2" w:themeFill="background1" w:themeFillShade="F2"/>
          </w:tcPr>
          <w:p w14:paraId="0B274133" w14:textId="00A17132" w:rsidR="004201BE" w:rsidRPr="004A200A" w:rsidRDefault="004A200A" w:rsidP="004A200A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4A200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1</w:t>
            </w:r>
          </w:p>
        </w:tc>
        <w:tc>
          <w:tcPr>
            <w:tcW w:w="3686" w:type="dxa"/>
          </w:tcPr>
          <w:p w14:paraId="7BFCF4A0" w14:textId="77777777" w:rsidR="004201BE" w:rsidRPr="004A200A" w:rsidRDefault="004201BE" w:rsidP="004A200A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49" w:type="dxa"/>
          </w:tcPr>
          <w:p w14:paraId="324199AF" w14:textId="77777777" w:rsidR="004201BE" w:rsidRPr="004A200A" w:rsidRDefault="004201BE" w:rsidP="004A200A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85" w:type="dxa"/>
          </w:tcPr>
          <w:p w14:paraId="19B19649" w14:textId="77777777" w:rsidR="004201BE" w:rsidRPr="004A200A" w:rsidRDefault="004201BE" w:rsidP="004A200A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4A200A" w14:paraId="45875962" w14:textId="77777777" w:rsidTr="004A200A">
        <w:tc>
          <w:tcPr>
            <w:tcW w:w="419" w:type="dxa"/>
            <w:shd w:val="clear" w:color="auto" w:fill="F2F2F2" w:themeFill="background1" w:themeFillShade="F2"/>
          </w:tcPr>
          <w:p w14:paraId="26632A06" w14:textId="345771EE" w:rsidR="004A200A" w:rsidRPr="004A200A" w:rsidRDefault="004A200A" w:rsidP="004A200A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4A200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2</w:t>
            </w:r>
          </w:p>
        </w:tc>
        <w:tc>
          <w:tcPr>
            <w:tcW w:w="3686" w:type="dxa"/>
          </w:tcPr>
          <w:p w14:paraId="454FEEB0" w14:textId="77777777" w:rsidR="004A200A" w:rsidRPr="004A200A" w:rsidRDefault="004A200A" w:rsidP="004A200A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49" w:type="dxa"/>
          </w:tcPr>
          <w:p w14:paraId="2684ACDB" w14:textId="77777777" w:rsidR="004A200A" w:rsidRPr="004A200A" w:rsidRDefault="004A200A" w:rsidP="004A200A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85" w:type="dxa"/>
          </w:tcPr>
          <w:p w14:paraId="4AE81C02" w14:textId="77777777" w:rsidR="004A200A" w:rsidRPr="004A200A" w:rsidRDefault="004A200A" w:rsidP="004A200A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4A200A" w14:paraId="4A5B8704" w14:textId="77777777" w:rsidTr="004A200A">
        <w:tc>
          <w:tcPr>
            <w:tcW w:w="419" w:type="dxa"/>
            <w:shd w:val="clear" w:color="auto" w:fill="F2F2F2" w:themeFill="background1" w:themeFillShade="F2"/>
          </w:tcPr>
          <w:p w14:paraId="483089AD" w14:textId="19BA8A42" w:rsidR="004A200A" w:rsidRPr="004A200A" w:rsidRDefault="004A200A" w:rsidP="004A200A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4A200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3</w:t>
            </w:r>
          </w:p>
        </w:tc>
        <w:tc>
          <w:tcPr>
            <w:tcW w:w="3686" w:type="dxa"/>
          </w:tcPr>
          <w:p w14:paraId="091E803A" w14:textId="77777777" w:rsidR="004A200A" w:rsidRPr="004A200A" w:rsidRDefault="004A200A" w:rsidP="004A200A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49" w:type="dxa"/>
          </w:tcPr>
          <w:p w14:paraId="7229E465" w14:textId="77777777" w:rsidR="004A200A" w:rsidRPr="004A200A" w:rsidRDefault="004A200A" w:rsidP="004A200A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85" w:type="dxa"/>
          </w:tcPr>
          <w:p w14:paraId="4C2BE0CA" w14:textId="77777777" w:rsidR="004A200A" w:rsidRPr="004A200A" w:rsidRDefault="004A200A" w:rsidP="004A200A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</w:tbl>
    <w:p w14:paraId="033B2789" w14:textId="77777777" w:rsidR="004201BE" w:rsidRPr="00BC2456" w:rsidRDefault="004201BE" w:rsidP="00684814">
      <w:pPr>
        <w:shd w:val="clear" w:color="auto" w:fill="FFFFFF"/>
        <w:rPr>
          <w:rFonts w:ascii="Sakkal Majalla" w:hAnsi="Sakkal Majalla" w:cs="Sakkal Majalla"/>
          <w:b/>
          <w:bCs/>
          <w:sz w:val="32"/>
          <w:szCs w:val="32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23"/>
        <w:gridCol w:w="3120"/>
        <w:gridCol w:w="1554"/>
        <w:gridCol w:w="1990"/>
        <w:gridCol w:w="1408"/>
        <w:gridCol w:w="1844"/>
      </w:tblGrid>
      <w:tr w:rsidR="00386EB5" w:rsidRPr="009E6750" w14:paraId="2777D501" w14:textId="77777777" w:rsidTr="00316C1B">
        <w:trPr>
          <w:trHeight w:val="283"/>
        </w:trPr>
        <w:tc>
          <w:tcPr>
            <w:tcW w:w="10339" w:type="dxa"/>
            <w:gridSpan w:val="6"/>
            <w:shd w:val="clear" w:color="auto" w:fill="1F3864" w:themeFill="accent5" w:themeFillShade="80"/>
            <w:vAlign w:val="center"/>
          </w:tcPr>
          <w:p w14:paraId="46C8FBFC" w14:textId="10F66FC3" w:rsidR="00386EB5" w:rsidRDefault="00E57214" w:rsidP="00316C1B">
            <w:pPr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color w:val="FFFFFF" w:themeColor="background1"/>
                <w:sz w:val="20"/>
                <w:szCs w:val="20"/>
                <w:rtl/>
              </w:rPr>
              <w:t>الخامس</w:t>
            </w:r>
            <w:r w:rsidR="001F0172">
              <w:rPr>
                <w:rFonts w:ascii="Cairo Medium" w:hAnsi="Cairo Medium" w:cs="Cairo Medium" w:hint="cs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 </w:t>
            </w:r>
            <w:r w:rsidR="00684814">
              <w:rPr>
                <w:rFonts w:ascii="Cairo Medium" w:hAnsi="Cairo Medium" w:cs="Cairo Medium" w:hint="cs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عشر: </w:t>
            </w:r>
            <w:r w:rsidR="00386EB5" w:rsidRPr="008070CA">
              <w:rPr>
                <w:rFonts w:ascii="Cairo Medium" w:hAnsi="Cairo Medium" w:cs="Cairo Medium" w:hint="cs"/>
                <w:b/>
                <w:bCs/>
                <w:color w:val="FFFFFF" w:themeColor="background1"/>
                <w:sz w:val="20"/>
                <w:szCs w:val="20"/>
                <w:rtl/>
              </w:rPr>
              <w:t>الموافقات النظامية</w:t>
            </w:r>
          </w:p>
        </w:tc>
      </w:tr>
      <w:tr w:rsidR="00386EB5" w:rsidRPr="009E6750" w14:paraId="3B47AF08" w14:textId="77777777" w:rsidTr="00316C1B">
        <w:trPr>
          <w:trHeight w:val="283"/>
        </w:trPr>
        <w:tc>
          <w:tcPr>
            <w:tcW w:w="10339" w:type="dxa"/>
            <w:gridSpan w:val="6"/>
            <w:shd w:val="clear" w:color="auto" w:fill="F2F2F2" w:themeFill="background1" w:themeFillShade="F2"/>
            <w:vAlign w:val="center"/>
          </w:tcPr>
          <w:p w14:paraId="3B3354C4" w14:textId="77777777" w:rsidR="00386EB5" w:rsidRPr="008070CA" w:rsidRDefault="00386EB5" w:rsidP="00316C1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070CA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1- لجنة بناء البرنامج:  </w:t>
            </w:r>
          </w:p>
        </w:tc>
      </w:tr>
      <w:tr w:rsidR="00386EB5" w:rsidRPr="009E6750" w14:paraId="4E35C3B0" w14:textId="77777777" w:rsidTr="003E6C97">
        <w:trPr>
          <w:trHeight w:val="283"/>
        </w:trPr>
        <w:tc>
          <w:tcPr>
            <w:tcW w:w="423" w:type="dxa"/>
            <w:shd w:val="clear" w:color="auto" w:fill="F2F2F2" w:themeFill="background1" w:themeFillShade="F2"/>
            <w:vAlign w:val="center"/>
          </w:tcPr>
          <w:p w14:paraId="481298DA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070CA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م</w:t>
            </w:r>
          </w:p>
        </w:tc>
        <w:tc>
          <w:tcPr>
            <w:tcW w:w="3120" w:type="dxa"/>
            <w:shd w:val="clear" w:color="auto" w:fill="F2F2F2" w:themeFill="background1" w:themeFillShade="F2"/>
            <w:vAlign w:val="center"/>
          </w:tcPr>
          <w:p w14:paraId="0C7EBFF6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070CA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اسم</w:t>
            </w: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7596EEE5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070CA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درجة العلمية</w:t>
            </w:r>
          </w:p>
        </w:tc>
        <w:tc>
          <w:tcPr>
            <w:tcW w:w="1990" w:type="dxa"/>
            <w:shd w:val="clear" w:color="auto" w:fill="F2F2F2" w:themeFill="background1" w:themeFillShade="F2"/>
            <w:vAlign w:val="center"/>
          </w:tcPr>
          <w:p w14:paraId="3A57BFAD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070CA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قسم</w:t>
            </w:r>
          </w:p>
        </w:tc>
        <w:tc>
          <w:tcPr>
            <w:tcW w:w="1408" w:type="dxa"/>
            <w:shd w:val="clear" w:color="auto" w:fill="F2F2F2" w:themeFill="background1" w:themeFillShade="F2"/>
            <w:vAlign w:val="center"/>
          </w:tcPr>
          <w:p w14:paraId="53612CAF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070CA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مهمة</w:t>
            </w:r>
          </w:p>
        </w:tc>
        <w:tc>
          <w:tcPr>
            <w:tcW w:w="1844" w:type="dxa"/>
            <w:shd w:val="clear" w:color="auto" w:fill="F2F2F2" w:themeFill="background1" w:themeFillShade="F2"/>
            <w:vAlign w:val="center"/>
          </w:tcPr>
          <w:p w14:paraId="51FC116F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070CA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توقيع</w:t>
            </w:r>
          </w:p>
        </w:tc>
      </w:tr>
      <w:tr w:rsidR="00386EB5" w:rsidRPr="009E6750" w14:paraId="74D8F9FF" w14:textId="77777777" w:rsidTr="00B143B3">
        <w:trPr>
          <w:trHeight w:val="283"/>
        </w:trPr>
        <w:tc>
          <w:tcPr>
            <w:tcW w:w="423" w:type="dxa"/>
            <w:shd w:val="clear" w:color="auto" w:fill="F2F2F2" w:themeFill="background1" w:themeFillShade="F2"/>
            <w:vAlign w:val="center"/>
          </w:tcPr>
          <w:p w14:paraId="7FA11425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20" w:type="dxa"/>
            <w:vAlign w:val="center"/>
          </w:tcPr>
          <w:p w14:paraId="618ECE25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54" w:type="dxa"/>
            <w:vAlign w:val="center"/>
          </w:tcPr>
          <w:p w14:paraId="3E874146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90" w:type="dxa"/>
            <w:vAlign w:val="center"/>
          </w:tcPr>
          <w:p w14:paraId="65E0007B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08" w:type="dxa"/>
            <w:vAlign w:val="center"/>
          </w:tcPr>
          <w:p w14:paraId="5D7F57A8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44" w:type="dxa"/>
            <w:vAlign w:val="center"/>
          </w:tcPr>
          <w:p w14:paraId="7952B439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386EB5" w:rsidRPr="009E6750" w14:paraId="4F80A933" w14:textId="77777777" w:rsidTr="00B143B3">
        <w:trPr>
          <w:trHeight w:val="283"/>
        </w:trPr>
        <w:tc>
          <w:tcPr>
            <w:tcW w:w="423" w:type="dxa"/>
            <w:shd w:val="clear" w:color="auto" w:fill="F2F2F2" w:themeFill="background1" w:themeFillShade="F2"/>
            <w:vAlign w:val="center"/>
          </w:tcPr>
          <w:p w14:paraId="42FB9F40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20" w:type="dxa"/>
            <w:vAlign w:val="center"/>
          </w:tcPr>
          <w:p w14:paraId="4A193E94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54" w:type="dxa"/>
            <w:vAlign w:val="center"/>
          </w:tcPr>
          <w:p w14:paraId="458295EC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90" w:type="dxa"/>
            <w:vAlign w:val="center"/>
          </w:tcPr>
          <w:p w14:paraId="3DBE56A0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08" w:type="dxa"/>
            <w:vAlign w:val="center"/>
          </w:tcPr>
          <w:p w14:paraId="4A0E1470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44" w:type="dxa"/>
            <w:vAlign w:val="center"/>
          </w:tcPr>
          <w:p w14:paraId="1932DE23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386EB5" w:rsidRPr="009E6750" w14:paraId="12266E40" w14:textId="77777777" w:rsidTr="00B143B3">
        <w:trPr>
          <w:trHeight w:val="283"/>
        </w:trPr>
        <w:tc>
          <w:tcPr>
            <w:tcW w:w="423" w:type="dxa"/>
            <w:shd w:val="clear" w:color="auto" w:fill="F2F2F2" w:themeFill="background1" w:themeFillShade="F2"/>
            <w:vAlign w:val="center"/>
          </w:tcPr>
          <w:p w14:paraId="15E7E41E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20" w:type="dxa"/>
            <w:vAlign w:val="center"/>
          </w:tcPr>
          <w:p w14:paraId="7C271D86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54" w:type="dxa"/>
            <w:vAlign w:val="center"/>
          </w:tcPr>
          <w:p w14:paraId="03A49A97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90" w:type="dxa"/>
            <w:vAlign w:val="center"/>
          </w:tcPr>
          <w:p w14:paraId="5CCB3E8A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08" w:type="dxa"/>
            <w:vAlign w:val="center"/>
          </w:tcPr>
          <w:p w14:paraId="7C2B09FF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44" w:type="dxa"/>
            <w:vAlign w:val="center"/>
          </w:tcPr>
          <w:p w14:paraId="1A2B81FC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386EB5" w:rsidRPr="009E6750" w14:paraId="4A0A0301" w14:textId="77777777" w:rsidTr="00B143B3">
        <w:trPr>
          <w:trHeight w:val="283"/>
        </w:trPr>
        <w:tc>
          <w:tcPr>
            <w:tcW w:w="423" w:type="dxa"/>
            <w:shd w:val="clear" w:color="auto" w:fill="F2F2F2" w:themeFill="background1" w:themeFillShade="F2"/>
            <w:vAlign w:val="center"/>
          </w:tcPr>
          <w:p w14:paraId="67604E96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20" w:type="dxa"/>
            <w:vAlign w:val="center"/>
          </w:tcPr>
          <w:p w14:paraId="74B3B950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54" w:type="dxa"/>
            <w:vAlign w:val="center"/>
          </w:tcPr>
          <w:p w14:paraId="2DD936B0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90" w:type="dxa"/>
            <w:vAlign w:val="center"/>
          </w:tcPr>
          <w:p w14:paraId="0113C4E6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08" w:type="dxa"/>
            <w:vAlign w:val="center"/>
          </w:tcPr>
          <w:p w14:paraId="6E755F8D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44" w:type="dxa"/>
            <w:vAlign w:val="center"/>
          </w:tcPr>
          <w:p w14:paraId="27DFA6AD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386EB5" w:rsidRPr="009E6750" w14:paraId="65567D3B" w14:textId="77777777" w:rsidTr="00B143B3">
        <w:trPr>
          <w:trHeight w:val="283"/>
        </w:trPr>
        <w:tc>
          <w:tcPr>
            <w:tcW w:w="423" w:type="dxa"/>
            <w:shd w:val="clear" w:color="auto" w:fill="F2F2F2" w:themeFill="background1" w:themeFillShade="F2"/>
            <w:vAlign w:val="center"/>
          </w:tcPr>
          <w:p w14:paraId="7D221420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20" w:type="dxa"/>
            <w:vAlign w:val="center"/>
          </w:tcPr>
          <w:p w14:paraId="1F6B1CDE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54" w:type="dxa"/>
            <w:vAlign w:val="center"/>
          </w:tcPr>
          <w:p w14:paraId="6B3F3342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90" w:type="dxa"/>
            <w:vAlign w:val="center"/>
          </w:tcPr>
          <w:p w14:paraId="729E572C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08" w:type="dxa"/>
            <w:vAlign w:val="center"/>
          </w:tcPr>
          <w:p w14:paraId="3F8317EA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44" w:type="dxa"/>
            <w:vAlign w:val="center"/>
          </w:tcPr>
          <w:p w14:paraId="23393943" w14:textId="77777777" w:rsidR="00386EB5" w:rsidRPr="008070CA" w:rsidRDefault="00386EB5" w:rsidP="00316C1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</w:tbl>
    <w:p w14:paraId="3FF64567" w14:textId="77777777" w:rsidR="00684814" w:rsidRPr="00BC2456" w:rsidRDefault="00684814" w:rsidP="00386EB5">
      <w:pPr>
        <w:shd w:val="clear" w:color="auto" w:fill="FFFFFF"/>
        <w:rPr>
          <w:rFonts w:ascii="Sakkal Majalla" w:hAnsi="Sakkal Majalla" w:cs="Sakkal Majalla"/>
          <w:b/>
          <w:bCs/>
          <w:sz w:val="32"/>
          <w:szCs w:val="32"/>
        </w:rPr>
      </w:pPr>
    </w:p>
    <w:p w14:paraId="3F0280AE" w14:textId="77777777" w:rsidR="00694750" w:rsidRDefault="00694750" w:rsidP="00694750">
      <w:pPr>
        <w:ind w:firstLine="720"/>
        <w:rPr>
          <w:rFonts w:ascii="Sakkal Majalla" w:hAnsi="Sakkal Majalla" w:cs="Sakkal Majalla"/>
          <w:sz w:val="28"/>
          <w:szCs w:val="28"/>
          <w:rtl/>
          <w:lang w:eastAsia="ar-SA"/>
        </w:rPr>
      </w:pPr>
    </w:p>
    <w:p w14:paraId="555356B7" w14:textId="77777777" w:rsidR="00684814" w:rsidRDefault="00684814" w:rsidP="00694750">
      <w:pPr>
        <w:ind w:firstLine="720"/>
        <w:rPr>
          <w:rFonts w:ascii="Sakkal Majalla" w:hAnsi="Sakkal Majalla" w:cs="Sakkal Majalla"/>
          <w:sz w:val="28"/>
          <w:szCs w:val="28"/>
          <w:rtl/>
          <w:lang w:eastAsia="ar-SA"/>
        </w:rPr>
      </w:pPr>
    </w:p>
    <w:p w14:paraId="22C5E70F" w14:textId="77777777" w:rsidR="00684814" w:rsidRDefault="00684814" w:rsidP="00694750">
      <w:pPr>
        <w:ind w:firstLine="720"/>
        <w:rPr>
          <w:rFonts w:ascii="Sakkal Majalla" w:hAnsi="Sakkal Majalla" w:cs="Sakkal Majalla"/>
          <w:sz w:val="28"/>
          <w:szCs w:val="28"/>
          <w:rtl/>
          <w:lang w:eastAsia="ar-SA"/>
        </w:rPr>
      </w:pPr>
    </w:p>
    <w:p w14:paraId="69831E40" w14:textId="77777777" w:rsidR="00684814" w:rsidRDefault="00684814" w:rsidP="00694750">
      <w:pPr>
        <w:ind w:firstLine="720"/>
        <w:rPr>
          <w:rFonts w:ascii="Sakkal Majalla" w:hAnsi="Sakkal Majalla" w:cs="Sakkal Majalla"/>
          <w:sz w:val="28"/>
          <w:szCs w:val="28"/>
          <w:rtl/>
          <w:lang w:eastAsia="ar-SA"/>
        </w:rPr>
      </w:pPr>
    </w:p>
    <w:p w14:paraId="514BFA0A" w14:textId="77777777" w:rsidR="00684814" w:rsidRDefault="00684814" w:rsidP="00694750">
      <w:pPr>
        <w:ind w:firstLine="720"/>
        <w:rPr>
          <w:rFonts w:ascii="Sakkal Majalla" w:hAnsi="Sakkal Majalla" w:cs="Sakkal Majalla"/>
          <w:sz w:val="28"/>
          <w:szCs w:val="28"/>
          <w:rtl/>
          <w:lang w:eastAsia="ar-SA"/>
        </w:rPr>
      </w:pPr>
    </w:p>
    <w:p w14:paraId="044B810B" w14:textId="77777777" w:rsidR="00684814" w:rsidRDefault="00684814" w:rsidP="00694750">
      <w:pPr>
        <w:ind w:firstLine="720"/>
        <w:rPr>
          <w:rFonts w:ascii="Sakkal Majalla" w:hAnsi="Sakkal Majalla" w:cs="Sakkal Majalla"/>
          <w:sz w:val="28"/>
          <w:szCs w:val="28"/>
          <w:rtl/>
          <w:lang w:eastAsia="ar-SA"/>
        </w:rPr>
      </w:pPr>
    </w:p>
    <w:p w14:paraId="6F3E3889" w14:textId="77777777" w:rsidR="00684814" w:rsidRDefault="00684814" w:rsidP="00694750">
      <w:pPr>
        <w:ind w:firstLine="720"/>
        <w:rPr>
          <w:rFonts w:ascii="Sakkal Majalla" w:hAnsi="Sakkal Majalla" w:cs="Sakkal Majalla"/>
          <w:sz w:val="28"/>
          <w:szCs w:val="28"/>
          <w:rtl/>
          <w:lang w:eastAsia="ar-SA"/>
        </w:rPr>
      </w:pPr>
    </w:p>
    <w:p w14:paraId="00769B61" w14:textId="77777777" w:rsidR="00684814" w:rsidRDefault="00684814" w:rsidP="00694750">
      <w:pPr>
        <w:ind w:firstLine="720"/>
        <w:rPr>
          <w:rFonts w:ascii="Sakkal Majalla" w:hAnsi="Sakkal Majalla" w:cs="Sakkal Majalla"/>
          <w:sz w:val="28"/>
          <w:szCs w:val="28"/>
          <w:rtl/>
          <w:lang w:eastAsia="ar-SA"/>
        </w:rPr>
      </w:pPr>
    </w:p>
    <w:tbl>
      <w:tblPr>
        <w:tblStyle w:val="TableGrid"/>
        <w:bidiVisual/>
        <w:tblW w:w="0" w:type="auto"/>
        <w:tblInd w:w="23" w:type="dxa"/>
        <w:tblLook w:val="04A0" w:firstRow="1" w:lastRow="0" w:firstColumn="1" w:lastColumn="0" w:noHBand="0" w:noVBand="1"/>
      </w:tblPr>
      <w:tblGrid>
        <w:gridCol w:w="2123"/>
        <w:gridCol w:w="3950"/>
        <w:gridCol w:w="281"/>
        <w:gridCol w:w="1282"/>
        <w:gridCol w:w="2680"/>
      </w:tblGrid>
      <w:tr w:rsidR="00684814" w14:paraId="2ED6F603" w14:textId="77777777" w:rsidTr="00363F5A">
        <w:tc>
          <w:tcPr>
            <w:tcW w:w="10316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44F3CA9" w14:textId="77777777" w:rsidR="00684814" w:rsidRPr="008070CA" w:rsidRDefault="00684814" w:rsidP="0045059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070C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2- توصية مجلس القسم (ترفق صورة من توصية مجلس القسم):</w:t>
            </w:r>
          </w:p>
        </w:tc>
      </w:tr>
      <w:tr w:rsidR="00684814" w14:paraId="2498BFE4" w14:textId="77777777" w:rsidTr="00363F5A"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7A8AA09" w14:textId="1B212322" w:rsidR="00684814" w:rsidRPr="008070CA" w:rsidRDefault="00684814" w:rsidP="0017273B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070C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ي</w:t>
            </w:r>
            <w:r w:rsidR="00074FCC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ُ</w:t>
            </w:r>
            <w:r w:rsidRPr="008070C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وصى مجلس قسم</w:t>
            </w:r>
          </w:p>
        </w:tc>
        <w:tc>
          <w:tcPr>
            <w:tcW w:w="39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8FBFAF" w14:textId="77777777" w:rsidR="00684814" w:rsidRPr="008070CA" w:rsidRDefault="00684814" w:rsidP="0045059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43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1B9810D" w14:textId="0DF09487" w:rsidR="00684814" w:rsidRPr="008070CA" w:rsidRDefault="00684814" w:rsidP="0045059B">
            <w:pPr>
              <w:jc w:val="both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8070C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بالموافقة على استحداث البرنامج المذكور.</w:t>
            </w:r>
          </w:p>
        </w:tc>
      </w:tr>
      <w:tr w:rsidR="00684814" w14:paraId="7226512D" w14:textId="77777777" w:rsidTr="00363F5A">
        <w:tc>
          <w:tcPr>
            <w:tcW w:w="2123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13066473" w14:textId="77777777" w:rsidR="00684814" w:rsidRPr="008070CA" w:rsidRDefault="00684814" w:rsidP="0045059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070C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رقم الجلسة:</w:t>
            </w:r>
          </w:p>
        </w:tc>
        <w:tc>
          <w:tcPr>
            <w:tcW w:w="4231" w:type="dxa"/>
            <w:gridSpan w:val="2"/>
            <w:tcBorders>
              <w:top w:val="single" w:sz="4" w:space="0" w:color="auto"/>
            </w:tcBorders>
          </w:tcPr>
          <w:p w14:paraId="7748425A" w14:textId="77777777" w:rsidR="00684814" w:rsidRPr="008070CA" w:rsidRDefault="00684814" w:rsidP="00C71F4E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82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2A2667D7" w14:textId="77777777" w:rsidR="00684814" w:rsidRPr="008070CA" w:rsidRDefault="00684814" w:rsidP="0045059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070C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تاريخ الجلسة:</w:t>
            </w:r>
          </w:p>
        </w:tc>
        <w:tc>
          <w:tcPr>
            <w:tcW w:w="2680" w:type="dxa"/>
            <w:tcBorders>
              <w:top w:val="single" w:sz="4" w:space="0" w:color="auto"/>
            </w:tcBorders>
          </w:tcPr>
          <w:p w14:paraId="1E6A6160" w14:textId="77777777" w:rsidR="00684814" w:rsidRPr="008070CA" w:rsidRDefault="00684814" w:rsidP="00C71F4E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</w:tbl>
    <w:p w14:paraId="4305191E" w14:textId="070B12C2" w:rsidR="00684814" w:rsidRPr="009B627A" w:rsidRDefault="00684814" w:rsidP="00684814">
      <w:pPr>
        <w:shd w:val="clear" w:color="auto" w:fill="FFFFFF"/>
        <w:spacing w:after="240"/>
        <w:rPr>
          <w:rFonts w:ascii="Sakkal Majalla" w:hAnsi="Sakkal Majalla" w:cs="Sakkal Majalla"/>
          <w:b/>
          <w:bCs/>
          <w:color w:val="FF0000"/>
        </w:rPr>
      </w:pPr>
      <w:r w:rsidRPr="009B627A">
        <w:rPr>
          <w:rFonts w:ascii="Sakkal Majalla" w:hAnsi="Sakkal Majalla" w:cs="Sakkal Majalla" w:hint="cs"/>
          <w:b/>
          <w:bCs/>
          <w:color w:val="FF0000"/>
          <w:rtl/>
        </w:rPr>
        <w:t>-</w:t>
      </w:r>
      <w:r w:rsidRPr="009B627A"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  <w:t>ي</w:t>
      </w:r>
      <w:r w:rsidR="00A572D4">
        <w:rPr>
          <w:rFonts w:ascii="Cairo Medium" w:hAnsi="Cairo Medium" w:cs="Cairo Medium" w:hint="cs"/>
          <w:b/>
          <w:bCs/>
          <w:color w:val="FF0000"/>
          <w:sz w:val="20"/>
          <w:szCs w:val="20"/>
          <w:rtl/>
        </w:rPr>
        <w:t>ُ</w:t>
      </w:r>
      <w:r w:rsidRPr="009B627A"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  <w:t>ضاف جدول منفصل إذا كان البرنامج مشترك</w:t>
      </w:r>
      <w:r>
        <w:rPr>
          <w:rFonts w:ascii="Cairo Medium" w:hAnsi="Cairo Medium" w:cs="Cairo Medium" w:hint="cs"/>
          <w:b/>
          <w:bCs/>
          <w:color w:val="FF0000"/>
          <w:sz w:val="20"/>
          <w:szCs w:val="20"/>
          <w:rtl/>
        </w:rPr>
        <w:t>ًا</w:t>
      </w:r>
      <w:r w:rsidRPr="009B627A"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  <w:t xml:space="preserve"> (إن وجد)</w:t>
      </w:r>
      <w:r w:rsidR="005714AE">
        <w:rPr>
          <w:rFonts w:ascii="Cairo Medium" w:hAnsi="Cairo Medium" w:cs="Cairo Medium" w:hint="cs"/>
          <w:b/>
          <w:bCs/>
          <w:color w:val="FF0000"/>
          <w:sz w:val="20"/>
          <w:szCs w:val="20"/>
          <w:rtl/>
        </w:rPr>
        <w:t>.</w:t>
      </w:r>
      <w:r w:rsidRPr="009B627A">
        <w:rPr>
          <w:rFonts w:ascii="Sakkal Majalla" w:hAnsi="Sakkal Majalla" w:cs="Sakkal Majalla" w:hint="cs"/>
          <w:b/>
          <w:bCs/>
          <w:color w:val="FF0000"/>
          <w:rtl/>
        </w:rPr>
        <w:t xml:space="preserve">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24"/>
        <w:gridCol w:w="3978"/>
        <w:gridCol w:w="279"/>
        <w:gridCol w:w="1271"/>
        <w:gridCol w:w="2687"/>
      </w:tblGrid>
      <w:tr w:rsidR="00684814" w14:paraId="0D96F65A" w14:textId="77777777" w:rsidTr="00363F5A">
        <w:tc>
          <w:tcPr>
            <w:tcW w:w="10339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5A171C9" w14:textId="77777777" w:rsidR="00684814" w:rsidRPr="008070CA" w:rsidRDefault="00684814" w:rsidP="0045059B">
            <w:pPr>
              <w:jc w:val="both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070CA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3- توصية مجلس الكلية/ المعهد (ترفق صورة من توصية مجلس الكلية):</w:t>
            </w:r>
          </w:p>
        </w:tc>
      </w:tr>
      <w:tr w:rsidR="00684814" w14:paraId="697335AA" w14:textId="77777777" w:rsidTr="00363F5A"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375955D" w14:textId="614DA033" w:rsidR="00684814" w:rsidRPr="00E3733C" w:rsidRDefault="00684814" w:rsidP="0017273B">
            <w:pPr>
              <w:rPr>
                <w:rFonts w:ascii="Cairo Medium" w:hAnsi="Cairo Medium" w:cs="Cairo Medium"/>
                <w:b/>
                <w:bCs/>
                <w:sz w:val="20"/>
                <w:szCs w:val="20"/>
                <w:lang w:val="en-GB"/>
              </w:rPr>
            </w:pPr>
            <w:r w:rsidRPr="008070CA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ي</w:t>
            </w:r>
            <w:r w:rsidR="00074FCC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ُ</w:t>
            </w:r>
            <w:r w:rsidRPr="008070CA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وصى مجلس كلية </w:t>
            </w:r>
          </w:p>
        </w:tc>
        <w:tc>
          <w:tcPr>
            <w:tcW w:w="39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EFF33F" w14:textId="77777777" w:rsidR="00684814" w:rsidRPr="008070CA" w:rsidRDefault="00684814" w:rsidP="0045059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 </w:t>
            </w:r>
          </w:p>
        </w:tc>
        <w:tc>
          <w:tcPr>
            <w:tcW w:w="4237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0535F14" w14:textId="617EABEC" w:rsidR="00684814" w:rsidRPr="008070CA" w:rsidRDefault="00684814" w:rsidP="0045059B">
            <w:pPr>
              <w:jc w:val="both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070CA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بالموافقة على استحداث البرنامج المذكور.</w:t>
            </w:r>
          </w:p>
        </w:tc>
      </w:tr>
      <w:tr w:rsidR="00684814" w14:paraId="5051463D" w14:textId="77777777" w:rsidTr="00C71F4E">
        <w:tc>
          <w:tcPr>
            <w:tcW w:w="2124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03DEB755" w14:textId="77777777" w:rsidR="00684814" w:rsidRPr="008070CA" w:rsidRDefault="00684814" w:rsidP="0045059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070CA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رقم الجلسة:</w:t>
            </w:r>
          </w:p>
        </w:tc>
        <w:tc>
          <w:tcPr>
            <w:tcW w:w="4257" w:type="dxa"/>
            <w:gridSpan w:val="2"/>
            <w:tcBorders>
              <w:top w:val="single" w:sz="4" w:space="0" w:color="auto"/>
            </w:tcBorders>
          </w:tcPr>
          <w:p w14:paraId="122BD75A" w14:textId="77777777" w:rsidR="00684814" w:rsidRPr="008070CA" w:rsidRDefault="00684814" w:rsidP="00C71F4E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1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6F15643" w14:textId="77777777" w:rsidR="00684814" w:rsidRPr="008070CA" w:rsidRDefault="00684814" w:rsidP="0045059B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070CA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تاريخ الجلسة:</w:t>
            </w:r>
          </w:p>
        </w:tc>
        <w:tc>
          <w:tcPr>
            <w:tcW w:w="2687" w:type="dxa"/>
            <w:tcBorders>
              <w:top w:val="single" w:sz="4" w:space="0" w:color="auto"/>
            </w:tcBorders>
          </w:tcPr>
          <w:p w14:paraId="63871584" w14:textId="77777777" w:rsidR="00684814" w:rsidRPr="008070CA" w:rsidRDefault="00684814" w:rsidP="00C71F4E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</w:tbl>
    <w:p w14:paraId="118C5CC5" w14:textId="77777777" w:rsidR="00684814" w:rsidRPr="00694750" w:rsidRDefault="00684814" w:rsidP="00694750">
      <w:pPr>
        <w:ind w:firstLine="720"/>
        <w:rPr>
          <w:rFonts w:ascii="Sakkal Majalla" w:hAnsi="Sakkal Majalla" w:cs="Sakkal Majalla"/>
          <w:sz w:val="28"/>
          <w:szCs w:val="28"/>
          <w:rtl/>
          <w:lang w:eastAsia="ar-SA"/>
        </w:rPr>
      </w:pPr>
    </w:p>
    <w:sectPr w:rsidR="00684814" w:rsidRPr="00694750" w:rsidSect="00BB0BA2">
      <w:headerReference w:type="default" r:id="rId23"/>
      <w:pgSz w:w="11900" w:h="16840"/>
      <w:pgMar w:top="670" w:right="744" w:bottom="601" w:left="807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22A796" w14:textId="77777777" w:rsidR="00DD6BBE" w:rsidRDefault="00DD6BBE">
      <w:r>
        <w:separator/>
      </w:r>
    </w:p>
  </w:endnote>
  <w:endnote w:type="continuationSeparator" w:id="0">
    <w:p w14:paraId="1B642813" w14:textId="77777777" w:rsidR="00DD6BBE" w:rsidRDefault="00DD6B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iro Medium">
    <w:panose1 w:val="00000000000000000000"/>
    <w:charset w:val="00"/>
    <w:family w:val="auto"/>
    <w:pitch w:val="variable"/>
    <w:sig w:usb0="A00020AF" w:usb1="9000204B" w:usb2="000000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-Mohanad Bold">
    <w:panose1 w:val="00000000000000000000"/>
    <w:charset w:val="00"/>
    <w:family w:val="roman"/>
    <w:pitch w:val="variable"/>
    <w:sig w:usb0="00002007" w:usb1="00000000" w:usb2="00000008" w:usb3="00000000" w:csb0="00000051" w:csb1="00000000"/>
  </w:font>
  <w:font w:name="Muna">
    <w:altName w:val="Courier New"/>
    <w:charset w:val="B2"/>
    <w:family w:val="auto"/>
    <w:pitch w:val="variable"/>
    <w:sig w:usb0="00002003" w:usb1="00000000" w:usb2="00000000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l-Mohanad">
    <w:panose1 w:val="00000000000000000000"/>
    <w:charset w:val="00"/>
    <w:family w:val="roman"/>
    <w:pitch w:val="variable"/>
    <w:sig w:usb0="00002007" w:usb1="00000000" w:usb2="00000008" w:usb3="00000000" w:csb0="0000005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iro SemiBold">
    <w:panose1 w:val="00000700000000000000"/>
    <w:charset w:val="00"/>
    <w:family w:val="auto"/>
    <w:pitch w:val="variable"/>
    <w:sig w:usb0="A00020AF" w:usb1="9000204B" w:usb2="00000008" w:usb3="00000000" w:csb0="000000D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6492D0" w14:textId="77777777" w:rsidR="00DD6BBE" w:rsidRDefault="00DD6BBE">
      <w:r>
        <w:separator/>
      </w:r>
    </w:p>
  </w:footnote>
  <w:footnote w:type="continuationSeparator" w:id="0">
    <w:p w14:paraId="78FA6FB1" w14:textId="77777777" w:rsidR="00DD6BBE" w:rsidRDefault="00DD6B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BA22A0" w14:textId="19E06057" w:rsidR="00A4607A" w:rsidRDefault="00C915D5">
    <w:pPr>
      <w:pStyle w:val="Header"/>
    </w:pPr>
    <w:r>
      <w:rPr>
        <w:noProof/>
        <w14:ligatures w14:val="non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FDCA2B3" wp14:editId="0DD3814F">
              <wp:simplePos x="0" y="0"/>
              <wp:positionH relativeFrom="column">
                <wp:posOffset>4439322</wp:posOffset>
              </wp:positionH>
              <wp:positionV relativeFrom="paragraph">
                <wp:posOffset>953425</wp:posOffset>
              </wp:positionV>
              <wp:extent cx="2064190" cy="353085"/>
              <wp:effectExtent l="0" t="0" r="0" b="8890"/>
              <wp:wrapNone/>
              <wp:docPr id="75859333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64190" cy="35308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BDF3438" w14:textId="2EF59264" w:rsidR="00C915D5" w:rsidRPr="00C915D5" w:rsidRDefault="00C915D5">
                          <w:pPr>
                            <w:rPr>
                              <w:rFonts w:ascii="Cairo SemiBold" w:hAnsi="Cairo SemiBold" w:cs="Cairo SemiBold"/>
                              <w:b/>
                              <w:bCs/>
                              <w:color w:val="BC9431"/>
                            </w:rPr>
                          </w:pPr>
                          <w:r w:rsidRPr="00C915D5">
                            <w:rPr>
                              <w:rFonts w:ascii="Cairo SemiBold" w:hAnsi="Cairo SemiBold" w:cs="Cairo SemiBold" w:hint="cs"/>
                              <w:b/>
                              <w:bCs/>
                              <w:color w:val="BC9431"/>
                              <w:rtl/>
                            </w:rPr>
                            <w:t>وك</w:t>
                          </w:r>
                          <w:r w:rsidR="00826EDE">
                            <w:rPr>
                              <w:rFonts w:ascii="Cairo SemiBold" w:hAnsi="Cairo SemiBold" w:cs="Cairo SemiBold" w:hint="cs"/>
                              <w:b/>
                              <w:bCs/>
                              <w:color w:val="BC9431"/>
                              <w:rtl/>
                            </w:rPr>
                            <w:t>ا</w:t>
                          </w:r>
                          <w:r w:rsidRPr="00C915D5">
                            <w:rPr>
                              <w:rFonts w:ascii="Cairo SemiBold" w:hAnsi="Cairo SemiBold" w:cs="Cairo SemiBold" w:hint="cs"/>
                              <w:b/>
                              <w:bCs/>
                              <w:color w:val="BC9431"/>
                              <w:rtl/>
                            </w:rPr>
                            <w:t>لة العمادة للدراسات العليا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DCA2B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left:0;text-align:left;margin-left:349.55pt;margin-top:75.05pt;width:162.55pt;height:27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" fillcolor="white [3201]" stroked="f" strokeweight=".5pt">
              <v:textbox>
                <w:txbxContent>
                  <w:p w14:paraId="2BDF3438" w14:textId="2EF59264" w:rsidR="00C915D5" w:rsidRPr="00C915D5" w:rsidRDefault="00C915D5">
                    <w:pPr>
                      <w:rPr>
                        <w:rFonts w:ascii="Cairo SemiBold" w:hAnsi="Cairo SemiBold" w:cs="Cairo SemiBold"/>
                        <w:b/>
                        <w:bCs/>
                        <w:color w:val="BC9431"/>
                      </w:rPr>
                    </w:pPr>
                    <w:r w:rsidRPr="00C915D5">
                      <w:rPr>
                        <w:rFonts w:ascii="Cairo SemiBold" w:hAnsi="Cairo SemiBold" w:cs="Cairo SemiBold" w:hint="cs"/>
                        <w:b/>
                        <w:bCs/>
                        <w:color w:val="BC9431"/>
                        <w:rtl/>
                      </w:rPr>
                      <w:t>وك</w:t>
                    </w:r>
                    <w:r w:rsidR="00826EDE">
                      <w:rPr>
                        <w:rFonts w:ascii="Cairo SemiBold" w:hAnsi="Cairo SemiBold" w:cs="Cairo SemiBold" w:hint="cs"/>
                        <w:b/>
                        <w:bCs/>
                        <w:color w:val="BC9431"/>
                        <w:rtl/>
                      </w:rPr>
                      <w:t>ا</w:t>
                    </w:r>
                    <w:r w:rsidRPr="00C915D5">
                      <w:rPr>
                        <w:rFonts w:ascii="Cairo SemiBold" w:hAnsi="Cairo SemiBold" w:cs="Cairo SemiBold" w:hint="cs"/>
                        <w:b/>
                        <w:bCs/>
                        <w:color w:val="BC9431"/>
                        <w:rtl/>
                      </w:rPr>
                      <w:t>لة العمادة للدراسات العليا</w:t>
                    </w:r>
                  </w:p>
                </w:txbxContent>
              </v:textbox>
            </v:shape>
          </w:pict>
        </mc:Fallback>
      </mc:AlternateContent>
    </w:r>
    <w:r w:rsidR="0004187A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C82812D" wp14:editId="25A2775D">
              <wp:simplePos x="0" y="0"/>
              <wp:positionH relativeFrom="column">
                <wp:posOffset>4059555</wp:posOffset>
              </wp:positionH>
              <wp:positionV relativeFrom="paragraph">
                <wp:posOffset>-215900</wp:posOffset>
              </wp:positionV>
              <wp:extent cx="2753360" cy="1219200"/>
              <wp:effectExtent l="0" t="0" r="0" b="0"/>
              <wp:wrapNone/>
              <wp:docPr id="794031073" name="مربع نص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3360" cy="1219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5196A98" w14:textId="77777777" w:rsidR="00A4607A" w:rsidRPr="00CC0A9E" w:rsidRDefault="0004187A" w:rsidP="00CC0A9E">
                          <w:pPr>
                            <w:spacing w:line="216" w:lineRule="auto"/>
                            <w:jc w:val="center"/>
                            <w:rPr>
                              <w:rFonts w:ascii="Cairo SemiBold" w:hAnsi="Cairo SemiBold" w:cs="Cairo SemiBold"/>
                              <w:b/>
                              <w:bCs/>
                              <w:color w:val="1F3B5C"/>
                              <w:sz w:val="26"/>
                              <w:szCs w:val="26"/>
                              <w:rtl/>
                            </w:rPr>
                          </w:pPr>
                          <w:r w:rsidRPr="00CC0A9E">
                            <w:rPr>
                              <w:rFonts w:ascii="Cairo SemiBold" w:hAnsi="Cairo SemiBold" w:cs="Cairo SemiBold" w:hint="cs"/>
                              <w:b/>
                              <w:bCs/>
                              <w:color w:val="1F3B5C"/>
                              <w:sz w:val="26"/>
                              <w:szCs w:val="26"/>
                              <w:rtl/>
                            </w:rPr>
                            <w:t>المملكة العربية السعودية</w:t>
                          </w:r>
                        </w:p>
                        <w:p w14:paraId="7B1B19B0" w14:textId="77777777" w:rsidR="00A4607A" w:rsidRPr="00CC0A9E" w:rsidRDefault="0004187A" w:rsidP="00CC0A9E">
                          <w:pPr>
                            <w:spacing w:line="216" w:lineRule="auto"/>
                            <w:jc w:val="center"/>
                            <w:rPr>
                              <w:rFonts w:ascii="Cairo SemiBold" w:hAnsi="Cairo SemiBold" w:cs="Cairo SemiBold"/>
                              <w:b/>
                              <w:bCs/>
                              <w:color w:val="1F3B5C"/>
                              <w:sz w:val="26"/>
                              <w:szCs w:val="26"/>
                              <w:rtl/>
                            </w:rPr>
                          </w:pPr>
                          <w:r w:rsidRPr="00CC0A9E">
                            <w:rPr>
                              <w:rFonts w:ascii="Cairo SemiBold" w:hAnsi="Cairo SemiBold" w:cs="Cairo SemiBold" w:hint="cs"/>
                              <w:b/>
                              <w:bCs/>
                              <w:color w:val="1F3B5C"/>
                              <w:sz w:val="26"/>
                              <w:szCs w:val="26"/>
                              <w:rtl/>
                            </w:rPr>
                            <w:t>وزارة الـتـعـلـيـــــــــــم</w:t>
                          </w:r>
                        </w:p>
                        <w:p w14:paraId="59B57849" w14:textId="77777777" w:rsidR="00A4607A" w:rsidRPr="00CC0A9E" w:rsidRDefault="0004187A" w:rsidP="00CC0A9E">
                          <w:pPr>
                            <w:spacing w:line="216" w:lineRule="auto"/>
                            <w:jc w:val="center"/>
                            <w:rPr>
                              <w:rFonts w:ascii="Cairo SemiBold" w:hAnsi="Cairo SemiBold" w:cs="Cairo SemiBold"/>
                              <w:b/>
                              <w:bCs/>
                              <w:color w:val="1F3B5C"/>
                              <w:sz w:val="26"/>
                              <w:szCs w:val="26"/>
                              <w:rtl/>
                            </w:rPr>
                          </w:pPr>
                          <w:r w:rsidRPr="00CC0A9E">
                            <w:rPr>
                              <w:rFonts w:ascii="Cairo SemiBold" w:hAnsi="Cairo SemiBold" w:cs="Cairo SemiBold" w:hint="cs"/>
                              <w:b/>
                              <w:bCs/>
                              <w:color w:val="1F3B5C"/>
                              <w:sz w:val="26"/>
                              <w:szCs w:val="26"/>
                              <w:rtl/>
                            </w:rPr>
                            <w:t>جـامـعــــــة نــجـــــران</w:t>
                          </w:r>
                        </w:p>
                        <w:p w14:paraId="21D47265" w14:textId="77777777" w:rsidR="00A4607A" w:rsidRPr="00CC0A9E" w:rsidRDefault="0004187A" w:rsidP="00CC0A9E">
                          <w:pPr>
                            <w:spacing w:line="216" w:lineRule="auto"/>
                            <w:jc w:val="center"/>
                            <w:rPr>
                              <w:rFonts w:ascii="Cairo SemiBold" w:hAnsi="Cairo SemiBold" w:cs="Cairo SemiBold"/>
                              <w:b/>
                              <w:bCs/>
                              <w:color w:val="1F3B5C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Cairo SemiBold" w:hAnsi="Cairo SemiBold" w:cs="Cairo SemiBold" w:hint="cs"/>
                              <w:b/>
                              <w:bCs/>
                              <w:color w:val="1F3B5C"/>
                              <w:sz w:val="26"/>
                              <w:szCs w:val="26"/>
                              <w:rtl/>
                            </w:rPr>
                            <w:t>عمادة الدراسات العليا والبحث العلمي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82812D" id="مربع نص 2" o:spid="_x0000_s1031" type="#_x0000_t202" style="position:absolute;left:0;text-align:left;margin-left:319.65pt;margin-top:-17pt;width:216.8pt;height:9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" filled="f" stroked="f" strokeweight=".5pt">
              <v:textbox>
                <w:txbxContent>
                  <w:p w14:paraId="45196A98" w14:textId="77777777" w:rsidR="00A4607A" w:rsidRPr="00CC0A9E" w:rsidRDefault="0004187A" w:rsidP="00CC0A9E">
                    <w:pPr>
                      <w:spacing w:line="216" w:lineRule="auto"/>
                      <w:jc w:val="center"/>
                      <w:rPr>
                        <w:rFonts w:ascii="Cairo SemiBold" w:hAnsi="Cairo SemiBold" w:cs="Cairo SemiBold"/>
                        <w:b/>
                        <w:bCs/>
                        <w:color w:val="1F3B5C"/>
                        <w:sz w:val="26"/>
                        <w:szCs w:val="26"/>
                        <w:rtl/>
                      </w:rPr>
                    </w:pPr>
                    <w:r w:rsidRPr="00CC0A9E">
                      <w:rPr>
                        <w:rFonts w:ascii="Cairo SemiBold" w:hAnsi="Cairo SemiBold" w:cs="Cairo SemiBold" w:hint="cs"/>
                        <w:b/>
                        <w:bCs/>
                        <w:color w:val="1F3B5C"/>
                        <w:sz w:val="26"/>
                        <w:szCs w:val="26"/>
                        <w:rtl/>
                      </w:rPr>
                      <w:t>المملكة العربية السعودية</w:t>
                    </w:r>
                  </w:p>
                  <w:p w14:paraId="7B1B19B0" w14:textId="77777777" w:rsidR="00A4607A" w:rsidRPr="00CC0A9E" w:rsidRDefault="0004187A" w:rsidP="00CC0A9E">
                    <w:pPr>
                      <w:spacing w:line="216" w:lineRule="auto"/>
                      <w:jc w:val="center"/>
                      <w:rPr>
                        <w:rFonts w:ascii="Cairo SemiBold" w:hAnsi="Cairo SemiBold" w:cs="Cairo SemiBold"/>
                        <w:b/>
                        <w:bCs/>
                        <w:color w:val="1F3B5C"/>
                        <w:sz w:val="26"/>
                        <w:szCs w:val="26"/>
                        <w:rtl/>
                      </w:rPr>
                    </w:pPr>
                    <w:r w:rsidRPr="00CC0A9E">
                      <w:rPr>
                        <w:rFonts w:ascii="Cairo SemiBold" w:hAnsi="Cairo SemiBold" w:cs="Cairo SemiBold" w:hint="cs"/>
                        <w:b/>
                        <w:bCs/>
                        <w:color w:val="1F3B5C"/>
                        <w:sz w:val="26"/>
                        <w:szCs w:val="26"/>
                        <w:rtl/>
                      </w:rPr>
                      <w:t>وزارة الـتـعـلـيـــــــــــم</w:t>
                    </w:r>
                  </w:p>
                  <w:p w14:paraId="59B57849" w14:textId="77777777" w:rsidR="00A4607A" w:rsidRPr="00CC0A9E" w:rsidRDefault="0004187A" w:rsidP="00CC0A9E">
                    <w:pPr>
                      <w:spacing w:line="216" w:lineRule="auto"/>
                      <w:jc w:val="center"/>
                      <w:rPr>
                        <w:rFonts w:ascii="Cairo SemiBold" w:hAnsi="Cairo SemiBold" w:cs="Cairo SemiBold"/>
                        <w:b/>
                        <w:bCs/>
                        <w:color w:val="1F3B5C"/>
                        <w:sz w:val="26"/>
                        <w:szCs w:val="26"/>
                        <w:rtl/>
                      </w:rPr>
                    </w:pPr>
                    <w:r w:rsidRPr="00CC0A9E">
                      <w:rPr>
                        <w:rFonts w:ascii="Cairo SemiBold" w:hAnsi="Cairo SemiBold" w:cs="Cairo SemiBold" w:hint="cs"/>
                        <w:b/>
                        <w:bCs/>
                        <w:color w:val="1F3B5C"/>
                        <w:sz w:val="26"/>
                        <w:szCs w:val="26"/>
                        <w:rtl/>
                      </w:rPr>
                      <w:t>جـامـعــــــة نــجـــــران</w:t>
                    </w:r>
                  </w:p>
                  <w:p w14:paraId="21D47265" w14:textId="77777777" w:rsidR="00A4607A" w:rsidRPr="00CC0A9E" w:rsidRDefault="0004187A" w:rsidP="00CC0A9E">
                    <w:pPr>
                      <w:spacing w:line="216" w:lineRule="auto"/>
                      <w:jc w:val="center"/>
                      <w:rPr>
                        <w:rFonts w:ascii="Cairo SemiBold" w:hAnsi="Cairo SemiBold" w:cs="Cairo SemiBold"/>
                        <w:b/>
                        <w:bCs/>
                        <w:color w:val="1F3B5C"/>
                        <w:sz w:val="26"/>
                        <w:szCs w:val="26"/>
                      </w:rPr>
                    </w:pPr>
                    <w:r>
                      <w:rPr>
                        <w:rFonts w:ascii="Cairo SemiBold" w:hAnsi="Cairo SemiBold" w:cs="Cairo SemiBold" w:hint="cs"/>
                        <w:b/>
                        <w:bCs/>
                        <w:color w:val="1F3B5C"/>
                        <w:sz w:val="26"/>
                        <w:szCs w:val="26"/>
                        <w:rtl/>
                      </w:rPr>
                      <w:t>عمادة الدراسات العليا والبحث العلمي</w:t>
                    </w:r>
                  </w:p>
                </w:txbxContent>
              </v:textbox>
            </v:shape>
          </w:pict>
        </mc:Fallback>
      </mc:AlternateContent>
    </w:r>
    <w:r w:rsidR="0004187A">
      <w:rPr>
        <w:noProof/>
      </w:rPr>
      <w:drawing>
        <wp:anchor distT="0" distB="0" distL="114300" distR="114300" simplePos="0" relativeHeight="251659264" behindDoc="1" locked="0" layoutInCell="1" allowOverlap="1" wp14:anchorId="64C9E05B" wp14:editId="2FB0FE64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7562215" cy="10701020"/>
          <wp:effectExtent l="0" t="0" r="635" b="5080"/>
          <wp:wrapNone/>
          <wp:docPr id="1921125369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41760934" name="صورة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215" cy="107010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9704D7"/>
    <w:multiLevelType w:val="hybridMultilevel"/>
    <w:tmpl w:val="C3C4EEC0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10791854"/>
    <w:multiLevelType w:val="hybridMultilevel"/>
    <w:tmpl w:val="7560645C"/>
    <w:lvl w:ilvl="0" w:tplc="7BF4A368">
      <w:start w:val="6"/>
      <w:numFmt w:val="bullet"/>
      <w:lvlText w:val="-"/>
      <w:lvlJc w:val="left"/>
      <w:pPr>
        <w:ind w:left="720" w:hanging="360"/>
      </w:pPr>
      <w:rPr>
        <w:rFonts w:ascii="Cairo Medium" w:eastAsiaTheme="minorHAnsi" w:hAnsi="Cairo Medium" w:cs="Cairo Medium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B450F"/>
    <w:multiLevelType w:val="hybridMultilevel"/>
    <w:tmpl w:val="48C2CB52"/>
    <w:lvl w:ilvl="0" w:tplc="3BE89286">
      <w:start w:val="2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2B77828"/>
    <w:multiLevelType w:val="hybridMultilevel"/>
    <w:tmpl w:val="C8CAA86E"/>
    <w:lvl w:ilvl="0" w:tplc="48C412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3B87E6E"/>
    <w:multiLevelType w:val="hybridMultilevel"/>
    <w:tmpl w:val="2C3E8C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4557B14"/>
    <w:multiLevelType w:val="hybridMultilevel"/>
    <w:tmpl w:val="A8600D56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A01C16"/>
    <w:multiLevelType w:val="hybridMultilevel"/>
    <w:tmpl w:val="B0AAF3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8B6D9E"/>
    <w:multiLevelType w:val="hybridMultilevel"/>
    <w:tmpl w:val="1EF87CEE"/>
    <w:lvl w:ilvl="0" w:tplc="282C8BAE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36A0E580" w:tentative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EE9EAF70" w:tentative="1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9C42464" w:tentative="1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6038A42E" w:tentative="1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B3E8B96" w:tentative="1">
      <w:start w:val="1"/>
      <w:numFmt w:val="bullet"/>
      <w:lvlText w:val="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9BA3670" w:tentative="1">
      <w:start w:val="1"/>
      <w:numFmt w:val="bullet"/>
      <w:lvlText w:val="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26A0D62" w:tentative="1">
      <w:start w:val="1"/>
      <w:numFmt w:val="bullet"/>
      <w:lvlText w:val="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E828CEA4" w:tentative="1">
      <w:start w:val="1"/>
      <w:numFmt w:val="bullet"/>
      <w:lvlText w:val="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8F4CA8"/>
    <w:multiLevelType w:val="hybridMultilevel"/>
    <w:tmpl w:val="2D46471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83A1380"/>
    <w:multiLevelType w:val="hybridMultilevel"/>
    <w:tmpl w:val="6FA6ABC6"/>
    <w:lvl w:ilvl="0" w:tplc="6F9E86A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6ECCFB1A" w:tentative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DD14FDA2" w:tentative="1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E08A35C" w:tentative="1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68167734" w:tentative="1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960BBF4" w:tentative="1">
      <w:start w:val="1"/>
      <w:numFmt w:val="bullet"/>
      <w:lvlText w:val="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064E300" w:tentative="1">
      <w:start w:val="1"/>
      <w:numFmt w:val="bullet"/>
      <w:lvlText w:val="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110DE3E" w:tentative="1">
      <w:start w:val="1"/>
      <w:numFmt w:val="bullet"/>
      <w:lvlText w:val="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1DE5FFE" w:tentative="1">
      <w:start w:val="1"/>
      <w:numFmt w:val="bullet"/>
      <w:lvlText w:val="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BD3083"/>
    <w:multiLevelType w:val="hybridMultilevel"/>
    <w:tmpl w:val="B8E847F8"/>
    <w:lvl w:ilvl="0" w:tplc="C9FC55D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9B6C09"/>
    <w:multiLevelType w:val="hybridMultilevel"/>
    <w:tmpl w:val="A43E82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EEF3ED7"/>
    <w:multiLevelType w:val="hybridMultilevel"/>
    <w:tmpl w:val="3EC8FBE0"/>
    <w:lvl w:ilvl="0" w:tplc="04090003">
      <w:start w:val="1"/>
      <w:numFmt w:val="bullet"/>
      <w:lvlText w:val="o"/>
      <w:lvlJc w:val="left"/>
      <w:pPr>
        <w:tabs>
          <w:tab w:val="num" w:pos="1077"/>
        </w:tabs>
        <w:ind w:left="1077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60BF5696"/>
    <w:multiLevelType w:val="hybridMultilevel"/>
    <w:tmpl w:val="02E210E4"/>
    <w:lvl w:ilvl="0" w:tplc="7CC63E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5541C67"/>
    <w:multiLevelType w:val="hybridMultilevel"/>
    <w:tmpl w:val="B7221724"/>
    <w:lvl w:ilvl="0" w:tplc="F2345C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EF7805"/>
    <w:multiLevelType w:val="hybridMultilevel"/>
    <w:tmpl w:val="4B24F7D0"/>
    <w:lvl w:ilvl="0" w:tplc="A500A182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29AE864" w:tentative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CDD6FF96" w:tentative="1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BB3094FC" w:tentative="1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14C887A2" w:tentative="1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E74293B8" w:tentative="1">
      <w:start w:val="1"/>
      <w:numFmt w:val="bullet"/>
      <w:lvlText w:val="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216315A" w:tentative="1">
      <w:start w:val="1"/>
      <w:numFmt w:val="bullet"/>
      <w:lvlText w:val="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9528BA0A" w:tentative="1">
      <w:start w:val="1"/>
      <w:numFmt w:val="bullet"/>
      <w:lvlText w:val="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FF66E8E" w:tentative="1">
      <w:start w:val="1"/>
      <w:numFmt w:val="bullet"/>
      <w:lvlText w:val="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4F352B3"/>
    <w:multiLevelType w:val="hybridMultilevel"/>
    <w:tmpl w:val="F10C0E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EA722FD"/>
    <w:multiLevelType w:val="hybridMultilevel"/>
    <w:tmpl w:val="F3EEB71C"/>
    <w:lvl w:ilvl="0" w:tplc="35FA0FAE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E0221A56" w:tentative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9E5248FA" w:tentative="1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6C44DAA" w:tentative="1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E7A411CA" w:tentative="1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C8B2DF46" w:tentative="1">
      <w:start w:val="1"/>
      <w:numFmt w:val="bullet"/>
      <w:lvlText w:val="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E1CFDC4" w:tentative="1">
      <w:start w:val="1"/>
      <w:numFmt w:val="bullet"/>
      <w:lvlText w:val="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1D075DC" w:tentative="1">
      <w:start w:val="1"/>
      <w:numFmt w:val="bullet"/>
      <w:lvlText w:val="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48379C" w:tentative="1">
      <w:start w:val="1"/>
      <w:numFmt w:val="bullet"/>
      <w:lvlText w:val="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721557736">
    <w:abstractNumId w:val="2"/>
  </w:num>
  <w:num w:numId="2" w16cid:durableId="1907648616">
    <w:abstractNumId w:val="1"/>
  </w:num>
  <w:num w:numId="3" w16cid:durableId="1283994244">
    <w:abstractNumId w:val="8"/>
  </w:num>
  <w:num w:numId="4" w16cid:durableId="1239091144">
    <w:abstractNumId w:val="15"/>
  </w:num>
  <w:num w:numId="5" w16cid:durableId="948465093">
    <w:abstractNumId w:val="7"/>
  </w:num>
  <w:num w:numId="6" w16cid:durableId="1468086724">
    <w:abstractNumId w:val="17"/>
  </w:num>
  <w:num w:numId="7" w16cid:durableId="1716585210">
    <w:abstractNumId w:val="9"/>
  </w:num>
  <w:num w:numId="8" w16cid:durableId="1054618547">
    <w:abstractNumId w:val="0"/>
  </w:num>
  <w:num w:numId="9" w16cid:durableId="777794601">
    <w:abstractNumId w:val="6"/>
  </w:num>
  <w:num w:numId="10" w16cid:durableId="287127877">
    <w:abstractNumId w:val="11"/>
  </w:num>
  <w:num w:numId="11" w16cid:durableId="1542398777">
    <w:abstractNumId w:val="16"/>
  </w:num>
  <w:num w:numId="12" w16cid:durableId="2077505728">
    <w:abstractNumId w:val="13"/>
  </w:num>
  <w:num w:numId="13" w16cid:durableId="1226840592">
    <w:abstractNumId w:val="3"/>
  </w:num>
  <w:num w:numId="14" w16cid:durableId="127433895">
    <w:abstractNumId w:val="5"/>
  </w:num>
  <w:num w:numId="15" w16cid:durableId="1761876217">
    <w:abstractNumId w:val="14"/>
  </w:num>
  <w:num w:numId="16" w16cid:durableId="1100295500">
    <w:abstractNumId w:val="10"/>
  </w:num>
  <w:num w:numId="17" w16cid:durableId="255136272">
    <w:abstractNumId w:val="12"/>
  </w:num>
  <w:num w:numId="18" w16cid:durableId="20819804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7Q0NbU0MjQxNzQxNbZU0lEKTi0uzszPAykwqQUABCFEDCwAAAA="/>
  </w:docVars>
  <w:rsids>
    <w:rsidRoot w:val="0004187A"/>
    <w:rsid w:val="0000618A"/>
    <w:rsid w:val="000206D5"/>
    <w:rsid w:val="0004187A"/>
    <w:rsid w:val="000418E3"/>
    <w:rsid w:val="0005652F"/>
    <w:rsid w:val="00067A96"/>
    <w:rsid w:val="00074C37"/>
    <w:rsid w:val="00074FCC"/>
    <w:rsid w:val="00076114"/>
    <w:rsid w:val="00084D76"/>
    <w:rsid w:val="00097109"/>
    <w:rsid w:val="000A2491"/>
    <w:rsid w:val="000A39DB"/>
    <w:rsid w:val="000B7632"/>
    <w:rsid w:val="000E1CB1"/>
    <w:rsid w:val="000F1E6F"/>
    <w:rsid w:val="00114965"/>
    <w:rsid w:val="001222A5"/>
    <w:rsid w:val="001320C5"/>
    <w:rsid w:val="00132F00"/>
    <w:rsid w:val="00171FC3"/>
    <w:rsid w:val="0017273B"/>
    <w:rsid w:val="001775FF"/>
    <w:rsid w:val="001901B0"/>
    <w:rsid w:val="0019301E"/>
    <w:rsid w:val="001A6B03"/>
    <w:rsid w:val="001C478B"/>
    <w:rsid w:val="001D343C"/>
    <w:rsid w:val="001D5863"/>
    <w:rsid w:val="001E03FC"/>
    <w:rsid w:val="001F0172"/>
    <w:rsid w:val="001F28EF"/>
    <w:rsid w:val="00215965"/>
    <w:rsid w:val="0022393F"/>
    <w:rsid w:val="00224DC4"/>
    <w:rsid w:val="00230F0B"/>
    <w:rsid w:val="0023564A"/>
    <w:rsid w:val="002376CD"/>
    <w:rsid w:val="0025009D"/>
    <w:rsid w:val="002553EB"/>
    <w:rsid w:val="00271622"/>
    <w:rsid w:val="00280AE2"/>
    <w:rsid w:val="002829F4"/>
    <w:rsid w:val="00291AE4"/>
    <w:rsid w:val="0029720E"/>
    <w:rsid w:val="002B3B43"/>
    <w:rsid w:val="002B559C"/>
    <w:rsid w:val="002C0032"/>
    <w:rsid w:val="002C4522"/>
    <w:rsid w:val="002D2991"/>
    <w:rsid w:val="002D3AAA"/>
    <w:rsid w:val="002D4471"/>
    <w:rsid w:val="002E0239"/>
    <w:rsid w:val="002E2D03"/>
    <w:rsid w:val="002F6CCD"/>
    <w:rsid w:val="00316223"/>
    <w:rsid w:val="003211A9"/>
    <w:rsid w:val="003511FC"/>
    <w:rsid w:val="00363F5A"/>
    <w:rsid w:val="0037548A"/>
    <w:rsid w:val="00382254"/>
    <w:rsid w:val="0038412A"/>
    <w:rsid w:val="00386EB5"/>
    <w:rsid w:val="00393B3A"/>
    <w:rsid w:val="003B5B29"/>
    <w:rsid w:val="003C593D"/>
    <w:rsid w:val="003D1209"/>
    <w:rsid w:val="003E04DC"/>
    <w:rsid w:val="003E6C97"/>
    <w:rsid w:val="00413A61"/>
    <w:rsid w:val="004201BE"/>
    <w:rsid w:val="00421258"/>
    <w:rsid w:val="0043438A"/>
    <w:rsid w:val="00435441"/>
    <w:rsid w:val="004357F6"/>
    <w:rsid w:val="00452560"/>
    <w:rsid w:val="00466F77"/>
    <w:rsid w:val="00474445"/>
    <w:rsid w:val="00474D14"/>
    <w:rsid w:val="0047780F"/>
    <w:rsid w:val="004A0F9B"/>
    <w:rsid w:val="004A200A"/>
    <w:rsid w:val="004A3F5B"/>
    <w:rsid w:val="004A6C8F"/>
    <w:rsid w:val="004B5125"/>
    <w:rsid w:val="004C027E"/>
    <w:rsid w:val="004C716D"/>
    <w:rsid w:val="004C76EC"/>
    <w:rsid w:val="004D303D"/>
    <w:rsid w:val="004F5741"/>
    <w:rsid w:val="00516D8C"/>
    <w:rsid w:val="00531C21"/>
    <w:rsid w:val="00533EB7"/>
    <w:rsid w:val="005647C5"/>
    <w:rsid w:val="005714AE"/>
    <w:rsid w:val="00571BC5"/>
    <w:rsid w:val="00592A65"/>
    <w:rsid w:val="005B59D8"/>
    <w:rsid w:val="005C770C"/>
    <w:rsid w:val="005D000A"/>
    <w:rsid w:val="005E1B9E"/>
    <w:rsid w:val="005E3B31"/>
    <w:rsid w:val="005F742C"/>
    <w:rsid w:val="006316D1"/>
    <w:rsid w:val="006326F0"/>
    <w:rsid w:val="006418B0"/>
    <w:rsid w:val="0064531A"/>
    <w:rsid w:val="00664131"/>
    <w:rsid w:val="00664834"/>
    <w:rsid w:val="00682ED6"/>
    <w:rsid w:val="00684814"/>
    <w:rsid w:val="006874DB"/>
    <w:rsid w:val="00694750"/>
    <w:rsid w:val="006B62D9"/>
    <w:rsid w:val="006C7BEE"/>
    <w:rsid w:val="006E714B"/>
    <w:rsid w:val="006F4C21"/>
    <w:rsid w:val="00717F60"/>
    <w:rsid w:val="0074194F"/>
    <w:rsid w:val="0075068B"/>
    <w:rsid w:val="007615D7"/>
    <w:rsid w:val="00766EFA"/>
    <w:rsid w:val="0077222A"/>
    <w:rsid w:val="00777346"/>
    <w:rsid w:val="00792E28"/>
    <w:rsid w:val="00793668"/>
    <w:rsid w:val="007966B9"/>
    <w:rsid w:val="007B559B"/>
    <w:rsid w:val="007B7678"/>
    <w:rsid w:val="007C451F"/>
    <w:rsid w:val="007C7D51"/>
    <w:rsid w:val="007E1096"/>
    <w:rsid w:val="007E61BE"/>
    <w:rsid w:val="00825196"/>
    <w:rsid w:val="00826EDE"/>
    <w:rsid w:val="008305F6"/>
    <w:rsid w:val="0083784C"/>
    <w:rsid w:val="00845494"/>
    <w:rsid w:val="008466D4"/>
    <w:rsid w:val="00851B79"/>
    <w:rsid w:val="00860DC5"/>
    <w:rsid w:val="00891B94"/>
    <w:rsid w:val="008B080D"/>
    <w:rsid w:val="008C26A6"/>
    <w:rsid w:val="008C4108"/>
    <w:rsid w:val="008C5D4D"/>
    <w:rsid w:val="008C7FFE"/>
    <w:rsid w:val="008D1494"/>
    <w:rsid w:val="00922A4D"/>
    <w:rsid w:val="0093166D"/>
    <w:rsid w:val="00936872"/>
    <w:rsid w:val="00941D05"/>
    <w:rsid w:val="0095557C"/>
    <w:rsid w:val="009606FD"/>
    <w:rsid w:val="00960F5A"/>
    <w:rsid w:val="00983C25"/>
    <w:rsid w:val="009854DE"/>
    <w:rsid w:val="009967BF"/>
    <w:rsid w:val="009979C1"/>
    <w:rsid w:val="009B2713"/>
    <w:rsid w:val="009B2EE6"/>
    <w:rsid w:val="009B3DA0"/>
    <w:rsid w:val="009D24B9"/>
    <w:rsid w:val="009D4567"/>
    <w:rsid w:val="009E3548"/>
    <w:rsid w:val="009E7D44"/>
    <w:rsid w:val="009F76DC"/>
    <w:rsid w:val="00A2470D"/>
    <w:rsid w:val="00A26CFB"/>
    <w:rsid w:val="00A362A7"/>
    <w:rsid w:val="00A37677"/>
    <w:rsid w:val="00A4607A"/>
    <w:rsid w:val="00A47C14"/>
    <w:rsid w:val="00A572D4"/>
    <w:rsid w:val="00A57C5D"/>
    <w:rsid w:val="00A662FA"/>
    <w:rsid w:val="00A673EB"/>
    <w:rsid w:val="00A676A7"/>
    <w:rsid w:val="00A722B2"/>
    <w:rsid w:val="00A97C10"/>
    <w:rsid w:val="00AA09AA"/>
    <w:rsid w:val="00AA14B4"/>
    <w:rsid w:val="00AA6543"/>
    <w:rsid w:val="00AB2A17"/>
    <w:rsid w:val="00AC5BD2"/>
    <w:rsid w:val="00AE1858"/>
    <w:rsid w:val="00AE37D9"/>
    <w:rsid w:val="00AE4F2E"/>
    <w:rsid w:val="00AF3CAC"/>
    <w:rsid w:val="00B05EBB"/>
    <w:rsid w:val="00B143B3"/>
    <w:rsid w:val="00B23173"/>
    <w:rsid w:val="00B324A7"/>
    <w:rsid w:val="00B43AF2"/>
    <w:rsid w:val="00B4574F"/>
    <w:rsid w:val="00B63139"/>
    <w:rsid w:val="00B631C3"/>
    <w:rsid w:val="00B64C84"/>
    <w:rsid w:val="00BB0BA2"/>
    <w:rsid w:val="00BB71B5"/>
    <w:rsid w:val="00BC38A5"/>
    <w:rsid w:val="00BD172C"/>
    <w:rsid w:val="00BD31DA"/>
    <w:rsid w:val="00BE2712"/>
    <w:rsid w:val="00C00BD5"/>
    <w:rsid w:val="00C01A42"/>
    <w:rsid w:val="00C0300F"/>
    <w:rsid w:val="00C05929"/>
    <w:rsid w:val="00C1020E"/>
    <w:rsid w:val="00C50638"/>
    <w:rsid w:val="00C6104A"/>
    <w:rsid w:val="00C678EA"/>
    <w:rsid w:val="00C71F4E"/>
    <w:rsid w:val="00C741C7"/>
    <w:rsid w:val="00C80E36"/>
    <w:rsid w:val="00C85936"/>
    <w:rsid w:val="00C90775"/>
    <w:rsid w:val="00C915D5"/>
    <w:rsid w:val="00CA33A6"/>
    <w:rsid w:val="00CD3084"/>
    <w:rsid w:val="00CE73B2"/>
    <w:rsid w:val="00D1557C"/>
    <w:rsid w:val="00D20D26"/>
    <w:rsid w:val="00D33DA3"/>
    <w:rsid w:val="00D46FF5"/>
    <w:rsid w:val="00D51F03"/>
    <w:rsid w:val="00D755EF"/>
    <w:rsid w:val="00D9678C"/>
    <w:rsid w:val="00DB5DFA"/>
    <w:rsid w:val="00DC7417"/>
    <w:rsid w:val="00DD6BBE"/>
    <w:rsid w:val="00DD7F5D"/>
    <w:rsid w:val="00E060C3"/>
    <w:rsid w:val="00E12CAA"/>
    <w:rsid w:val="00E17751"/>
    <w:rsid w:val="00E321A5"/>
    <w:rsid w:val="00E33599"/>
    <w:rsid w:val="00E35339"/>
    <w:rsid w:val="00E36079"/>
    <w:rsid w:val="00E44813"/>
    <w:rsid w:val="00E52A79"/>
    <w:rsid w:val="00E57214"/>
    <w:rsid w:val="00E7614D"/>
    <w:rsid w:val="00E86A68"/>
    <w:rsid w:val="00E91D0E"/>
    <w:rsid w:val="00EA119B"/>
    <w:rsid w:val="00EB011E"/>
    <w:rsid w:val="00EB056B"/>
    <w:rsid w:val="00EC3AF0"/>
    <w:rsid w:val="00EC689B"/>
    <w:rsid w:val="00EC6939"/>
    <w:rsid w:val="00ED0CA2"/>
    <w:rsid w:val="00EE53FF"/>
    <w:rsid w:val="00EE6A5A"/>
    <w:rsid w:val="00EE74A4"/>
    <w:rsid w:val="00EF56A1"/>
    <w:rsid w:val="00F015CE"/>
    <w:rsid w:val="00F12C10"/>
    <w:rsid w:val="00F34CDC"/>
    <w:rsid w:val="00F7258A"/>
    <w:rsid w:val="00F733A5"/>
    <w:rsid w:val="00F857D3"/>
    <w:rsid w:val="00F9436A"/>
    <w:rsid w:val="00FA2CB0"/>
    <w:rsid w:val="00FC2F90"/>
    <w:rsid w:val="00FE25D1"/>
    <w:rsid w:val="00FE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EC547C"/>
  <w15:chartTrackingRefBased/>
  <w15:docId w15:val="{5245A87B-1C4C-49E3-AD1D-E437A640B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068B"/>
    <w:pPr>
      <w:bidi/>
      <w:spacing w:after="0" w:line="240" w:lineRule="auto"/>
    </w:pPr>
    <w:rPr>
      <w:kern w:val="2"/>
      <w:sz w:val="24"/>
      <w:szCs w:val="24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3599"/>
    <w:pPr>
      <w:pBdr>
        <w:top w:val="single" w:sz="4" w:space="0" w:color="C0504D"/>
        <w:left w:val="single" w:sz="48" w:space="2" w:color="C0504D"/>
        <w:bottom w:val="single" w:sz="4" w:space="0" w:color="C0504D"/>
        <w:right w:val="single" w:sz="4" w:space="4" w:color="C0504D"/>
      </w:pBdr>
      <w:bidi w:val="0"/>
      <w:spacing w:before="200" w:after="100" w:line="269" w:lineRule="auto"/>
      <w:ind w:left="144"/>
      <w:contextualSpacing/>
      <w:outlineLvl w:val="1"/>
    </w:pPr>
    <w:rPr>
      <w:rFonts w:ascii="Cambria" w:eastAsia="Times New Roman" w:hAnsi="Cambria" w:cs="Times New Roman"/>
      <w:b/>
      <w:bCs/>
      <w:i/>
      <w:iCs/>
      <w:color w:val="943634"/>
      <w:kern w:val="0"/>
      <w:sz w:val="22"/>
      <w:szCs w:val="22"/>
      <w:lang w:bidi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187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187A"/>
    <w:rPr>
      <w:kern w:val="2"/>
      <w:sz w:val="24"/>
      <w:szCs w:val="24"/>
      <w14:ligatures w14:val="standardContextual"/>
    </w:rPr>
  </w:style>
  <w:style w:type="table" w:styleId="TableGrid">
    <w:name w:val="Table Grid"/>
    <w:basedOn w:val="TableNormal"/>
    <w:rsid w:val="000418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F7258A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20D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0D26"/>
    <w:rPr>
      <w:kern w:val="2"/>
      <w:sz w:val="24"/>
      <w:szCs w:val="24"/>
      <w14:ligatures w14:val="standardContextual"/>
    </w:rPr>
  </w:style>
  <w:style w:type="character" w:styleId="Hyperlink">
    <w:name w:val="Hyperlink"/>
    <w:basedOn w:val="DefaultParagraphFont"/>
    <w:uiPriority w:val="99"/>
    <w:unhideWhenUsed/>
    <w:rsid w:val="0038412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33599"/>
    <w:rPr>
      <w:rFonts w:ascii="Cambria" w:eastAsia="Times New Roman" w:hAnsi="Cambria" w:cs="Times New Roman"/>
      <w:b/>
      <w:bCs/>
      <w:i/>
      <w:iCs/>
      <w:color w:val="943634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71622"/>
    <w:rPr>
      <w:color w:val="954F72" w:themeColor="followedHyperlink"/>
      <w:u w:val="single"/>
    </w:rPr>
  </w:style>
  <w:style w:type="character" w:customStyle="1" w:styleId="ListParagraphChar">
    <w:name w:val="List Paragraph Char"/>
    <w:link w:val="ListParagraph"/>
    <w:uiPriority w:val="34"/>
    <w:rsid w:val="002376CD"/>
    <w:rPr>
      <w:kern w:val="2"/>
      <w:sz w:val="24"/>
      <w:szCs w:val="24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DB5D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pgs.nu.edu.sa/%D9%85%D8%AA%D8%B7%D9%84%D8%A8%D8%A7%D8%AA-%D8%A7%D8%B3%D8%AA%D8%AD%D8%AF%D8%A7%D8%AB-%D8%A8%D8%B1%D8%A7%D9%85%D8%AC" TargetMode="External"/><Relationship Id="rId18" Type="http://schemas.openxmlformats.org/officeDocument/2006/relationships/hyperlink" Target="https://dpgs.nu.edu.sa/%D9%85%D8%AA%D8%B7%D9%84%D8%A8%D8%A7%D8%AA-%D8%A7%D8%B3%D8%AA%D8%AD%D8%AF%D8%A7%D8%AB-%D8%A8%D8%B1%D8%A7%D9%85%D8%AC" TargetMode="External"/><Relationship Id="rId3" Type="http://schemas.openxmlformats.org/officeDocument/2006/relationships/styles" Target="styles.xml"/><Relationship Id="rId21" Type="http://schemas.openxmlformats.org/officeDocument/2006/relationships/hyperlink" Target="https://dpgs.nu.edu.sa/%D9%85%D8%AA%D8%B7%D9%84%D8%A8%D8%A7%D8%AA-%D8%A7%D8%B3%D8%AA%D8%AD%D8%AF%D8%A7%D8%AB-%D8%A8%D8%B1%D8%A7%D9%85%D8%AC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pgs.nu.edu.sa/%D9%85%D8%AA%D8%B7%D9%84%D8%A8%D8%A7%D8%AA-%D8%A7%D8%B3%D8%AA%D8%AD%D8%AF%D8%A7%D8%AB-%D8%A8%D8%B1%D8%A7%D9%85%D8%AC" TargetMode="External"/><Relationship Id="rId17" Type="http://schemas.openxmlformats.org/officeDocument/2006/relationships/hyperlink" Target="https://dpgs.nu.edu.sa/%D9%85%D8%AA%D8%B7%D9%84%D8%A8%D8%A7%D8%AA-%D8%A7%D8%B3%D8%AA%D8%AD%D8%AF%D8%A7%D8%AB-%D8%A8%D8%B1%D8%A7%D9%85%D8%AC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dpgs.nu.edu.sa/%D9%85%D8%AA%D8%B7%D9%84%D8%A8%D8%A7%D8%AA-%D8%A7%D8%B3%D8%AA%D8%AD%D8%AF%D8%A7%D8%AB-%D8%A8%D8%B1%D8%A7%D9%85%D8%AC" TargetMode="External"/><Relationship Id="rId20" Type="http://schemas.openxmlformats.org/officeDocument/2006/relationships/hyperlink" Target="https://dpgs.nu.edu.sa/%D9%85%D8%AA%D8%B7%D9%84%D8%A8%D8%A7%D8%AA-%D8%A7%D8%B3%D8%AA%D8%AD%D8%AF%D8%A7%D8%AB-%D8%A8%D8%B1%D8%A7%D9%85%D8%A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pgs.nu.edu.sa/%D9%85%D8%AA%D8%B7%D9%84%D8%A8%D8%A7%D8%AA-%D8%A7%D8%B3%D8%AA%D8%AD%D8%AF%D8%A7%D8%AB-%D8%A8%D8%B1%D8%A7%D9%85%D8%AC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apsp.qu.edu.sa/files/shares/%D8%AF%D9%84%D9%8A%D9%84-%D8%A7%D9%84%D8%AA%D8%B5%D9%86%D9%8A%D9%81-%D8%A7%D9%84%D8%B3%D8%B9%D9%88%D8%AF%D9%8A-%D8%A7%D9%84%D9%85%D9%88%D8%AD%D8%AF-%D9%84%D9%84%D9%85%D8%B3%D8%AA%D9%88%D9%8A%D8%A7%D8%AA-%D8%A7%D9%84%D8%AA%D8%B9%D9%84%D9%8A%D9%85%D9%8A%D8%A9.pdf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dpgs.nu.edu.sa/%D9%85%D8%AA%D8%B7%D9%84%D8%A8%D8%A7%D8%AA-%D8%A7%D8%B3%D8%AA%D8%AD%D8%AF%D8%A7%D8%AB-%D8%A8%D8%B1%D8%A7%D9%85%D8%AC" TargetMode="External"/><Relationship Id="rId19" Type="http://schemas.openxmlformats.org/officeDocument/2006/relationships/hyperlink" Target="https://dpgs.nu.edu.sa/%D9%85%D8%AA%D8%B7%D9%84%D8%A8%D8%A7%D8%AA-%D8%A7%D8%B3%D8%AA%D8%AD%D8%AF%D8%A7%D8%AB-%D8%A8%D8%B1%D8%A7%D9%85%D8%AC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nu.edu.sa/web/deanship-of-development-and-quality/136" TargetMode="External"/><Relationship Id="rId22" Type="http://schemas.openxmlformats.org/officeDocument/2006/relationships/hyperlink" Target="https://dpgs.nu.edu.sa/%D9%85%D8%AA%D8%B7%D9%84%D8%A8%D8%A7%D8%AA-%D8%A7%D8%B3%D8%AA%D8%AD%D8%AF%D8%A7%D8%AB-%D8%A8%D8%B1%D8%A7%D9%85%D8%AC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19F54C-2EA9-4751-AC3C-35D03B83E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4</Pages>
  <Words>2501</Words>
  <Characters>14260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ad Hussain M Alzmanan</dc:creator>
  <cp:keywords/>
  <dc:description/>
  <cp:lastModifiedBy>Dr. Saad M. AlQahtani</cp:lastModifiedBy>
  <cp:revision>209</cp:revision>
  <cp:lastPrinted>2024-12-29T14:34:00Z</cp:lastPrinted>
  <dcterms:created xsi:type="dcterms:W3CDTF">2023-10-30T14:10:00Z</dcterms:created>
  <dcterms:modified xsi:type="dcterms:W3CDTF">2025-05-09T15:53:00Z</dcterms:modified>
</cp:coreProperties>
</file>